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9391262"/>
        <w:docPartObj>
          <w:docPartGallery w:val="Cover Pages"/>
          <w:docPartUnique/>
        </w:docPartObj>
      </w:sdtPr>
      <w:sdtContent>
        <w:p w14:paraId="075AE6F3" w14:textId="77777777" w:rsidR="007F0CB5" w:rsidRDefault="007F0CB5">
          <w:r>
            <w:rPr>
              <w:noProof/>
              <w:lang w:eastAsia="en-AU"/>
            </w:rPr>
            <mc:AlternateContent>
              <mc:Choice Requires="wpg">
                <w:drawing>
                  <wp:anchor distT="0" distB="0" distL="114300" distR="114300" simplePos="0" relativeHeight="251662336" behindDoc="0" locked="0" layoutInCell="1" allowOverlap="1" wp14:anchorId="127BC055" wp14:editId="308E2E8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16se="http://schemas.microsoft.com/office/word/2015/wordml/symex" xmlns:cx1="http://schemas.microsoft.com/office/drawing/2015/9/8/chartex" xmlns:cx="http://schemas.microsoft.com/office/drawing/2014/chartex">
                <w:pict>
                  <v:group w14:anchorId="27C3209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ad84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AU"/>
            </w:rPr>
            <mc:AlternateContent>
              <mc:Choice Requires="wps">
                <w:drawing>
                  <wp:anchor distT="0" distB="0" distL="114300" distR="114300" simplePos="0" relativeHeight="251660288" behindDoc="0" locked="0" layoutInCell="1" allowOverlap="1" wp14:anchorId="599CE7D5" wp14:editId="7376C5F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8F2560" w:rsidRDefault="008F2560">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8F2560" w:rsidRDefault="008F256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99CE7D5"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8F2560" w:rsidRDefault="008F2560">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8F2560" w:rsidRDefault="008F256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v:textbox>
                    <w10:wrap type="square" anchorx="page" anchory="page"/>
                  </v:shape>
                </w:pict>
              </mc:Fallback>
            </mc:AlternateContent>
          </w:r>
          <w:r>
            <w:rPr>
              <w:noProof/>
              <w:lang w:eastAsia="en-AU"/>
            </w:rPr>
            <mc:AlternateContent>
              <mc:Choice Requires="wps">
                <w:drawing>
                  <wp:anchor distT="0" distB="0" distL="114300" distR="114300" simplePos="0" relativeHeight="251659264" behindDoc="0" locked="0" layoutInCell="1" allowOverlap="1" wp14:anchorId="2E94C083" wp14:editId="1BAA352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4985B" w14:textId="77777777" w:rsidR="008F2560" w:rsidRDefault="008F2560">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8F2560" w:rsidRDefault="008F2560">
                                <w:pPr>
                                  <w:jc w:val="right"/>
                                  <w:rPr>
                                    <w:smallCaps/>
                                    <w:color w:val="404040" w:themeColor="text1" w:themeTint="BF"/>
                                    <w:sz w:val="36"/>
                                    <w:szCs w:val="36"/>
                                  </w:rPr>
                                </w:pPr>
                                <w:r>
                                  <w:rPr>
                                    <w:smallCaps/>
                                    <w:color w:val="404040" w:themeColor="text1" w:themeTint="BF"/>
                                    <w:sz w:val="36"/>
                                    <w:szCs w:val="36"/>
                                  </w:rPr>
                                  <w:t>AT2 Master Docu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E94C083"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47C4985B" w14:textId="77777777" w:rsidR="008F2560" w:rsidRDefault="008F2560">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8F2560" w:rsidRDefault="008F2560">
                          <w:pPr>
                            <w:jc w:val="right"/>
                            <w:rPr>
                              <w:smallCaps/>
                              <w:color w:val="404040" w:themeColor="text1" w:themeTint="BF"/>
                              <w:sz w:val="36"/>
                              <w:szCs w:val="36"/>
                            </w:rPr>
                          </w:pPr>
                          <w:r>
                            <w:rPr>
                              <w:smallCaps/>
                              <w:color w:val="404040" w:themeColor="text1" w:themeTint="BF"/>
                              <w:sz w:val="36"/>
                              <w:szCs w:val="36"/>
                            </w:rPr>
                            <w:t>AT2 Master Document</w:t>
                          </w:r>
                        </w:p>
                      </w:txbxContent>
                    </v:textbox>
                    <w10:wrap type="square" anchorx="page" anchory="page"/>
                  </v:shape>
                </w:pict>
              </mc:Fallback>
            </mc:AlternateContent>
          </w:r>
        </w:p>
        <w:p w14:paraId="455AA8C2" w14:textId="77777777" w:rsidR="007F0CB5" w:rsidRDefault="007F0CB5">
          <w:r>
            <w:br w:type="page"/>
          </w:r>
        </w:p>
      </w:sdtContent>
    </w:sdt>
    <w:sdt>
      <w:sdtPr>
        <w:rPr>
          <w:rFonts w:asciiTheme="minorHAnsi" w:eastAsiaTheme="minorEastAsia" w:hAnsiTheme="minorHAnsi" w:cstheme="minorBidi"/>
          <w:color w:val="auto"/>
          <w:sz w:val="21"/>
          <w:szCs w:val="21"/>
        </w:rPr>
        <w:id w:val="260808981"/>
        <w:docPartObj>
          <w:docPartGallery w:val="Table of Contents"/>
          <w:docPartUnique/>
        </w:docPartObj>
      </w:sdtPr>
      <w:sdtEndPr>
        <w:rPr>
          <w:b/>
          <w:bCs/>
          <w:noProof/>
        </w:rPr>
      </w:sdtEndPr>
      <w:sdtContent>
        <w:p w14:paraId="4208E1F5" w14:textId="59B844FA" w:rsidR="007F0CB5" w:rsidRDefault="007F0CB5">
          <w:pPr>
            <w:pStyle w:val="TOCHeading"/>
          </w:pPr>
          <w:r>
            <w:t>Table of Contents</w:t>
          </w:r>
        </w:p>
        <w:p w14:paraId="2A8AA0B9" w14:textId="3B7BDBFE" w:rsidR="008B06AA" w:rsidRDefault="000054D8">
          <w:pPr>
            <w:pStyle w:val="TOC1"/>
            <w:tabs>
              <w:tab w:val="right" w:leader="dot" w:pos="9350"/>
            </w:tabs>
            <w:rPr>
              <w:rFonts w:eastAsiaTheme="minorEastAsia"/>
              <w:noProof/>
              <w:lang w:eastAsia="en-AU"/>
            </w:rPr>
          </w:pPr>
          <w:r>
            <w:fldChar w:fldCharType="begin"/>
          </w:r>
          <w:r>
            <w:instrText xml:space="preserve"> TOC \h \z \t "Heading 1,2,Heading 2,3,Title,1" </w:instrText>
          </w:r>
          <w:r>
            <w:fldChar w:fldCharType="separate"/>
          </w:r>
          <w:hyperlink w:anchor="_Toc57248923" w:history="1">
            <w:r w:rsidR="008B06AA" w:rsidRPr="00450896">
              <w:rPr>
                <w:rStyle w:val="Hyperlink"/>
                <w:noProof/>
              </w:rPr>
              <w:t>Sprint One</w:t>
            </w:r>
            <w:r w:rsidR="008B06AA">
              <w:rPr>
                <w:noProof/>
                <w:webHidden/>
              </w:rPr>
              <w:tab/>
            </w:r>
            <w:r w:rsidR="008B06AA">
              <w:rPr>
                <w:noProof/>
                <w:webHidden/>
              </w:rPr>
              <w:fldChar w:fldCharType="begin"/>
            </w:r>
            <w:r w:rsidR="008B06AA">
              <w:rPr>
                <w:noProof/>
                <w:webHidden/>
              </w:rPr>
              <w:instrText xml:space="preserve"> PAGEREF _Toc57248923 \h </w:instrText>
            </w:r>
            <w:r w:rsidR="008B06AA">
              <w:rPr>
                <w:noProof/>
                <w:webHidden/>
              </w:rPr>
            </w:r>
            <w:r w:rsidR="008B06AA">
              <w:rPr>
                <w:noProof/>
                <w:webHidden/>
              </w:rPr>
              <w:fldChar w:fldCharType="separate"/>
            </w:r>
            <w:r w:rsidR="008B06AA">
              <w:rPr>
                <w:noProof/>
                <w:webHidden/>
              </w:rPr>
              <w:t>1</w:t>
            </w:r>
            <w:r w:rsidR="008B06AA">
              <w:rPr>
                <w:noProof/>
                <w:webHidden/>
              </w:rPr>
              <w:fldChar w:fldCharType="end"/>
            </w:r>
          </w:hyperlink>
        </w:p>
        <w:p w14:paraId="2344B5E5" w14:textId="6589EA93" w:rsidR="008B06AA" w:rsidRDefault="008F2560">
          <w:pPr>
            <w:pStyle w:val="TOC2"/>
            <w:tabs>
              <w:tab w:val="right" w:leader="dot" w:pos="9350"/>
            </w:tabs>
            <w:rPr>
              <w:rFonts w:eastAsiaTheme="minorEastAsia"/>
              <w:noProof/>
              <w:lang w:eastAsia="en-AU"/>
            </w:rPr>
          </w:pPr>
          <w:hyperlink w:anchor="_Toc57248924" w:history="1">
            <w:r w:rsidR="008B06AA" w:rsidRPr="00450896">
              <w:rPr>
                <w:rStyle w:val="Hyperlink"/>
                <w:noProof/>
              </w:rPr>
              <w:t>Source Control Snapshots</w:t>
            </w:r>
            <w:r w:rsidR="008B06AA">
              <w:rPr>
                <w:noProof/>
                <w:webHidden/>
              </w:rPr>
              <w:tab/>
            </w:r>
            <w:r w:rsidR="008B06AA">
              <w:rPr>
                <w:noProof/>
                <w:webHidden/>
              </w:rPr>
              <w:fldChar w:fldCharType="begin"/>
            </w:r>
            <w:r w:rsidR="008B06AA">
              <w:rPr>
                <w:noProof/>
                <w:webHidden/>
              </w:rPr>
              <w:instrText xml:space="preserve"> PAGEREF _Toc57248924 \h </w:instrText>
            </w:r>
            <w:r w:rsidR="008B06AA">
              <w:rPr>
                <w:noProof/>
                <w:webHidden/>
              </w:rPr>
            </w:r>
            <w:r w:rsidR="008B06AA">
              <w:rPr>
                <w:noProof/>
                <w:webHidden/>
              </w:rPr>
              <w:fldChar w:fldCharType="separate"/>
            </w:r>
            <w:r w:rsidR="008B06AA">
              <w:rPr>
                <w:noProof/>
                <w:webHidden/>
              </w:rPr>
              <w:t>1</w:t>
            </w:r>
            <w:r w:rsidR="008B06AA">
              <w:rPr>
                <w:noProof/>
                <w:webHidden/>
              </w:rPr>
              <w:fldChar w:fldCharType="end"/>
            </w:r>
          </w:hyperlink>
        </w:p>
        <w:p w14:paraId="1E02E01F" w14:textId="777F4DA7" w:rsidR="008B06AA" w:rsidRDefault="008F2560">
          <w:pPr>
            <w:pStyle w:val="TOC2"/>
            <w:tabs>
              <w:tab w:val="right" w:leader="dot" w:pos="9350"/>
            </w:tabs>
            <w:rPr>
              <w:rFonts w:eastAsiaTheme="minorEastAsia"/>
              <w:noProof/>
              <w:lang w:eastAsia="en-AU"/>
            </w:rPr>
          </w:pPr>
          <w:hyperlink w:anchor="_Toc57248925" w:history="1">
            <w:r w:rsidR="008B06AA" w:rsidRPr="00450896">
              <w:rPr>
                <w:rStyle w:val="Hyperlink"/>
                <w:noProof/>
              </w:rPr>
              <w:t>Project Management Plan (Sprint one)</w:t>
            </w:r>
            <w:r w:rsidR="008B06AA">
              <w:rPr>
                <w:noProof/>
                <w:webHidden/>
              </w:rPr>
              <w:tab/>
            </w:r>
            <w:r w:rsidR="008B06AA">
              <w:rPr>
                <w:noProof/>
                <w:webHidden/>
              </w:rPr>
              <w:fldChar w:fldCharType="begin"/>
            </w:r>
            <w:r w:rsidR="008B06AA">
              <w:rPr>
                <w:noProof/>
                <w:webHidden/>
              </w:rPr>
              <w:instrText xml:space="preserve"> PAGEREF _Toc57248925 \h </w:instrText>
            </w:r>
            <w:r w:rsidR="008B06AA">
              <w:rPr>
                <w:noProof/>
                <w:webHidden/>
              </w:rPr>
            </w:r>
            <w:r w:rsidR="008B06AA">
              <w:rPr>
                <w:noProof/>
                <w:webHidden/>
              </w:rPr>
              <w:fldChar w:fldCharType="separate"/>
            </w:r>
            <w:r w:rsidR="008B06AA">
              <w:rPr>
                <w:noProof/>
                <w:webHidden/>
              </w:rPr>
              <w:t>6</w:t>
            </w:r>
            <w:r w:rsidR="008B06AA">
              <w:rPr>
                <w:noProof/>
                <w:webHidden/>
              </w:rPr>
              <w:fldChar w:fldCharType="end"/>
            </w:r>
          </w:hyperlink>
        </w:p>
        <w:p w14:paraId="6F5CB523" w14:textId="17C41922" w:rsidR="008B06AA" w:rsidRDefault="008F2560">
          <w:pPr>
            <w:pStyle w:val="TOC2"/>
            <w:tabs>
              <w:tab w:val="right" w:leader="dot" w:pos="9350"/>
            </w:tabs>
            <w:rPr>
              <w:rFonts w:eastAsiaTheme="minorEastAsia"/>
              <w:noProof/>
              <w:lang w:eastAsia="en-AU"/>
            </w:rPr>
          </w:pPr>
          <w:hyperlink w:anchor="_Toc57248926" w:history="1">
            <w:r w:rsidR="008B06AA" w:rsidRPr="00450896">
              <w:rPr>
                <w:rStyle w:val="Hyperlink"/>
                <w:noProof/>
              </w:rPr>
              <w:t>Software Development Testing Plan</w:t>
            </w:r>
            <w:r w:rsidR="008B06AA">
              <w:rPr>
                <w:noProof/>
                <w:webHidden/>
              </w:rPr>
              <w:tab/>
            </w:r>
            <w:r w:rsidR="008B06AA">
              <w:rPr>
                <w:noProof/>
                <w:webHidden/>
              </w:rPr>
              <w:fldChar w:fldCharType="begin"/>
            </w:r>
            <w:r w:rsidR="008B06AA">
              <w:rPr>
                <w:noProof/>
                <w:webHidden/>
              </w:rPr>
              <w:instrText xml:space="preserve"> PAGEREF _Toc57248926 \h </w:instrText>
            </w:r>
            <w:r w:rsidR="008B06AA">
              <w:rPr>
                <w:noProof/>
                <w:webHidden/>
              </w:rPr>
            </w:r>
            <w:r w:rsidR="008B06AA">
              <w:rPr>
                <w:noProof/>
                <w:webHidden/>
              </w:rPr>
              <w:fldChar w:fldCharType="separate"/>
            </w:r>
            <w:r w:rsidR="008B06AA">
              <w:rPr>
                <w:noProof/>
                <w:webHidden/>
              </w:rPr>
              <w:t>7</w:t>
            </w:r>
            <w:r w:rsidR="008B06AA">
              <w:rPr>
                <w:noProof/>
                <w:webHidden/>
              </w:rPr>
              <w:fldChar w:fldCharType="end"/>
            </w:r>
          </w:hyperlink>
        </w:p>
        <w:p w14:paraId="529E028A" w14:textId="0EA3611B" w:rsidR="008B06AA" w:rsidRDefault="008F2560">
          <w:pPr>
            <w:pStyle w:val="TOC3"/>
            <w:tabs>
              <w:tab w:val="right" w:leader="dot" w:pos="9350"/>
            </w:tabs>
            <w:rPr>
              <w:noProof/>
              <w:sz w:val="22"/>
              <w:szCs w:val="22"/>
              <w:lang w:eastAsia="en-AU"/>
            </w:rPr>
          </w:pPr>
          <w:hyperlink w:anchor="_Toc57248927" w:history="1">
            <w:r w:rsidR="008B06AA" w:rsidRPr="00450896">
              <w:rPr>
                <w:rStyle w:val="Hyperlink"/>
                <w:noProof/>
              </w:rPr>
              <w:t>Purpose and Scope</w:t>
            </w:r>
            <w:r w:rsidR="008B06AA">
              <w:rPr>
                <w:noProof/>
                <w:webHidden/>
              </w:rPr>
              <w:tab/>
            </w:r>
            <w:r w:rsidR="008B06AA">
              <w:rPr>
                <w:noProof/>
                <w:webHidden/>
              </w:rPr>
              <w:fldChar w:fldCharType="begin"/>
            </w:r>
            <w:r w:rsidR="008B06AA">
              <w:rPr>
                <w:noProof/>
                <w:webHidden/>
              </w:rPr>
              <w:instrText xml:space="preserve"> PAGEREF _Toc57248927 \h </w:instrText>
            </w:r>
            <w:r w:rsidR="008B06AA">
              <w:rPr>
                <w:noProof/>
                <w:webHidden/>
              </w:rPr>
            </w:r>
            <w:r w:rsidR="008B06AA">
              <w:rPr>
                <w:noProof/>
                <w:webHidden/>
              </w:rPr>
              <w:fldChar w:fldCharType="separate"/>
            </w:r>
            <w:r w:rsidR="008B06AA">
              <w:rPr>
                <w:noProof/>
                <w:webHidden/>
              </w:rPr>
              <w:t>7</w:t>
            </w:r>
            <w:r w:rsidR="008B06AA">
              <w:rPr>
                <w:noProof/>
                <w:webHidden/>
              </w:rPr>
              <w:fldChar w:fldCharType="end"/>
            </w:r>
          </w:hyperlink>
        </w:p>
        <w:p w14:paraId="12D447AB" w14:textId="37437170" w:rsidR="008B06AA" w:rsidRDefault="008F2560">
          <w:pPr>
            <w:pStyle w:val="TOC3"/>
            <w:tabs>
              <w:tab w:val="right" w:leader="dot" w:pos="9350"/>
            </w:tabs>
            <w:rPr>
              <w:noProof/>
              <w:sz w:val="22"/>
              <w:szCs w:val="22"/>
              <w:lang w:eastAsia="en-AU"/>
            </w:rPr>
          </w:pPr>
          <w:hyperlink w:anchor="_Toc57248928" w:history="1">
            <w:r w:rsidR="008B06AA" w:rsidRPr="00450896">
              <w:rPr>
                <w:rStyle w:val="Hyperlink"/>
                <w:noProof/>
              </w:rPr>
              <w:t>SQA Team Roles and Responsibilities</w:t>
            </w:r>
            <w:r w:rsidR="008B06AA">
              <w:rPr>
                <w:noProof/>
                <w:webHidden/>
              </w:rPr>
              <w:tab/>
            </w:r>
            <w:r w:rsidR="008B06AA">
              <w:rPr>
                <w:noProof/>
                <w:webHidden/>
              </w:rPr>
              <w:fldChar w:fldCharType="begin"/>
            </w:r>
            <w:r w:rsidR="008B06AA">
              <w:rPr>
                <w:noProof/>
                <w:webHidden/>
              </w:rPr>
              <w:instrText xml:space="preserve"> PAGEREF _Toc57248928 \h </w:instrText>
            </w:r>
            <w:r w:rsidR="008B06AA">
              <w:rPr>
                <w:noProof/>
                <w:webHidden/>
              </w:rPr>
            </w:r>
            <w:r w:rsidR="008B06AA">
              <w:rPr>
                <w:noProof/>
                <w:webHidden/>
              </w:rPr>
              <w:fldChar w:fldCharType="separate"/>
            </w:r>
            <w:r w:rsidR="008B06AA">
              <w:rPr>
                <w:noProof/>
                <w:webHidden/>
              </w:rPr>
              <w:t>7</w:t>
            </w:r>
            <w:r w:rsidR="008B06AA">
              <w:rPr>
                <w:noProof/>
                <w:webHidden/>
              </w:rPr>
              <w:fldChar w:fldCharType="end"/>
            </w:r>
          </w:hyperlink>
        </w:p>
        <w:p w14:paraId="74CE354C" w14:textId="0DEA25C0" w:rsidR="008B06AA" w:rsidRDefault="008F2560">
          <w:pPr>
            <w:pStyle w:val="TOC3"/>
            <w:tabs>
              <w:tab w:val="right" w:leader="dot" w:pos="9350"/>
            </w:tabs>
            <w:rPr>
              <w:noProof/>
              <w:sz w:val="22"/>
              <w:szCs w:val="22"/>
              <w:lang w:eastAsia="en-AU"/>
            </w:rPr>
          </w:pPr>
          <w:hyperlink w:anchor="_Toc57248929" w:history="1">
            <w:r w:rsidR="008B06AA" w:rsidRPr="00450896">
              <w:rPr>
                <w:rStyle w:val="Hyperlink"/>
                <w:noProof/>
              </w:rPr>
              <w:t>Work Products to be Reviewed</w:t>
            </w:r>
            <w:r w:rsidR="008B06AA">
              <w:rPr>
                <w:noProof/>
                <w:webHidden/>
              </w:rPr>
              <w:tab/>
            </w:r>
            <w:r w:rsidR="008B06AA">
              <w:rPr>
                <w:noProof/>
                <w:webHidden/>
              </w:rPr>
              <w:fldChar w:fldCharType="begin"/>
            </w:r>
            <w:r w:rsidR="008B06AA">
              <w:rPr>
                <w:noProof/>
                <w:webHidden/>
              </w:rPr>
              <w:instrText xml:space="preserve"> PAGEREF _Toc57248929 \h </w:instrText>
            </w:r>
            <w:r w:rsidR="008B06AA">
              <w:rPr>
                <w:noProof/>
                <w:webHidden/>
              </w:rPr>
            </w:r>
            <w:r w:rsidR="008B06AA">
              <w:rPr>
                <w:noProof/>
                <w:webHidden/>
              </w:rPr>
              <w:fldChar w:fldCharType="separate"/>
            </w:r>
            <w:r w:rsidR="008B06AA">
              <w:rPr>
                <w:noProof/>
                <w:webHidden/>
              </w:rPr>
              <w:t>7</w:t>
            </w:r>
            <w:r w:rsidR="008B06AA">
              <w:rPr>
                <w:noProof/>
                <w:webHidden/>
              </w:rPr>
              <w:fldChar w:fldCharType="end"/>
            </w:r>
          </w:hyperlink>
        </w:p>
        <w:p w14:paraId="25DF9E12" w14:textId="3905B071" w:rsidR="008B06AA" w:rsidRDefault="008F2560">
          <w:pPr>
            <w:pStyle w:val="TOC3"/>
            <w:tabs>
              <w:tab w:val="right" w:leader="dot" w:pos="9350"/>
            </w:tabs>
            <w:rPr>
              <w:noProof/>
              <w:sz w:val="22"/>
              <w:szCs w:val="22"/>
              <w:lang w:eastAsia="en-AU"/>
            </w:rPr>
          </w:pPr>
          <w:hyperlink w:anchor="_Toc57248930" w:history="1">
            <w:r w:rsidR="008B06AA" w:rsidRPr="00450896">
              <w:rPr>
                <w:rStyle w:val="Hyperlink"/>
                <w:noProof/>
              </w:rPr>
              <w:t>SQA Task Schedule</w:t>
            </w:r>
            <w:r w:rsidR="008B06AA">
              <w:rPr>
                <w:noProof/>
                <w:webHidden/>
              </w:rPr>
              <w:tab/>
            </w:r>
            <w:r w:rsidR="008B06AA">
              <w:rPr>
                <w:noProof/>
                <w:webHidden/>
              </w:rPr>
              <w:fldChar w:fldCharType="begin"/>
            </w:r>
            <w:r w:rsidR="008B06AA">
              <w:rPr>
                <w:noProof/>
                <w:webHidden/>
              </w:rPr>
              <w:instrText xml:space="preserve"> PAGEREF _Toc57248930 \h </w:instrText>
            </w:r>
            <w:r w:rsidR="008B06AA">
              <w:rPr>
                <w:noProof/>
                <w:webHidden/>
              </w:rPr>
            </w:r>
            <w:r w:rsidR="008B06AA">
              <w:rPr>
                <w:noProof/>
                <w:webHidden/>
              </w:rPr>
              <w:fldChar w:fldCharType="separate"/>
            </w:r>
            <w:r w:rsidR="008B06AA">
              <w:rPr>
                <w:noProof/>
                <w:webHidden/>
              </w:rPr>
              <w:t>7</w:t>
            </w:r>
            <w:r w:rsidR="008B06AA">
              <w:rPr>
                <w:noProof/>
                <w:webHidden/>
              </w:rPr>
              <w:fldChar w:fldCharType="end"/>
            </w:r>
          </w:hyperlink>
        </w:p>
        <w:p w14:paraId="0EBFDCF4" w14:textId="66306648" w:rsidR="008B06AA" w:rsidRDefault="008F2560">
          <w:pPr>
            <w:pStyle w:val="TOC3"/>
            <w:tabs>
              <w:tab w:val="right" w:leader="dot" w:pos="9350"/>
            </w:tabs>
            <w:rPr>
              <w:noProof/>
              <w:sz w:val="22"/>
              <w:szCs w:val="22"/>
              <w:lang w:eastAsia="en-AU"/>
            </w:rPr>
          </w:pPr>
          <w:hyperlink w:anchor="_Toc57248931" w:history="1">
            <w:r w:rsidR="008B06AA" w:rsidRPr="00450896">
              <w:rPr>
                <w:rStyle w:val="Hyperlink"/>
                <w:noProof/>
              </w:rPr>
              <w:t>Reference Materials</w:t>
            </w:r>
            <w:r w:rsidR="008B06AA">
              <w:rPr>
                <w:noProof/>
                <w:webHidden/>
              </w:rPr>
              <w:tab/>
            </w:r>
            <w:r w:rsidR="008B06AA">
              <w:rPr>
                <w:noProof/>
                <w:webHidden/>
              </w:rPr>
              <w:fldChar w:fldCharType="begin"/>
            </w:r>
            <w:r w:rsidR="008B06AA">
              <w:rPr>
                <w:noProof/>
                <w:webHidden/>
              </w:rPr>
              <w:instrText xml:space="preserve"> PAGEREF _Toc57248931 \h </w:instrText>
            </w:r>
            <w:r w:rsidR="008B06AA">
              <w:rPr>
                <w:noProof/>
                <w:webHidden/>
              </w:rPr>
            </w:r>
            <w:r w:rsidR="008B06AA">
              <w:rPr>
                <w:noProof/>
                <w:webHidden/>
              </w:rPr>
              <w:fldChar w:fldCharType="separate"/>
            </w:r>
            <w:r w:rsidR="008B06AA">
              <w:rPr>
                <w:noProof/>
                <w:webHidden/>
              </w:rPr>
              <w:t>8</w:t>
            </w:r>
            <w:r w:rsidR="008B06AA">
              <w:rPr>
                <w:noProof/>
                <w:webHidden/>
              </w:rPr>
              <w:fldChar w:fldCharType="end"/>
            </w:r>
          </w:hyperlink>
        </w:p>
        <w:p w14:paraId="718C29E5" w14:textId="08A0A6D0" w:rsidR="008B06AA" w:rsidRDefault="008F2560">
          <w:pPr>
            <w:pStyle w:val="TOC3"/>
            <w:tabs>
              <w:tab w:val="right" w:leader="dot" w:pos="9350"/>
            </w:tabs>
            <w:rPr>
              <w:noProof/>
              <w:sz w:val="22"/>
              <w:szCs w:val="22"/>
              <w:lang w:eastAsia="en-AU"/>
            </w:rPr>
          </w:pPr>
          <w:hyperlink w:anchor="_Toc57248932" w:history="1">
            <w:r w:rsidR="008B06AA" w:rsidRPr="00450896">
              <w:rPr>
                <w:rStyle w:val="Hyperlink"/>
                <w:noProof/>
              </w:rPr>
              <w:t>Standards and Methodology</w:t>
            </w:r>
            <w:r w:rsidR="008B06AA">
              <w:rPr>
                <w:noProof/>
                <w:webHidden/>
              </w:rPr>
              <w:tab/>
            </w:r>
            <w:r w:rsidR="008B06AA">
              <w:rPr>
                <w:noProof/>
                <w:webHidden/>
              </w:rPr>
              <w:fldChar w:fldCharType="begin"/>
            </w:r>
            <w:r w:rsidR="008B06AA">
              <w:rPr>
                <w:noProof/>
                <w:webHidden/>
              </w:rPr>
              <w:instrText xml:space="preserve"> PAGEREF _Toc57248932 \h </w:instrText>
            </w:r>
            <w:r w:rsidR="008B06AA">
              <w:rPr>
                <w:noProof/>
                <w:webHidden/>
              </w:rPr>
            </w:r>
            <w:r w:rsidR="008B06AA">
              <w:rPr>
                <w:noProof/>
                <w:webHidden/>
              </w:rPr>
              <w:fldChar w:fldCharType="separate"/>
            </w:r>
            <w:r w:rsidR="008B06AA">
              <w:rPr>
                <w:noProof/>
                <w:webHidden/>
              </w:rPr>
              <w:t>8</w:t>
            </w:r>
            <w:r w:rsidR="008B06AA">
              <w:rPr>
                <w:noProof/>
                <w:webHidden/>
              </w:rPr>
              <w:fldChar w:fldCharType="end"/>
            </w:r>
          </w:hyperlink>
        </w:p>
        <w:p w14:paraId="29302B4E" w14:textId="3F46C7DC" w:rsidR="008B06AA" w:rsidRDefault="008F2560">
          <w:pPr>
            <w:pStyle w:val="TOC3"/>
            <w:tabs>
              <w:tab w:val="right" w:leader="dot" w:pos="9350"/>
            </w:tabs>
            <w:rPr>
              <w:noProof/>
              <w:sz w:val="22"/>
              <w:szCs w:val="22"/>
              <w:lang w:eastAsia="en-AU"/>
            </w:rPr>
          </w:pPr>
          <w:hyperlink w:anchor="_Toc57248933" w:history="1">
            <w:r w:rsidR="008B06AA" w:rsidRPr="00450896">
              <w:rPr>
                <w:rStyle w:val="Hyperlink"/>
                <w:noProof/>
              </w:rPr>
              <w:t>Audits or Reviews</w:t>
            </w:r>
            <w:r w:rsidR="008B06AA">
              <w:rPr>
                <w:noProof/>
                <w:webHidden/>
              </w:rPr>
              <w:tab/>
            </w:r>
            <w:r w:rsidR="008B06AA">
              <w:rPr>
                <w:noProof/>
                <w:webHidden/>
              </w:rPr>
              <w:fldChar w:fldCharType="begin"/>
            </w:r>
            <w:r w:rsidR="008B06AA">
              <w:rPr>
                <w:noProof/>
                <w:webHidden/>
              </w:rPr>
              <w:instrText xml:space="preserve"> PAGEREF _Toc57248933 \h </w:instrText>
            </w:r>
            <w:r w:rsidR="008B06AA">
              <w:rPr>
                <w:noProof/>
                <w:webHidden/>
              </w:rPr>
            </w:r>
            <w:r w:rsidR="008B06AA">
              <w:rPr>
                <w:noProof/>
                <w:webHidden/>
              </w:rPr>
              <w:fldChar w:fldCharType="separate"/>
            </w:r>
            <w:r w:rsidR="008B06AA">
              <w:rPr>
                <w:noProof/>
                <w:webHidden/>
              </w:rPr>
              <w:t>8</w:t>
            </w:r>
            <w:r w:rsidR="008B06AA">
              <w:rPr>
                <w:noProof/>
                <w:webHidden/>
              </w:rPr>
              <w:fldChar w:fldCharType="end"/>
            </w:r>
          </w:hyperlink>
        </w:p>
        <w:p w14:paraId="37FA2594" w14:textId="7BCDE5A7" w:rsidR="008B06AA" w:rsidRDefault="008F2560">
          <w:pPr>
            <w:pStyle w:val="TOC3"/>
            <w:tabs>
              <w:tab w:val="right" w:leader="dot" w:pos="9350"/>
            </w:tabs>
            <w:rPr>
              <w:noProof/>
              <w:sz w:val="22"/>
              <w:szCs w:val="22"/>
              <w:lang w:eastAsia="en-AU"/>
            </w:rPr>
          </w:pPr>
          <w:hyperlink w:anchor="_Toc57248934" w:history="1">
            <w:r w:rsidR="008B06AA" w:rsidRPr="00450896">
              <w:rPr>
                <w:rStyle w:val="Hyperlink"/>
                <w:noProof/>
              </w:rPr>
              <w:t>SQAP Checklist</w:t>
            </w:r>
            <w:r w:rsidR="008B06AA">
              <w:rPr>
                <w:noProof/>
                <w:webHidden/>
              </w:rPr>
              <w:tab/>
            </w:r>
            <w:r w:rsidR="008B06AA">
              <w:rPr>
                <w:noProof/>
                <w:webHidden/>
              </w:rPr>
              <w:fldChar w:fldCharType="begin"/>
            </w:r>
            <w:r w:rsidR="008B06AA">
              <w:rPr>
                <w:noProof/>
                <w:webHidden/>
              </w:rPr>
              <w:instrText xml:space="preserve"> PAGEREF _Toc57248934 \h </w:instrText>
            </w:r>
            <w:r w:rsidR="008B06AA">
              <w:rPr>
                <w:noProof/>
                <w:webHidden/>
              </w:rPr>
            </w:r>
            <w:r w:rsidR="008B06AA">
              <w:rPr>
                <w:noProof/>
                <w:webHidden/>
              </w:rPr>
              <w:fldChar w:fldCharType="separate"/>
            </w:r>
            <w:r w:rsidR="008B06AA">
              <w:rPr>
                <w:noProof/>
                <w:webHidden/>
              </w:rPr>
              <w:t>9</w:t>
            </w:r>
            <w:r w:rsidR="008B06AA">
              <w:rPr>
                <w:noProof/>
                <w:webHidden/>
              </w:rPr>
              <w:fldChar w:fldCharType="end"/>
            </w:r>
          </w:hyperlink>
        </w:p>
        <w:p w14:paraId="12807B3B" w14:textId="5487BB50" w:rsidR="008B06AA" w:rsidRDefault="008F2560">
          <w:pPr>
            <w:pStyle w:val="TOC2"/>
            <w:tabs>
              <w:tab w:val="right" w:leader="dot" w:pos="9350"/>
            </w:tabs>
            <w:rPr>
              <w:rFonts w:eastAsiaTheme="minorEastAsia"/>
              <w:noProof/>
              <w:lang w:eastAsia="en-AU"/>
            </w:rPr>
          </w:pPr>
          <w:hyperlink w:anchor="_Toc57248935" w:history="1">
            <w:r w:rsidR="008B06AA" w:rsidRPr="00450896">
              <w:rPr>
                <w:rStyle w:val="Hyperlink"/>
                <w:noProof/>
              </w:rPr>
              <w:t>Analysis Report</w:t>
            </w:r>
            <w:r w:rsidR="008B06AA">
              <w:rPr>
                <w:noProof/>
                <w:webHidden/>
              </w:rPr>
              <w:tab/>
            </w:r>
            <w:r w:rsidR="008B06AA">
              <w:rPr>
                <w:noProof/>
                <w:webHidden/>
              </w:rPr>
              <w:fldChar w:fldCharType="begin"/>
            </w:r>
            <w:r w:rsidR="008B06AA">
              <w:rPr>
                <w:noProof/>
                <w:webHidden/>
              </w:rPr>
              <w:instrText xml:space="preserve"> PAGEREF _Toc57248935 \h </w:instrText>
            </w:r>
            <w:r w:rsidR="008B06AA">
              <w:rPr>
                <w:noProof/>
                <w:webHidden/>
              </w:rPr>
            </w:r>
            <w:r w:rsidR="008B06AA">
              <w:rPr>
                <w:noProof/>
                <w:webHidden/>
              </w:rPr>
              <w:fldChar w:fldCharType="separate"/>
            </w:r>
            <w:r w:rsidR="008B06AA">
              <w:rPr>
                <w:noProof/>
                <w:webHidden/>
              </w:rPr>
              <w:t>10</w:t>
            </w:r>
            <w:r w:rsidR="008B06AA">
              <w:rPr>
                <w:noProof/>
                <w:webHidden/>
              </w:rPr>
              <w:fldChar w:fldCharType="end"/>
            </w:r>
          </w:hyperlink>
        </w:p>
        <w:p w14:paraId="66043F74" w14:textId="6B85BD7F" w:rsidR="008B06AA" w:rsidRDefault="008F2560">
          <w:pPr>
            <w:pStyle w:val="TOC3"/>
            <w:tabs>
              <w:tab w:val="right" w:leader="dot" w:pos="9350"/>
            </w:tabs>
            <w:rPr>
              <w:noProof/>
              <w:sz w:val="22"/>
              <w:szCs w:val="22"/>
              <w:lang w:eastAsia="en-AU"/>
            </w:rPr>
          </w:pPr>
          <w:hyperlink w:anchor="_Toc57248936" w:history="1">
            <w:r w:rsidR="008B06AA" w:rsidRPr="00450896">
              <w:rPr>
                <w:rStyle w:val="Hyperlink"/>
                <w:noProof/>
              </w:rPr>
              <w:t>CITE Business rules</w:t>
            </w:r>
            <w:r w:rsidR="008B06AA">
              <w:rPr>
                <w:noProof/>
                <w:webHidden/>
              </w:rPr>
              <w:tab/>
            </w:r>
            <w:r w:rsidR="008B06AA">
              <w:rPr>
                <w:noProof/>
                <w:webHidden/>
              </w:rPr>
              <w:fldChar w:fldCharType="begin"/>
            </w:r>
            <w:r w:rsidR="008B06AA">
              <w:rPr>
                <w:noProof/>
                <w:webHidden/>
              </w:rPr>
              <w:instrText xml:space="preserve"> PAGEREF _Toc57248936 \h </w:instrText>
            </w:r>
            <w:r w:rsidR="008B06AA">
              <w:rPr>
                <w:noProof/>
                <w:webHidden/>
              </w:rPr>
            </w:r>
            <w:r w:rsidR="008B06AA">
              <w:rPr>
                <w:noProof/>
                <w:webHidden/>
              </w:rPr>
              <w:fldChar w:fldCharType="separate"/>
            </w:r>
            <w:r w:rsidR="008B06AA">
              <w:rPr>
                <w:noProof/>
                <w:webHidden/>
              </w:rPr>
              <w:t>10</w:t>
            </w:r>
            <w:r w:rsidR="008B06AA">
              <w:rPr>
                <w:noProof/>
                <w:webHidden/>
              </w:rPr>
              <w:fldChar w:fldCharType="end"/>
            </w:r>
          </w:hyperlink>
        </w:p>
        <w:p w14:paraId="4C0327BF" w14:textId="4F9F0E18" w:rsidR="008B06AA" w:rsidRDefault="008F2560">
          <w:pPr>
            <w:pStyle w:val="TOC3"/>
            <w:tabs>
              <w:tab w:val="right" w:leader="dot" w:pos="9350"/>
            </w:tabs>
            <w:rPr>
              <w:noProof/>
              <w:sz w:val="22"/>
              <w:szCs w:val="22"/>
              <w:lang w:eastAsia="en-AU"/>
            </w:rPr>
          </w:pPr>
          <w:hyperlink w:anchor="_Toc57248937" w:history="1">
            <w:r w:rsidR="008B06AA" w:rsidRPr="00450896">
              <w:rPr>
                <w:rStyle w:val="Hyperlink"/>
                <w:noProof/>
              </w:rPr>
              <w:t>CITE Quality assurance</w:t>
            </w:r>
            <w:r w:rsidR="008B06AA">
              <w:rPr>
                <w:noProof/>
                <w:webHidden/>
              </w:rPr>
              <w:tab/>
            </w:r>
            <w:r w:rsidR="008B06AA">
              <w:rPr>
                <w:noProof/>
                <w:webHidden/>
              </w:rPr>
              <w:fldChar w:fldCharType="begin"/>
            </w:r>
            <w:r w:rsidR="008B06AA">
              <w:rPr>
                <w:noProof/>
                <w:webHidden/>
              </w:rPr>
              <w:instrText xml:space="preserve"> PAGEREF _Toc57248937 \h </w:instrText>
            </w:r>
            <w:r w:rsidR="008B06AA">
              <w:rPr>
                <w:noProof/>
                <w:webHidden/>
              </w:rPr>
            </w:r>
            <w:r w:rsidR="008B06AA">
              <w:rPr>
                <w:noProof/>
                <w:webHidden/>
              </w:rPr>
              <w:fldChar w:fldCharType="separate"/>
            </w:r>
            <w:r w:rsidR="008B06AA">
              <w:rPr>
                <w:noProof/>
                <w:webHidden/>
              </w:rPr>
              <w:t>11</w:t>
            </w:r>
            <w:r w:rsidR="008B06AA">
              <w:rPr>
                <w:noProof/>
                <w:webHidden/>
              </w:rPr>
              <w:fldChar w:fldCharType="end"/>
            </w:r>
          </w:hyperlink>
        </w:p>
        <w:p w14:paraId="3018A5BA" w14:textId="0757F37A" w:rsidR="008B06AA" w:rsidRDefault="008F2560">
          <w:pPr>
            <w:pStyle w:val="TOC3"/>
            <w:tabs>
              <w:tab w:val="right" w:leader="dot" w:pos="9350"/>
            </w:tabs>
            <w:rPr>
              <w:noProof/>
              <w:sz w:val="22"/>
              <w:szCs w:val="22"/>
              <w:lang w:eastAsia="en-AU"/>
            </w:rPr>
          </w:pPr>
          <w:hyperlink w:anchor="_Toc57248938" w:history="1">
            <w:r w:rsidR="008B06AA" w:rsidRPr="00450896">
              <w:rPr>
                <w:rStyle w:val="Hyperlink"/>
                <w:noProof/>
              </w:rPr>
              <w:t>ACME Development requirements</w:t>
            </w:r>
            <w:r w:rsidR="008B06AA">
              <w:rPr>
                <w:noProof/>
                <w:webHidden/>
              </w:rPr>
              <w:tab/>
            </w:r>
            <w:r w:rsidR="008B06AA">
              <w:rPr>
                <w:noProof/>
                <w:webHidden/>
              </w:rPr>
              <w:fldChar w:fldCharType="begin"/>
            </w:r>
            <w:r w:rsidR="008B06AA">
              <w:rPr>
                <w:noProof/>
                <w:webHidden/>
              </w:rPr>
              <w:instrText xml:space="preserve"> PAGEREF _Toc57248938 \h </w:instrText>
            </w:r>
            <w:r w:rsidR="008B06AA">
              <w:rPr>
                <w:noProof/>
                <w:webHidden/>
              </w:rPr>
            </w:r>
            <w:r w:rsidR="008B06AA">
              <w:rPr>
                <w:noProof/>
                <w:webHidden/>
              </w:rPr>
              <w:fldChar w:fldCharType="separate"/>
            </w:r>
            <w:r w:rsidR="008B06AA">
              <w:rPr>
                <w:noProof/>
                <w:webHidden/>
              </w:rPr>
              <w:t>11</w:t>
            </w:r>
            <w:r w:rsidR="008B06AA">
              <w:rPr>
                <w:noProof/>
                <w:webHidden/>
              </w:rPr>
              <w:fldChar w:fldCharType="end"/>
            </w:r>
          </w:hyperlink>
        </w:p>
        <w:p w14:paraId="3C9A9428" w14:textId="0A268989" w:rsidR="008B06AA" w:rsidRDefault="008F2560">
          <w:pPr>
            <w:pStyle w:val="TOC2"/>
            <w:tabs>
              <w:tab w:val="right" w:leader="dot" w:pos="9350"/>
            </w:tabs>
            <w:rPr>
              <w:rFonts w:eastAsiaTheme="minorEastAsia"/>
              <w:noProof/>
              <w:lang w:eastAsia="en-AU"/>
            </w:rPr>
          </w:pPr>
          <w:hyperlink w:anchor="_Toc57248939" w:history="1">
            <w:r w:rsidR="008B06AA" w:rsidRPr="00450896">
              <w:rPr>
                <w:rStyle w:val="Hyperlink"/>
                <w:noProof/>
              </w:rPr>
              <w:t>Multi-Platform Report</w:t>
            </w:r>
            <w:r w:rsidR="008B06AA">
              <w:rPr>
                <w:noProof/>
                <w:webHidden/>
              </w:rPr>
              <w:tab/>
            </w:r>
            <w:r w:rsidR="008B06AA">
              <w:rPr>
                <w:noProof/>
                <w:webHidden/>
              </w:rPr>
              <w:fldChar w:fldCharType="begin"/>
            </w:r>
            <w:r w:rsidR="008B06AA">
              <w:rPr>
                <w:noProof/>
                <w:webHidden/>
              </w:rPr>
              <w:instrText xml:space="preserve"> PAGEREF _Toc57248939 \h </w:instrText>
            </w:r>
            <w:r w:rsidR="008B06AA">
              <w:rPr>
                <w:noProof/>
                <w:webHidden/>
              </w:rPr>
            </w:r>
            <w:r w:rsidR="008B06AA">
              <w:rPr>
                <w:noProof/>
                <w:webHidden/>
              </w:rPr>
              <w:fldChar w:fldCharType="separate"/>
            </w:r>
            <w:r w:rsidR="008B06AA">
              <w:rPr>
                <w:noProof/>
                <w:webHidden/>
              </w:rPr>
              <w:t>12</w:t>
            </w:r>
            <w:r w:rsidR="008B06AA">
              <w:rPr>
                <w:noProof/>
                <w:webHidden/>
              </w:rPr>
              <w:fldChar w:fldCharType="end"/>
            </w:r>
          </w:hyperlink>
        </w:p>
        <w:p w14:paraId="1132963B" w14:textId="7609BB8A" w:rsidR="008B06AA" w:rsidRDefault="008F2560">
          <w:pPr>
            <w:pStyle w:val="TOC3"/>
            <w:tabs>
              <w:tab w:val="right" w:leader="dot" w:pos="9350"/>
            </w:tabs>
            <w:rPr>
              <w:noProof/>
              <w:sz w:val="22"/>
              <w:szCs w:val="22"/>
              <w:lang w:eastAsia="en-AU"/>
            </w:rPr>
          </w:pPr>
          <w:hyperlink w:anchor="_Toc57248940" w:history="1">
            <w:r w:rsidR="008B06AA" w:rsidRPr="00450896">
              <w:rPr>
                <w:rStyle w:val="Hyperlink"/>
                <w:noProof/>
              </w:rPr>
              <w:t>Adaptive Design</w:t>
            </w:r>
            <w:r w:rsidR="008B06AA">
              <w:rPr>
                <w:noProof/>
                <w:webHidden/>
              </w:rPr>
              <w:tab/>
            </w:r>
            <w:r w:rsidR="008B06AA">
              <w:rPr>
                <w:noProof/>
                <w:webHidden/>
              </w:rPr>
              <w:fldChar w:fldCharType="begin"/>
            </w:r>
            <w:r w:rsidR="008B06AA">
              <w:rPr>
                <w:noProof/>
                <w:webHidden/>
              </w:rPr>
              <w:instrText xml:space="preserve"> PAGEREF _Toc57248940 \h </w:instrText>
            </w:r>
            <w:r w:rsidR="008B06AA">
              <w:rPr>
                <w:noProof/>
                <w:webHidden/>
              </w:rPr>
            </w:r>
            <w:r w:rsidR="008B06AA">
              <w:rPr>
                <w:noProof/>
                <w:webHidden/>
              </w:rPr>
              <w:fldChar w:fldCharType="separate"/>
            </w:r>
            <w:r w:rsidR="008B06AA">
              <w:rPr>
                <w:noProof/>
                <w:webHidden/>
              </w:rPr>
              <w:t>12</w:t>
            </w:r>
            <w:r w:rsidR="008B06AA">
              <w:rPr>
                <w:noProof/>
                <w:webHidden/>
              </w:rPr>
              <w:fldChar w:fldCharType="end"/>
            </w:r>
          </w:hyperlink>
        </w:p>
        <w:p w14:paraId="5CBA04C9" w14:textId="1B31E2DB" w:rsidR="008B06AA" w:rsidRDefault="008F2560">
          <w:pPr>
            <w:pStyle w:val="TOC3"/>
            <w:tabs>
              <w:tab w:val="right" w:leader="dot" w:pos="9350"/>
            </w:tabs>
            <w:rPr>
              <w:noProof/>
              <w:sz w:val="22"/>
              <w:szCs w:val="22"/>
              <w:lang w:eastAsia="en-AU"/>
            </w:rPr>
          </w:pPr>
          <w:hyperlink w:anchor="_Toc57248941" w:history="1">
            <w:r w:rsidR="008B06AA" w:rsidRPr="00450896">
              <w:rPr>
                <w:rStyle w:val="Hyperlink"/>
                <w:noProof/>
              </w:rPr>
              <w:t>Responsive Design</w:t>
            </w:r>
            <w:r w:rsidR="008B06AA">
              <w:rPr>
                <w:noProof/>
                <w:webHidden/>
              </w:rPr>
              <w:tab/>
            </w:r>
            <w:r w:rsidR="008B06AA">
              <w:rPr>
                <w:noProof/>
                <w:webHidden/>
              </w:rPr>
              <w:fldChar w:fldCharType="begin"/>
            </w:r>
            <w:r w:rsidR="008B06AA">
              <w:rPr>
                <w:noProof/>
                <w:webHidden/>
              </w:rPr>
              <w:instrText xml:space="preserve"> PAGEREF _Toc57248941 \h </w:instrText>
            </w:r>
            <w:r w:rsidR="008B06AA">
              <w:rPr>
                <w:noProof/>
                <w:webHidden/>
              </w:rPr>
            </w:r>
            <w:r w:rsidR="008B06AA">
              <w:rPr>
                <w:noProof/>
                <w:webHidden/>
              </w:rPr>
              <w:fldChar w:fldCharType="separate"/>
            </w:r>
            <w:r w:rsidR="008B06AA">
              <w:rPr>
                <w:noProof/>
                <w:webHidden/>
              </w:rPr>
              <w:t>13</w:t>
            </w:r>
            <w:r w:rsidR="008B06AA">
              <w:rPr>
                <w:noProof/>
                <w:webHidden/>
              </w:rPr>
              <w:fldChar w:fldCharType="end"/>
            </w:r>
          </w:hyperlink>
        </w:p>
        <w:p w14:paraId="67568B6D" w14:textId="473583F9" w:rsidR="008B06AA" w:rsidRDefault="008F2560">
          <w:pPr>
            <w:pStyle w:val="TOC3"/>
            <w:tabs>
              <w:tab w:val="right" w:leader="dot" w:pos="9350"/>
            </w:tabs>
            <w:rPr>
              <w:noProof/>
              <w:sz w:val="22"/>
              <w:szCs w:val="22"/>
              <w:lang w:eastAsia="en-AU"/>
            </w:rPr>
          </w:pPr>
          <w:hyperlink w:anchor="_Toc57248942" w:history="1">
            <w:r w:rsidR="008B06AA" w:rsidRPr="00450896">
              <w:rPr>
                <w:rStyle w:val="Hyperlink"/>
                <w:noProof/>
              </w:rPr>
              <w:t>The Choice</w:t>
            </w:r>
            <w:r w:rsidR="008B06AA">
              <w:rPr>
                <w:noProof/>
                <w:webHidden/>
              </w:rPr>
              <w:tab/>
            </w:r>
            <w:r w:rsidR="008B06AA">
              <w:rPr>
                <w:noProof/>
                <w:webHidden/>
              </w:rPr>
              <w:fldChar w:fldCharType="begin"/>
            </w:r>
            <w:r w:rsidR="008B06AA">
              <w:rPr>
                <w:noProof/>
                <w:webHidden/>
              </w:rPr>
              <w:instrText xml:space="preserve"> PAGEREF _Toc57248942 \h </w:instrText>
            </w:r>
            <w:r w:rsidR="008B06AA">
              <w:rPr>
                <w:noProof/>
                <w:webHidden/>
              </w:rPr>
            </w:r>
            <w:r w:rsidR="008B06AA">
              <w:rPr>
                <w:noProof/>
                <w:webHidden/>
              </w:rPr>
              <w:fldChar w:fldCharType="separate"/>
            </w:r>
            <w:r w:rsidR="008B06AA">
              <w:rPr>
                <w:noProof/>
                <w:webHidden/>
              </w:rPr>
              <w:t>13</w:t>
            </w:r>
            <w:r w:rsidR="008B06AA">
              <w:rPr>
                <w:noProof/>
                <w:webHidden/>
              </w:rPr>
              <w:fldChar w:fldCharType="end"/>
            </w:r>
          </w:hyperlink>
        </w:p>
        <w:p w14:paraId="7E2FD0D3" w14:textId="48ECA66D" w:rsidR="008B06AA" w:rsidRDefault="008F2560">
          <w:pPr>
            <w:pStyle w:val="TOC2"/>
            <w:tabs>
              <w:tab w:val="right" w:leader="dot" w:pos="9350"/>
            </w:tabs>
            <w:rPr>
              <w:rFonts w:eastAsiaTheme="minorEastAsia"/>
              <w:noProof/>
              <w:lang w:eastAsia="en-AU"/>
            </w:rPr>
          </w:pPr>
          <w:hyperlink w:anchor="_Toc57248943" w:history="1">
            <w:r w:rsidR="008B06AA" w:rsidRPr="00450896">
              <w:rPr>
                <w:rStyle w:val="Hyperlink"/>
                <w:noProof/>
              </w:rPr>
              <w:t>Demonstration Images</w:t>
            </w:r>
            <w:r w:rsidR="008B06AA">
              <w:rPr>
                <w:noProof/>
                <w:webHidden/>
              </w:rPr>
              <w:tab/>
            </w:r>
            <w:r w:rsidR="008B06AA">
              <w:rPr>
                <w:noProof/>
                <w:webHidden/>
              </w:rPr>
              <w:fldChar w:fldCharType="begin"/>
            </w:r>
            <w:r w:rsidR="008B06AA">
              <w:rPr>
                <w:noProof/>
                <w:webHidden/>
              </w:rPr>
              <w:instrText xml:space="preserve"> PAGEREF _Toc57248943 \h </w:instrText>
            </w:r>
            <w:r w:rsidR="008B06AA">
              <w:rPr>
                <w:noProof/>
                <w:webHidden/>
              </w:rPr>
            </w:r>
            <w:r w:rsidR="008B06AA">
              <w:rPr>
                <w:noProof/>
                <w:webHidden/>
              </w:rPr>
              <w:fldChar w:fldCharType="separate"/>
            </w:r>
            <w:r w:rsidR="008B06AA">
              <w:rPr>
                <w:noProof/>
                <w:webHidden/>
              </w:rPr>
              <w:t>14</w:t>
            </w:r>
            <w:r w:rsidR="008B06AA">
              <w:rPr>
                <w:noProof/>
                <w:webHidden/>
              </w:rPr>
              <w:fldChar w:fldCharType="end"/>
            </w:r>
          </w:hyperlink>
        </w:p>
        <w:p w14:paraId="0B6B3501" w14:textId="08275675" w:rsidR="008B06AA" w:rsidRDefault="008F2560">
          <w:pPr>
            <w:pStyle w:val="TOC2"/>
            <w:tabs>
              <w:tab w:val="right" w:leader="dot" w:pos="9350"/>
            </w:tabs>
            <w:rPr>
              <w:rFonts w:eastAsiaTheme="minorEastAsia"/>
              <w:noProof/>
              <w:lang w:eastAsia="en-AU"/>
            </w:rPr>
          </w:pPr>
          <w:hyperlink w:anchor="_Toc57248944" w:history="1">
            <w:r w:rsidR="008B06AA" w:rsidRPr="00450896">
              <w:rPr>
                <w:rStyle w:val="Hyperlink"/>
                <w:noProof/>
              </w:rPr>
              <w:t>Application Testing Documentation</w:t>
            </w:r>
            <w:r w:rsidR="008B06AA">
              <w:rPr>
                <w:noProof/>
                <w:webHidden/>
              </w:rPr>
              <w:tab/>
            </w:r>
            <w:r w:rsidR="008B06AA">
              <w:rPr>
                <w:noProof/>
                <w:webHidden/>
              </w:rPr>
              <w:fldChar w:fldCharType="begin"/>
            </w:r>
            <w:r w:rsidR="008B06AA">
              <w:rPr>
                <w:noProof/>
                <w:webHidden/>
              </w:rPr>
              <w:instrText xml:space="preserve"> PAGEREF _Toc57248944 \h </w:instrText>
            </w:r>
            <w:r w:rsidR="008B06AA">
              <w:rPr>
                <w:noProof/>
                <w:webHidden/>
              </w:rPr>
            </w:r>
            <w:r w:rsidR="008B06AA">
              <w:rPr>
                <w:noProof/>
                <w:webHidden/>
              </w:rPr>
              <w:fldChar w:fldCharType="separate"/>
            </w:r>
            <w:r w:rsidR="008B06AA">
              <w:rPr>
                <w:noProof/>
                <w:webHidden/>
              </w:rPr>
              <w:t>19</w:t>
            </w:r>
            <w:r w:rsidR="008B06AA">
              <w:rPr>
                <w:noProof/>
                <w:webHidden/>
              </w:rPr>
              <w:fldChar w:fldCharType="end"/>
            </w:r>
          </w:hyperlink>
        </w:p>
        <w:p w14:paraId="2ADD0EB4" w14:textId="2062B97B" w:rsidR="008B06AA" w:rsidRDefault="008F2560">
          <w:pPr>
            <w:pStyle w:val="TOC1"/>
            <w:tabs>
              <w:tab w:val="right" w:leader="dot" w:pos="9350"/>
            </w:tabs>
            <w:rPr>
              <w:rFonts w:eastAsiaTheme="minorEastAsia"/>
              <w:noProof/>
              <w:lang w:eastAsia="en-AU"/>
            </w:rPr>
          </w:pPr>
          <w:hyperlink w:anchor="_Toc57248945" w:history="1">
            <w:r w:rsidR="008B06AA" w:rsidRPr="00450896">
              <w:rPr>
                <w:rStyle w:val="Hyperlink"/>
                <w:noProof/>
              </w:rPr>
              <w:t>Sprint Two</w:t>
            </w:r>
            <w:r w:rsidR="008B06AA">
              <w:rPr>
                <w:noProof/>
                <w:webHidden/>
              </w:rPr>
              <w:tab/>
            </w:r>
            <w:r w:rsidR="008B06AA">
              <w:rPr>
                <w:noProof/>
                <w:webHidden/>
              </w:rPr>
              <w:fldChar w:fldCharType="begin"/>
            </w:r>
            <w:r w:rsidR="008B06AA">
              <w:rPr>
                <w:noProof/>
                <w:webHidden/>
              </w:rPr>
              <w:instrText xml:space="preserve"> PAGEREF _Toc57248945 \h </w:instrText>
            </w:r>
            <w:r w:rsidR="008B06AA">
              <w:rPr>
                <w:noProof/>
                <w:webHidden/>
              </w:rPr>
            </w:r>
            <w:r w:rsidR="008B06AA">
              <w:rPr>
                <w:noProof/>
                <w:webHidden/>
              </w:rPr>
              <w:fldChar w:fldCharType="separate"/>
            </w:r>
            <w:r w:rsidR="008B06AA">
              <w:rPr>
                <w:noProof/>
                <w:webHidden/>
              </w:rPr>
              <w:t>23</w:t>
            </w:r>
            <w:r w:rsidR="008B06AA">
              <w:rPr>
                <w:noProof/>
                <w:webHidden/>
              </w:rPr>
              <w:fldChar w:fldCharType="end"/>
            </w:r>
          </w:hyperlink>
        </w:p>
        <w:p w14:paraId="7D89D0BA" w14:textId="5B593C7B" w:rsidR="008B06AA" w:rsidRDefault="008F2560">
          <w:pPr>
            <w:pStyle w:val="TOC2"/>
            <w:tabs>
              <w:tab w:val="right" w:leader="dot" w:pos="9350"/>
            </w:tabs>
            <w:rPr>
              <w:rFonts w:eastAsiaTheme="minorEastAsia"/>
              <w:noProof/>
              <w:lang w:eastAsia="en-AU"/>
            </w:rPr>
          </w:pPr>
          <w:hyperlink w:anchor="_Toc57248946" w:history="1">
            <w:r w:rsidR="008B06AA" w:rsidRPr="00450896">
              <w:rPr>
                <w:rStyle w:val="Hyperlink"/>
                <w:noProof/>
              </w:rPr>
              <w:t>Source Control Snapshot</w:t>
            </w:r>
            <w:r w:rsidR="008B06AA">
              <w:rPr>
                <w:noProof/>
                <w:webHidden/>
              </w:rPr>
              <w:tab/>
            </w:r>
            <w:r w:rsidR="008B06AA">
              <w:rPr>
                <w:noProof/>
                <w:webHidden/>
              </w:rPr>
              <w:fldChar w:fldCharType="begin"/>
            </w:r>
            <w:r w:rsidR="008B06AA">
              <w:rPr>
                <w:noProof/>
                <w:webHidden/>
              </w:rPr>
              <w:instrText xml:space="preserve"> PAGEREF _Toc57248946 \h </w:instrText>
            </w:r>
            <w:r w:rsidR="008B06AA">
              <w:rPr>
                <w:noProof/>
                <w:webHidden/>
              </w:rPr>
            </w:r>
            <w:r w:rsidR="008B06AA">
              <w:rPr>
                <w:noProof/>
                <w:webHidden/>
              </w:rPr>
              <w:fldChar w:fldCharType="separate"/>
            </w:r>
            <w:r w:rsidR="008B06AA">
              <w:rPr>
                <w:noProof/>
                <w:webHidden/>
              </w:rPr>
              <w:t>23</w:t>
            </w:r>
            <w:r w:rsidR="008B06AA">
              <w:rPr>
                <w:noProof/>
                <w:webHidden/>
              </w:rPr>
              <w:fldChar w:fldCharType="end"/>
            </w:r>
          </w:hyperlink>
        </w:p>
        <w:p w14:paraId="2B195866" w14:textId="7A79FB5B" w:rsidR="008B06AA" w:rsidRDefault="008F2560">
          <w:pPr>
            <w:pStyle w:val="TOC3"/>
            <w:tabs>
              <w:tab w:val="right" w:leader="dot" w:pos="9350"/>
            </w:tabs>
            <w:rPr>
              <w:noProof/>
              <w:sz w:val="22"/>
              <w:szCs w:val="22"/>
              <w:lang w:eastAsia="en-AU"/>
            </w:rPr>
          </w:pPr>
          <w:hyperlink w:anchor="_Toc57248947" w:history="1">
            <w:r w:rsidR="008B06AA" w:rsidRPr="00450896">
              <w:rPr>
                <w:rStyle w:val="Hyperlink"/>
                <w:noProof/>
              </w:rPr>
              <w:t>Project Progress</w:t>
            </w:r>
            <w:r w:rsidR="008B06AA">
              <w:rPr>
                <w:noProof/>
                <w:webHidden/>
              </w:rPr>
              <w:tab/>
            </w:r>
            <w:r w:rsidR="008B06AA">
              <w:rPr>
                <w:noProof/>
                <w:webHidden/>
              </w:rPr>
              <w:fldChar w:fldCharType="begin"/>
            </w:r>
            <w:r w:rsidR="008B06AA">
              <w:rPr>
                <w:noProof/>
                <w:webHidden/>
              </w:rPr>
              <w:instrText xml:space="preserve"> PAGEREF _Toc57248947 \h </w:instrText>
            </w:r>
            <w:r w:rsidR="008B06AA">
              <w:rPr>
                <w:noProof/>
                <w:webHidden/>
              </w:rPr>
            </w:r>
            <w:r w:rsidR="008B06AA">
              <w:rPr>
                <w:noProof/>
                <w:webHidden/>
              </w:rPr>
              <w:fldChar w:fldCharType="separate"/>
            </w:r>
            <w:r w:rsidR="008B06AA">
              <w:rPr>
                <w:noProof/>
                <w:webHidden/>
              </w:rPr>
              <w:t>24</w:t>
            </w:r>
            <w:r w:rsidR="008B06AA">
              <w:rPr>
                <w:noProof/>
                <w:webHidden/>
              </w:rPr>
              <w:fldChar w:fldCharType="end"/>
            </w:r>
          </w:hyperlink>
        </w:p>
        <w:p w14:paraId="0660F908" w14:textId="49AF7DE8" w:rsidR="008B06AA" w:rsidRDefault="008F2560">
          <w:pPr>
            <w:pStyle w:val="TOC2"/>
            <w:tabs>
              <w:tab w:val="right" w:leader="dot" w:pos="9350"/>
            </w:tabs>
            <w:rPr>
              <w:rFonts w:eastAsiaTheme="minorEastAsia"/>
              <w:noProof/>
              <w:lang w:eastAsia="en-AU"/>
            </w:rPr>
          </w:pPr>
          <w:hyperlink w:anchor="_Toc57248948" w:history="1">
            <w:r w:rsidR="008B06AA" w:rsidRPr="00450896">
              <w:rPr>
                <w:rStyle w:val="Hyperlink"/>
                <w:noProof/>
              </w:rPr>
              <w:t>Software Review Plan</w:t>
            </w:r>
            <w:r w:rsidR="008B06AA">
              <w:rPr>
                <w:noProof/>
                <w:webHidden/>
              </w:rPr>
              <w:tab/>
            </w:r>
            <w:r w:rsidR="008B06AA">
              <w:rPr>
                <w:noProof/>
                <w:webHidden/>
              </w:rPr>
              <w:fldChar w:fldCharType="begin"/>
            </w:r>
            <w:r w:rsidR="008B06AA">
              <w:rPr>
                <w:noProof/>
                <w:webHidden/>
              </w:rPr>
              <w:instrText xml:space="preserve"> PAGEREF _Toc57248948 \h </w:instrText>
            </w:r>
            <w:r w:rsidR="008B06AA">
              <w:rPr>
                <w:noProof/>
                <w:webHidden/>
              </w:rPr>
            </w:r>
            <w:r w:rsidR="008B06AA">
              <w:rPr>
                <w:noProof/>
                <w:webHidden/>
              </w:rPr>
              <w:fldChar w:fldCharType="separate"/>
            </w:r>
            <w:r w:rsidR="008B06AA">
              <w:rPr>
                <w:noProof/>
                <w:webHidden/>
              </w:rPr>
              <w:t>26</w:t>
            </w:r>
            <w:r w:rsidR="008B06AA">
              <w:rPr>
                <w:noProof/>
                <w:webHidden/>
              </w:rPr>
              <w:fldChar w:fldCharType="end"/>
            </w:r>
          </w:hyperlink>
        </w:p>
        <w:p w14:paraId="513E4F51" w14:textId="1F5FC85F" w:rsidR="008B06AA" w:rsidRDefault="008F2560">
          <w:pPr>
            <w:pStyle w:val="TOC3"/>
            <w:tabs>
              <w:tab w:val="right" w:leader="dot" w:pos="9350"/>
            </w:tabs>
            <w:rPr>
              <w:noProof/>
              <w:sz w:val="22"/>
              <w:szCs w:val="22"/>
              <w:lang w:eastAsia="en-AU"/>
            </w:rPr>
          </w:pPr>
          <w:hyperlink w:anchor="_Toc57248949" w:history="1">
            <w:r w:rsidR="008B06AA" w:rsidRPr="00450896">
              <w:rPr>
                <w:rStyle w:val="Hyperlink"/>
                <w:noProof/>
              </w:rPr>
              <w:t>Meeting Minutes</w:t>
            </w:r>
            <w:r w:rsidR="008B06AA">
              <w:rPr>
                <w:noProof/>
                <w:webHidden/>
              </w:rPr>
              <w:tab/>
            </w:r>
            <w:r w:rsidR="008B06AA">
              <w:rPr>
                <w:noProof/>
                <w:webHidden/>
              </w:rPr>
              <w:fldChar w:fldCharType="begin"/>
            </w:r>
            <w:r w:rsidR="008B06AA">
              <w:rPr>
                <w:noProof/>
                <w:webHidden/>
              </w:rPr>
              <w:instrText xml:space="preserve"> PAGEREF _Toc57248949 \h </w:instrText>
            </w:r>
            <w:r w:rsidR="008B06AA">
              <w:rPr>
                <w:noProof/>
                <w:webHidden/>
              </w:rPr>
            </w:r>
            <w:r w:rsidR="008B06AA">
              <w:rPr>
                <w:noProof/>
                <w:webHidden/>
              </w:rPr>
              <w:fldChar w:fldCharType="separate"/>
            </w:r>
            <w:r w:rsidR="008B06AA">
              <w:rPr>
                <w:noProof/>
                <w:webHidden/>
              </w:rPr>
              <w:t>26</w:t>
            </w:r>
            <w:r w:rsidR="008B06AA">
              <w:rPr>
                <w:noProof/>
                <w:webHidden/>
              </w:rPr>
              <w:fldChar w:fldCharType="end"/>
            </w:r>
          </w:hyperlink>
        </w:p>
        <w:p w14:paraId="5E75C518" w14:textId="458495B1" w:rsidR="008B06AA" w:rsidRDefault="008F2560">
          <w:pPr>
            <w:pStyle w:val="TOC3"/>
            <w:tabs>
              <w:tab w:val="right" w:leader="dot" w:pos="9350"/>
            </w:tabs>
            <w:rPr>
              <w:noProof/>
              <w:sz w:val="22"/>
              <w:szCs w:val="22"/>
              <w:lang w:eastAsia="en-AU"/>
            </w:rPr>
          </w:pPr>
          <w:hyperlink w:anchor="_Toc57248950" w:history="1">
            <w:r w:rsidR="008B06AA" w:rsidRPr="00450896">
              <w:rPr>
                <w:rStyle w:val="Hyperlink"/>
                <w:noProof/>
              </w:rPr>
              <w:t>Application Requirements</w:t>
            </w:r>
            <w:r w:rsidR="008B06AA">
              <w:rPr>
                <w:noProof/>
                <w:webHidden/>
              </w:rPr>
              <w:tab/>
            </w:r>
            <w:r w:rsidR="008B06AA">
              <w:rPr>
                <w:noProof/>
                <w:webHidden/>
              </w:rPr>
              <w:fldChar w:fldCharType="begin"/>
            </w:r>
            <w:r w:rsidR="008B06AA">
              <w:rPr>
                <w:noProof/>
                <w:webHidden/>
              </w:rPr>
              <w:instrText xml:space="preserve"> PAGEREF _Toc57248950 \h </w:instrText>
            </w:r>
            <w:r w:rsidR="008B06AA">
              <w:rPr>
                <w:noProof/>
                <w:webHidden/>
              </w:rPr>
            </w:r>
            <w:r w:rsidR="008B06AA">
              <w:rPr>
                <w:noProof/>
                <w:webHidden/>
              </w:rPr>
              <w:fldChar w:fldCharType="separate"/>
            </w:r>
            <w:r w:rsidR="008B06AA">
              <w:rPr>
                <w:noProof/>
                <w:webHidden/>
              </w:rPr>
              <w:t>26</w:t>
            </w:r>
            <w:r w:rsidR="008B06AA">
              <w:rPr>
                <w:noProof/>
                <w:webHidden/>
              </w:rPr>
              <w:fldChar w:fldCharType="end"/>
            </w:r>
          </w:hyperlink>
        </w:p>
        <w:p w14:paraId="67170E6C" w14:textId="1DB5A298" w:rsidR="008B06AA" w:rsidRDefault="008F2560">
          <w:pPr>
            <w:pStyle w:val="TOC3"/>
            <w:tabs>
              <w:tab w:val="right" w:leader="dot" w:pos="9350"/>
            </w:tabs>
            <w:rPr>
              <w:noProof/>
              <w:sz w:val="22"/>
              <w:szCs w:val="22"/>
              <w:lang w:eastAsia="en-AU"/>
            </w:rPr>
          </w:pPr>
          <w:hyperlink w:anchor="_Toc57248951" w:history="1">
            <w:r w:rsidR="008B06AA" w:rsidRPr="00450896">
              <w:rPr>
                <w:rStyle w:val="Hyperlink"/>
                <w:noProof/>
              </w:rPr>
              <w:t>CITE Coding standards and QA testing.</w:t>
            </w:r>
            <w:r w:rsidR="008B06AA">
              <w:rPr>
                <w:noProof/>
                <w:webHidden/>
              </w:rPr>
              <w:tab/>
            </w:r>
            <w:r w:rsidR="008B06AA">
              <w:rPr>
                <w:noProof/>
                <w:webHidden/>
              </w:rPr>
              <w:fldChar w:fldCharType="begin"/>
            </w:r>
            <w:r w:rsidR="008B06AA">
              <w:rPr>
                <w:noProof/>
                <w:webHidden/>
              </w:rPr>
              <w:instrText xml:space="preserve"> PAGEREF _Toc57248951 \h </w:instrText>
            </w:r>
            <w:r w:rsidR="008B06AA">
              <w:rPr>
                <w:noProof/>
                <w:webHidden/>
              </w:rPr>
            </w:r>
            <w:r w:rsidR="008B06AA">
              <w:rPr>
                <w:noProof/>
                <w:webHidden/>
              </w:rPr>
              <w:fldChar w:fldCharType="separate"/>
            </w:r>
            <w:r w:rsidR="008B06AA">
              <w:rPr>
                <w:noProof/>
                <w:webHidden/>
              </w:rPr>
              <w:t>27</w:t>
            </w:r>
            <w:r w:rsidR="008B06AA">
              <w:rPr>
                <w:noProof/>
                <w:webHidden/>
              </w:rPr>
              <w:fldChar w:fldCharType="end"/>
            </w:r>
          </w:hyperlink>
        </w:p>
        <w:p w14:paraId="7A9123DE" w14:textId="019DC1BF" w:rsidR="008B06AA" w:rsidRDefault="008F2560">
          <w:pPr>
            <w:pStyle w:val="TOC3"/>
            <w:tabs>
              <w:tab w:val="right" w:leader="dot" w:pos="9350"/>
            </w:tabs>
            <w:rPr>
              <w:noProof/>
              <w:sz w:val="22"/>
              <w:szCs w:val="22"/>
              <w:lang w:eastAsia="en-AU"/>
            </w:rPr>
          </w:pPr>
          <w:hyperlink w:anchor="_Toc57248952" w:history="1">
            <w:r w:rsidR="008B06AA" w:rsidRPr="00450896">
              <w:rPr>
                <w:rStyle w:val="Hyperlink"/>
                <w:noProof/>
              </w:rPr>
              <w:t>Data collection survey</w:t>
            </w:r>
            <w:r w:rsidR="008B06AA">
              <w:rPr>
                <w:noProof/>
                <w:webHidden/>
              </w:rPr>
              <w:tab/>
            </w:r>
            <w:r w:rsidR="008B06AA">
              <w:rPr>
                <w:noProof/>
                <w:webHidden/>
              </w:rPr>
              <w:fldChar w:fldCharType="begin"/>
            </w:r>
            <w:r w:rsidR="008B06AA">
              <w:rPr>
                <w:noProof/>
                <w:webHidden/>
              </w:rPr>
              <w:instrText xml:space="preserve"> PAGEREF _Toc57248952 \h </w:instrText>
            </w:r>
            <w:r w:rsidR="008B06AA">
              <w:rPr>
                <w:noProof/>
                <w:webHidden/>
              </w:rPr>
            </w:r>
            <w:r w:rsidR="008B06AA">
              <w:rPr>
                <w:noProof/>
                <w:webHidden/>
              </w:rPr>
              <w:fldChar w:fldCharType="separate"/>
            </w:r>
            <w:r w:rsidR="008B06AA">
              <w:rPr>
                <w:noProof/>
                <w:webHidden/>
              </w:rPr>
              <w:t>28</w:t>
            </w:r>
            <w:r w:rsidR="008B06AA">
              <w:rPr>
                <w:noProof/>
                <w:webHidden/>
              </w:rPr>
              <w:fldChar w:fldCharType="end"/>
            </w:r>
          </w:hyperlink>
        </w:p>
        <w:p w14:paraId="2D19E54C" w14:textId="68024EA0" w:rsidR="008B06AA" w:rsidRDefault="008F2560">
          <w:pPr>
            <w:pStyle w:val="TOC3"/>
            <w:tabs>
              <w:tab w:val="right" w:leader="dot" w:pos="9350"/>
            </w:tabs>
            <w:rPr>
              <w:noProof/>
              <w:sz w:val="22"/>
              <w:szCs w:val="22"/>
              <w:lang w:eastAsia="en-AU"/>
            </w:rPr>
          </w:pPr>
          <w:hyperlink w:anchor="_Toc57248953" w:history="1">
            <w:r w:rsidR="008B06AA" w:rsidRPr="00450896">
              <w:rPr>
                <w:rStyle w:val="Hyperlink"/>
                <w:noProof/>
              </w:rPr>
              <w:t>GUI – Graphical User Interface</w:t>
            </w:r>
            <w:r w:rsidR="008B06AA">
              <w:rPr>
                <w:noProof/>
                <w:webHidden/>
              </w:rPr>
              <w:tab/>
            </w:r>
            <w:r w:rsidR="008B06AA">
              <w:rPr>
                <w:noProof/>
                <w:webHidden/>
              </w:rPr>
              <w:fldChar w:fldCharType="begin"/>
            </w:r>
            <w:r w:rsidR="008B06AA">
              <w:rPr>
                <w:noProof/>
                <w:webHidden/>
              </w:rPr>
              <w:instrText xml:space="preserve"> PAGEREF _Toc57248953 \h </w:instrText>
            </w:r>
            <w:r w:rsidR="008B06AA">
              <w:rPr>
                <w:noProof/>
                <w:webHidden/>
              </w:rPr>
            </w:r>
            <w:r w:rsidR="008B06AA">
              <w:rPr>
                <w:noProof/>
                <w:webHidden/>
              </w:rPr>
              <w:fldChar w:fldCharType="separate"/>
            </w:r>
            <w:r w:rsidR="008B06AA">
              <w:rPr>
                <w:noProof/>
                <w:webHidden/>
              </w:rPr>
              <w:t>29</w:t>
            </w:r>
            <w:r w:rsidR="008B06AA">
              <w:rPr>
                <w:noProof/>
                <w:webHidden/>
              </w:rPr>
              <w:fldChar w:fldCharType="end"/>
            </w:r>
          </w:hyperlink>
        </w:p>
        <w:p w14:paraId="557E72F1" w14:textId="2D970B07" w:rsidR="008B06AA" w:rsidRDefault="008F2560">
          <w:pPr>
            <w:pStyle w:val="TOC3"/>
            <w:tabs>
              <w:tab w:val="right" w:leader="dot" w:pos="9350"/>
            </w:tabs>
            <w:rPr>
              <w:noProof/>
              <w:sz w:val="22"/>
              <w:szCs w:val="22"/>
              <w:lang w:eastAsia="en-AU"/>
            </w:rPr>
          </w:pPr>
          <w:hyperlink w:anchor="_Toc57248954" w:history="1">
            <w:r w:rsidR="008B06AA" w:rsidRPr="00450896">
              <w:rPr>
                <w:rStyle w:val="Hyperlink"/>
                <w:noProof/>
              </w:rPr>
              <w:t>Database Designer</w:t>
            </w:r>
            <w:r w:rsidR="008B06AA">
              <w:rPr>
                <w:noProof/>
                <w:webHidden/>
              </w:rPr>
              <w:tab/>
            </w:r>
            <w:r w:rsidR="008B06AA">
              <w:rPr>
                <w:noProof/>
                <w:webHidden/>
              </w:rPr>
              <w:fldChar w:fldCharType="begin"/>
            </w:r>
            <w:r w:rsidR="008B06AA">
              <w:rPr>
                <w:noProof/>
                <w:webHidden/>
              </w:rPr>
              <w:instrText xml:space="preserve"> PAGEREF _Toc57248954 \h </w:instrText>
            </w:r>
            <w:r w:rsidR="008B06AA">
              <w:rPr>
                <w:noProof/>
                <w:webHidden/>
              </w:rPr>
            </w:r>
            <w:r w:rsidR="008B06AA">
              <w:rPr>
                <w:noProof/>
                <w:webHidden/>
              </w:rPr>
              <w:fldChar w:fldCharType="separate"/>
            </w:r>
            <w:r w:rsidR="008B06AA">
              <w:rPr>
                <w:noProof/>
                <w:webHidden/>
              </w:rPr>
              <w:t>33</w:t>
            </w:r>
            <w:r w:rsidR="008B06AA">
              <w:rPr>
                <w:noProof/>
                <w:webHidden/>
              </w:rPr>
              <w:fldChar w:fldCharType="end"/>
            </w:r>
          </w:hyperlink>
        </w:p>
        <w:p w14:paraId="6F0C7BB0" w14:textId="1876F08C" w:rsidR="008B06AA" w:rsidRDefault="008F2560">
          <w:pPr>
            <w:pStyle w:val="TOC2"/>
            <w:tabs>
              <w:tab w:val="right" w:leader="dot" w:pos="9350"/>
            </w:tabs>
            <w:rPr>
              <w:rFonts w:eastAsiaTheme="minorEastAsia"/>
              <w:noProof/>
              <w:lang w:eastAsia="en-AU"/>
            </w:rPr>
          </w:pPr>
          <w:hyperlink w:anchor="_Toc57248955" w:history="1">
            <w:r w:rsidR="008B06AA" w:rsidRPr="00450896">
              <w:rPr>
                <w:rStyle w:val="Hyperlink"/>
                <w:noProof/>
              </w:rPr>
              <w:t>Performance Report</w:t>
            </w:r>
            <w:r w:rsidR="008B06AA">
              <w:rPr>
                <w:noProof/>
                <w:webHidden/>
              </w:rPr>
              <w:tab/>
            </w:r>
            <w:r w:rsidR="008B06AA">
              <w:rPr>
                <w:noProof/>
                <w:webHidden/>
              </w:rPr>
              <w:fldChar w:fldCharType="begin"/>
            </w:r>
            <w:r w:rsidR="008B06AA">
              <w:rPr>
                <w:noProof/>
                <w:webHidden/>
              </w:rPr>
              <w:instrText xml:space="preserve"> PAGEREF _Toc57248955 \h </w:instrText>
            </w:r>
            <w:r w:rsidR="008B06AA">
              <w:rPr>
                <w:noProof/>
                <w:webHidden/>
              </w:rPr>
            </w:r>
            <w:r w:rsidR="008B06AA">
              <w:rPr>
                <w:noProof/>
                <w:webHidden/>
              </w:rPr>
              <w:fldChar w:fldCharType="separate"/>
            </w:r>
            <w:r w:rsidR="008B06AA">
              <w:rPr>
                <w:noProof/>
                <w:webHidden/>
              </w:rPr>
              <w:t>34</w:t>
            </w:r>
            <w:r w:rsidR="008B06AA">
              <w:rPr>
                <w:noProof/>
                <w:webHidden/>
              </w:rPr>
              <w:fldChar w:fldCharType="end"/>
            </w:r>
          </w:hyperlink>
        </w:p>
        <w:p w14:paraId="4CF1FD9B" w14:textId="4A4349BF" w:rsidR="008B06AA" w:rsidRDefault="008F2560">
          <w:pPr>
            <w:pStyle w:val="TOC3"/>
            <w:tabs>
              <w:tab w:val="right" w:leader="dot" w:pos="9350"/>
            </w:tabs>
            <w:rPr>
              <w:noProof/>
              <w:sz w:val="22"/>
              <w:szCs w:val="22"/>
              <w:lang w:eastAsia="en-AU"/>
            </w:rPr>
          </w:pPr>
          <w:hyperlink w:anchor="_Toc57248956" w:history="1">
            <w:r w:rsidR="008B06AA" w:rsidRPr="00450896">
              <w:rPr>
                <w:rStyle w:val="Hyperlink"/>
                <w:noProof/>
              </w:rPr>
              <w:t>Performance Tools</w:t>
            </w:r>
            <w:r w:rsidR="008B06AA">
              <w:rPr>
                <w:noProof/>
                <w:webHidden/>
              </w:rPr>
              <w:tab/>
            </w:r>
            <w:r w:rsidR="008B06AA">
              <w:rPr>
                <w:noProof/>
                <w:webHidden/>
              </w:rPr>
              <w:fldChar w:fldCharType="begin"/>
            </w:r>
            <w:r w:rsidR="008B06AA">
              <w:rPr>
                <w:noProof/>
                <w:webHidden/>
              </w:rPr>
              <w:instrText xml:space="preserve"> PAGEREF _Toc57248956 \h </w:instrText>
            </w:r>
            <w:r w:rsidR="008B06AA">
              <w:rPr>
                <w:noProof/>
                <w:webHidden/>
              </w:rPr>
            </w:r>
            <w:r w:rsidR="008B06AA">
              <w:rPr>
                <w:noProof/>
                <w:webHidden/>
              </w:rPr>
              <w:fldChar w:fldCharType="separate"/>
            </w:r>
            <w:r w:rsidR="008B06AA">
              <w:rPr>
                <w:noProof/>
                <w:webHidden/>
              </w:rPr>
              <w:t>34</w:t>
            </w:r>
            <w:r w:rsidR="008B06AA">
              <w:rPr>
                <w:noProof/>
                <w:webHidden/>
              </w:rPr>
              <w:fldChar w:fldCharType="end"/>
            </w:r>
          </w:hyperlink>
        </w:p>
        <w:p w14:paraId="7A9B0815" w14:textId="2CF57FD1" w:rsidR="008B06AA" w:rsidRDefault="008F2560">
          <w:pPr>
            <w:pStyle w:val="TOC3"/>
            <w:tabs>
              <w:tab w:val="right" w:leader="dot" w:pos="9350"/>
            </w:tabs>
            <w:rPr>
              <w:noProof/>
              <w:sz w:val="22"/>
              <w:szCs w:val="22"/>
              <w:lang w:eastAsia="en-AU"/>
            </w:rPr>
          </w:pPr>
          <w:hyperlink w:anchor="_Toc57248957" w:history="1">
            <w:r w:rsidR="008B06AA" w:rsidRPr="00450896">
              <w:rPr>
                <w:rStyle w:val="Hyperlink"/>
                <w:noProof/>
              </w:rPr>
              <w:t>Recommendation</w:t>
            </w:r>
            <w:r w:rsidR="008B06AA">
              <w:rPr>
                <w:noProof/>
                <w:webHidden/>
              </w:rPr>
              <w:tab/>
            </w:r>
            <w:r w:rsidR="008B06AA">
              <w:rPr>
                <w:noProof/>
                <w:webHidden/>
              </w:rPr>
              <w:fldChar w:fldCharType="begin"/>
            </w:r>
            <w:r w:rsidR="008B06AA">
              <w:rPr>
                <w:noProof/>
                <w:webHidden/>
              </w:rPr>
              <w:instrText xml:space="preserve"> PAGEREF _Toc57248957 \h </w:instrText>
            </w:r>
            <w:r w:rsidR="008B06AA">
              <w:rPr>
                <w:noProof/>
                <w:webHidden/>
              </w:rPr>
            </w:r>
            <w:r w:rsidR="008B06AA">
              <w:rPr>
                <w:noProof/>
                <w:webHidden/>
              </w:rPr>
              <w:fldChar w:fldCharType="separate"/>
            </w:r>
            <w:r w:rsidR="008B06AA">
              <w:rPr>
                <w:noProof/>
                <w:webHidden/>
              </w:rPr>
              <w:t>35</w:t>
            </w:r>
            <w:r w:rsidR="008B06AA">
              <w:rPr>
                <w:noProof/>
                <w:webHidden/>
              </w:rPr>
              <w:fldChar w:fldCharType="end"/>
            </w:r>
          </w:hyperlink>
        </w:p>
        <w:p w14:paraId="28921999" w14:textId="50021EFB" w:rsidR="008B06AA" w:rsidRDefault="008F2560">
          <w:pPr>
            <w:pStyle w:val="TOC2"/>
            <w:tabs>
              <w:tab w:val="right" w:leader="dot" w:pos="9350"/>
            </w:tabs>
            <w:rPr>
              <w:rFonts w:eastAsiaTheme="minorEastAsia"/>
              <w:noProof/>
              <w:lang w:eastAsia="en-AU"/>
            </w:rPr>
          </w:pPr>
          <w:hyperlink w:anchor="_Toc57248958" w:history="1">
            <w:r w:rsidR="008B06AA" w:rsidRPr="00450896">
              <w:rPr>
                <w:rStyle w:val="Hyperlink"/>
                <w:noProof/>
              </w:rPr>
              <w:t>Project Management Plan (Sprint Two)</w:t>
            </w:r>
            <w:r w:rsidR="008B06AA">
              <w:rPr>
                <w:noProof/>
                <w:webHidden/>
              </w:rPr>
              <w:tab/>
            </w:r>
            <w:r w:rsidR="008B06AA">
              <w:rPr>
                <w:noProof/>
                <w:webHidden/>
              </w:rPr>
              <w:fldChar w:fldCharType="begin"/>
            </w:r>
            <w:r w:rsidR="008B06AA">
              <w:rPr>
                <w:noProof/>
                <w:webHidden/>
              </w:rPr>
              <w:instrText xml:space="preserve"> PAGEREF _Toc57248958 \h </w:instrText>
            </w:r>
            <w:r w:rsidR="008B06AA">
              <w:rPr>
                <w:noProof/>
                <w:webHidden/>
              </w:rPr>
            </w:r>
            <w:r w:rsidR="008B06AA">
              <w:rPr>
                <w:noProof/>
                <w:webHidden/>
              </w:rPr>
              <w:fldChar w:fldCharType="separate"/>
            </w:r>
            <w:r w:rsidR="008B06AA">
              <w:rPr>
                <w:noProof/>
                <w:webHidden/>
              </w:rPr>
              <w:t>36</w:t>
            </w:r>
            <w:r w:rsidR="008B06AA">
              <w:rPr>
                <w:noProof/>
                <w:webHidden/>
              </w:rPr>
              <w:fldChar w:fldCharType="end"/>
            </w:r>
          </w:hyperlink>
        </w:p>
        <w:p w14:paraId="07ECC1C0" w14:textId="47C5E362" w:rsidR="008B06AA" w:rsidRDefault="008F2560">
          <w:pPr>
            <w:pStyle w:val="TOC2"/>
            <w:tabs>
              <w:tab w:val="right" w:leader="dot" w:pos="9350"/>
            </w:tabs>
            <w:rPr>
              <w:rFonts w:eastAsiaTheme="minorEastAsia"/>
              <w:noProof/>
              <w:lang w:eastAsia="en-AU"/>
            </w:rPr>
          </w:pPr>
          <w:hyperlink w:anchor="_Toc57248959" w:history="1">
            <w:r w:rsidR="008B06AA" w:rsidRPr="00450896">
              <w:rPr>
                <w:rStyle w:val="Hyperlink"/>
                <w:noProof/>
              </w:rPr>
              <w:t>Software Development Testing Plan (Sprint Two)</w:t>
            </w:r>
            <w:r w:rsidR="008B06AA">
              <w:rPr>
                <w:noProof/>
                <w:webHidden/>
              </w:rPr>
              <w:tab/>
            </w:r>
            <w:r w:rsidR="008B06AA">
              <w:rPr>
                <w:noProof/>
                <w:webHidden/>
              </w:rPr>
              <w:fldChar w:fldCharType="begin"/>
            </w:r>
            <w:r w:rsidR="008B06AA">
              <w:rPr>
                <w:noProof/>
                <w:webHidden/>
              </w:rPr>
              <w:instrText xml:space="preserve"> PAGEREF _Toc57248959 \h </w:instrText>
            </w:r>
            <w:r w:rsidR="008B06AA">
              <w:rPr>
                <w:noProof/>
                <w:webHidden/>
              </w:rPr>
            </w:r>
            <w:r w:rsidR="008B06AA">
              <w:rPr>
                <w:noProof/>
                <w:webHidden/>
              </w:rPr>
              <w:fldChar w:fldCharType="separate"/>
            </w:r>
            <w:r w:rsidR="008B06AA">
              <w:rPr>
                <w:noProof/>
                <w:webHidden/>
              </w:rPr>
              <w:t>37</w:t>
            </w:r>
            <w:r w:rsidR="008B06AA">
              <w:rPr>
                <w:noProof/>
                <w:webHidden/>
              </w:rPr>
              <w:fldChar w:fldCharType="end"/>
            </w:r>
          </w:hyperlink>
        </w:p>
        <w:p w14:paraId="20D19AF3" w14:textId="69865789" w:rsidR="008B06AA" w:rsidRDefault="008F2560">
          <w:pPr>
            <w:pStyle w:val="TOC3"/>
            <w:tabs>
              <w:tab w:val="right" w:leader="dot" w:pos="9350"/>
            </w:tabs>
            <w:rPr>
              <w:noProof/>
              <w:sz w:val="22"/>
              <w:szCs w:val="22"/>
              <w:lang w:eastAsia="en-AU"/>
            </w:rPr>
          </w:pPr>
          <w:hyperlink w:anchor="_Toc57248960" w:history="1">
            <w:r w:rsidR="008B06AA" w:rsidRPr="00450896">
              <w:rPr>
                <w:rStyle w:val="Hyperlink"/>
                <w:noProof/>
              </w:rPr>
              <w:t>Purpose and Scope</w:t>
            </w:r>
            <w:r w:rsidR="008B06AA">
              <w:rPr>
                <w:noProof/>
                <w:webHidden/>
              </w:rPr>
              <w:tab/>
            </w:r>
            <w:r w:rsidR="008B06AA">
              <w:rPr>
                <w:noProof/>
                <w:webHidden/>
              </w:rPr>
              <w:fldChar w:fldCharType="begin"/>
            </w:r>
            <w:r w:rsidR="008B06AA">
              <w:rPr>
                <w:noProof/>
                <w:webHidden/>
              </w:rPr>
              <w:instrText xml:space="preserve"> PAGEREF _Toc57248960 \h </w:instrText>
            </w:r>
            <w:r w:rsidR="008B06AA">
              <w:rPr>
                <w:noProof/>
                <w:webHidden/>
              </w:rPr>
            </w:r>
            <w:r w:rsidR="008B06AA">
              <w:rPr>
                <w:noProof/>
                <w:webHidden/>
              </w:rPr>
              <w:fldChar w:fldCharType="separate"/>
            </w:r>
            <w:r w:rsidR="008B06AA">
              <w:rPr>
                <w:noProof/>
                <w:webHidden/>
              </w:rPr>
              <w:t>37</w:t>
            </w:r>
            <w:r w:rsidR="008B06AA">
              <w:rPr>
                <w:noProof/>
                <w:webHidden/>
              </w:rPr>
              <w:fldChar w:fldCharType="end"/>
            </w:r>
          </w:hyperlink>
        </w:p>
        <w:p w14:paraId="24321899" w14:textId="24FA9815" w:rsidR="008B06AA" w:rsidRDefault="008F2560">
          <w:pPr>
            <w:pStyle w:val="TOC3"/>
            <w:tabs>
              <w:tab w:val="right" w:leader="dot" w:pos="9350"/>
            </w:tabs>
            <w:rPr>
              <w:noProof/>
              <w:sz w:val="22"/>
              <w:szCs w:val="22"/>
              <w:lang w:eastAsia="en-AU"/>
            </w:rPr>
          </w:pPr>
          <w:hyperlink w:anchor="_Toc57248961" w:history="1">
            <w:r w:rsidR="008B06AA" w:rsidRPr="00450896">
              <w:rPr>
                <w:rStyle w:val="Hyperlink"/>
                <w:noProof/>
              </w:rPr>
              <w:t>SQA Team Roles and Responsibilities</w:t>
            </w:r>
            <w:r w:rsidR="008B06AA">
              <w:rPr>
                <w:noProof/>
                <w:webHidden/>
              </w:rPr>
              <w:tab/>
            </w:r>
            <w:r w:rsidR="008B06AA">
              <w:rPr>
                <w:noProof/>
                <w:webHidden/>
              </w:rPr>
              <w:fldChar w:fldCharType="begin"/>
            </w:r>
            <w:r w:rsidR="008B06AA">
              <w:rPr>
                <w:noProof/>
                <w:webHidden/>
              </w:rPr>
              <w:instrText xml:space="preserve"> PAGEREF _Toc57248961 \h </w:instrText>
            </w:r>
            <w:r w:rsidR="008B06AA">
              <w:rPr>
                <w:noProof/>
                <w:webHidden/>
              </w:rPr>
            </w:r>
            <w:r w:rsidR="008B06AA">
              <w:rPr>
                <w:noProof/>
                <w:webHidden/>
              </w:rPr>
              <w:fldChar w:fldCharType="separate"/>
            </w:r>
            <w:r w:rsidR="008B06AA">
              <w:rPr>
                <w:noProof/>
                <w:webHidden/>
              </w:rPr>
              <w:t>37</w:t>
            </w:r>
            <w:r w:rsidR="008B06AA">
              <w:rPr>
                <w:noProof/>
                <w:webHidden/>
              </w:rPr>
              <w:fldChar w:fldCharType="end"/>
            </w:r>
          </w:hyperlink>
        </w:p>
        <w:p w14:paraId="30E66187" w14:textId="5AF103D0" w:rsidR="008B06AA" w:rsidRDefault="008F2560">
          <w:pPr>
            <w:pStyle w:val="TOC3"/>
            <w:tabs>
              <w:tab w:val="right" w:leader="dot" w:pos="9350"/>
            </w:tabs>
            <w:rPr>
              <w:noProof/>
              <w:sz w:val="22"/>
              <w:szCs w:val="22"/>
              <w:lang w:eastAsia="en-AU"/>
            </w:rPr>
          </w:pPr>
          <w:hyperlink w:anchor="_Toc57248962" w:history="1">
            <w:r w:rsidR="008B06AA" w:rsidRPr="00450896">
              <w:rPr>
                <w:rStyle w:val="Hyperlink"/>
                <w:noProof/>
              </w:rPr>
              <w:t>Work Products to be Reviewed</w:t>
            </w:r>
            <w:r w:rsidR="008B06AA">
              <w:rPr>
                <w:noProof/>
                <w:webHidden/>
              </w:rPr>
              <w:tab/>
            </w:r>
            <w:r w:rsidR="008B06AA">
              <w:rPr>
                <w:noProof/>
                <w:webHidden/>
              </w:rPr>
              <w:fldChar w:fldCharType="begin"/>
            </w:r>
            <w:r w:rsidR="008B06AA">
              <w:rPr>
                <w:noProof/>
                <w:webHidden/>
              </w:rPr>
              <w:instrText xml:space="preserve"> PAGEREF _Toc57248962 \h </w:instrText>
            </w:r>
            <w:r w:rsidR="008B06AA">
              <w:rPr>
                <w:noProof/>
                <w:webHidden/>
              </w:rPr>
            </w:r>
            <w:r w:rsidR="008B06AA">
              <w:rPr>
                <w:noProof/>
                <w:webHidden/>
              </w:rPr>
              <w:fldChar w:fldCharType="separate"/>
            </w:r>
            <w:r w:rsidR="008B06AA">
              <w:rPr>
                <w:noProof/>
                <w:webHidden/>
              </w:rPr>
              <w:t>37</w:t>
            </w:r>
            <w:r w:rsidR="008B06AA">
              <w:rPr>
                <w:noProof/>
                <w:webHidden/>
              </w:rPr>
              <w:fldChar w:fldCharType="end"/>
            </w:r>
          </w:hyperlink>
        </w:p>
        <w:p w14:paraId="11383783" w14:textId="4761D0D1" w:rsidR="008B06AA" w:rsidRDefault="008F2560">
          <w:pPr>
            <w:pStyle w:val="TOC3"/>
            <w:tabs>
              <w:tab w:val="right" w:leader="dot" w:pos="9350"/>
            </w:tabs>
            <w:rPr>
              <w:noProof/>
              <w:sz w:val="22"/>
              <w:szCs w:val="22"/>
              <w:lang w:eastAsia="en-AU"/>
            </w:rPr>
          </w:pPr>
          <w:hyperlink w:anchor="_Toc57248963" w:history="1">
            <w:r w:rsidR="008B06AA" w:rsidRPr="00450896">
              <w:rPr>
                <w:rStyle w:val="Hyperlink"/>
                <w:noProof/>
              </w:rPr>
              <w:t>SQA Task Schedule</w:t>
            </w:r>
            <w:r w:rsidR="008B06AA">
              <w:rPr>
                <w:noProof/>
                <w:webHidden/>
              </w:rPr>
              <w:tab/>
            </w:r>
            <w:r w:rsidR="008B06AA">
              <w:rPr>
                <w:noProof/>
                <w:webHidden/>
              </w:rPr>
              <w:fldChar w:fldCharType="begin"/>
            </w:r>
            <w:r w:rsidR="008B06AA">
              <w:rPr>
                <w:noProof/>
                <w:webHidden/>
              </w:rPr>
              <w:instrText xml:space="preserve"> PAGEREF _Toc57248963 \h </w:instrText>
            </w:r>
            <w:r w:rsidR="008B06AA">
              <w:rPr>
                <w:noProof/>
                <w:webHidden/>
              </w:rPr>
            </w:r>
            <w:r w:rsidR="008B06AA">
              <w:rPr>
                <w:noProof/>
                <w:webHidden/>
              </w:rPr>
              <w:fldChar w:fldCharType="separate"/>
            </w:r>
            <w:r w:rsidR="008B06AA">
              <w:rPr>
                <w:noProof/>
                <w:webHidden/>
              </w:rPr>
              <w:t>37</w:t>
            </w:r>
            <w:r w:rsidR="008B06AA">
              <w:rPr>
                <w:noProof/>
                <w:webHidden/>
              </w:rPr>
              <w:fldChar w:fldCharType="end"/>
            </w:r>
          </w:hyperlink>
        </w:p>
        <w:p w14:paraId="34B64A4C" w14:textId="50736941" w:rsidR="008B06AA" w:rsidRDefault="008F2560">
          <w:pPr>
            <w:pStyle w:val="TOC3"/>
            <w:tabs>
              <w:tab w:val="right" w:leader="dot" w:pos="9350"/>
            </w:tabs>
            <w:rPr>
              <w:noProof/>
              <w:sz w:val="22"/>
              <w:szCs w:val="22"/>
              <w:lang w:eastAsia="en-AU"/>
            </w:rPr>
          </w:pPr>
          <w:hyperlink w:anchor="_Toc57248964" w:history="1">
            <w:r w:rsidR="008B06AA" w:rsidRPr="00450896">
              <w:rPr>
                <w:rStyle w:val="Hyperlink"/>
                <w:noProof/>
              </w:rPr>
              <w:t>Reference Materials</w:t>
            </w:r>
            <w:r w:rsidR="008B06AA">
              <w:rPr>
                <w:noProof/>
                <w:webHidden/>
              </w:rPr>
              <w:tab/>
            </w:r>
            <w:r w:rsidR="008B06AA">
              <w:rPr>
                <w:noProof/>
                <w:webHidden/>
              </w:rPr>
              <w:fldChar w:fldCharType="begin"/>
            </w:r>
            <w:r w:rsidR="008B06AA">
              <w:rPr>
                <w:noProof/>
                <w:webHidden/>
              </w:rPr>
              <w:instrText xml:space="preserve"> PAGEREF _Toc57248964 \h </w:instrText>
            </w:r>
            <w:r w:rsidR="008B06AA">
              <w:rPr>
                <w:noProof/>
                <w:webHidden/>
              </w:rPr>
            </w:r>
            <w:r w:rsidR="008B06AA">
              <w:rPr>
                <w:noProof/>
                <w:webHidden/>
              </w:rPr>
              <w:fldChar w:fldCharType="separate"/>
            </w:r>
            <w:r w:rsidR="008B06AA">
              <w:rPr>
                <w:noProof/>
                <w:webHidden/>
              </w:rPr>
              <w:t>38</w:t>
            </w:r>
            <w:r w:rsidR="008B06AA">
              <w:rPr>
                <w:noProof/>
                <w:webHidden/>
              </w:rPr>
              <w:fldChar w:fldCharType="end"/>
            </w:r>
          </w:hyperlink>
        </w:p>
        <w:p w14:paraId="504D17CE" w14:textId="7A68521C" w:rsidR="008B06AA" w:rsidRDefault="008F2560">
          <w:pPr>
            <w:pStyle w:val="TOC3"/>
            <w:tabs>
              <w:tab w:val="right" w:leader="dot" w:pos="9350"/>
            </w:tabs>
            <w:rPr>
              <w:noProof/>
              <w:sz w:val="22"/>
              <w:szCs w:val="22"/>
              <w:lang w:eastAsia="en-AU"/>
            </w:rPr>
          </w:pPr>
          <w:hyperlink w:anchor="_Toc57248965" w:history="1">
            <w:r w:rsidR="008B06AA" w:rsidRPr="00450896">
              <w:rPr>
                <w:rStyle w:val="Hyperlink"/>
                <w:noProof/>
              </w:rPr>
              <w:t>Standards and Methodology</w:t>
            </w:r>
            <w:r w:rsidR="008B06AA">
              <w:rPr>
                <w:noProof/>
                <w:webHidden/>
              </w:rPr>
              <w:tab/>
            </w:r>
            <w:r w:rsidR="008B06AA">
              <w:rPr>
                <w:noProof/>
                <w:webHidden/>
              </w:rPr>
              <w:fldChar w:fldCharType="begin"/>
            </w:r>
            <w:r w:rsidR="008B06AA">
              <w:rPr>
                <w:noProof/>
                <w:webHidden/>
              </w:rPr>
              <w:instrText xml:space="preserve"> PAGEREF _Toc57248965 \h </w:instrText>
            </w:r>
            <w:r w:rsidR="008B06AA">
              <w:rPr>
                <w:noProof/>
                <w:webHidden/>
              </w:rPr>
            </w:r>
            <w:r w:rsidR="008B06AA">
              <w:rPr>
                <w:noProof/>
                <w:webHidden/>
              </w:rPr>
              <w:fldChar w:fldCharType="separate"/>
            </w:r>
            <w:r w:rsidR="008B06AA">
              <w:rPr>
                <w:noProof/>
                <w:webHidden/>
              </w:rPr>
              <w:t>38</w:t>
            </w:r>
            <w:r w:rsidR="008B06AA">
              <w:rPr>
                <w:noProof/>
                <w:webHidden/>
              </w:rPr>
              <w:fldChar w:fldCharType="end"/>
            </w:r>
          </w:hyperlink>
        </w:p>
        <w:p w14:paraId="38971DA4" w14:textId="24F4181A" w:rsidR="008B06AA" w:rsidRDefault="008F2560">
          <w:pPr>
            <w:pStyle w:val="TOC3"/>
            <w:tabs>
              <w:tab w:val="right" w:leader="dot" w:pos="9350"/>
            </w:tabs>
            <w:rPr>
              <w:noProof/>
              <w:sz w:val="22"/>
              <w:szCs w:val="22"/>
              <w:lang w:eastAsia="en-AU"/>
            </w:rPr>
          </w:pPr>
          <w:hyperlink w:anchor="_Toc57248966" w:history="1">
            <w:r w:rsidR="008B06AA" w:rsidRPr="00450896">
              <w:rPr>
                <w:rStyle w:val="Hyperlink"/>
                <w:noProof/>
              </w:rPr>
              <w:t>Audits or Reviews</w:t>
            </w:r>
            <w:r w:rsidR="008B06AA">
              <w:rPr>
                <w:noProof/>
                <w:webHidden/>
              </w:rPr>
              <w:tab/>
            </w:r>
            <w:r w:rsidR="008B06AA">
              <w:rPr>
                <w:noProof/>
                <w:webHidden/>
              </w:rPr>
              <w:fldChar w:fldCharType="begin"/>
            </w:r>
            <w:r w:rsidR="008B06AA">
              <w:rPr>
                <w:noProof/>
                <w:webHidden/>
              </w:rPr>
              <w:instrText xml:space="preserve"> PAGEREF _Toc57248966 \h </w:instrText>
            </w:r>
            <w:r w:rsidR="008B06AA">
              <w:rPr>
                <w:noProof/>
                <w:webHidden/>
              </w:rPr>
            </w:r>
            <w:r w:rsidR="008B06AA">
              <w:rPr>
                <w:noProof/>
                <w:webHidden/>
              </w:rPr>
              <w:fldChar w:fldCharType="separate"/>
            </w:r>
            <w:r w:rsidR="008B06AA">
              <w:rPr>
                <w:noProof/>
                <w:webHidden/>
              </w:rPr>
              <w:t>38</w:t>
            </w:r>
            <w:r w:rsidR="008B06AA">
              <w:rPr>
                <w:noProof/>
                <w:webHidden/>
              </w:rPr>
              <w:fldChar w:fldCharType="end"/>
            </w:r>
          </w:hyperlink>
        </w:p>
        <w:p w14:paraId="1858F452" w14:textId="6D48BE8A" w:rsidR="008B06AA" w:rsidRDefault="008F2560">
          <w:pPr>
            <w:pStyle w:val="TOC3"/>
            <w:tabs>
              <w:tab w:val="right" w:leader="dot" w:pos="9350"/>
            </w:tabs>
            <w:rPr>
              <w:noProof/>
              <w:sz w:val="22"/>
              <w:szCs w:val="22"/>
              <w:lang w:eastAsia="en-AU"/>
            </w:rPr>
          </w:pPr>
          <w:hyperlink w:anchor="_Toc57248967" w:history="1">
            <w:r w:rsidR="008B06AA" w:rsidRPr="00450896">
              <w:rPr>
                <w:rStyle w:val="Hyperlink"/>
                <w:noProof/>
              </w:rPr>
              <w:t>SQAP Checklist</w:t>
            </w:r>
            <w:r w:rsidR="008B06AA">
              <w:rPr>
                <w:noProof/>
                <w:webHidden/>
              </w:rPr>
              <w:tab/>
            </w:r>
            <w:r w:rsidR="008B06AA">
              <w:rPr>
                <w:noProof/>
                <w:webHidden/>
              </w:rPr>
              <w:fldChar w:fldCharType="begin"/>
            </w:r>
            <w:r w:rsidR="008B06AA">
              <w:rPr>
                <w:noProof/>
                <w:webHidden/>
              </w:rPr>
              <w:instrText xml:space="preserve"> PAGEREF _Toc57248967 \h </w:instrText>
            </w:r>
            <w:r w:rsidR="008B06AA">
              <w:rPr>
                <w:noProof/>
                <w:webHidden/>
              </w:rPr>
            </w:r>
            <w:r w:rsidR="008B06AA">
              <w:rPr>
                <w:noProof/>
                <w:webHidden/>
              </w:rPr>
              <w:fldChar w:fldCharType="separate"/>
            </w:r>
            <w:r w:rsidR="008B06AA">
              <w:rPr>
                <w:noProof/>
                <w:webHidden/>
              </w:rPr>
              <w:t>39</w:t>
            </w:r>
            <w:r w:rsidR="008B06AA">
              <w:rPr>
                <w:noProof/>
                <w:webHidden/>
              </w:rPr>
              <w:fldChar w:fldCharType="end"/>
            </w:r>
          </w:hyperlink>
        </w:p>
        <w:p w14:paraId="27A1BC2A" w14:textId="09C980C7" w:rsidR="008B06AA" w:rsidRDefault="008F2560">
          <w:pPr>
            <w:pStyle w:val="TOC2"/>
            <w:tabs>
              <w:tab w:val="right" w:leader="dot" w:pos="9350"/>
            </w:tabs>
            <w:rPr>
              <w:rFonts w:eastAsiaTheme="minorEastAsia"/>
              <w:noProof/>
              <w:lang w:eastAsia="en-AU"/>
            </w:rPr>
          </w:pPr>
          <w:hyperlink w:anchor="_Toc57248968" w:history="1">
            <w:r w:rsidR="008B06AA" w:rsidRPr="00450896">
              <w:rPr>
                <w:rStyle w:val="Hyperlink"/>
                <w:noProof/>
              </w:rPr>
              <w:t>Application Testing Documentation</w:t>
            </w:r>
            <w:r w:rsidR="008B06AA">
              <w:rPr>
                <w:noProof/>
                <w:webHidden/>
              </w:rPr>
              <w:tab/>
            </w:r>
            <w:r w:rsidR="008B06AA">
              <w:rPr>
                <w:noProof/>
                <w:webHidden/>
              </w:rPr>
              <w:fldChar w:fldCharType="begin"/>
            </w:r>
            <w:r w:rsidR="008B06AA">
              <w:rPr>
                <w:noProof/>
                <w:webHidden/>
              </w:rPr>
              <w:instrText xml:space="preserve"> PAGEREF _Toc57248968 \h </w:instrText>
            </w:r>
            <w:r w:rsidR="008B06AA">
              <w:rPr>
                <w:noProof/>
                <w:webHidden/>
              </w:rPr>
            </w:r>
            <w:r w:rsidR="008B06AA">
              <w:rPr>
                <w:noProof/>
                <w:webHidden/>
              </w:rPr>
              <w:fldChar w:fldCharType="separate"/>
            </w:r>
            <w:r w:rsidR="008B06AA">
              <w:rPr>
                <w:noProof/>
                <w:webHidden/>
              </w:rPr>
              <w:t>40</w:t>
            </w:r>
            <w:r w:rsidR="008B06AA">
              <w:rPr>
                <w:noProof/>
                <w:webHidden/>
              </w:rPr>
              <w:fldChar w:fldCharType="end"/>
            </w:r>
          </w:hyperlink>
        </w:p>
        <w:p w14:paraId="02BC70F3" w14:textId="34318954" w:rsidR="008B06AA" w:rsidRDefault="008F2560">
          <w:pPr>
            <w:pStyle w:val="TOC3"/>
            <w:tabs>
              <w:tab w:val="right" w:leader="dot" w:pos="9350"/>
            </w:tabs>
            <w:rPr>
              <w:noProof/>
              <w:sz w:val="22"/>
              <w:szCs w:val="22"/>
              <w:lang w:eastAsia="en-AU"/>
            </w:rPr>
          </w:pPr>
          <w:hyperlink w:anchor="_Toc57248969" w:history="1">
            <w:r w:rsidR="008B06AA" w:rsidRPr="00450896">
              <w:rPr>
                <w:rStyle w:val="Hyperlink"/>
                <w:noProof/>
              </w:rPr>
              <w:t>Test Table</w:t>
            </w:r>
            <w:r w:rsidR="008B06AA">
              <w:rPr>
                <w:noProof/>
                <w:webHidden/>
              </w:rPr>
              <w:tab/>
            </w:r>
            <w:r w:rsidR="008B06AA">
              <w:rPr>
                <w:noProof/>
                <w:webHidden/>
              </w:rPr>
              <w:fldChar w:fldCharType="begin"/>
            </w:r>
            <w:r w:rsidR="008B06AA">
              <w:rPr>
                <w:noProof/>
                <w:webHidden/>
              </w:rPr>
              <w:instrText xml:space="preserve"> PAGEREF _Toc57248969 \h </w:instrText>
            </w:r>
            <w:r w:rsidR="008B06AA">
              <w:rPr>
                <w:noProof/>
                <w:webHidden/>
              </w:rPr>
            </w:r>
            <w:r w:rsidR="008B06AA">
              <w:rPr>
                <w:noProof/>
                <w:webHidden/>
              </w:rPr>
              <w:fldChar w:fldCharType="separate"/>
            </w:r>
            <w:r w:rsidR="008B06AA">
              <w:rPr>
                <w:noProof/>
                <w:webHidden/>
              </w:rPr>
              <w:t>40</w:t>
            </w:r>
            <w:r w:rsidR="008B06AA">
              <w:rPr>
                <w:noProof/>
                <w:webHidden/>
              </w:rPr>
              <w:fldChar w:fldCharType="end"/>
            </w:r>
          </w:hyperlink>
        </w:p>
        <w:p w14:paraId="1245DE04" w14:textId="5BAC26C9" w:rsidR="008B06AA" w:rsidRDefault="008F2560">
          <w:pPr>
            <w:pStyle w:val="TOC3"/>
            <w:tabs>
              <w:tab w:val="right" w:leader="dot" w:pos="9350"/>
            </w:tabs>
            <w:rPr>
              <w:noProof/>
              <w:sz w:val="22"/>
              <w:szCs w:val="22"/>
              <w:lang w:eastAsia="en-AU"/>
            </w:rPr>
          </w:pPr>
          <w:hyperlink w:anchor="_Toc57248970" w:history="1">
            <w:r w:rsidR="008B06AA" w:rsidRPr="00450896">
              <w:rPr>
                <w:rStyle w:val="Hyperlink"/>
                <w:noProof/>
              </w:rPr>
              <w:t>Test Table</w:t>
            </w:r>
            <w:r w:rsidR="008B06AA">
              <w:rPr>
                <w:noProof/>
                <w:webHidden/>
              </w:rPr>
              <w:tab/>
            </w:r>
            <w:r w:rsidR="008B06AA">
              <w:rPr>
                <w:noProof/>
                <w:webHidden/>
              </w:rPr>
              <w:fldChar w:fldCharType="begin"/>
            </w:r>
            <w:r w:rsidR="008B06AA">
              <w:rPr>
                <w:noProof/>
                <w:webHidden/>
              </w:rPr>
              <w:instrText xml:space="preserve"> PAGEREF _Toc57248970 \h </w:instrText>
            </w:r>
            <w:r w:rsidR="008B06AA">
              <w:rPr>
                <w:noProof/>
                <w:webHidden/>
              </w:rPr>
            </w:r>
            <w:r w:rsidR="008B06AA">
              <w:rPr>
                <w:noProof/>
                <w:webHidden/>
              </w:rPr>
              <w:fldChar w:fldCharType="separate"/>
            </w:r>
            <w:r w:rsidR="008B06AA">
              <w:rPr>
                <w:noProof/>
                <w:webHidden/>
              </w:rPr>
              <w:t>52</w:t>
            </w:r>
            <w:r w:rsidR="008B06AA">
              <w:rPr>
                <w:noProof/>
                <w:webHidden/>
              </w:rPr>
              <w:fldChar w:fldCharType="end"/>
            </w:r>
          </w:hyperlink>
        </w:p>
        <w:p w14:paraId="1D62FABA" w14:textId="2DE42CC2" w:rsidR="008B06AA" w:rsidRDefault="008F2560">
          <w:pPr>
            <w:pStyle w:val="TOC3"/>
            <w:tabs>
              <w:tab w:val="right" w:leader="dot" w:pos="9350"/>
            </w:tabs>
            <w:rPr>
              <w:noProof/>
              <w:sz w:val="22"/>
              <w:szCs w:val="22"/>
              <w:lang w:eastAsia="en-AU"/>
            </w:rPr>
          </w:pPr>
          <w:hyperlink w:anchor="_Toc57248971" w:history="1">
            <w:r w:rsidR="008B06AA" w:rsidRPr="00450896">
              <w:rPr>
                <w:rStyle w:val="Hyperlink"/>
                <w:noProof/>
              </w:rPr>
              <w:t>Test Table</w:t>
            </w:r>
            <w:r w:rsidR="008B06AA">
              <w:rPr>
                <w:noProof/>
                <w:webHidden/>
              </w:rPr>
              <w:tab/>
            </w:r>
            <w:r w:rsidR="008B06AA">
              <w:rPr>
                <w:noProof/>
                <w:webHidden/>
              </w:rPr>
              <w:fldChar w:fldCharType="begin"/>
            </w:r>
            <w:r w:rsidR="008B06AA">
              <w:rPr>
                <w:noProof/>
                <w:webHidden/>
              </w:rPr>
              <w:instrText xml:space="preserve"> PAGEREF _Toc57248971 \h </w:instrText>
            </w:r>
            <w:r w:rsidR="008B06AA">
              <w:rPr>
                <w:noProof/>
                <w:webHidden/>
              </w:rPr>
            </w:r>
            <w:r w:rsidR="008B06AA">
              <w:rPr>
                <w:noProof/>
                <w:webHidden/>
              </w:rPr>
              <w:fldChar w:fldCharType="separate"/>
            </w:r>
            <w:r w:rsidR="008B06AA">
              <w:rPr>
                <w:noProof/>
                <w:webHidden/>
              </w:rPr>
              <w:t>62</w:t>
            </w:r>
            <w:r w:rsidR="008B06AA">
              <w:rPr>
                <w:noProof/>
                <w:webHidden/>
              </w:rPr>
              <w:fldChar w:fldCharType="end"/>
            </w:r>
          </w:hyperlink>
        </w:p>
        <w:p w14:paraId="79396FAF" w14:textId="1194D009" w:rsidR="008B06AA" w:rsidRDefault="008F2560">
          <w:pPr>
            <w:pStyle w:val="TOC1"/>
            <w:tabs>
              <w:tab w:val="right" w:leader="dot" w:pos="9350"/>
            </w:tabs>
            <w:rPr>
              <w:rFonts w:eastAsiaTheme="minorEastAsia"/>
              <w:noProof/>
              <w:lang w:eastAsia="en-AU"/>
            </w:rPr>
          </w:pPr>
          <w:hyperlink w:anchor="_Toc57248972" w:history="1">
            <w:r w:rsidR="008B06AA" w:rsidRPr="00450896">
              <w:rPr>
                <w:rStyle w:val="Hyperlink"/>
                <w:noProof/>
              </w:rPr>
              <w:t>Sprint Three</w:t>
            </w:r>
            <w:r w:rsidR="008B06AA">
              <w:rPr>
                <w:noProof/>
                <w:webHidden/>
              </w:rPr>
              <w:tab/>
            </w:r>
            <w:r w:rsidR="008B06AA">
              <w:rPr>
                <w:noProof/>
                <w:webHidden/>
              </w:rPr>
              <w:fldChar w:fldCharType="begin"/>
            </w:r>
            <w:r w:rsidR="008B06AA">
              <w:rPr>
                <w:noProof/>
                <w:webHidden/>
              </w:rPr>
              <w:instrText xml:space="preserve"> PAGEREF _Toc57248972 \h </w:instrText>
            </w:r>
            <w:r w:rsidR="008B06AA">
              <w:rPr>
                <w:noProof/>
                <w:webHidden/>
              </w:rPr>
            </w:r>
            <w:r w:rsidR="008B06AA">
              <w:rPr>
                <w:noProof/>
                <w:webHidden/>
              </w:rPr>
              <w:fldChar w:fldCharType="separate"/>
            </w:r>
            <w:r w:rsidR="008B06AA">
              <w:rPr>
                <w:noProof/>
                <w:webHidden/>
              </w:rPr>
              <w:t>64</w:t>
            </w:r>
            <w:r w:rsidR="008B06AA">
              <w:rPr>
                <w:noProof/>
                <w:webHidden/>
              </w:rPr>
              <w:fldChar w:fldCharType="end"/>
            </w:r>
          </w:hyperlink>
        </w:p>
        <w:p w14:paraId="2B7E7CAB" w14:textId="594BF43E" w:rsidR="008B06AA" w:rsidRDefault="008F2560">
          <w:pPr>
            <w:pStyle w:val="TOC2"/>
            <w:tabs>
              <w:tab w:val="right" w:leader="dot" w:pos="9350"/>
            </w:tabs>
            <w:rPr>
              <w:rFonts w:eastAsiaTheme="minorEastAsia"/>
              <w:noProof/>
              <w:lang w:eastAsia="en-AU"/>
            </w:rPr>
          </w:pPr>
          <w:hyperlink w:anchor="_Toc57248973" w:history="1">
            <w:r w:rsidR="008B06AA" w:rsidRPr="00450896">
              <w:rPr>
                <w:rStyle w:val="Hyperlink"/>
                <w:noProof/>
              </w:rPr>
              <w:t>Source Control Snapshots</w:t>
            </w:r>
            <w:r w:rsidR="008B06AA">
              <w:rPr>
                <w:noProof/>
                <w:webHidden/>
              </w:rPr>
              <w:tab/>
            </w:r>
            <w:r w:rsidR="008B06AA">
              <w:rPr>
                <w:noProof/>
                <w:webHidden/>
              </w:rPr>
              <w:fldChar w:fldCharType="begin"/>
            </w:r>
            <w:r w:rsidR="008B06AA">
              <w:rPr>
                <w:noProof/>
                <w:webHidden/>
              </w:rPr>
              <w:instrText xml:space="preserve"> PAGEREF _Toc57248973 \h </w:instrText>
            </w:r>
            <w:r w:rsidR="008B06AA">
              <w:rPr>
                <w:noProof/>
                <w:webHidden/>
              </w:rPr>
            </w:r>
            <w:r w:rsidR="008B06AA">
              <w:rPr>
                <w:noProof/>
                <w:webHidden/>
              </w:rPr>
              <w:fldChar w:fldCharType="separate"/>
            </w:r>
            <w:r w:rsidR="008B06AA">
              <w:rPr>
                <w:noProof/>
                <w:webHidden/>
              </w:rPr>
              <w:t>64</w:t>
            </w:r>
            <w:r w:rsidR="008B06AA">
              <w:rPr>
                <w:noProof/>
                <w:webHidden/>
              </w:rPr>
              <w:fldChar w:fldCharType="end"/>
            </w:r>
          </w:hyperlink>
        </w:p>
        <w:p w14:paraId="2E817BC5" w14:textId="421DB912" w:rsidR="008B06AA" w:rsidRDefault="008F2560">
          <w:pPr>
            <w:pStyle w:val="TOC2"/>
            <w:tabs>
              <w:tab w:val="right" w:leader="dot" w:pos="9350"/>
            </w:tabs>
            <w:rPr>
              <w:rFonts w:eastAsiaTheme="minorEastAsia"/>
              <w:noProof/>
              <w:lang w:eastAsia="en-AU"/>
            </w:rPr>
          </w:pPr>
          <w:hyperlink w:anchor="_Toc57248974" w:history="1">
            <w:r w:rsidR="008B06AA" w:rsidRPr="00450896">
              <w:rPr>
                <w:rStyle w:val="Hyperlink"/>
                <w:noProof/>
              </w:rPr>
              <w:t>Project Plan (Sprint 3)</w:t>
            </w:r>
            <w:r w:rsidR="008B06AA">
              <w:rPr>
                <w:noProof/>
                <w:webHidden/>
              </w:rPr>
              <w:tab/>
            </w:r>
            <w:r w:rsidR="008B06AA">
              <w:rPr>
                <w:noProof/>
                <w:webHidden/>
              </w:rPr>
              <w:fldChar w:fldCharType="begin"/>
            </w:r>
            <w:r w:rsidR="008B06AA">
              <w:rPr>
                <w:noProof/>
                <w:webHidden/>
              </w:rPr>
              <w:instrText xml:space="preserve"> PAGEREF _Toc57248974 \h </w:instrText>
            </w:r>
            <w:r w:rsidR="008B06AA">
              <w:rPr>
                <w:noProof/>
                <w:webHidden/>
              </w:rPr>
            </w:r>
            <w:r w:rsidR="008B06AA">
              <w:rPr>
                <w:noProof/>
                <w:webHidden/>
              </w:rPr>
              <w:fldChar w:fldCharType="separate"/>
            </w:r>
            <w:r w:rsidR="008B06AA">
              <w:rPr>
                <w:noProof/>
                <w:webHidden/>
              </w:rPr>
              <w:t>67</w:t>
            </w:r>
            <w:r w:rsidR="008B06AA">
              <w:rPr>
                <w:noProof/>
                <w:webHidden/>
              </w:rPr>
              <w:fldChar w:fldCharType="end"/>
            </w:r>
          </w:hyperlink>
        </w:p>
        <w:p w14:paraId="387611A1" w14:textId="60EB4656" w:rsidR="008B06AA" w:rsidRDefault="008F2560">
          <w:pPr>
            <w:pStyle w:val="TOC2"/>
            <w:tabs>
              <w:tab w:val="right" w:leader="dot" w:pos="9350"/>
            </w:tabs>
            <w:rPr>
              <w:rFonts w:eastAsiaTheme="minorEastAsia"/>
              <w:noProof/>
              <w:lang w:eastAsia="en-AU"/>
            </w:rPr>
          </w:pPr>
          <w:hyperlink w:anchor="_Toc57248975" w:history="1">
            <w:r w:rsidR="008B06AA" w:rsidRPr="00450896">
              <w:rPr>
                <w:rStyle w:val="Hyperlink"/>
                <w:noProof/>
              </w:rPr>
              <w:t>Software Development Test Plan</w:t>
            </w:r>
            <w:r w:rsidR="008B06AA">
              <w:rPr>
                <w:noProof/>
                <w:webHidden/>
              </w:rPr>
              <w:tab/>
            </w:r>
            <w:r w:rsidR="008B06AA">
              <w:rPr>
                <w:noProof/>
                <w:webHidden/>
              </w:rPr>
              <w:fldChar w:fldCharType="begin"/>
            </w:r>
            <w:r w:rsidR="008B06AA">
              <w:rPr>
                <w:noProof/>
                <w:webHidden/>
              </w:rPr>
              <w:instrText xml:space="preserve"> PAGEREF _Toc57248975 \h </w:instrText>
            </w:r>
            <w:r w:rsidR="008B06AA">
              <w:rPr>
                <w:noProof/>
                <w:webHidden/>
              </w:rPr>
            </w:r>
            <w:r w:rsidR="008B06AA">
              <w:rPr>
                <w:noProof/>
                <w:webHidden/>
              </w:rPr>
              <w:fldChar w:fldCharType="separate"/>
            </w:r>
            <w:r w:rsidR="008B06AA">
              <w:rPr>
                <w:noProof/>
                <w:webHidden/>
              </w:rPr>
              <w:t>68</w:t>
            </w:r>
            <w:r w:rsidR="008B06AA">
              <w:rPr>
                <w:noProof/>
                <w:webHidden/>
              </w:rPr>
              <w:fldChar w:fldCharType="end"/>
            </w:r>
          </w:hyperlink>
        </w:p>
        <w:p w14:paraId="248F17E5" w14:textId="3E55202E" w:rsidR="008B06AA" w:rsidRDefault="008F2560">
          <w:pPr>
            <w:pStyle w:val="TOC3"/>
            <w:tabs>
              <w:tab w:val="right" w:leader="dot" w:pos="9350"/>
            </w:tabs>
            <w:rPr>
              <w:noProof/>
              <w:sz w:val="22"/>
              <w:szCs w:val="22"/>
              <w:lang w:eastAsia="en-AU"/>
            </w:rPr>
          </w:pPr>
          <w:hyperlink w:anchor="_Toc57248976" w:history="1">
            <w:r w:rsidR="008B06AA" w:rsidRPr="00450896">
              <w:rPr>
                <w:rStyle w:val="Hyperlink"/>
                <w:noProof/>
              </w:rPr>
              <w:t>Purpose and Scope</w:t>
            </w:r>
            <w:r w:rsidR="008B06AA">
              <w:rPr>
                <w:noProof/>
                <w:webHidden/>
              </w:rPr>
              <w:tab/>
            </w:r>
            <w:r w:rsidR="008B06AA">
              <w:rPr>
                <w:noProof/>
                <w:webHidden/>
              </w:rPr>
              <w:fldChar w:fldCharType="begin"/>
            </w:r>
            <w:r w:rsidR="008B06AA">
              <w:rPr>
                <w:noProof/>
                <w:webHidden/>
              </w:rPr>
              <w:instrText xml:space="preserve"> PAGEREF _Toc57248976 \h </w:instrText>
            </w:r>
            <w:r w:rsidR="008B06AA">
              <w:rPr>
                <w:noProof/>
                <w:webHidden/>
              </w:rPr>
            </w:r>
            <w:r w:rsidR="008B06AA">
              <w:rPr>
                <w:noProof/>
                <w:webHidden/>
              </w:rPr>
              <w:fldChar w:fldCharType="separate"/>
            </w:r>
            <w:r w:rsidR="008B06AA">
              <w:rPr>
                <w:noProof/>
                <w:webHidden/>
              </w:rPr>
              <w:t>68</w:t>
            </w:r>
            <w:r w:rsidR="008B06AA">
              <w:rPr>
                <w:noProof/>
                <w:webHidden/>
              </w:rPr>
              <w:fldChar w:fldCharType="end"/>
            </w:r>
          </w:hyperlink>
        </w:p>
        <w:p w14:paraId="20946DD5" w14:textId="41B3ED0C" w:rsidR="008B06AA" w:rsidRDefault="008F2560">
          <w:pPr>
            <w:pStyle w:val="TOC3"/>
            <w:tabs>
              <w:tab w:val="right" w:leader="dot" w:pos="9350"/>
            </w:tabs>
            <w:rPr>
              <w:noProof/>
              <w:sz w:val="22"/>
              <w:szCs w:val="22"/>
              <w:lang w:eastAsia="en-AU"/>
            </w:rPr>
          </w:pPr>
          <w:hyperlink w:anchor="_Toc57248977" w:history="1">
            <w:r w:rsidR="008B06AA" w:rsidRPr="00450896">
              <w:rPr>
                <w:rStyle w:val="Hyperlink"/>
                <w:noProof/>
              </w:rPr>
              <w:t>SQA Team Roles and Responsibilities</w:t>
            </w:r>
            <w:r w:rsidR="008B06AA">
              <w:rPr>
                <w:noProof/>
                <w:webHidden/>
              </w:rPr>
              <w:tab/>
            </w:r>
            <w:r w:rsidR="008B06AA">
              <w:rPr>
                <w:noProof/>
                <w:webHidden/>
              </w:rPr>
              <w:fldChar w:fldCharType="begin"/>
            </w:r>
            <w:r w:rsidR="008B06AA">
              <w:rPr>
                <w:noProof/>
                <w:webHidden/>
              </w:rPr>
              <w:instrText xml:space="preserve"> PAGEREF _Toc57248977 \h </w:instrText>
            </w:r>
            <w:r w:rsidR="008B06AA">
              <w:rPr>
                <w:noProof/>
                <w:webHidden/>
              </w:rPr>
            </w:r>
            <w:r w:rsidR="008B06AA">
              <w:rPr>
                <w:noProof/>
                <w:webHidden/>
              </w:rPr>
              <w:fldChar w:fldCharType="separate"/>
            </w:r>
            <w:r w:rsidR="008B06AA">
              <w:rPr>
                <w:noProof/>
                <w:webHidden/>
              </w:rPr>
              <w:t>68</w:t>
            </w:r>
            <w:r w:rsidR="008B06AA">
              <w:rPr>
                <w:noProof/>
                <w:webHidden/>
              </w:rPr>
              <w:fldChar w:fldCharType="end"/>
            </w:r>
          </w:hyperlink>
        </w:p>
        <w:p w14:paraId="79463C59" w14:textId="7537FF89" w:rsidR="008B06AA" w:rsidRDefault="008F2560">
          <w:pPr>
            <w:pStyle w:val="TOC3"/>
            <w:tabs>
              <w:tab w:val="right" w:leader="dot" w:pos="9350"/>
            </w:tabs>
            <w:rPr>
              <w:noProof/>
              <w:sz w:val="22"/>
              <w:szCs w:val="22"/>
              <w:lang w:eastAsia="en-AU"/>
            </w:rPr>
          </w:pPr>
          <w:hyperlink w:anchor="_Toc57248978" w:history="1">
            <w:r w:rsidR="008B06AA" w:rsidRPr="00450896">
              <w:rPr>
                <w:rStyle w:val="Hyperlink"/>
                <w:noProof/>
              </w:rPr>
              <w:t>Work Products to be Reviewed</w:t>
            </w:r>
            <w:r w:rsidR="008B06AA">
              <w:rPr>
                <w:noProof/>
                <w:webHidden/>
              </w:rPr>
              <w:tab/>
            </w:r>
            <w:r w:rsidR="008B06AA">
              <w:rPr>
                <w:noProof/>
                <w:webHidden/>
              </w:rPr>
              <w:fldChar w:fldCharType="begin"/>
            </w:r>
            <w:r w:rsidR="008B06AA">
              <w:rPr>
                <w:noProof/>
                <w:webHidden/>
              </w:rPr>
              <w:instrText xml:space="preserve"> PAGEREF _Toc57248978 \h </w:instrText>
            </w:r>
            <w:r w:rsidR="008B06AA">
              <w:rPr>
                <w:noProof/>
                <w:webHidden/>
              </w:rPr>
            </w:r>
            <w:r w:rsidR="008B06AA">
              <w:rPr>
                <w:noProof/>
                <w:webHidden/>
              </w:rPr>
              <w:fldChar w:fldCharType="separate"/>
            </w:r>
            <w:r w:rsidR="008B06AA">
              <w:rPr>
                <w:noProof/>
                <w:webHidden/>
              </w:rPr>
              <w:t>68</w:t>
            </w:r>
            <w:r w:rsidR="008B06AA">
              <w:rPr>
                <w:noProof/>
                <w:webHidden/>
              </w:rPr>
              <w:fldChar w:fldCharType="end"/>
            </w:r>
          </w:hyperlink>
        </w:p>
        <w:p w14:paraId="16861679" w14:textId="7210F12F" w:rsidR="008B06AA" w:rsidRDefault="008F2560">
          <w:pPr>
            <w:pStyle w:val="TOC3"/>
            <w:tabs>
              <w:tab w:val="right" w:leader="dot" w:pos="9350"/>
            </w:tabs>
            <w:rPr>
              <w:noProof/>
              <w:sz w:val="22"/>
              <w:szCs w:val="22"/>
              <w:lang w:eastAsia="en-AU"/>
            </w:rPr>
          </w:pPr>
          <w:hyperlink w:anchor="_Toc57248979" w:history="1">
            <w:r w:rsidR="008B06AA" w:rsidRPr="00450896">
              <w:rPr>
                <w:rStyle w:val="Hyperlink"/>
                <w:noProof/>
              </w:rPr>
              <w:t>SQA Task Schedule</w:t>
            </w:r>
            <w:r w:rsidR="008B06AA">
              <w:rPr>
                <w:noProof/>
                <w:webHidden/>
              </w:rPr>
              <w:tab/>
            </w:r>
            <w:r w:rsidR="008B06AA">
              <w:rPr>
                <w:noProof/>
                <w:webHidden/>
              </w:rPr>
              <w:fldChar w:fldCharType="begin"/>
            </w:r>
            <w:r w:rsidR="008B06AA">
              <w:rPr>
                <w:noProof/>
                <w:webHidden/>
              </w:rPr>
              <w:instrText xml:space="preserve"> PAGEREF _Toc57248979 \h </w:instrText>
            </w:r>
            <w:r w:rsidR="008B06AA">
              <w:rPr>
                <w:noProof/>
                <w:webHidden/>
              </w:rPr>
            </w:r>
            <w:r w:rsidR="008B06AA">
              <w:rPr>
                <w:noProof/>
                <w:webHidden/>
              </w:rPr>
              <w:fldChar w:fldCharType="separate"/>
            </w:r>
            <w:r w:rsidR="008B06AA">
              <w:rPr>
                <w:noProof/>
                <w:webHidden/>
              </w:rPr>
              <w:t>68</w:t>
            </w:r>
            <w:r w:rsidR="008B06AA">
              <w:rPr>
                <w:noProof/>
                <w:webHidden/>
              </w:rPr>
              <w:fldChar w:fldCharType="end"/>
            </w:r>
          </w:hyperlink>
        </w:p>
        <w:p w14:paraId="3118E86A" w14:textId="395E4908" w:rsidR="008B06AA" w:rsidRDefault="008F2560">
          <w:pPr>
            <w:pStyle w:val="TOC3"/>
            <w:tabs>
              <w:tab w:val="right" w:leader="dot" w:pos="9350"/>
            </w:tabs>
            <w:rPr>
              <w:noProof/>
              <w:sz w:val="22"/>
              <w:szCs w:val="22"/>
              <w:lang w:eastAsia="en-AU"/>
            </w:rPr>
          </w:pPr>
          <w:hyperlink w:anchor="_Toc57248980" w:history="1">
            <w:r w:rsidR="008B06AA" w:rsidRPr="00450896">
              <w:rPr>
                <w:rStyle w:val="Hyperlink"/>
                <w:noProof/>
              </w:rPr>
              <w:t>Reference Materials</w:t>
            </w:r>
            <w:r w:rsidR="008B06AA">
              <w:rPr>
                <w:noProof/>
                <w:webHidden/>
              </w:rPr>
              <w:tab/>
            </w:r>
            <w:r w:rsidR="008B06AA">
              <w:rPr>
                <w:noProof/>
                <w:webHidden/>
              </w:rPr>
              <w:fldChar w:fldCharType="begin"/>
            </w:r>
            <w:r w:rsidR="008B06AA">
              <w:rPr>
                <w:noProof/>
                <w:webHidden/>
              </w:rPr>
              <w:instrText xml:space="preserve"> PAGEREF _Toc57248980 \h </w:instrText>
            </w:r>
            <w:r w:rsidR="008B06AA">
              <w:rPr>
                <w:noProof/>
                <w:webHidden/>
              </w:rPr>
            </w:r>
            <w:r w:rsidR="008B06AA">
              <w:rPr>
                <w:noProof/>
                <w:webHidden/>
              </w:rPr>
              <w:fldChar w:fldCharType="separate"/>
            </w:r>
            <w:r w:rsidR="008B06AA">
              <w:rPr>
                <w:noProof/>
                <w:webHidden/>
              </w:rPr>
              <w:t>69</w:t>
            </w:r>
            <w:r w:rsidR="008B06AA">
              <w:rPr>
                <w:noProof/>
                <w:webHidden/>
              </w:rPr>
              <w:fldChar w:fldCharType="end"/>
            </w:r>
          </w:hyperlink>
        </w:p>
        <w:p w14:paraId="2398F6C9" w14:textId="11FEEBCD" w:rsidR="008B06AA" w:rsidRDefault="008F2560">
          <w:pPr>
            <w:pStyle w:val="TOC3"/>
            <w:tabs>
              <w:tab w:val="right" w:leader="dot" w:pos="9350"/>
            </w:tabs>
            <w:rPr>
              <w:noProof/>
              <w:sz w:val="22"/>
              <w:szCs w:val="22"/>
              <w:lang w:eastAsia="en-AU"/>
            </w:rPr>
          </w:pPr>
          <w:hyperlink w:anchor="_Toc57248981" w:history="1">
            <w:r w:rsidR="008B06AA" w:rsidRPr="00450896">
              <w:rPr>
                <w:rStyle w:val="Hyperlink"/>
                <w:noProof/>
              </w:rPr>
              <w:t>Standards and Methodology</w:t>
            </w:r>
            <w:r w:rsidR="008B06AA">
              <w:rPr>
                <w:noProof/>
                <w:webHidden/>
              </w:rPr>
              <w:tab/>
            </w:r>
            <w:r w:rsidR="008B06AA">
              <w:rPr>
                <w:noProof/>
                <w:webHidden/>
              </w:rPr>
              <w:fldChar w:fldCharType="begin"/>
            </w:r>
            <w:r w:rsidR="008B06AA">
              <w:rPr>
                <w:noProof/>
                <w:webHidden/>
              </w:rPr>
              <w:instrText xml:space="preserve"> PAGEREF _Toc57248981 \h </w:instrText>
            </w:r>
            <w:r w:rsidR="008B06AA">
              <w:rPr>
                <w:noProof/>
                <w:webHidden/>
              </w:rPr>
            </w:r>
            <w:r w:rsidR="008B06AA">
              <w:rPr>
                <w:noProof/>
                <w:webHidden/>
              </w:rPr>
              <w:fldChar w:fldCharType="separate"/>
            </w:r>
            <w:r w:rsidR="008B06AA">
              <w:rPr>
                <w:noProof/>
                <w:webHidden/>
              </w:rPr>
              <w:t>69</w:t>
            </w:r>
            <w:r w:rsidR="008B06AA">
              <w:rPr>
                <w:noProof/>
                <w:webHidden/>
              </w:rPr>
              <w:fldChar w:fldCharType="end"/>
            </w:r>
          </w:hyperlink>
        </w:p>
        <w:p w14:paraId="3E40536A" w14:textId="21437FA3" w:rsidR="008B06AA" w:rsidRDefault="008F2560">
          <w:pPr>
            <w:pStyle w:val="TOC3"/>
            <w:tabs>
              <w:tab w:val="right" w:leader="dot" w:pos="9350"/>
            </w:tabs>
            <w:rPr>
              <w:noProof/>
              <w:sz w:val="22"/>
              <w:szCs w:val="22"/>
              <w:lang w:eastAsia="en-AU"/>
            </w:rPr>
          </w:pPr>
          <w:hyperlink w:anchor="_Toc57248982" w:history="1">
            <w:r w:rsidR="008B06AA" w:rsidRPr="00450896">
              <w:rPr>
                <w:rStyle w:val="Hyperlink"/>
                <w:noProof/>
              </w:rPr>
              <w:t>Audits or Reviews</w:t>
            </w:r>
            <w:r w:rsidR="008B06AA">
              <w:rPr>
                <w:noProof/>
                <w:webHidden/>
              </w:rPr>
              <w:tab/>
            </w:r>
            <w:r w:rsidR="008B06AA">
              <w:rPr>
                <w:noProof/>
                <w:webHidden/>
              </w:rPr>
              <w:fldChar w:fldCharType="begin"/>
            </w:r>
            <w:r w:rsidR="008B06AA">
              <w:rPr>
                <w:noProof/>
                <w:webHidden/>
              </w:rPr>
              <w:instrText xml:space="preserve"> PAGEREF _Toc57248982 \h </w:instrText>
            </w:r>
            <w:r w:rsidR="008B06AA">
              <w:rPr>
                <w:noProof/>
                <w:webHidden/>
              </w:rPr>
            </w:r>
            <w:r w:rsidR="008B06AA">
              <w:rPr>
                <w:noProof/>
                <w:webHidden/>
              </w:rPr>
              <w:fldChar w:fldCharType="separate"/>
            </w:r>
            <w:r w:rsidR="008B06AA">
              <w:rPr>
                <w:noProof/>
                <w:webHidden/>
              </w:rPr>
              <w:t>69</w:t>
            </w:r>
            <w:r w:rsidR="008B06AA">
              <w:rPr>
                <w:noProof/>
                <w:webHidden/>
              </w:rPr>
              <w:fldChar w:fldCharType="end"/>
            </w:r>
          </w:hyperlink>
        </w:p>
        <w:p w14:paraId="44CCCD8B" w14:textId="38F6A111" w:rsidR="008B06AA" w:rsidRDefault="008F2560">
          <w:pPr>
            <w:pStyle w:val="TOC3"/>
            <w:tabs>
              <w:tab w:val="right" w:leader="dot" w:pos="9350"/>
            </w:tabs>
            <w:rPr>
              <w:noProof/>
              <w:sz w:val="22"/>
              <w:szCs w:val="22"/>
              <w:lang w:eastAsia="en-AU"/>
            </w:rPr>
          </w:pPr>
          <w:hyperlink w:anchor="_Toc57248983" w:history="1">
            <w:r w:rsidR="008B06AA" w:rsidRPr="00450896">
              <w:rPr>
                <w:rStyle w:val="Hyperlink"/>
                <w:noProof/>
              </w:rPr>
              <w:t>SQAP Checklist</w:t>
            </w:r>
            <w:r w:rsidR="008B06AA">
              <w:rPr>
                <w:noProof/>
                <w:webHidden/>
              </w:rPr>
              <w:tab/>
            </w:r>
            <w:r w:rsidR="008B06AA">
              <w:rPr>
                <w:noProof/>
                <w:webHidden/>
              </w:rPr>
              <w:fldChar w:fldCharType="begin"/>
            </w:r>
            <w:r w:rsidR="008B06AA">
              <w:rPr>
                <w:noProof/>
                <w:webHidden/>
              </w:rPr>
              <w:instrText xml:space="preserve"> PAGEREF _Toc57248983 \h </w:instrText>
            </w:r>
            <w:r w:rsidR="008B06AA">
              <w:rPr>
                <w:noProof/>
                <w:webHidden/>
              </w:rPr>
            </w:r>
            <w:r w:rsidR="008B06AA">
              <w:rPr>
                <w:noProof/>
                <w:webHidden/>
              </w:rPr>
              <w:fldChar w:fldCharType="separate"/>
            </w:r>
            <w:r w:rsidR="008B06AA">
              <w:rPr>
                <w:noProof/>
                <w:webHidden/>
              </w:rPr>
              <w:t>70</w:t>
            </w:r>
            <w:r w:rsidR="008B06AA">
              <w:rPr>
                <w:noProof/>
                <w:webHidden/>
              </w:rPr>
              <w:fldChar w:fldCharType="end"/>
            </w:r>
          </w:hyperlink>
        </w:p>
        <w:p w14:paraId="7FF624A2" w14:textId="458B9937" w:rsidR="008B06AA" w:rsidRDefault="008F2560">
          <w:pPr>
            <w:pStyle w:val="TOC2"/>
            <w:tabs>
              <w:tab w:val="right" w:leader="dot" w:pos="9350"/>
            </w:tabs>
            <w:rPr>
              <w:rFonts w:eastAsiaTheme="minorEastAsia"/>
              <w:noProof/>
              <w:lang w:eastAsia="en-AU"/>
            </w:rPr>
          </w:pPr>
          <w:hyperlink w:anchor="_Toc57248984" w:history="1">
            <w:r w:rsidR="008B06AA" w:rsidRPr="00450896">
              <w:rPr>
                <w:rStyle w:val="Hyperlink"/>
                <w:noProof/>
              </w:rPr>
              <w:t>Optimisation Report</w:t>
            </w:r>
            <w:r w:rsidR="008B06AA">
              <w:rPr>
                <w:noProof/>
                <w:webHidden/>
              </w:rPr>
              <w:tab/>
            </w:r>
            <w:r w:rsidR="008B06AA">
              <w:rPr>
                <w:noProof/>
                <w:webHidden/>
              </w:rPr>
              <w:fldChar w:fldCharType="begin"/>
            </w:r>
            <w:r w:rsidR="008B06AA">
              <w:rPr>
                <w:noProof/>
                <w:webHidden/>
              </w:rPr>
              <w:instrText xml:space="preserve"> PAGEREF _Toc57248984 \h </w:instrText>
            </w:r>
            <w:r w:rsidR="008B06AA">
              <w:rPr>
                <w:noProof/>
                <w:webHidden/>
              </w:rPr>
            </w:r>
            <w:r w:rsidR="008B06AA">
              <w:rPr>
                <w:noProof/>
                <w:webHidden/>
              </w:rPr>
              <w:fldChar w:fldCharType="separate"/>
            </w:r>
            <w:r w:rsidR="008B06AA">
              <w:rPr>
                <w:noProof/>
                <w:webHidden/>
              </w:rPr>
              <w:t>71</w:t>
            </w:r>
            <w:r w:rsidR="008B06AA">
              <w:rPr>
                <w:noProof/>
                <w:webHidden/>
              </w:rPr>
              <w:fldChar w:fldCharType="end"/>
            </w:r>
          </w:hyperlink>
        </w:p>
        <w:p w14:paraId="20E86492" w14:textId="7BA752CE" w:rsidR="008B06AA" w:rsidRDefault="008F2560">
          <w:pPr>
            <w:pStyle w:val="TOC3"/>
            <w:tabs>
              <w:tab w:val="right" w:leader="dot" w:pos="9350"/>
            </w:tabs>
            <w:rPr>
              <w:noProof/>
              <w:sz w:val="22"/>
              <w:szCs w:val="22"/>
              <w:lang w:eastAsia="en-AU"/>
            </w:rPr>
          </w:pPr>
          <w:hyperlink w:anchor="_Toc57248985" w:history="1">
            <w:r w:rsidR="008B06AA" w:rsidRPr="00450896">
              <w:rPr>
                <w:rStyle w:val="Hyperlink"/>
                <w:noProof/>
              </w:rPr>
              <w:t>Google Lighthouse</w:t>
            </w:r>
            <w:r w:rsidR="008B06AA">
              <w:rPr>
                <w:noProof/>
                <w:webHidden/>
              </w:rPr>
              <w:tab/>
            </w:r>
            <w:r w:rsidR="008B06AA">
              <w:rPr>
                <w:noProof/>
                <w:webHidden/>
              </w:rPr>
              <w:fldChar w:fldCharType="begin"/>
            </w:r>
            <w:r w:rsidR="008B06AA">
              <w:rPr>
                <w:noProof/>
                <w:webHidden/>
              </w:rPr>
              <w:instrText xml:space="preserve"> PAGEREF _Toc57248985 \h </w:instrText>
            </w:r>
            <w:r w:rsidR="008B06AA">
              <w:rPr>
                <w:noProof/>
                <w:webHidden/>
              </w:rPr>
            </w:r>
            <w:r w:rsidR="008B06AA">
              <w:rPr>
                <w:noProof/>
                <w:webHidden/>
              </w:rPr>
              <w:fldChar w:fldCharType="separate"/>
            </w:r>
            <w:r w:rsidR="008B06AA">
              <w:rPr>
                <w:noProof/>
                <w:webHidden/>
              </w:rPr>
              <w:t>71</w:t>
            </w:r>
            <w:r w:rsidR="008B06AA">
              <w:rPr>
                <w:noProof/>
                <w:webHidden/>
              </w:rPr>
              <w:fldChar w:fldCharType="end"/>
            </w:r>
          </w:hyperlink>
        </w:p>
        <w:p w14:paraId="0E67097D" w14:textId="0081CEF2" w:rsidR="008B06AA" w:rsidRDefault="008F2560">
          <w:pPr>
            <w:pStyle w:val="TOC3"/>
            <w:tabs>
              <w:tab w:val="right" w:leader="dot" w:pos="9350"/>
            </w:tabs>
            <w:rPr>
              <w:noProof/>
              <w:sz w:val="22"/>
              <w:szCs w:val="22"/>
              <w:lang w:eastAsia="en-AU"/>
            </w:rPr>
          </w:pPr>
          <w:hyperlink w:anchor="_Toc57248986" w:history="1">
            <w:r w:rsidR="008B06AA" w:rsidRPr="00450896">
              <w:rPr>
                <w:rStyle w:val="Hyperlink"/>
                <w:noProof/>
              </w:rPr>
              <w:t>First Section - Result and Recommendation</w:t>
            </w:r>
            <w:r w:rsidR="008B06AA">
              <w:rPr>
                <w:noProof/>
                <w:webHidden/>
              </w:rPr>
              <w:tab/>
            </w:r>
            <w:r w:rsidR="008B06AA">
              <w:rPr>
                <w:noProof/>
                <w:webHidden/>
              </w:rPr>
              <w:fldChar w:fldCharType="begin"/>
            </w:r>
            <w:r w:rsidR="008B06AA">
              <w:rPr>
                <w:noProof/>
                <w:webHidden/>
              </w:rPr>
              <w:instrText xml:space="preserve"> PAGEREF _Toc57248986 \h </w:instrText>
            </w:r>
            <w:r w:rsidR="008B06AA">
              <w:rPr>
                <w:noProof/>
                <w:webHidden/>
              </w:rPr>
            </w:r>
            <w:r w:rsidR="008B06AA">
              <w:rPr>
                <w:noProof/>
                <w:webHidden/>
              </w:rPr>
              <w:fldChar w:fldCharType="separate"/>
            </w:r>
            <w:r w:rsidR="008B06AA">
              <w:rPr>
                <w:noProof/>
                <w:webHidden/>
              </w:rPr>
              <w:t>71</w:t>
            </w:r>
            <w:r w:rsidR="008B06AA">
              <w:rPr>
                <w:noProof/>
                <w:webHidden/>
              </w:rPr>
              <w:fldChar w:fldCharType="end"/>
            </w:r>
          </w:hyperlink>
        </w:p>
        <w:p w14:paraId="21E3A8B9" w14:textId="372DB803" w:rsidR="008B06AA" w:rsidRDefault="008F2560">
          <w:pPr>
            <w:pStyle w:val="TOC3"/>
            <w:tabs>
              <w:tab w:val="right" w:leader="dot" w:pos="9350"/>
            </w:tabs>
            <w:rPr>
              <w:noProof/>
              <w:sz w:val="22"/>
              <w:szCs w:val="22"/>
              <w:lang w:eastAsia="en-AU"/>
            </w:rPr>
          </w:pPr>
          <w:hyperlink w:anchor="_Toc57248987" w:history="1">
            <w:r w:rsidR="008B06AA" w:rsidRPr="00450896">
              <w:rPr>
                <w:rStyle w:val="Hyperlink"/>
                <w:noProof/>
              </w:rPr>
              <w:t>Figure 1  Home Page (index.php)</w:t>
            </w:r>
            <w:r w:rsidR="008B06AA">
              <w:rPr>
                <w:noProof/>
                <w:webHidden/>
              </w:rPr>
              <w:tab/>
            </w:r>
            <w:r w:rsidR="008B06AA">
              <w:rPr>
                <w:noProof/>
                <w:webHidden/>
              </w:rPr>
              <w:fldChar w:fldCharType="begin"/>
            </w:r>
            <w:r w:rsidR="008B06AA">
              <w:rPr>
                <w:noProof/>
                <w:webHidden/>
              </w:rPr>
              <w:instrText xml:space="preserve"> PAGEREF _Toc57248987 \h </w:instrText>
            </w:r>
            <w:r w:rsidR="008B06AA">
              <w:rPr>
                <w:noProof/>
                <w:webHidden/>
              </w:rPr>
            </w:r>
            <w:r w:rsidR="008B06AA">
              <w:rPr>
                <w:noProof/>
                <w:webHidden/>
              </w:rPr>
              <w:fldChar w:fldCharType="separate"/>
            </w:r>
            <w:r w:rsidR="008B06AA">
              <w:rPr>
                <w:noProof/>
                <w:webHidden/>
              </w:rPr>
              <w:t>72</w:t>
            </w:r>
            <w:r w:rsidR="008B06AA">
              <w:rPr>
                <w:noProof/>
                <w:webHidden/>
              </w:rPr>
              <w:fldChar w:fldCharType="end"/>
            </w:r>
          </w:hyperlink>
        </w:p>
        <w:p w14:paraId="35CC9068" w14:textId="77DFB0CC" w:rsidR="008B06AA" w:rsidRDefault="008F2560">
          <w:pPr>
            <w:pStyle w:val="TOC3"/>
            <w:tabs>
              <w:tab w:val="right" w:leader="dot" w:pos="9350"/>
            </w:tabs>
            <w:rPr>
              <w:noProof/>
              <w:sz w:val="22"/>
              <w:szCs w:val="22"/>
              <w:lang w:eastAsia="en-AU"/>
            </w:rPr>
          </w:pPr>
          <w:hyperlink w:anchor="_Toc57248988" w:history="1">
            <w:r w:rsidR="008B06AA" w:rsidRPr="00450896">
              <w:rPr>
                <w:rStyle w:val="Hyperlink"/>
                <w:noProof/>
              </w:rPr>
              <w:t>Figure 2 - Search Page (search.php)</w:t>
            </w:r>
            <w:r w:rsidR="008B06AA">
              <w:rPr>
                <w:noProof/>
                <w:webHidden/>
              </w:rPr>
              <w:tab/>
            </w:r>
            <w:r w:rsidR="008B06AA">
              <w:rPr>
                <w:noProof/>
                <w:webHidden/>
              </w:rPr>
              <w:fldChar w:fldCharType="begin"/>
            </w:r>
            <w:r w:rsidR="008B06AA">
              <w:rPr>
                <w:noProof/>
                <w:webHidden/>
              </w:rPr>
              <w:instrText xml:space="preserve"> PAGEREF _Toc57248988 \h </w:instrText>
            </w:r>
            <w:r w:rsidR="008B06AA">
              <w:rPr>
                <w:noProof/>
                <w:webHidden/>
              </w:rPr>
            </w:r>
            <w:r w:rsidR="008B06AA">
              <w:rPr>
                <w:noProof/>
                <w:webHidden/>
              </w:rPr>
              <w:fldChar w:fldCharType="separate"/>
            </w:r>
            <w:r w:rsidR="008B06AA">
              <w:rPr>
                <w:noProof/>
                <w:webHidden/>
              </w:rPr>
              <w:t>73</w:t>
            </w:r>
            <w:r w:rsidR="008B06AA">
              <w:rPr>
                <w:noProof/>
                <w:webHidden/>
              </w:rPr>
              <w:fldChar w:fldCharType="end"/>
            </w:r>
          </w:hyperlink>
        </w:p>
        <w:p w14:paraId="03CCBF66" w14:textId="682732BB" w:rsidR="008B06AA" w:rsidRDefault="008F2560">
          <w:pPr>
            <w:pStyle w:val="TOC3"/>
            <w:tabs>
              <w:tab w:val="right" w:leader="dot" w:pos="9350"/>
            </w:tabs>
            <w:rPr>
              <w:noProof/>
              <w:sz w:val="22"/>
              <w:szCs w:val="22"/>
              <w:lang w:eastAsia="en-AU"/>
            </w:rPr>
          </w:pPr>
          <w:hyperlink w:anchor="_Toc57248989" w:history="1">
            <w:r w:rsidR="008B06AA" w:rsidRPr="00450896">
              <w:rPr>
                <w:rStyle w:val="Hyperlink"/>
                <w:noProof/>
              </w:rPr>
              <w:t>Figure 3 - Top 10 (top_ten.php)</w:t>
            </w:r>
            <w:r w:rsidR="008B06AA">
              <w:rPr>
                <w:noProof/>
                <w:webHidden/>
              </w:rPr>
              <w:tab/>
            </w:r>
            <w:r w:rsidR="008B06AA">
              <w:rPr>
                <w:noProof/>
                <w:webHidden/>
              </w:rPr>
              <w:fldChar w:fldCharType="begin"/>
            </w:r>
            <w:r w:rsidR="008B06AA">
              <w:rPr>
                <w:noProof/>
                <w:webHidden/>
              </w:rPr>
              <w:instrText xml:space="preserve"> PAGEREF _Toc57248989 \h </w:instrText>
            </w:r>
            <w:r w:rsidR="008B06AA">
              <w:rPr>
                <w:noProof/>
                <w:webHidden/>
              </w:rPr>
            </w:r>
            <w:r w:rsidR="008B06AA">
              <w:rPr>
                <w:noProof/>
                <w:webHidden/>
              </w:rPr>
              <w:fldChar w:fldCharType="separate"/>
            </w:r>
            <w:r w:rsidR="008B06AA">
              <w:rPr>
                <w:noProof/>
                <w:webHidden/>
              </w:rPr>
              <w:t>73</w:t>
            </w:r>
            <w:r w:rsidR="008B06AA">
              <w:rPr>
                <w:noProof/>
                <w:webHidden/>
              </w:rPr>
              <w:fldChar w:fldCharType="end"/>
            </w:r>
          </w:hyperlink>
        </w:p>
        <w:p w14:paraId="60D768D2" w14:textId="4C9C0C05" w:rsidR="008B06AA" w:rsidRDefault="008F2560">
          <w:pPr>
            <w:pStyle w:val="TOC3"/>
            <w:tabs>
              <w:tab w:val="right" w:leader="dot" w:pos="9350"/>
            </w:tabs>
            <w:rPr>
              <w:noProof/>
              <w:sz w:val="22"/>
              <w:szCs w:val="22"/>
              <w:lang w:eastAsia="en-AU"/>
            </w:rPr>
          </w:pPr>
          <w:hyperlink w:anchor="_Toc57248990" w:history="1">
            <w:r w:rsidR="008B06AA" w:rsidRPr="00450896">
              <w:rPr>
                <w:rStyle w:val="Hyperlink"/>
                <w:noProof/>
              </w:rPr>
              <w:t>Figure 4 - Admin Login (adminLogin.php)</w:t>
            </w:r>
            <w:r w:rsidR="008B06AA">
              <w:rPr>
                <w:noProof/>
                <w:webHidden/>
              </w:rPr>
              <w:tab/>
            </w:r>
            <w:r w:rsidR="008B06AA">
              <w:rPr>
                <w:noProof/>
                <w:webHidden/>
              </w:rPr>
              <w:fldChar w:fldCharType="begin"/>
            </w:r>
            <w:r w:rsidR="008B06AA">
              <w:rPr>
                <w:noProof/>
                <w:webHidden/>
              </w:rPr>
              <w:instrText xml:space="preserve"> PAGEREF _Toc57248990 \h </w:instrText>
            </w:r>
            <w:r w:rsidR="008B06AA">
              <w:rPr>
                <w:noProof/>
                <w:webHidden/>
              </w:rPr>
            </w:r>
            <w:r w:rsidR="008B06AA">
              <w:rPr>
                <w:noProof/>
                <w:webHidden/>
              </w:rPr>
              <w:fldChar w:fldCharType="separate"/>
            </w:r>
            <w:r w:rsidR="008B06AA">
              <w:rPr>
                <w:noProof/>
                <w:webHidden/>
              </w:rPr>
              <w:t>74</w:t>
            </w:r>
            <w:r w:rsidR="008B06AA">
              <w:rPr>
                <w:noProof/>
                <w:webHidden/>
              </w:rPr>
              <w:fldChar w:fldCharType="end"/>
            </w:r>
          </w:hyperlink>
        </w:p>
        <w:p w14:paraId="42DD260B" w14:textId="5BE19203" w:rsidR="008B06AA" w:rsidRDefault="008F2560">
          <w:pPr>
            <w:pStyle w:val="TOC3"/>
            <w:tabs>
              <w:tab w:val="right" w:leader="dot" w:pos="9350"/>
            </w:tabs>
            <w:rPr>
              <w:noProof/>
              <w:sz w:val="22"/>
              <w:szCs w:val="22"/>
              <w:lang w:eastAsia="en-AU"/>
            </w:rPr>
          </w:pPr>
          <w:hyperlink w:anchor="_Toc57248991" w:history="1">
            <w:r w:rsidR="008B06AA" w:rsidRPr="00450896">
              <w:rPr>
                <w:rStyle w:val="Hyperlink"/>
                <w:noProof/>
              </w:rPr>
              <w:t>Figure 5 - Unsubscribe Membership (unsubscribeMembership.php)</w:t>
            </w:r>
            <w:r w:rsidR="008B06AA">
              <w:rPr>
                <w:noProof/>
                <w:webHidden/>
              </w:rPr>
              <w:tab/>
            </w:r>
            <w:r w:rsidR="008B06AA">
              <w:rPr>
                <w:noProof/>
                <w:webHidden/>
              </w:rPr>
              <w:fldChar w:fldCharType="begin"/>
            </w:r>
            <w:r w:rsidR="008B06AA">
              <w:rPr>
                <w:noProof/>
                <w:webHidden/>
              </w:rPr>
              <w:instrText xml:space="preserve"> PAGEREF _Toc57248991 \h </w:instrText>
            </w:r>
            <w:r w:rsidR="008B06AA">
              <w:rPr>
                <w:noProof/>
                <w:webHidden/>
              </w:rPr>
            </w:r>
            <w:r w:rsidR="008B06AA">
              <w:rPr>
                <w:noProof/>
                <w:webHidden/>
              </w:rPr>
              <w:fldChar w:fldCharType="separate"/>
            </w:r>
            <w:r w:rsidR="008B06AA">
              <w:rPr>
                <w:noProof/>
                <w:webHidden/>
              </w:rPr>
              <w:t>74</w:t>
            </w:r>
            <w:r w:rsidR="008B06AA">
              <w:rPr>
                <w:noProof/>
                <w:webHidden/>
              </w:rPr>
              <w:fldChar w:fldCharType="end"/>
            </w:r>
          </w:hyperlink>
        </w:p>
        <w:p w14:paraId="39094119" w14:textId="4F24E720" w:rsidR="008B06AA" w:rsidRDefault="008F2560">
          <w:pPr>
            <w:pStyle w:val="TOC3"/>
            <w:tabs>
              <w:tab w:val="right" w:leader="dot" w:pos="9350"/>
            </w:tabs>
            <w:rPr>
              <w:noProof/>
              <w:sz w:val="22"/>
              <w:szCs w:val="22"/>
              <w:lang w:eastAsia="en-AU"/>
            </w:rPr>
          </w:pPr>
          <w:hyperlink w:anchor="_Toc57248992" w:history="1">
            <w:r w:rsidR="008B06AA" w:rsidRPr="00450896">
              <w:rPr>
                <w:rStyle w:val="Hyperlink"/>
                <w:noProof/>
              </w:rPr>
              <w:t>Figure 6 - All Membership (allMembership.php)</w:t>
            </w:r>
            <w:r w:rsidR="008B06AA">
              <w:rPr>
                <w:noProof/>
                <w:webHidden/>
              </w:rPr>
              <w:tab/>
            </w:r>
            <w:r w:rsidR="008B06AA">
              <w:rPr>
                <w:noProof/>
                <w:webHidden/>
              </w:rPr>
              <w:fldChar w:fldCharType="begin"/>
            </w:r>
            <w:r w:rsidR="008B06AA">
              <w:rPr>
                <w:noProof/>
                <w:webHidden/>
              </w:rPr>
              <w:instrText xml:space="preserve"> PAGEREF _Toc57248992 \h </w:instrText>
            </w:r>
            <w:r w:rsidR="008B06AA">
              <w:rPr>
                <w:noProof/>
                <w:webHidden/>
              </w:rPr>
            </w:r>
            <w:r w:rsidR="008B06AA">
              <w:rPr>
                <w:noProof/>
                <w:webHidden/>
              </w:rPr>
              <w:fldChar w:fldCharType="separate"/>
            </w:r>
            <w:r w:rsidR="008B06AA">
              <w:rPr>
                <w:noProof/>
                <w:webHidden/>
              </w:rPr>
              <w:t>75</w:t>
            </w:r>
            <w:r w:rsidR="008B06AA">
              <w:rPr>
                <w:noProof/>
                <w:webHidden/>
              </w:rPr>
              <w:fldChar w:fldCharType="end"/>
            </w:r>
          </w:hyperlink>
        </w:p>
        <w:p w14:paraId="33133267" w14:textId="1F28E00A" w:rsidR="008B06AA" w:rsidRDefault="008F2560">
          <w:pPr>
            <w:pStyle w:val="TOC3"/>
            <w:tabs>
              <w:tab w:val="right" w:leader="dot" w:pos="9350"/>
            </w:tabs>
            <w:rPr>
              <w:noProof/>
              <w:sz w:val="22"/>
              <w:szCs w:val="22"/>
              <w:lang w:eastAsia="en-AU"/>
            </w:rPr>
          </w:pPr>
          <w:hyperlink w:anchor="_Toc57248993" w:history="1">
            <w:r w:rsidR="008B06AA" w:rsidRPr="00450896">
              <w:rPr>
                <w:rStyle w:val="Hyperlink"/>
                <w:noProof/>
              </w:rPr>
              <w:t>Last Section - Result and Recommendation</w:t>
            </w:r>
            <w:r w:rsidR="008B06AA">
              <w:rPr>
                <w:noProof/>
                <w:webHidden/>
              </w:rPr>
              <w:tab/>
            </w:r>
            <w:r w:rsidR="008B06AA">
              <w:rPr>
                <w:noProof/>
                <w:webHidden/>
              </w:rPr>
              <w:fldChar w:fldCharType="begin"/>
            </w:r>
            <w:r w:rsidR="008B06AA">
              <w:rPr>
                <w:noProof/>
                <w:webHidden/>
              </w:rPr>
              <w:instrText xml:space="preserve"> PAGEREF _Toc57248993 \h </w:instrText>
            </w:r>
            <w:r w:rsidR="008B06AA">
              <w:rPr>
                <w:noProof/>
                <w:webHidden/>
              </w:rPr>
            </w:r>
            <w:r w:rsidR="008B06AA">
              <w:rPr>
                <w:noProof/>
                <w:webHidden/>
              </w:rPr>
              <w:fldChar w:fldCharType="separate"/>
            </w:r>
            <w:r w:rsidR="008B06AA">
              <w:rPr>
                <w:noProof/>
                <w:webHidden/>
              </w:rPr>
              <w:t>76</w:t>
            </w:r>
            <w:r w:rsidR="008B06AA">
              <w:rPr>
                <w:noProof/>
                <w:webHidden/>
              </w:rPr>
              <w:fldChar w:fldCharType="end"/>
            </w:r>
          </w:hyperlink>
        </w:p>
        <w:p w14:paraId="0281567D" w14:textId="70AB7964" w:rsidR="008B06AA" w:rsidRDefault="008F2560">
          <w:pPr>
            <w:pStyle w:val="TOC3"/>
            <w:tabs>
              <w:tab w:val="right" w:leader="dot" w:pos="9350"/>
            </w:tabs>
            <w:rPr>
              <w:noProof/>
              <w:sz w:val="22"/>
              <w:szCs w:val="22"/>
              <w:lang w:eastAsia="en-AU"/>
            </w:rPr>
          </w:pPr>
          <w:hyperlink w:anchor="_Toc57248994" w:history="1">
            <w:r w:rsidR="008B06AA" w:rsidRPr="00450896">
              <w:rPr>
                <w:rStyle w:val="Hyperlink"/>
                <w:noProof/>
              </w:rPr>
              <w:t>Figure 1 – Top 10 (top_ten.php)</w:t>
            </w:r>
            <w:r w:rsidR="008B06AA">
              <w:rPr>
                <w:noProof/>
                <w:webHidden/>
              </w:rPr>
              <w:tab/>
            </w:r>
            <w:r w:rsidR="008B06AA">
              <w:rPr>
                <w:noProof/>
                <w:webHidden/>
              </w:rPr>
              <w:fldChar w:fldCharType="begin"/>
            </w:r>
            <w:r w:rsidR="008B06AA">
              <w:rPr>
                <w:noProof/>
                <w:webHidden/>
              </w:rPr>
              <w:instrText xml:space="preserve"> PAGEREF _Toc57248994 \h </w:instrText>
            </w:r>
            <w:r w:rsidR="008B06AA">
              <w:rPr>
                <w:noProof/>
                <w:webHidden/>
              </w:rPr>
            </w:r>
            <w:r w:rsidR="008B06AA">
              <w:rPr>
                <w:noProof/>
                <w:webHidden/>
              </w:rPr>
              <w:fldChar w:fldCharType="separate"/>
            </w:r>
            <w:r w:rsidR="008B06AA">
              <w:rPr>
                <w:noProof/>
                <w:webHidden/>
              </w:rPr>
              <w:t>76</w:t>
            </w:r>
            <w:r w:rsidR="008B06AA">
              <w:rPr>
                <w:noProof/>
                <w:webHidden/>
              </w:rPr>
              <w:fldChar w:fldCharType="end"/>
            </w:r>
          </w:hyperlink>
        </w:p>
        <w:p w14:paraId="36DFAE4F" w14:textId="45EED82E" w:rsidR="008B06AA" w:rsidRDefault="008F2560">
          <w:pPr>
            <w:pStyle w:val="TOC2"/>
            <w:tabs>
              <w:tab w:val="right" w:leader="dot" w:pos="9350"/>
            </w:tabs>
            <w:rPr>
              <w:rFonts w:eastAsiaTheme="minorEastAsia"/>
              <w:noProof/>
              <w:lang w:eastAsia="en-AU"/>
            </w:rPr>
          </w:pPr>
          <w:hyperlink w:anchor="_Toc57248995" w:history="1">
            <w:r w:rsidR="008B06AA" w:rsidRPr="00450896">
              <w:rPr>
                <w:rStyle w:val="Hyperlink"/>
                <w:noProof/>
              </w:rPr>
              <w:t>Application Test Cases</w:t>
            </w:r>
            <w:r w:rsidR="008B06AA">
              <w:rPr>
                <w:noProof/>
                <w:webHidden/>
              </w:rPr>
              <w:tab/>
            </w:r>
            <w:r w:rsidR="008B06AA">
              <w:rPr>
                <w:noProof/>
                <w:webHidden/>
              </w:rPr>
              <w:fldChar w:fldCharType="begin"/>
            </w:r>
            <w:r w:rsidR="008B06AA">
              <w:rPr>
                <w:noProof/>
                <w:webHidden/>
              </w:rPr>
              <w:instrText xml:space="preserve"> PAGEREF _Toc57248995 \h </w:instrText>
            </w:r>
            <w:r w:rsidR="008B06AA">
              <w:rPr>
                <w:noProof/>
                <w:webHidden/>
              </w:rPr>
            </w:r>
            <w:r w:rsidR="008B06AA">
              <w:rPr>
                <w:noProof/>
                <w:webHidden/>
              </w:rPr>
              <w:fldChar w:fldCharType="separate"/>
            </w:r>
            <w:r w:rsidR="008B06AA">
              <w:rPr>
                <w:noProof/>
                <w:webHidden/>
              </w:rPr>
              <w:t>77</w:t>
            </w:r>
            <w:r w:rsidR="008B06AA">
              <w:rPr>
                <w:noProof/>
                <w:webHidden/>
              </w:rPr>
              <w:fldChar w:fldCharType="end"/>
            </w:r>
          </w:hyperlink>
        </w:p>
        <w:p w14:paraId="3E2EEFAF" w14:textId="487358FD" w:rsidR="008B06AA" w:rsidRDefault="008F2560">
          <w:pPr>
            <w:pStyle w:val="TOC3"/>
            <w:tabs>
              <w:tab w:val="right" w:leader="dot" w:pos="9350"/>
            </w:tabs>
            <w:rPr>
              <w:noProof/>
              <w:sz w:val="22"/>
              <w:szCs w:val="22"/>
              <w:lang w:eastAsia="en-AU"/>
            </w:rPr>
          </w:pPr>
          <w:hyperlink w:anchor="_Toc57248996" w:history="1">
            <w:r w:rsidR="008B06AA" w:rsidRPr="00450896">
              <w:rPr>
                <w:rStyle w:val="Hyperlink"/>
                <w:noProof/>
              </w:rPr>
              <w:t>Application Testing Documentation</w:t>
            </w:r>
            <w:r w:rsidR="008B06AA">
              <w:rPr>
                <w:noProof/>
                <w:webHidden/>
              </w:rPr>
              <w:tab/>
            </w:r>
            <w:r w:rsidR="008B06AA">
              <w:rPr>
                <w:noProof/>
                <w:webHidden/>
              </w:rPr>
              <w:fldChar w:fldCharType="begin"/>
            </w:r>
            <w:r w:rsidR="008B06AA">
              <w:rPr>
                <w:noProof/>
                <w:webHidden/>
              </w:rPr>
              <w:instrText xml:space="preserve"> PAGEREF _Toc57248996 \h </w:instrText>
            </w:r>
            <w:r w:rsidR="008B06AA">
              <w:rPr>
                <w:noProof/>
                <w:webHidden/>
              </w:rPr>
            </w:r>
            <w:r w:rsidR="008B06AA">
              <w:rPr>
                <w:noProof/>
                <w:webHidden/>
              </w:rPr>
              <w:fldChar w:fldCharType="separate"/>
            </w:r>
            <w:r w:rsidR="008B06AA">
              <w:rPr>
                <w:noProof/>
                <w:webHidden/>
              </w:rPr>
              <w:t>77</w:t>
            </w:r>
            <w:r w:rsidR="008B06AA">
              <w:rPr>
                <w:noProof/>
                <w:webHidden/>
              </w:rPr>
              <w:fldChar w:fldCharType="end"/>
            </w:r>
          </w:hyperlink>
        </w:p>
        <w:p w14:paraId="29ADD508" w14:textId="6E5B9660" w:rsidR="008B06AA" w:rsidRDefault="008F2560">
          <w:pPr>
            <w:pStyle w:val="TOC3"/>
            <w:tabs>
              <w:tab w:val="right" w:leader="dot" w:pos="9350"/>
            </w:tabs>
            <w:rPr>
              <w:noProof/>
              <w:sz w:val="22"/>
              <w:szCs w:val="22"/>
              <w:lang w:eastAsia="en-AU"/>
            </w:rPr>
          </w:pPr>
          <w:hyperlink w:anchor="_Toc57248997" w:history="1">
            <w:r w:rsidR="008B06AA" w:rsidRPr="00450896">
              <w:rPr>
                <w:rStyle w:val="Hyperlink"/>
                <w:noProof/>
              </w:rPr>
              <w:t>Screenshots</w:t>
            </w:r>
            <w:r w:rsidR="008B06AA">
              <w:rPr>
                <w:noProof/>
                <w:webHidden/>
              </w:rPr>
              <w:tab/>
            </w:r>
            <w:r w:rsidR="008B06AA">
              <w:rPr>
                <w:noProof/>
                <w:webHidden/>
              </w:rPr>
              <w:fldChar w:fldCharType="begin"/>
            </w:r>
            <w:r w:rsidR="008B06AA">
              <w:rPr>
                <w:noProof/>
                <w:webHidden/>
              </w:rPr>
              <w:instrText xml:space="preserve"> PAGEREF _Toc57248997 \h </w:instrText>
            </w:r>
            <w:r w:rsidR="008B06AA">
              <w:rPr>
                <w:noProof/>
                <w:webHidden/>
              </w:rPr>
            </w:r>
            <w:r w:rsidR="008B06AA">
              <w:rPr>
                <w:noProof/>
                <w:webHidden/>
              </w:rPr>
              <w:fldChar w:fldCharType="separate"/>
            </w:r>
            <w:r w:rsidR="008B06AA">
              <w:rPr>
                <w:noProof/>
                <w:webHidden/>
              </w:rPr>
              <w:t>78</w:t>
            </w:r>
            <w:r w:rsidR="008B06AA">
              <w:rPr>
                <w:noProof/>
                <w:webHidden/>
              </w:rPr>
              <w:fldChar w:fldCharType="end"/>
            </w:r>
          </w:hyperlink>
        </w:p>
        <w:p w14:paraId="0CD26030" w14:textId="4C70D034" w:rsidR="008B06AA" w:rsidRDefault="008F2560">
          <w:pPr>
            <w:pStyle w:val="TOC3"/>
            <w:tabs>
              <w:tab w:val="right" w:leader="dot" w:pos="9350"/>
            </w:tabs>
            <w:rPr>
              <w:noProof/>
              <w:sz w:val="22"/>
              <w:szCs w:val="22"/>
              <w:lang w:eastAsia="en-AU"/>
            </w:rPr>
          </w:pPr>
          <w:hyperlink w:anchor="_Toc57248998" w:history="1">
            <w:r w:rsidR="008B06AA" w:rsidRPr="00450896">
              <w:rPr>
                <w:rStyle w:val="Hyperlink"/>
                <w:noProof/>
              </w:rPr>
              <w:t>Test Cases</w:t>
            </w:r>
            <w:r w:rsidR="008B06AA">
              <w:rPr>
                <w:noProof/>
                <w:webHidden/>
              </w:rPr>
              <w:tab/>
            </w:r>
            <w:r w:rsidR="008B06AA">
              <w:rPr>
                <w:noProof/>
                <w:webHidden/>
              </w:rPr>
              <w:fldChar w:fldCharType="begin"/>
            </w:r>
            <w:r w:rsidR="008B06AA">
              <w:rPr>
                <w:noProof/>
                <w:webHidden/>
              </w:rPr>
              <w:instrText xml:space="preserve"> PAGEREF _Toc57248998 \h </w:instrText>
            </w:r>
            <w:r w:rsidR="008B06AA">
              <w:rPr>
                <w:noProof/>
                <w:webHidden/>
              </w:rPr>
            </w:r>
            <w:r w:rsidR="008B06AA">
              <w:rPr>
                <w:noProof/>
                <w:webHidden/>
              </w:rPr>
              <w:fldChar w:fldCharType="separate"/>
            </w:r>
            <w:r w:rsidR="008B06AA">
              <w:rPr>
                <w:noProof/>
                <w:webHidden/>
              </w:rPr>
              <w:t>82</w:t>
            </w:r>
            <w:r w:rsidR="008B06AA">
              <w:rPr>
                <w:noProof/>
                <w:webHidden/>
              </w:rPr>
              <w:fldChar w:fldCharType="end"/>
            </w:r>
          </w:hyperlink>
        </w:p>
        <w:p w14:paraId="7DC0C177" w14:textId="57C2CD3D" w:rsidR="008B06AA" w:rsidRDefault="008F2560">
          <w:pPr>
            <w:pStyle w:val="TOC3"/>
            <w:tabs>
              <w:tab w:val="right" w:leader="dot" w:pos="9350"/>
            </w:tabs>
            <w:rPr>
              <w:noProof/>
              <w:sz w:val="22"/>
              <w:szCs w:val="22"/>
              <w:lang w:eastAsia="en-AU"/>
            </w:rPr>
          </w:pPr>
          <w:hyperlink w:anchor="_Toc57248999" w:history="1">
            <w:r w:rsidR="008B06AA" w:rsidRPr="00450896">
              <w:rPr>
                <w:rStyle w:val="Hyperlink"/>
                <w:noProof/>
              </w:rPr>
              <w:t>Test Case Images</w:t>
            </w:r>
            <w:r w:rsidR="008B06AA">
              <w:rPr>
                <w:noProof/>
                <w:webHidden/>
              </w:rPr>
              <w:tab/>
            </w:r>
            <w:r w:rsidR="008B06AA">
              <w:rPr>
                <w:noProof/>
                <w:webHidden/>
              </w:rPr>
              <w:fldChar w:fldCharType="begin"/>
            </w:r>
            <w:r w:rsidR="008B06AA">
              <w:rPr>
                <w:noProof/>
                <w:webHidden/>
              </w:rPr>
              <w:instrText xml:space="preserve"> PAGEREF _Toc57248999 \h </w:instrText>
            </w:r>
            <w:r w:rsidR="008B06AA">
              <w:rPr>
                <w:noProof/>
                <w:webHidden/>
              </w:rPr>
            </w:r>
            <w:r w:rsidR="008B06AA">
              <w:rPr>
                <w:noProof/>
                <w:webHidden/>
              </w:rPr>
              <w:fldChar w:fldCharType="separate"/>
            </w:r>
            <w:r w:rsidR="008B06AA">
              <w:rPr>
                <w:noProof/>
                <w:webHidden/>
              </w:rPr>
              <w:t>83</w:t>
            </w:r>
            <w:r w:rsidR="008B06AA">
              <w:rPr>
                <w:noProof/>
                <w:webHidden/>
              </w:rPr>
              <w:fldChar w:fldCharType="end"/>
            </w:r>
          </w:hyperlink>
        </w:p>
        <w:p w14:paraId="13F5B628" w14:textId="66CADCA0" w:rsidR="007F0CB5" w:rsidRPr="00D13C6A" w:rsidRDefault="000054D8">
          <w:pPr>
            <w:rPr>
              <w:rFonts w:eastAsiaTheme="minorHAnsi"/>
              <w:sz w:val="22"/>
              <w:szCs w:val="22"/>
            </w:rPr>
            <w:sectPr w:rsidR="007F0CB5" w:rsidRPr="00D13C6A" w:rsidSect="009030CE">
              <w:footerReference w:type="default" r:id="rId11"/>
              <w:footerReference w:type="first" r:id="rId12"/>
              <w:pgSz w:w="12240" w:h="15840"/>
              <w:pgMar w:top="1440" w:right="1440" w:bottom="1440" w:left="1440" w:header="708" w:footer="708" w:gutter="0"/>
              <w:pgNumType w:fmt="lowerRoman" w:start="0"/>
              <w:cols w:space="708"/>
              <w:titlePg/>
              <w:docGrid w:linePitch="360"/>
            </w:sectPr>
          </w:pPr>
          <w:r>
            <w:rPr>
              <w:rFonts w:eastAsiaTheme="minorHAnsi"/>
              <w:sz w:val="22"/>
              <w:szCs w:val="22"/>
            </w:rPr>
            <w:fldChar w:fldCharType="end"/>
          </w:r>
        </w:p>
      </w:sdtContent>
    </w:sdt>
    <w:p w14:paraId="01AE2B12" w14:textId="77777777" w:rsidR="006632F8" w:rsidRDefault="006632F8">
      <w:pPr>
        <w:jc w:val="left"/>
        <w:sectPr w:rsidR="006632F8" w:rsidSect="00D13C6A">
          <w:headerReference w:type="default" r:id="rId13"/>
          <w:footerReference w:type="default" r:id="rId14"/>
          <w:type w:val="continuous"/>
          <w:pgSz w:w="12240" w:h="15840"/>
          <w:pgMar w:top="1440" w:right="1440" w:bottom="1440" w:left="1440" w:header="708" w:footer="708" w:gutter="0"/>
          <w:pgNumType w:start="2"/>
          <w:cols w:space="708"/>
          <w:docGrid w:linePitch="360"/>
        </w:sectPr>
      </w:pPr>
    </w:p>
    <w:p w14:paraId="5459C5E4" w14:textId="393AF066" w:rsidR="007F0CB5" w:rsidRDefault="007F0CB5" w:rsidP="00E0311E">
      <w:pPr>
        <w:pStyle w:val="Title"/>
      </w:pPr>
      <w:bookmarkStart w:id="0" w:name="_Toc57248923"/>
      <w:r>
        <w:lastRenderedPageBreak/>
        <w:t>Sprint One</w:t>
      </w:r>
      <w:bookmarkEnd w:id="0"/>
    </w:p>
    <w:p w14:paraId="25254D20" w14:textId="6D94A396" w:rsidR="00D07AF9" w:rsidRPr="00D07AF9" w:rsidRDefault="00D07AF9" w:rsidP="00D07AF9">
      <w:r>
        <w:t>Scrum Master Jyle Da</w:t>
      </w:r>
      <w:r w:rsidR="006632F8">
        <w:t>rling</w:t>
      </w:r>
    </w:p>
    <w:p w14:paraId="13099FDC" w14:textId="06F4A2EE" w:rsidR="007F0CB5" w:rsidRDefault="007F0CB5" w:rsidP="00E0311E">
      <w:pPr>
        <w:pStyle w:val="Heading1"/>
      </w:pPr>
      <w:bookmarkStart w:id="1" w:name="_Toc57248924"/>
      <w:r>
        <w:t>Source Control Snapshot</w:t>
      </w:r>
      <w:r w:rsidR="00D13C6A">
        <w:t>s</w:t>
      </w:r>
      <w:bookmarkEnd w:id="1"/>
    </w:p>
    <w:p w14:paraId="73468134" w14:textId="18BBED1F" w:rsidR="007F0CB5" w:rsidRDefault="00F2404C" w:rsidP="006B7594">
      <w:pPr>
        <w:rPr>
          <w:rStyle w:val="Hyperlink"/>
        </w:rPr>
      </w:pPr>
      <w:r>
        <w:t xml:space="preserve">Current Project status can be viewed at: </w:t>
      </w:r>
      <w:hyperlink r:id="rId15" w:history="1">
        <w:r w:rsidRPr="00890D63">
          <w:rPr>
            <w:rStyle w:val="Hyperlink"/>
          </w:rPr>
          <w:t>https://github.com/Jely101/RAD/projects/1</w:t>
        </w:r>
      </w:hyperlink>
    </w:p>
    <w:p w14:paraId="7C848BE2" w14:textId="2FCB3EC2" w:rsidR="00B86395" w:rsidRDefault="00B86395" w:rsidP="006B7594">
      <w:r>
        <w:t xml:space="preserve">Current Source Control can be viewed at </w:t>
      </w:r>
      <w:hyperlink r:id="rId16" w:history="1">
        <w:r w:rsidRPr="00B86395">
          <w:rPr>
            <w:rStyle w:val="Hyperlink"/>
          </w:rPr>
          <w:t>https://github.com/Jely101/RAD</w:t>
        </w:r>
      </w:hyperlink>
    </w:p>
    <w:p w14:paraId="49936BEF" w14:textId="77777777" w:rsidR="00B07543" w:rsidRDefault="00B07543" w:rsidP="00B07543">
      <w:pPr>
        <w:keepNext/>
      </w:pPr>
      <w:r>
        <w:rPr>
          <w:noProof/>
          <w:lang w:eastAsia="en-AU"/>
        </w:rPr>
        <w:drawing>
          <wp:inline distT="0" distB="0" distL="0" distR="0" wp14:anchorId="26B087FE" wp14:editId="5332BFEF">
            <wp:extent cx="5943600" cy="4835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835525"/>
                    </a:xfrm>
                    <a:prstGeom prst="rect">
                      <a:avLst/>
                    </a:prstGeom>
                  </pic:spPr>
                </pic:pic>
              </a:graphicData>
            </a:graphic>
          </wp:inline>
        </w:drawing>
      </w:r>
    </w:p>
    <w:p w14:paraId="662BAE79" w14:textId="526EFB5E" w:rsidR="00F2404C" w:rsidRDefault="00B07543" w:rsidP="00B07543">
      <w:pPr>
        <w:pStyle w:val="Caption"/>
      </w:pPr>
      <w:r>
        <w:t xml:space="preserve">Figure </w:t>
      </w:r>
      <w:r>
        <w:fldChar w:fldCharType="begin"/>
      </w:r>
      <w:r>
        <w:instrText xml:space="preserve"> SEQ Figure \* ARABIC </w:instrText>
      </w:r>
      <w:r>
        <w:fldChar w:fldCharType="separate"/>
      </w:r>
      <w:r w:rsidR="00DD2B55">
        <w:rPr>
          <w:noProof/>
        </w:rPr>
        <w:t>1</w:t>
      </w:r>
      <w:r>
        <w:fldChar w:fldCharType="end"/>
      </w:r>
      <w:r>
        <w:t xml:space="preserve"> </w:t>
      </w:r>
      <w:r w:rsidRPr="00A43E9B">
        <w:t>Project development cards. Taken at the end of the first meeting.</w:t>
      </w:r>
    </w:p>
    <w:p w14:paraId="5DAB7330" w14:textId="77777777" w:rsidR="00B07543" w:rsidRDefault="00B07543" w:rsidP="00B07543">
      <w:pPr>
        <w:keepNext/>
      </w:pPr>
      <w:r>
        <w:rPr>
          <w:noProof/>
          <w:lang w:eastAsia="en-AU"/>
        </w:rPr>
        <w:lastRenderedPageBreak/>
        <w:drawing>
          <wp:inline distT="0" distB="0" distL="0" distR="0" wp14:anchorId="72FBDD1B" wp14:editId="07BD39BC">
            <wp:extent cx="5943600" cy="4868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868545"/>
                    </a:xfrm>
                    <a:prstGeom prst="rect">
                      <a:avLst/>
                    </a:prstGeom>
                  </pic:spPr>
                </pic:pic>
              </a:graphicData>
            </a:graphic>
          </wp:inline>
        </w:drawing>
      </w:r>
    </w:p>
    <w:p w14:paraId="687E1428" w14:textId="2FF49A28" w:rsidR="00B07543" w:rsidRPr="00B07543" w:rsidRDefault="00B07543" w:rsidP="00B07543">
      <w:pPr>
        <w:pStyle w:val="Caption"/>
      </w:pPr>
      <w:r>
        <w:t xml:space="preserve">Figure </w:t>
      </w:r>
      <w:r>
        <w:fldChar w:fldCharType="begin"/>
      </w:r>
      <w:r>
        <w:instrText xml:space="preserve"> SEQ Figure \* ARABIC </w:instrText>
      </w:r>
      <w:r>
        <w:fldChar w:fldCharType="separate"/>
      </w:r>
      <w:r w:rsidR="00DD2B55">
        <w:rPr>
          <w:noProof/>
        </w:rPr>
        <w:t>2</w:t>
      </w:r>
      <w:r>
        <w:fldChar w:fldCharType="end"/>
      </w:r>
      <w:r>
        <w:t xml:space="preserve"> </w:t>
      </w:r>
      <w:r w:rsidRPr="00A43E9B">
        <w:t xml:space="preserve">Project development cards. Taken at the end of the first </w:t>
      </w:r>
      <w:r>
        <w:t>day.</w:t>
      </w:r>
    </w:p>
    <w:p w14:paraId="1AEAEACD" w14:textId="77777777" w:rsidR="00B07543" w:rsidRDefault="00B07543" w:rsidP="00B07543">
      <w:pPr>
        <w:keepNext/>
      </w:pPr>
      <w:r>
        <w:rPr>
          <w:noProof/>
          <w:lang w:eastAsia="en-AU"/>
        </w:rPr>
        <w:lastRenderedPageBreak/>
        <w:drawing>
          <wp:inline distT="0" distB="0" distL="0" distR="0" wp14:anchorId="438E6A71" wp14:editId="5AC48C0B">
            <wp:extent cx="5943600" cy="4860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860290"/>
                    </a:xfrm>
                    <a:prstGeom prst="rect">
                      <a:avLst/>
                    </a:prstGeom>
                  </pic:spPr>
                </pic:pic>
              </a:graphicData>
            </a:graphic>
          </wp:inline>
        </w:drawing>
      </w:r>
    </w:p>
    <w:p w14:paraId="4ABDAB9A" w14:textId="5949628D" w:rsidR="006C3C86" w:rsidRDefault="00B07543" w:rsidP="00B07543">
      <w:pPr>
        <w:pStyle w:val="Caption"/>
      </w:pPr>
      <w:r>
        <w:t xml:space="preserve">Figure </w:t>
      </w:r>
      <w:r>
        <w:fldChar w:fldCharType="begin"/>
      </w:r>
      <w:r>
        <w:instrText xml:space="preserve"> SEQ Figure \* ARABIC </w:instrText>
      </w:r>
      <w:r>
        <w:fldChar w:fldCharType="separate"/>
      </w:r>
      <w:r w:rsidR="00DD2B55">
        <w:rPr>
          <w:noProof/>
        </w:rPr>
        <w:t>3</w:t>
      </w:r>
      <w:r>
        <w:fldChar w:fldCharType="end"/>
      </w:r>
      <w:r>
        <w:t xml:space="preserve"> </w:t>
      </w:r>
      <w:r w:rsidRPr="00A43E9B">
        <w:t xml:space="preserve">Project development cards. Taken at the end of the </w:t>
      </w:r>
      <w:r>
        <w:t>second team meeting.</w:t>
      </w:r>
    </w:p>
    <w:p w14:paraId="0864B614" w14:textId="77777777" w:rsidR="00B07543" w:rsidRDefault="00B07543" w:rsidP="00B07543">
      <w:pPr>
        <w:keepNext/>
      </w:pPr>
      <w:r>
        <w:rPr>
          <w:noProof/>
          <w:lang w:eastAsia="en-AU"/>
        </w:rPr>
        <w:lastRenderedPageBreak/>
        <w:drawing>
          <wp:inline distT="0" distB="0" distL="0" distR="0" wp14:anchorId="6B4D57D1" wp14:editId="16B264CC">
            <wp:extent cx="5943600" cy="48336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833620"/>
                    </a:xfrm>
                    <a:prstGeom prst="rect">
                      <a:avLst/>
                    </a:prstGeom>
                  </pic:spPr>
                </pic:pic>
              </a:graphicData>
            </a:graphic>
          </wp:inline>
        </w:drawing>
      </w:r>
    </w:p>
    <w:p w14:paraId="540509DD" w14:textId="01612833" w:rsidR="00B07543" w:rsidRDefault="00B07543" w:rsidP="00B07543">
      <w:pPr>
        <w:pStyle w:val="Caption"/>
      </w:pPr>
      <w:r>
        <w:t xml:space="preserve">Figure </w:t>
      </w:r>
      <w:r>
        <w:fldChar w:fldCharType="begin"/>
      </w:r>
      <w:r>
        <w:instrText xml:space="preserve"> SEQ Figure \* ARABIC </w:instrText>
      </w:r>
      <w:r>
        <w:fldChar w:fldCharType="separate"/>
      </w:r>
      <w:r w:rsidR="00DD2B55">
        <w:rPr>
          <w:noProof/>
        </w:rPr>
        <w:t>4</w:t>
      </w:r>
      <w:r>
        <w:fldChar w:fldCharType="end"/>
      </w:r>
      <w:r>
        <w:t xml:space="preserve"> </w:t>
      </w:r>
      <w:r w:rsidRPr="00A43E9B">
        <w:t xml:space="preserve">Project development cards. Taken at the end of the </w:t>
      </w:r>
      <w:r>
        <w:t>second day.</w:t>
      </w:r>
    </w:p>
    <w:p w14:paraId="7C4E3CE6" w14:textId="77777777" w:rsidR="00D07AF9" w:rsidRDefault="00D07AF9" w:rsidP="00D07AF9">
      <w:pPr>
        <w:pStyle w:val="Caption"/>
        <w:keepNext/>
      </w:pPr>
      <w:r w:rsidRPr="00D07AF9">
        <w:rPr>
          <w:noProof/>
          <w:lang w:eastAsia="en-AU"/>
        </w:rPr>
        <w:lastRenderedPageBreak/>
        <w:drawing>
          <wp:inline distT="0" distB="0" distL="0" distR="0" wp14:anchorId="64BC8A04" wp14:editId="623DB025">
            <wp:extent cx="5943600" cy="4863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63465"/>
                    </a:xfrm>
                    <a:prstGeom prst="rect">
                      <a:avLst/>
                    </a:prstGeom>
                  </pic:spPr>
                </pic:pic>
              </a:graphicData>
            </a:graphic>
          </wp:inline>
        </w:drawing>
      </w:r>
    </w:p>
    <w:p w14:paraId="7D4E6635" w14:textId="526B1C7C" w:rsidR="00B07543" w:rsidRPr="00B07543" w:rsidRDefault="00D07AF9" w:rsidP="00D07AF9">
      <w:pPr>
        <w:pStyle w:val="Caption"/>
      </w:pPr>
      <w:r>
        <w:t xml:space="preserve">Figure </w:t>
      </w:r>
      <w:r>
        <w:fldChar w:fldCharType="begin"/>
      </w:r>
      <w:r>
        <w:instrText xml:space="preserve"> SEQ Figure \* ARABIC </w:instrText>
      </w:r>
      <w:r>
        <w:fldChar w:fldCharType="separate"/>
      </w:r>
      <w:r w:rsidR="00DD2B55">
        <w:rPr>
          <w:noProof/>
        </w:rPr>
        <w:t>5</w:t>
      </w:r>
      <w:r>
        <w:fldChar w:fldCharType="end"/>
      </w:r>
      <w:r>
        <w:t xml:space="preserve"> </w:t>
      </w:r>
      <w:r w:rsidRPr="00A43E9B">
        <w:t xml:space="preserve">Project development cards. Taken at the end of the </w:t>
      </w:r>
      <w:r>
        <w:t>fifth day.</w:t>
      </w:r>
    </w:p>
    <w:p w14:paraId="72D79043" w14:textId="77777777" w:rsidR="007F0CB5" w:rsidRDefault="007F0CB5">
      <w:pPr>
        <w:jc w:val="left"/>
      </w:pPr>
      <w:r>
        <w:br w:type="page"/>
      </w:r>
    </w:p>
    <w:p w14:paraId="52C65B97" w14:textId="77777777" w:rsidR="007F0CB5" w:rsidRDefault="007F0CB5" w:rsidP="00E0311E">
      <w:pPr>
        <w:pStyle w:val="Heading1"/>
      </w:pPr>
      <w:bookmarkStart w:id="2" w:name="_Toc57248925"/>
      <w:r>
        <w:lastRenderedPageBreak/>
        <w:t>Project Management Plan (Sprint one)</w:t>
      </w:r>
      <w:bookmarkEnd w:id="2"/>
    </w:p>
    <w:p w14:paraId="1EB4966F" w14:textId="7F2ACE9B" w:rsidR="007F0CB5" w:rsidRDefault="006C3C86" w:rsidP="006B7594">
      <w:r>
        <w:rPr>
          <w:noProof/>
          <w:lang w:eastAsia="en-AU"/>
        </w:rPr>
        <w:drawing>
          <wp:inline distT="0" distB="0" distL="0" distR="0" wp14:anchorId="6F05675C" wp14:editId="47D0B7EF">
            <wp:extent cx="5943600" cy="3185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85795"/>
                    </a:xfrm>
                    <a:prstGeom prst="rect">
                      <a:avLst/>
                    </a:prstGeom>
                  </pic:spPr>
                </pic:pic>
              </a:graphicData>
            </a:graphic>
          </wp:inline>
        </w:drawing>
      </w:r>
    </w:p>
    <w:p w14:paraId="224E1492" w14:textId="77777777" w:rsidR="00C757F3" w:rsidRDefault="00C757F3" w:rsidP="006B7594">
      <w:r>
        <w:t xml:space="preserve">The current project plan can be accessed and downloaded at: </w:t>
      </w:r>
    </w:p>
    <w:p w14:paraId="28451C47" w14:textId="502E7F1A" w:rsidR="00C757F3" w:rsidRDefault="008F2560" w:rsidP="006B7594">
      <w:hyperlink r:id="rId23" w:history="1">
        <w:r w:rsidR="00C757F3" w:rsidRPr="00C757F3">
          <w:rPr>
            <w:rStyle w:val="Hyperlink"/>
          </w:rPr>
          <w:t>https://github.com/Jely101/RAD/blob/main/Project%20Management%20Plan.pod</w:t>
        </w:r>
      </w:hyperlink>
    </w:p>
    <w:p w14:paraId="10FBED5B" w14:textId="77777777" w:rsidR="007F0CB5" w:rsidRDefault="007F0CB5">
      <w:pPr>
        <w:jc w:val="left"/>
      </w:pPr>
      <w:r>
        <w:br w:type="page"/>
      </w:r>
    </w:p>
    <w:p w14:paraId="2BCD650C" w14:textId="77777777" w:rsidR="007F0CB5" w:rsidRDefault="007F0CB5" w:rsidP="00E0311E">
      <w:pPr>
        <w:pStyle w:val="Heading1"/>
      </w:pPr>
      <w:bookmarkStart w:id="3" w:name="_Toc57248926"/>
      <w:r>
        <w:lastRenderedPageBreak/>
        <w:t>Software Development Testing Plan</w:t>
      </w:r>
      <w:bookmarkEnd w:id="3"/>
    </w:p>
    <w:p w14:paraId="76ED2C2E" w14:textId="77777777" w:rsidR="00A54366" w:rsidRDefault="00A54366" w:rsidP="00A54366">
      <w:pPr>
        <w:pStyle w:val="Heading2"/>
      </w:pPr>
      <w:bookmarkStart w:id="4" w:name="_Toc57248927"/>
      <w:r>
        <w:t>Purpose and Scope</w:t>
      </w:r>
      <w:bookmarkEnd w:id="4"/>
    </w:p>
    <w:p w14:paraId="03C4C724" w14:textId="77777777" w:rsidR="00A54366" w:rsidRDefault="00A54366" w:rsidP="00A54366">
      <w:r>
        <w:t>This Software Quality Assurance Plan provides a foundation for managing the CITE Manages Services (CITE MS) software quality assurance activities and is based on project activities and work products as documented in the CITE MS Project Plan.</w:t>
      </w:r>
    </w:p>
    <w:p w14:paraId="2F186F3E" w14:textId="77777777" w:rsidR="00A54366" w:rsidRDefault="00A54366" w:rsidP="00A54366">
      <w:pPr>
        <w:spacing w:after="0"/>
      </w:pPr>
      <w:r>
        <w:t>This plan:</w:t>
      </w:r>
    </w:p>
    <w:p w14:paraId="57707C15" w14:textId="77777777" w:rsidR="00A54366" w:rsidRDefault="00A54366" w:rsidP="00A54366">
      <w:pPr>
        <w:spacing w:after="0"/>
      </w:pPr>
      <w:r>
        <w:t>• Identifies the SQA responsibilities of the project team.</w:t>
      </w:r>
    </w:p>
    <w:p w14:paraId="11551450" w14:textId="77777777" w:rsidR="00A54366" w:rsidRDefault="00A54366" w:rsidP="00A54366">
      <w:pPr>
        <w:spacing w:after="0"/>
      </w:pPr>
      <w:r>
        <w:t>• Defines CITE MS reviews and audits and how they will be conducted.</w:t>
      </w:r>
    </w:p>
    <w:p w14:paraId="07F8FD02" w14:textId="77777777" w:rsidR="00A54366" w:rsidRDefault="00A54366" w:rsidP="00A54366">
      <w:pPr>
        <w:spacing w:after="0"/>
      </w:pPr>
      <w:r>
        <w:t>• Lists the activities, processes, and work products that the SQA team will review and audit.</w:t>
      </w:r>
    </w:p>
    <w:p w14:paraId="760EF530" w14:textId="77777777" w:rsidR="00A54366" w:rsidRDefault="00A54366" w:rsidP="00A54366">
      <w:pPr>
        <w:spacing w:after="0"/>
      </w:pPr>
      <w:r>
        <w:t>• Identifies the SQA work products.</w:t>
      </w:r>
    </w:p>
    <w:p w14:paraId="36E12CDF" w14:textId="77777777" w:rsidR="00A54366" w:rsidRPr="004955FD" w:rsidRDefault="00A54366" w:rsidP="00A54366">
      <w:pPr>
        <w:pStyle w:val="Heading2"/>
      </w:pPr>
      <w:bookmarkStart w:id="5" w:name="_Toc57248928"/>
      <w:r>
        <w:t>SQA Team Roles and Responsibilities</w:t>
      </w:r>
      <w:bookmarkEnd w:id="5"/>
    </w:p>
    <w:tbl>
      <w:tblPr>
        <w:tblStyle w:val="TableGrid"/>
        <w:tblW w:w="0" w:type="auto"/>
        <w:tblLook w:val="04A0" w:firstRow="1" w:lastRow="0" w:firstColumn="1" w:lastColumn="0" w:noHBand="0" w:noVBand="1"/>
      </w:tblPr>
      <w:tblGrid>
        <w:gridCol w:w="988"/>
        <w:gridCol w:w="1134"/>
        <w:gridCol w:w="1417"/>
        <w:gridCol w:w="5811"/>
      </w:tblGrid>
      <w:tr w:rsidR="00A54366" w14:paraId="3F8CB7F1" w14:textId="77777777" w:rsidTr="000B38A5">
        <w:tc>
          <w:tcPr>
            <w:tcW w:w="988" w:type="dxa"/>
            <w:shd w:val="clear" w:color="auto" w:fill="EEE6F3" w:themeFill="accent1" w:themeFillTint="33"/>
          </w:tcPr>
          <w:p w14:paraId="7783395B" w14:textId="77777777" w:rsidR="00A54366" w:rsidRPr="007E34C3" w:rsidRDefault="00A54366" w:rsidP="000B38A5">
            <w:pPr>
              <w:rPr>
                <w:b/>
                <w:bCs/>
              </w:rPr>
            </w:pPr>
            <w:r w:rsidRPr="007E34C3">
              <w:rPr>
                <w:b/>
                <w:bCs/>
              </w:rPr>
              <w:t>Number</w:t>
            </w:r>
          </w:p>
        </w:tc>
        <w:tc>
          <w:tcPr>
            <w:tcW w:w="1134" w:type="dxa"/>
            <w:shd w:val="clear" w:color="auto" w:fill="EEE6F3" w:themeFill="accent1" w:themeFillTint="33"/>
          </w:tcPr>
          <w:p w14:paraId="003C49CE" w14:textId="77777777" w:rsidR="00A54366" w:rsidRPr="007E34C3" w:rsidRDefault="00A54366" w:rsidP="000B38A5">
            <w:pPr>
              <w:rPr>
                <w:b/>
                <w:bCs/>
              </w:rPr>
            </w:pPr>
            <w:r w:rsidRPr="007E34C3">
              <w:rPr>
                <w:b/>
                <w:bCs/>
              </w:rPr>
              <w:t>Member</w:t>
            </w:r>
          </w:p>
        </w:tc>
        <w:tc>
          <w:tcPr>
            <w:tcW w:w="1417" w:type="dxa"/>
            <w:shd w:val="clear" w:color="auto" w:fill="EEE6F3" w:themeFill="accent1" w:themeFillTint="33"/>
          </w:tcPr>
          <w:p w14:paraId="23E80D20" w14:textId="77777777" w:rsidR="00A54366" w:rsidRPr="007E34C3" w:rsidRDefault="00A54366" w:rsidP="000B38A5">
            <w:pPr>
              <w:rPr>
                <w:b/>
                <w:bCs/>
              </w:rPr>
            </w:pPr>
            <w:r w:rsidRPr="007E34C3">
              <w:rPr>
                <w:b/>
                <w:bCs/>
              </w:rPr>
              <w:t>Roles</w:t>
            </w:r>
          </w:p>
        </w:tc>
        <w:tc>
          <w:tcPr>
            <w:tcW w:w="5811" w:type="dxa"/>
            <w:shd w:val="clear" w:color="auto" w:fill="EEE6F3" w:themeFill="accent1" w:themeFillTint="33"/>
          </w:tcPr>
          <w:p w14:paraId="184C3B54" w14:textId="77777777" w:rsidR="00A54366" w:rsidRPr="007E34C3" w:rsidRDefault="00A54366" w:rsidP="000B38A5">
            <w:pPr>
              <w:rPr>
                <w:b/>
                <w:bCs/>
              </w:rPr>
            </w:pPr>
            <w:r w:rsidRPr="007E34C3">
              <w:rPr>
                <w:b/>
                <w:bCs/>
              </w:rPr>
              <w:t>Responsibility</w:t>
            </w:r>
          </w:p>
        </w:tc>
      </w:tr>
      <w:tr w:rsidR="00A54366" w14:paraId="7FB2F6E2" w14:textId="77777777" w:rsidTr="000B38A5">
        <w:tc>
          <w:tcPr>
            <w:tcW w:w="988" w:type="dxa"/>
          </w:tcPr>
          <w:p w14:paraId="14797BC2" w14:textId="77777777" w:rsidR="00A54366" w:rsidRDefault="00A54366" w:rsidP="000B38A5">
            <w:r>
              <w:t>1</w:t>
            </w:r>
          </w:p>
        </w:tc>
        <w:tc>
          <w:tcPr>
            <w:tcW w:w="1134" w:type="dxa"/>
          </w:tcPr>
          <w:p w14:paraId="138D87D6" w14:textId="77777777" w:rsidR="00A54366" w:rsidRDefault="00A54366" w:rsidP="000B38A5">
            <w:r>
              <w:t>Jyle</w:t>
            </w:r>
          </w:p>
        </w:tc>
        <w:tc>
          <w:tcPr>
            <w:tcW w:w="1417" w:type="dxa"/>
          </w:tcPr>
          <w:p w14:paraId="37A0E5B9" w14:textId="77777777" w:rsidR="00A54366" w:rsidRDefault="00A54366" w:rsidP="000B38A5">
            <w:r>
              <w:t>SQA Leader</w:t>
            </w:r>
          </w:p>
        </w:tc>
        <w:tc>
          <w:tcPr>
            <w:tcW w:w="5811" w:type="dxa"/>
          </w:tcPr>
          <w:p w14:paraId="3299C0E6" w14:textId="77777777" w:rsidR="00A54366" w:rsidRDefault="00A54366" w:rsidP="000B38A5">
            <w:r>
              <w:t>Develop and document quality standard and process for all management process</w:t>
            </w:r>
          </w:p>
          <w:p w14:paraId="4F8A1776" w14:textId="77777777" w:rsidR="00A54366" w:rsidRDefault="00A54366" w:rsidP="000B38A5">
            <w:r>
              <w:t>Manage software quality assurance activities for the project.</w:t>
            </w:r>
          </w:p>
        </w:tc>
      </w:tr>
      <w:tr w:rsidR="00A54366" w14:paraId="1C133807" w14:textId="77777777" w:rsidTr="000B38A5">
        <w:tc>
          <w:tcPr>
            <w:tcW w:w="988" w:type="dxa"/>
          </w:tcPr>
          <w:p w14:paraId="0FB64752" w14:textId="77777777" w:rsidR="00A54366" w:rsidRDefault="00A54366" w:rsidP="000B38A5">
            <w:r>
              <w:t>2</w:t>
            </w:r>
          </w:p>
        </w:tc>
        <w:tc>
          <w:tcPr>
            <w:tcW w:w="1134" w:type="dxa"/>
          </w:tcPr>
          <w:p w14:paraId="5EDADB25" w14:textId="77777777" w:rsidR="00A54366" w:rsidRDefault="00A54366" w:rsidP="000B38A5">
            <w:r>
              <w:t>Travis</w:t>
            </w:r>
          </w:p>
        </w:tc>
        <w:tc>
          <w:tcPr>
            <w:tcW w:w="1417" w:type="dxa"/>
          </w:tcPr>
          <w:p w14:paraId="0D1609CA" w14:textId="77777777" w:rsidR="00A54366" w:rsidRDefault="00A54366" w:rsidP="000B38A5">
            <w:r>
              <w:t>SQA Auditor</w:t>
            </w:r>
          </w:p>
        </w:tc>
        <w:tc>
          <w:tcPr>
            <w:tcW w:w="5811" w:type="dxa"/>
          </w:tcPr>
          <w:p w14:paraId="21823AB7" w14:textId="77777777" w:rsidR="00A54366" w:rsidRDefault="00A54366" w:rsidP="000B38A5">
            <w:r w:rsidRPr="007E34C3">
              <w:t>Perform SQA tasks, report to SQA leader the result of SQA review.</w:t>
            </w:r>
          </w:p>
        </w:tc>
      </w:tr>
      <w:tr w:rsidR="00A54366" w14:paraId="05B52C1E" w14:textId="77777777" w:rsidTr="000B38A5">
        <w:tc>
          <w:tcPr>
            <w:tcW w:w="988" w:type="dxa"/>
          </w:tcPr>
          <w:p w14:paraId="28592B34" w14:textId="77777777" w:rsidR="00A54366" w:rsidRDefault="00A54366" w:rsidP="000B38A5">
            <w:r>
              <w:t>3</w:t>
            </w:r>
          </w:p>
        </w:tc>
        <w:tc>
          <w:tcPr>
            <w:tcW w:w="1134" w:type="dxa"/>
          </w:tcPr>
          <w:p w14:paraId="7FDB2861" w14:textId="77777777" w:rsidR="00A54366" w:rsidRDefault="00A54366" w:rsidP="000B38A5">
            <w:r>
              <w:t>Willian</w:t>
            </w:r>
          </w:p>
        </w:tc>
        <w:tc>
          <w:tcPr>
            <w:tcW w:w="1417" w:type="dxa"/>
          </w:tcPr>
          <w:p w14:paraId="15A8FDD0" w14:textId="77777777" w:rsidR="00A54366" w:rsidRDefault="00A54366" w:rsidP="000B38A5">
            <w:r>
              <w:t>SQA Auditor</w:t>
            </w:r>
          </w:p>
        </w:tc>
        <w:tc>
          <w:tcPr>
            <w:tcW w:w="5811" w:type="dxa"/>
          </w:tcPr>
          <w:p w14:paraId="0F1DCFAF" w14:textId="77777777" w:rsidR="00A54366" w:rsidRDefault="00A54366" w:rsidP="000B38A5">
            <w:r w:rsidRPr="007E34C3">
              <w:t>Perform SQA tasks, report to SQA leader the result of SQA review.</w:t>
            </w:r>
          </w:p>
        </w:tc>
      </w:tr>
    </w:tbl>
    <w:p w14:paraId="126A2F93" w14:textId="77777777" w:rsidR="00A54366" w:rsidRDefault="00A54366" w:rsidP="00A54366"/>
    <w:p w14:paraId="0EAFE87B" w14:textId="77777777" w:rsidR="00A54366" w:rsidRPr="004955FD" w:rsidRDefault="00A54366" w:rsidP="00A54366">
      <w:pPr>
        <w:pStyle w:val="Heading2"/>
      </w:pPr>
      <w:bookmarkStart w:id="6" w:name="_Toc57248929"/>
      <w:r>
        <w:t>Work Products to be Reviewed</w:t>
      </w:r>
      <w:bookmarkEnd w:id="6"/>
    </w:p>
    <w:tbl>
      <w:tblPr>
        <w:tblStyle w:val="TableGrid"/>
        <w:tblW w:w="0" w:type="auto"/>
        <w:tblLook w:val="04A0" w:firstRow="1" w:lastRow="0" w:firstColumn="1" w:lastColumn="0" w:noHBand="0" w:noVBand="1"/>
      </w:tblPr>
      <w:tblGrid>
        <w:gridCol w:w="988"/>
        <w:gridCol w:w="2126"/>
        <w:gridCol w:w="3118"/>
        <w:gridCol w:w="1248"/>
        <w:gridCol w:w="1870"/>
      </w:tblGrid>
      <w:tr w:rsidR="00A54366" w14:paraId="61F06A0C" w14:textId="77777777" w:rsidTr="000B38A5">
        <w:tc>
          <w:tcPr>
            <w:tcW w:w="988" w:type="dxa"/>
            <w:shd w:val="clear" w:color="auto" w:fill="EEE6F3" w:themeFill="accent1" w:themeFillTint="33"/>
          </w:tcPr>
          <w:p w14:paraId="0D767481" w14:textId="77777777" w:rsidR="00A54366" w:rsidRPr="00E9391F" w:rsidRDefault="00A54366" w:rsidP="000B38A5">
            <w:pPr>
              <w:rPr>
                <w:b/>
                <w:bCs/>
              </w:rPr>
            </w:pPr>
            <w:r w:rsidRPr="00E9391F">
              <w:rPr>
                <w:b/>
                <w:bCs/>
              </w:rPr>
              <w:t>Number</w:t>
            </w:r>
          </w:p>
        </w:tc>
        <w:tc>
          <w:tcPr>
            <w:tcW w:w="2126" w:type="dxa"/>
            <w:shd w:val="clear" w:color="auto" w:fill="EEE6F3" w:themeFill="accent1" w:themeFillTint="33"/>
          </w:tcPr>
          <w:p w14:paraId="146026B9" w14:textId="77777777" w:rsidR="00A54366" w:rsidRPr="00E9391F" w:rsidRDefault="00A54366" w:rsidP="000B38A5">
            <w:pPr>
              <w:rPr>
                <w:b/>
                <w:bCs/>
              </w:rPr>
            </w:pPr>
            <w:r w:rsidRPr="00E9391F">
              <w:rPr>
                <w:b/>
                <w:bCs/>
              </w:rPr>
              <w:t>Development Phase</w:t>
            </w:r>
          </w:p>
        </w:tc>
        <w:tc>
          <w:tcPr>
            <w:tcW w:w="3118" w:type="dxa"/>
            <w:shd w:val="clear" w:color="auto" w:fill="EEE6F3" w:themeFill="accent1" w:themeFillTint="33"/>
          </w:tcPr>
          <w:p w14:paraId="47BA40FA" w14:textId="77777777" w:rsidR="00A54366" w:rsidRPr="00E9391F" w:rsidRDefault="00A54366" w:rsidP="000B38A5">
            <w:pPr>
              <w:rPr>
                <w:b/>
                <w:bCs/>
              </w:rPr>
            </w:pPr>
            <w:r w:rsidRPr="00E9391F">
              <w:rPr>
                <w:b/>
                <w:bCs/>
              </w:rPr>
              <w:t>Product</w:t>
            </w:r>
          </w:p>
        </w:tc>
        <w:tc>
          <w:tcPr>
            <w:tcW w:w="1248" w:type="dxa"/>
            <w:shd w:val="clear" w:color="auto" w:fill="EEE6F3" w:themeFill="accent1" w:themeFillTint="33"/>
          </w:tcPr>
          <w:p w14:paraId="4F5B9262" w14:textId="77777777" w:rsidR="00A54366" w:rsidRPr="00E9391F" w:rsidRDefault="00A54366" w:rsidP="000B38A5">
            <w:pPr>
              <w:rPr>
                <w:b/>
                <w:bCs/>
              </w:rPr>
            </w:pPr>
            <w:r w:rsidRPr="00E9391F">
              <w:rPr>
                <w:b/>
                <w:bCs/>
              </w:rPr>
              <w:t>Permission</w:t>
            </w:r>
          </w:p>
        </w:tc>
        <w:tc>
          <w:tcPr>
            <w:tcW w:w="1870" w:type="dxa"/>
            <w:shd w:val="clear" w:color="auto" w:fill="EEE6F3" w:themeFill="accent1" w:themeFillTint="33"/>
          </w:tcPr>
          <w:p w14:paraId="070B9218" w14:textId="77777777" w:rsidR="00A54366" w:rsidRPr="00E9391F" w:rsidRDefault="00A54366" w:rsidP="000B38A5">
            <w:pPr>
              <w:rPr>
                <w:b/>
                <w:bCs/>
              </w:rPr>
            </w:pPr>
            <w:r w:rsidRPr="00E9391F">
              <w:rPr>
                <w:b/>
                <w:bCs/>
              </w:rPr>
              <w:t>Granted to Person</w:t>
            </w:r>
          </w:p>
        </w:tc>
      </w:tr>
      <w:tr w:rsidR="00A54366" w14:paraId="0AC8FC10" w14:textId="77777777" w:rsidTr="000B38A5">
        <w:tc>
          <w:tcPr>
            <w:tcW w:w="988" w:type="dxa"/>
          </w:tcPr>
          <w:p w14:paraId="5F214B90" w14:textId="77777777" w:rsidR="00A54366" w:rsidRDefault="00A54366" w:rsidP="000B38A5">
            <w:r>
              <w:t>1</w:t>
            </w:r>
          </w:p>
        </w:tc>
        <w:tc>
          <w:tcPr>
            <w:tcW w:w="2126" w:type="dxa"/>
          </w:tcPr>
          <w:p w14:paraId="1B5CC129" w14:textId="77777777" w:rsidR="00A54366" w:rsidRDefault="00A54366" w:rsidP="000B38A5">
            <w:r>
              <w:t>Sprint One</w:t>
            </w:r>
          </w:p>
        </w:tc>
        <w:tc>
          <w:tcPr>
            <w:tcW w:w="3118" w:type="dxa"/>
          </w:tcPr>
          <w:p w14:paraId="506B004F" w14:textId="77777777" w:rsidR="00A54366" w:rsidRDefault="00A54366" w:rsidP="000B38A5">
            <w:r>
              <w:t>Management plan</w:t>
            </w:r>
          </w:p>
        </w:tc>
        <w:tc>
          <w:tcPr>
            <w:tcW w:w="1248" w:type="dxa"/>
          </w:tcPr>
          <w:p w14:paraId="33F7BC4E" w14:textId="77777777" w:rsidR="00A54366" w:rsidRDefault="00A54366" w:rsidP="000B38A5">
            <w:r>
              <w:t>Read</w:t>
            </w:r>
          </w:p>
        </w:tc>
        <w:tc>
          <w:tcPr>
            <w:tcW w:w="1870" w:type="dxa"/>
          </w:tcPr>
          <w:p w14:paraId="41FFBB80" w14:textId="77777777" w:rsidR="00A54366" w:rsidRDefault="00A54366" w:rsidP="000B38A5">
            <w:r>
              <w:t>Jyle</w:t>
            </w:r>
          </w:p>
        </w:tc>
      </w:tr>
      <w:tr w:rsidR="00A54366" w14:paraId="20B8297A" w14:textId="77777777" w:rsidTr="000B38A5">
        <w:tc>
          <w:tcPr>
            <w:tcW w:w="988" w:type="dxa"/>
          </w:tcPr>
          <w:p w14:paraId="5B7AAE21" w14:textId="77777777" w:rsidR="00A54366" w:rsidRDefault="00A54366" w:rsidP="000B38A5">
            <w:r>
              <w:t>2</w:t>
            </w:r>
          </w:p>
        </w:tc>
        <w:tc>
          <w:tcPr>
            <w:tcW w:w="2126" w:type="dxa"/>
          </w:tcPr>
          <w:p w14:paraId="0C770A4C" w14:textId="77777777" w:rsidR="00A54366" w:rsidRDefault="00A54366" w:rsidP="000B38A5">
            <w:r>
              <w:t>Sprint One</w:t>
            </w:r>
          </w:p>
        </w:tc>
        <w:tc>
          <w:tcPr>
            <w:tcW w:w="3118" w:type="dxa"/>
          </w:tcPr>
          <w:p w14:paraId="4DD2C513" w14:textId="77777777" w:rsidR="00A54366" w:rsidRDefault="00A54366" w:rsidP="000B38A5">
            <w:r>
              <w:t>Analysis Report</w:t>
            </w:r>
          </w:p>
        </w:tc>
        <w:tc>
          <w:tcPr>
            <w:tcW w:w="1248" w:type="dxa"/>
          </w:tcPr>
          <w:p w14:paraId="29DF3DF9" w14:textId="77777777" w:rsidR="00A54366" w:rsidRDefault="00A54366" w:rsidP="000B38A5">
            <w:r>
              <w:t>Read</w:t>
            </w:r>
          </w:p>
        </w:tc>
        <w:tc>
          <w:tcPr>
            <w:tcW w:w="1870" w:type="dxa"/>
          </w:tcPr>
          <w:p w14:paraId="74594BA7" w14:textId="77777777" w:rsidR="00A54366" w:rsidRDefault="00A54366" w:rsidP="000B38A5">
            <w:r>
              <w:t>Jyle</w:t>
            </w:r>
          </w:p>
        </w:tc>
      </w:tr>
      <w:tr w:rsidR="00A54366" w14:paraId="5FB9907B" w14:textId="77777777" w:rsidTr="000B38A5">
        <w:tc>
          <w:tcPr>
            <w:tcW w:w="988" w:type="dxa"/>
          </w:tcPr>
          <w:p w14:paraId="541BDEB2" w14:textId="77777777" w:rsidR="00A54366" w:rsidRDefault="00A54366" w:rsidP="000B38A5">
            <w:r>
              <w:t>3</w:t>
            </w:r>
          </w:p>
        </w:tc>
        <w:tc>
          <w:tcPr>
            <w:tcW w:w="2126" w:type="dxa"/>
          </w:tcPr>
          <w:p w14:paraId="4C3B4767" w14:textId="77777777" w:rsidR="00A54366" w:rsidRDefault="00A54366" w:rsidP="000B38A5">
            <w:r>
              <w:t>Sprint One</w:t>
            </w:r>
          </w:p>
        </w:tc>
        <w:tc>
          <w:tcPr>
            <w:tcW w:w="3118" w:type="dxa"/>
          </w:tcPr>
          <w:p w14:paraId="192F141C" w14:textId="77777777" w:rsidR="00A54366" w:rsidRDefault="00A54366" w:rsidP="000B38A5">
            <w:r>
              <w:t>Multi-platform report</w:t>
            </w:r>
          </w:p>
        </w:tc>
        <w:tc>
          <w:tcPr>
            <w:tcW w:w="1248" w:type="dxa"/>
          </w:tcPr>
          <w:p w14:paraId="3E2339E8" w14:textId="77777777" w:rsidR="00A54366" w:rsidRDefault="00A54366" w:rsidP="000B38A5">
            <w:r>
              <w:t>Read</w:t>
            </w:r>
          </w:p>
        </w:tc>
        <w:tc>
          <w:tcPr>
            <w:tcW w:w="1870" w:type="dxa"/>
          </w:tcPr>
          <w:p w14:paraId="68715AE9" w14:textId="77777777" w:rsidR="00A54366" w:rsidRDefault="00A54366" w:rsidP="000B38A5">
            <w:r>
              <w:t>Travis</w:t>
            </w:r>
          </w:p>
        </w:tc>
      </w:tr>
      <w:tr w:rsidR="00A54366" w14:paraId="68C0CFF3" w14:textId="77777777" w:rsidTr="000B38A5">
        <w:tc>
          <w:tcPr>
            <w:tcW w:w="988" w:type="dxa"/>
          </w:tcPr>
          <w:p w14:paraId="6CE8B7D7" w14:textId="77777777" w:rsidR="00A54366" w:rsidRDefault="00A54366" w:rsidP="000B38A5">
            <w:r>
              <w:t>4</w:t>
            </w:r>
          </w:p>
        </w:tc>
        <w:tc>
          <w:tcPr>
            <w:tcW w:w="2126" w:type="dxa"/>
          </w:tcPr>
          <w:p w14:paraId="36E1A84B" w14:textId="77777777" w:rsidR="00A54366" w:rsidRDefault="00A54366" w:rsidP="000B38A5">
            <w:r>
              <w:t>Sprint One</w:t>
            </w:r>
          </w:p>
        </w:tc>
        <w:tc>
          <w:tcPr>
            <w:tcW w:w="3118" w:type="dxa"/>
          </w:tcPr>
          <w:p w14:paraId="0A022263" w14:textId="77777777" w:rsidR="00A54366" w:rsidRDefault="00A54366" w:rsidP="000B38A5">
            <w:r>
              <w:t>Software Development test report</w:t>
            </w:r>
          </w:p>
        </w:tc>
        <w:tc>
          <w:tcPr>
            <w:tcW w:w="1248" w:type="dxa"/>
          </w:tcPr>
          <w:p w14:paraId="0EEDDAFA" w14:textId="77777777" w:rsidR="00A54366" w:rsidRDefault="00A54366" w:rsidP="000B38A5">
            <w:r>
              <w:t>Read</w:t>
            </w:r>
          </w:p>
        </w:tc>
        <w:tc>
          <w:tcPr>
            <w:tcW w:w="1870" w:type="dxa"/>
          </w:tcPr>
          <w:p w14:paraId="55F66656" w14:textId="77777777" w:rsidR="00A54366" w:rsidRDefault="00A54366" w:rsidP="000B38A5">
            <w:r>
              <w:t>Willian</w:t>
            </w:r>
          </w:p>
        </w:tc>
      </w:tr>
      <w:tr w:rsidR="00A54366" w14:paraId="09D5B757" w14:textId="77777777" w:rsidTr="000B38A5">
        <w:tc>
          <w:tcPr>
            <w:tcW w:w="988" w:type="dxa"/>
          </w:tcPr>
          <w:p w14:paraId="47F68DE5" w14:textId="77777777" w:rsidR="00A54366" w:rsidRDefault="00A54366" w:rsidP="000B38A5">
            <w:r>
              <w:t>5</w:t>
            </w:r>
          </w:p>
        </w:tc>
        <w:tc>
          <w:tcPr>
            <w:tcW w:w="2126" w:type="dxa"/>
          </w:tcPr>
          <w:p w14:paraId="58AE6441" w14:textId="77777777" w:rsidR="00A54366" w:rsidRDefault="00A54366" w:rsidP="000B38A5">
            <w:r>
              <w:t>Sprint One</w:t>
            </w:r>
          </w:p>
        </w:tc>
        <w:tc>
          <w:tcPr>
            <w:tcW w:w="3118" w:type="dxa"/>
          </w:tcPr>
          <w:p w14:paraId="3548F831" w14:textId="77777777" w:rsidR="00A54366" w:rsidRDefault="00A54366" w:rsidP="000B38A5">
            <w:r>
              <w:t>Application test reports</w:t>
            </w:r>
          </w:p>
        </w:tc>
        <w:tc>
          <w:tcPr>
            <w:tcW w:w="1248" w:type="dxa"/>
          </w:tcPr>
          <w:p w14:paraId="4B663CD4" w14:textId="77777777" w:rsidR="00A54366" w:rsidRDefault="00A54366" w:rsidP="000B38A5">
            <w:r>
              <w:t>Read</w:t>
            </w:r>
          </w:p>
        </w:tc>
        <w:tc>
          <w:tcPr>
            <w:tcW w:w="1870" w:type="dxa"/>
          </w:tcPr>
          <w:p w14:paraId="2C38605E" w14:textId="77777777" w:rsidR="00A54366" w:rsidRDefault="00A54366" w:rsidP="000B38A5">
            <w:r>
              <w:t>SQA Team</w:t>
            </w:r>
          </w:p>
        </w:tc>
      </w:tr>
    </w:tbl>
    <w:p w14:paraId="66E73921" w14:textId="77777777" w:rsidR="00A54366" w:rsidRDefault="00A54366" w:rsidP="00A54366"/>
    <w:p w14:paraId="4F878D7D" w14:textId="77777777" w:rsidR="00A54366" w:rsidRPr="004955FD" w:rsidRDefault="00A54366" w:rsidP="00A54366">
      <w:pPr>
        <w:pStyle w:val="Heading2"/>
      </w:pPr>
      <w:bookmarkStart w:id="7" w:name="_Toc57248930"/>
      <w:r>
        <w:t>SQA Task Schedule</w:t>
      </w:r>
      <w:bookmarkEnd w:id="7"/>
    </w:p>
    <w:tbl>
      <w:tblPr>
        <w:tblStyle w:val="TableGrid"/>
        <w:tblW w:w="0" w:type="auto"/>
        <w:tblLook w:val="04A0" w:firstRow="1" w:lastRow="0" w:firstColumn="1" w:lastColumn="0" w:noHBand="0" w:noVBand="1"/>
      </w:tblPr>
      <w:tblGrid>
        <w:gridCol w:w="1129"/>
        <w:gridCol w:w="3261"/>
        <w:gridCol w:w="1701"/>
        <w:gridCol w:w="3259"/>
      </w:tblGrid>
      <w:tr w:rsidR="00A54366" w14:paraId="30041476" w14:textId="77777777" w:rsidTr="000B38A5">
        <w:tc>
          <w:tcPr>
            <w:tcW w:w="1129" w:type="dxa"/>
            <w:shd w:val="clear" w:color="auto" w:fill="EEE6F3" w:themeFill="accent1" w:themeFillTint="33"/>
          </w:tcPr>
          <w:p w14:paraId="1E4BE0D5" w14:textId="77777777" w:rsidR="00A54366" w:rsidRPr="00E9391F" w:rsidRDefault="00A54366" w:rsidP="000B38A5">
            <w:pPr>
              <w:rPr>
                <w:b/>
                <w:bCs/>
              </w:rPr>
            </w:pPr>
            <w:r w:rsidRPr="00E9391F">
              <w:rPr>
                <w:b/>
                <w:bCs/>
              </w:rPr>
              <w:t>Date</w:t>
            </w:r>
          </w:p>
        </w:tc>
        <w:tc>
          <w:tcPr>
            <w:tcW w:w="3261" w:type="dxa"/>
            <w:shd w:val="clear" w:color="auto" w:fill="EEE6F3" w:themeFill="accent1" w:themeFillTint="33"/>
          </w:tcPr>
          <w:p w14:paraId="5FFD1ED9" w14:textId="77777777" w:rsidR="00A54366" w:rsidRPr="00E9391F" w:rsidRDefault="00A54366" w:rsidP="000B38A5">
            <w:pPr>
              <w:rPr>
                <w:b/>
                <w:bCs/>
              </w:rPr>
            </w:pPr>
            <w:r w:rsidRPr="00E9391F">
              <w:rPr>
                <w:b/>
                <w:bCs/>
              </w:rPr>
              <w:t>SQA Task</w:t>
            </w:r>
          </w:p>
        </w:tc>
        <w:tc>
          <w:tcPr>
            <w:tcW w:w="1701" w:type="dxa"/>
            <w:shd w:val="clear" w:color="auto" w:fill="EEE6F3" w:themeFill="accent1" w:themeFillTint="33"/>
          </w:tcPr>
          <w:p w14:paraId="0C955203" w14:textId="77777777" w:rsidR="00A54366" w:rsidRPr="00E9391F" w:rsidRDefault="00A54366" w:rsidP="000B38A5">
            <w:pPr>
              <w:rPr>
                <w:b/>
                <w:bCs/>
              </w:rPr>
            </w:pPr>
            <w:r w:rsidRPr="00E9391F">
              <w:rPr>
                <w:b/>
                <w:bCs/>
              </w:rPr>
              <w:t>Person In charge</w:t>
            </w:r>
          </w:p>
        </w:tc>
        <w:tc>
          <w:tcPr>
            <w:tcW w:w="3259" w:type="dxa"/>
            <w:shd w:val="clear" w:color="auto" w:fill="EEE6F3" w:themeFill="accent1" w:themeFillTint="33"/>
          </w:tcPr>
          <w:p w14:paraId="5777F523" w14:textId="77777777" w:rsidR="00A54366" w:rsidRPr="00E9391F" w:rsidRDefault="00A54366" w:rsidP="000B38A5">
            <w:pPr>
              <w:rPr>
                <w:b/>
                <w:bCs/>
              </w:rPr>
            </w:pPr>
            <w:r w:rsidRPr="00E9391F">
              <w:rPr>
                <w:b/>
                <w:bCs/>
              </w:rPr>
              <w:t>Description</w:t>
            </w:r>
          </w:p>
        </w:tc>
      </w:tr>
      <w:tr w:rsidR="00A54366" w14:paraId="05461FD5" w14:textId="77777777" w:rsidTr="000B38A5">
        <w:tc>
          <w:tcPr>
            <w:tcW w:w="1129" w:type="dxa"/>
          </w:tcPr>
          <w:p w14:paraId="2791B70E" w14:textId="77777777" w:rsidR="00A54366" w:rsidRDefault="00A54366" w:rsidP="000B38A5">
            <w:r>
              <w:t>6/11/20</w:t>
            </w:r>
          </w:p>
        </w:tc>
        <w:tc>
          <w:tcPr>
            <w:tcW w:w="3261" w:type="dxa"/>
          </w:tcPr>
          <w:p w14:paraId="1C2852CE" w14:textId="77777777" w:rsidR="00A54366" w:rsidRDefault="00A54366" w:rsidP="000B38A5">
            <w:r>
              <w:t>Evaluate Management plan</w:t>
            </w:r>
          </w:p>
        </w:tc>
        <w:tc>
          <w:tcPr>
            <w:tcW w:w="1701" w:type="dxa"/>
          </w:tcPr>
          <w:p w14:paraId="51FD5D96" w14:textId="77777777" w:rsidR="00A54366" w:rsidRDefault="00A54366" w:rsidP="000B38A5">
            <w:r>
              <w:t>Jyle</w:t>
            </w:r>
          </w:p>
        </w:tc>
        <w:tc>
          <w:tcPr>
            <w:tcW w:w="3259" w:type="dxa"/>
          </w:tcPr>
          <w:p w14:paraId="7FFC1888" w14:textId="77777777" w:rsidR="00A54366" w:rsidRDefault="00A54366" w:rsidP="000B38A5">
            <w:r>
              <w:t>Analysis report review, project plan review.</w:t>
            </w:r>
          </w:p>
        </w:tc>
      </w:tr>
      <w:tr w:rsidR="00A54366" w14:paraId="210E6E2F" w14:textId="77777777" w:rsidTr="000B38A5">
        <w:tc>
          <w:tcPr>
            <w:tcW w:w="1129" w:type="dxa"/>
          </w:tcPr>
          <w:p w14:paraId="6E3FDCC2" w14:textId="77777777" w:rsidR="00A54366" w:rsidRDefault="00A54366" w:rsidP="000B38A5">
            <w:r>
              <w:t>6/11/20</w:t>
            </w:r>
          </w:p>
        </w:tc>
        <w:tc>
          <w:tcPr>
            <w:tcW w:w="3261" w:type="dxa"/>
          </w:tcPr>
          <w:p w14:paraId="2304E907" w14:textId="77777777" w:rsidR="00A54366" w:rsidRDefault="00A54366" w:rsidP="000B38A5">
            <w:r>
              <w:t>Review multi-platform report</w:t>
            </w:r>
          </w:p>
        </w:tc>
        <w:tc>
          <w:tcPr>
            <w:tcW w:w="1701" w:type="dxa"/>
          </w:tcPr>
          <w:p w14:paraId="0E6C7069" w14:textId="77777777" w:rsidR="00A54366" w:rsidRDefault="00A54366" w:rsidP="000B38A5">
            <w:r>
              <w:t>Travis</w:t>
            </w:r>
          </w:p>
        </w:tc>
        <w:tc>
          <w:tcPr>
            <w:tcW w:w="3259" w:type="dxa"/>
          </w:tcPr>
          <w:p w14:paraId="71212ED4" w14:textId="77777777" w:rsidR="00A54366" w:rsidRDefault="00A54366" w:rsidP="000B38A5">
            <w:r>
              <w:t>Review Multi-platform report.</w:t>
            </w:r>
          </w:p>
        </w:tc>
      </w:tr>
      <w:tr w:rsidR="00A54366" w14:paraId="6370857F" w14:textId="77777777" w:rsidTr="000B38A5">
        <w:tc>
          <w:tcPr>
            <w:tcW w:w="1129" w:type="dxa"/>
          </w:tcPr>
          <w:p w14:paraId="41A5BB98" w14:textId="77777777" w:rsidR="00A54366" w:rsidRDefault="00A54366" w:rsidP="000B38A5">
            <w:r>
              <w:t>9/11/20</w:t>
            </w:r>
          </w:p>
        </w:tc>
        <w:tc>
          <w:tcPr>
            <w:tcW w:w="3261" w:type="dxa"/>
          </w:tcPr>
          <w:p w14:paraId="0E1A8ABE" w14:textId="77777777" w:rsidR="00A54366" w:rsidRDefault="00A54366" w:rsidP="000B38A5">
            <w:r>
              <w:t>Review Software Development test report.</w:t>
            </w:r>
          </w:p>
        </w:tc>
        <w:tc>
          <w:tcPr>
            <w:tcW w:w="1701" w:type="dxa"/>
          </w:tcPr>
          <w:p w14:paraId="2B494A4E" w14:textId="77777777" w:rsidR="00A54366" w:rsidRDefault="00A54366" w:rsidP="000B38A5">
            <w:r>
              <w:t>Willian</w:t>
            </w:r>
          </w:p>
        </w:tc>
        <w:tc>
          <w:tcPr>
            <w:tcW w:w="3259" w:type="dxa"/>
          </w:tcPr>
          <w:p w14:paraId="35B45D6A" w14:textId="77777777" w:rsidR="00A54366" w:rsidRDefault="00A54366" w:rsidP="000B38A5">
            <w:r>
              <w:t>Review software development test report.</w:t>
            </w:r>
          </w:p>
        </w:tc>
      </w:tr>
      <w:tr w:rsidR="00A54366" w14:paraId="4905B41A" w14:textId="77777777" w:rsidTr="000B38A5">
        <w:tc>
          <w:tcPr>
            <w:tcW w:w="1129" w:type="dxa"/>
          </w:tcPr>
          <w:p w14:paraId="6EBE38BE" w14:textId="77777777" w:rsidR="00A54366" w:rsidRDefault="00A54366" w:rsidP="000B38A5">
            <w:r>
              <w:t>11/11/20</w:t>
            </w:r>
          </w:p>
        </w:tc>
        <w:tc>
          <w:tcPr>
            <w:tcW w:w="3261" w:type="dxa"/>
          </w:tcPr>
          <w:p w14:paraId="1293C88A" w14:textId="77777777" w:rsidR="00A54366" w:rsidRDefault="00A54366" w:rsidP="000B38A5">
            <w:r>
              <w:t>Review application test reports</w:t>
            </w:r>
          </w:p>
        </w:tc>
        <w:tc>
          <w:tcPr>
            <w:tcW w:w="1701" w:type="dxa"/>
          </w:tcPr>
          <w:p w14:paraId="4A80FED2" w14:textId="77777777" w:rsidR="00A54366" w:rsidRDefault="00A54366" w:rsidP="000B38A5">
            <w:r>
              <w:t>SQA team</w:t>
            </w:r>
          </w:p>
        </w:tc>
        <w:tc>
          <w:tcPr>
            <w:tcW w:w="3259" w:type="dxa"/>
          </w:tcPr>
          <w:p w14:paraId="51BC89F7" w14:textId="77777777" w:rsidR="00A54366" w:rsidRDefault="00A54366" w:rsidP="000B38A5">
            <w:r>
              <w:t>Review application test reports.</w:t>
            </w:r>
          </w:p>
        </w:tc>
      </w:tr>
    </w:tbl>
    <w:p w14:paraId="7ADB2E72" w14:textId="77777777" w:rsidR="00A54366" w:rsidRDefault="00A54366" w:rsidP="00A54366"/>
    <w:p w14:paraId="4591C5EC" w14:textId="77777777" w:rsidR="00A54366" w:rsidRDefault="00A54366" w:rsidP="00A54366">
      <w:pPr>
        <w:jc w:val="left"/>
      </w:pPr>
      <w:r>
        <w:br w:type="page"/>
      </w:r>
    </w:p>
    <w:p w14:paraId="07842FD4" w14:textId="752B9F7F" w:rsidR="00A54366" w:rsidRPr="00A54366" w:rsidRDefault="00A54366" w:rsidP="00A54366">
      <w:pPr>
        <w:pStyle w:val="Heading2"/>
      </w:pPr>
      <w:bookmarkStart w:id="8" w:name="_Toc57248931"/>
      <w:r>
        <w:lastRenderedPageBreak/>
        <w:t>Reference Materials</w:t>
      </w:r>
      <w:bookmarkEnd w:id="8"/>
    </w:p>
    <w:p w14:paraId="5C9E821B" w14:textId="77777777" w:rsidR="00A54366" w:rsidRDefault="00A54366" w:rsidP="00A54366">
      <w:r w:rsidRPr="00E56861">
        <w:t xml:space="preserve">Reference materials used to develop the </w:t>
      </w:r>
      <w:r>
        <w:t>CITE MS</w:t>
      </w:r>
      <w:r w:rsidRPr="00E56861">
        <w:t xml:space="preserve"> SQAP include:</w:t>
      </w:r>
    </w:p>
    <w:p w14:paraId="47F2402B" w14:textId="77777777" w:rsidR="00A54366" w:rsidRDefault="00A54366" w:rsidP="00A54366">
      <w:pPr>
        <w:pStyle w:val="ListParagraph"/>
        <w:numPr>
          <w:ilvl w:val="0"/>
          <w:numId w:val="7"/>
        </w:numPr>
      </w:pPr>
      <w:r w:rsidRPr="00E56861">
        <w:t>ISO/IEC/IEEE 12207:2017 Systems and software engineering — Software life cycle processes</w:t>
      </w:r>
      <w:r>
        <w:t>.</w:t>
      </w:r>
    </w:p>
    <w:p w14:paraId="33947CDA" w14:textId="77777777" w:rsidR="00A54366" w:rsidRPr="00E56861" w:rsidRDefault="00A54366" w:rsidP="00A54366">
      <w:pPr>
        <w:pStyle w:val="ListParagraph"/>
        <w:numPr>
          <w:ilvl w:val="0"/>
          <w:numId w:val="7"/>
        </w:numPr>
      </w:pPr>
      <w:r>
        <w:t>CITE Managed Services Quality Management Policies and Procedures.</w:t>
      </w:r>
    </w:p>
    <w:p w14:paraId="0C0539C3" w14:textId="2592AFEB" w:rsidR="00A54366" w:rsidRPr="00A54366" w:rsidRDefault="00A54366" w:rsidP="00A54366">
      <w:pPr>
        <w:pStyle w:val="Heading2"/>
      </w:pPr>
      <w:bookmarkStart w:id="9" w:name="_Toc57248932"/>
      <w:r>
        <w:t>Standards and Methodology</w:t>
      </w:r>
      <w:bookmarkEnd w:id="9"/>
    </w:p>
    <w:p w14:paraId="5BD381D7" w14:textId="77777777" w:rsidR="00A54366" w:rsidRDefault="00A54366" w:rsidP="00A54366">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5C290D5D" w14:textId="77777777" w:rsidR="00A54366" w:rsidRDefault="00A54366" w:rsidP="00A54366">
      <w:pPr>
        <w:pStyle w:val="ListParagraph"/>
        <w:numPr>
          <w:ilvl w:val="0"/>
          <w:numId w:val="8"/>
        </w:numPr>
      </w:pPr>
      <w:r w:rsidRPr="00E9391F">
        <w:t xml:space="preserve">IEEE Guide to Software Requirements Specifications </w:t>
      </w:r>
    </w:p>
    <w:p w14:paraId="2DF29715" w14:textId="77777777" w:rsidR="00A54366" w:rsidRDefault="00A54366" w:rsidP="00A54366">
      <w:pPr>
        <w:pStyle w:val="ListParagraph"/>
        <w:numPr>
          <w:ilvl w:val="0"/>
          <w:numId w:val="8"/>
        </w:numPr>
      </w:pPr>
      <w:r w:rsidRPr="00E9391F">
        <w:t xml:space="preserve">IEEE Guide to Software Design Descriptions </w:t>
      </w:r>
    </w:p>
    <w:p w14:paraId="4E9AC27E" w14:textId="77777777" w:rsidR="00A54366" w:rsidRDefault="00A54366" w:rsidP="00A54366">
      <w:pPr>
        <w:pStyle w:val="ListParagraph"/>
        <w:numPr>
          <w:ilvl w:val="0"/>
          <w:numId w:val="8"/>
        </w:numPr>
        <w:spacing w:after="0"/>
      </w:pPr>
      <w:r w:rsidRPr="00E9391F">
        <w:t>IEEE Standard for Software User Documentation</w:t>
      </w:r>
    </w:p>
    <w:p w14:paraId="222428A7" w14:textId="77777777" w:rsidR="00A54366" w:rsidRPr="002A7B2E" w:rsidRDefault="00A54366" w:rsidP="00A54366">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60385014" w14:textId="77777777" w:rsidR="00A54366" w:rsidRPr="002A7B2E" w:rsidRDefault="00A54366" w:rsidP="00A54366">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6B64FF0E" w14:textId="77777777" w:rsidR="00A54366" w:rsidRPr="002A7B2E" w:rsidRDefault="00A54366" w:rsidP="00A54366">
      <w:pPr>
        <w:numPr>
          <w:ilvl w:val="0"/>
          <w:numId w:val="8"/>
        </w:numPr>
        <w:spacing w:after="0"/>
      </w:pPr>
      <w:r w:rsidRPr="002A7B2E">
        <w:t xml:space="preserve">ITERATION AUDITS </w:t>
      </w:r>
      <w:r>
        <w:t>-</w:t>
      </w:r>
      <w:r w:rsidRPr="002A7B2E">
        <w:t xml:space="preserve"> Ongoing testing of intermediate iterations builds</w:t>
      </w:r>
      <w:r>
        <w:t>.</w:t>
      </w:r>
    </w:p>
    <w:p w14:paraId="1C99BC97" w14:textId="77777777" w:rsidR="00A54366" w:rsidRDefault="00A54366" w:rsidP="00A5436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50E4B41D" w14:textId="77777777" w:rsidR="00A54366" w:rsidRDefault="00A54366" w:rsidP="00A54366">
      <w:pPr>
        <w:spacing w:after="0"/>
      </w:pPr>
    </w:p>
    <w:p w14:paraId="3CAA24CD" w14:textId="077389B0" w:rsidR="00A54366" w:rsidRPr="00A54366" w:rsidRDefault="00A54366" w:rsidP="00A54366">
      <w:pPr>
        <w:pStyle w:val="Heading2"/>
      </w:pPr>
      <w:bookmarkStart w:id="10" w:name="_Toc57248933"/>
      <w:r>
        <w:t>Audits or Reviews</w:t>
      </w:r>
      <w:bookmarkEnd w:id="10"/>
    </w:p>
    <w:p w14:paraId="24BD63C0" w14:textId="77777777" w:rsidR="00A54366" w:rsidRDefault="00A54366" w:rsidP="00A5436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10A87ADE" w14:textId="77777777" w:rsidR="00A54366" w:rsidRDefault="00A54366" w:rsidP="00A54366">
      <w:r w:rsidRPr="007D5B16">
        <w:t xml:space="preserve">The following diagram depicts the In-Stage Assessment process flow for all </w:t>
      </w:r>
      <w:r>
        <w:t>CITE MS</w:t>
      </w:r>
      <w:r w:rsidRPr="007D5B16">
        <w:t xml:space="preserve"> development stages:</w:t>
      </w:r>
    </w:p>
    <w:p w14:paraId="2A7E6061" w14:textId="77777777" w:rsidR="00A54366" w:rsidRDefault="00A54366" w:rsidP="00A54366">
      <w:r>
        <w:rPr>
          <w:noProof/>
          <w:lang w:eastAsia="en-AU"/>
        </w:rPr>
        <w:drawing>
          <wp:inline distT="0" distB="0" distL="0" distR="0" wp14:anchorId="458CB079" wp14:editId="415AF7DC">
            <wp:extent cx="5943600" cy="1422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4D4438E3" w14:textId="77777777" w:rsidR="00A54366" w:rsidRPr="007D5B16" w:rsidRDefault="00A54366" w:rsidP="00A5436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4D473986" w14:textId="77777777" w:rsidR="00A54366" w:rsidRDefault="00A54366" w:rsidP="00A54366">
      <w:pPr>
        <w:jc w:val="left"/>
      </w:pPr>
      <w:r>
        <w:br w:type="page"/>
      </w:r>
    </w:p>
    <w:p w14:paraId="4076BA72" w14:textId="77777777" w:rsidR="00A54366" w:rsidRDefault="00A54366" w:rsidP="00A54366">
      <w:pPr>
        <w:pStyle w:val="Heading2"/>
      </w:pPr>
      <w:bookmarkStart w:id="11" w:name="_Toc57248934"/>
      <w:r>
        <w:lastRenderedPageBreak/>
        <w:t>SQAP Checklist</w:t>
      </w:r>
      <w:bookmarkEnd w:id="11"/>
    </w:p>
    <w:tbl>
      <w:tblPr>
        <w:tblStyle w:val="TableGrid"/>
        <w:tblW w:w="0" w:type="auto"/>
        <w:tblLook w:val="04A0" w:firstRow="1" w:lastRow="0" w:firstColumn="1" w:lastColumn="0" w:noHBand="0" w:noVBand="1"/>
      </w:tblPr>
      <w:tblGrid>
        <w:gridCol w:w="7225"/>
        <w:gridCol w:w="708"/>
        <w:gridCol w:w="709"/>
        <w:gridCol w:w="708"/>
      </w:tblGrid>
      <w:tr w:rsidR="00A54366" w14:paraId="1EEEBC40" w14:textId="77777777" w:rsidTr="000B38A5">
        <w:tc>
          <w:tcPr>
            <w:tcW w:w="7225" w:type="dxa"/>
            <w:shd w:val="clear" w:color="auto" w:fill="EEE6F3" w:themeFill="accent1" w:themeFillTint="33"/>
          </w:tcPr>
          <w:p w14:paraId="25DB8F6B" w14:textId="77777777" w:rsidR="00A54366" w:rsidRPr="00E9391F" w:rsidRDefault="00A54366" w:rsidP="000B38A5">
            <w:pPr>
              <w:rPr>
                <w:b/>
                <w:bCs/>
              </w:rPr>
            </w:pPr>
            <w:r w:rsidRPr="00E9391F">
              <w:rPr>
                <w:b/>
                <w:bCs/>
              </w:rPr>
              <w:t>Software Quality Assurance Activity</w:t>
            </w:r>
          </w:p>
        </w:tc>
        <w:tc>
          <w:tcPr>
            <w:tcW w:w="708" w:type="dxa"/>
            <w:shd w:val="clear" w:color="auto" w:fill="EEE6F3" w:themeFill="accent1" w:themeFillTint="33"/>
          </w:tcPr>
          <w:p w14:paraId="7319B3D7" w14:textId="77777777" w:rsidR="00A54366" w:rsidRPr="00E9391F" w:rsidRDefault="00A54366" w:rsidP="000B38A5">
            <w:pPr>
              <w:rPr>
                <w:b/>
                <w:bCs/>
              </w:rPr>
            </w:pPr>
            <w:r w:rsidRPr="00E9391F">
              <w:rPr>
                <w:b/>
                <w:bCs/>
              </w:rPr>
              <w:t>Yes</w:t>
            </w:r>
          </w:p>
        </w:tc>
        <w:tc>
          <w:tcPr>
            <w:tcW w:w="709" w:type="dxa"/>
            <w:shd w:val="clear" w:color="auto" w:fill="EEE6F3" w:themeFill="accent1" w:themeFillTint="33"/>
          </w:tcPr>
          <w:p w14:paraId="3C15333F" w14:textId="77777777" w:rsidR="00A54366" w:rsidRPr="00E9391F" w:rsidRDefault="00A54366" w:rsidP="000B38A5">
            <w:pPr>
              <w:rPr>
                <w:b/>
                <w:bCs/>
              </w:rPr>
            </w:pPr>
            <w:r w:rsidRPr="00E9391F">
              <w:rPr>
                <w:b/>
                <w:bCs/>
              </w:rPr>
              <w:t>No</w:t>
            </w:r>
          </w:p>
        </w:tc>
        <w:tc>
          <w:tcPr>
            <w:tcW w:w="708" w:type="dxa"/>
            <w:shd w:val="clear" w:color="auto" w:fill="EEE6F3" w:themeFill="accent1" w:themeFillTint="33"/>
          </w:tcPr>
          <w:p w14:paraId="145BC058" w14:textId="77777777" w:rsidR="00A54366" w:rsidRPr="00E9391F" w:rsidRDefault="00A54366" w:rsidP="000B38A5">
            <w:pPr>
              <w:rPr>
                <w:b/>
                <w:bCs/>
              </w:rPr>
            </w:pPr>
            <w:r w:rsidRPr="00E9391F">
              <w:rPr>
                <w:b/>
                <w:bCs/>
              </w:rPr>
              <w:t>N/A</w:t>
            </w:r>
          </w:p>
        </w:tc>
      </w:tr>
      <w:tr w:rsidR="00A54366" w14:paraId="66057F93" w14:textId="77777777" w:rsidTr="000B38A5">
        <w:tc>
          <w:tcPr>
            <w:tcW w:w="7225" w:type="dxa"/>
          </w:tcPr>
          <w:p w14:paraId="47B89347" w14:textId="77777777" w:rsidR="00A54366" w:rsidRDefault="00A54366" w:rsidP="000B38A5">
            <w:r>
              <w:t>I. Project Plan</w:t>
            </w:r>
          </w:p>
        </w:tc>
        <w:tc>
          <w:tcPr>
            <w:tcW w:w="708" w:type="dxa"/>
          </w:tcPr>
          <w:p w14:paraId="0EF6F532" w14:textId="77777777" w:rsidR="00A54366" w:rsidRDefault="00A54366" w:rsidP="000B38A5"/>
        </w:tc>
        <w:tc>
          <w:tcPr>
            <w:tcW w:w="709" w:type="dxa"/>
          </w:tcPr>
          <w:p w14:paraId="33292FF2" w14:textId="77777777" w:rsidR="00A54366" w:rsidRDefault="00A54366" w:rsidP="000B38A5"/>
        </w:tc>
        <w:tc>
          <w:tcPr>
            <w:tcW w:w="708" w:type="dxa"/>
          </w:tcPr>
          <w:p w14:paraId="4E2113E8" w14:textId="77777777" w:rsidR="00A54366" w:rsidRDefault="00A54366" w:rsidP="000B38A5"/>
        </w:tc>
      </w:tr>
      <w:tr w:rsidR="00A54366" w14:paraId="39040985" w14:textId="77777777" w:rsidTr="000B38A5">
        <w:tc>
          <w:tcPr>
            <w:tcW w:w="7225" w:type="dxa"/>
          </w:tcPr>
          <w:p w14:paraId="7BFC1180" w14:textId="77777777" w:rsidR="00A54366" w:rsidRDefault="00A54366" w:rsidP="000B38A5">
            <w:pPr>
              <w:ind w:left="720"/>
            </w:pPr>
            <w:r>
              <w:t>Team meeting to discuss project requirements</w:t>
            </w:r>
          </w:p>
        </w:tc>
        <w:tc>
          <w:tcPr>
            <w:tcW w:w="708" w:type="dxa"/>
          </w:tcPr>
          <w:p w14:paraId="1038594F" w14:textId="77777777" w:rsidR="00A54366" w:rsidRDefault="00A54366" w:rsidP="000B38A5">
            <w:pPr>
              <w:jc w:val="center"/>
            </w:pPr>
            <w:r>
              <w:t>X</w:t>
            </w:r>
          </w:p>
        </w:tc>
        <w:tc>
          <w:tcPr>
            <w:tcW w:w="709" w:type="dxa"/>
          </w:tcPr>
          <w:p w14:paraId="5CC6DE46" w14:textId="77777777" w:rsidR="00A54366" w:rsidRDefault="00A54366" w:rsidP="000B38A5">
            <w:pPr>
              <w:jc w:val="center"/>
            </w:pPr>
          </w:p>
        </w:tc>
        <w:tc>
          <w:tcPr>
            <w:tcW w:w="708" w:type="dxa"/>
          </w:tcPr>
          <w:p w14:paraId="544A1492" w14:textId="77777777" w:rsidR="00A54366" w:rsidRDefault="00A54366" w:rsidP="000B38A5">
            <w:pPr>
              <w:jc w:val="center"/>
            </w:pPr>
          </w:p>
        </w:tc>
      </w:tr>
      <w:tr w:rsidR="00A54366" w14:paraId="0A29ADEA" w14:textId="77777777" w:rsidTr="000B38A5">
        <w:tc>
          <w:tcPr>
            <w:tcW w:w="7225" w:type="dxa"/>
          </w:tcPr>
          <w:p w14:paraId="6AEDFD0B" w14:textId="77777777" w:rsidR="00A54366" w:rsidRDefault="00A54366" w:rsidP="000B38A5">
            <w:pPr>
              <w:ind w:left="720"/>
            </w:pPr>
            <w:r>
              <w:t>Project requirements allocated amongst team members</w:t>
            </w:r>
          </w:p>
        </w:tc>
        <w:tc>
          <w:tcPr>
            <w:tcW w:w="708" w:type="dxa"/>
          </w:tcPr>
          <w:p w14:paraId="47118502" w14:textId="77777777" w:rsidR="00A54366" w:rsidRDefault="00A54366" w:rsidP="000B38A5">
            <w:pPr>
              <w:jc w:val="center"/>
            </w:pPr>
            <w:r>
              <w:t>X</w:t>
            </w:r>
          </w:p>
        </w:tc>
        <w:tc>
          <w:tcPr>
            <w:tcW w:w="709" w:type="dxa"/>
          </w:tcPr>
          <w:p w14:paraId="06287ADE" w14:textId="77777777" w:rsidR="00A54366" w:rsidRDefault="00A54366" w:rsidP="000B38A5">
            <w:pPr>
              <w:jc w:val="center"/>
            </w:pPr>
          </w:p>
        </w:tc>
        <w:tc>
          <w:tcPr>
            <w:tcW w:w="708" w:type="dxa"/>
          </w:tcPr>
          <w:p w14:paraId="59FE41A8" w14:textId="77777777" w:rsidR="00A54366" w:rsidRDefault="00A54366" w:rsidP="000B38A5">
            <w:pPr>
              <w:jc w:val="center"/>
            </w:pPr>
          </w:p>
        </w:tc>
      </w:tr>
      <w:tr w:rsidR="00A54366" w14:paraId="2E9FDDCF" w14:textId="77777777" w:rsidTr="000B38A5">
        <w:tc>
          <w:tcPr>
            <w:tcW w:w="7225" w:type="dxa"/>
          </w:tcPr>
          <w:p w14:paraId="7C01A25A" w14:textId="77777777" w:rsidR="00A54366" w:rsidRDefault="00A54366" w:rsidP="000B38A5">
            <w:pPr>
              <w:ind w:left="720"/>
            </w:pPr>
            <w:r>
              <w:t>Project plan provides clear guidance on time frames expected of each task</w:t>
            </w:r>
          </w:p>
        </w:tc>
        <w:tc>
          <w:tcPr>
            <w:tcW w:w="708" w:type="dxa"/>
          </w:tcPr>
          <w:p w14:paraId="65BE4750" w14:textId="77777777" w:rsidR="00A54366" w:rsidRDefault="00A54366" w:rsidP="000B38A5">
            <w:pPr>
              <w:jc w:val="center"/>
            </w:pPr>
            <w:r>
              <w:t>X</w:t>
            </w:r>
          </w:p>
        </w:tc>
        <w:tc>
          <w:tcPr>
            <w:tcW w:w="709" w:type="dxa"/>
          </w:tcPr>
          <w:p w14:paraId="4FC2A233" w14:textId="77777777" w:rsidR="00A54366" w:rsidRDefault="00A54366" w:rsidP="000B38A5">
            <w:pPr>
              <w:jc w:val="center"/>
            </w:pPr>
          </w:p>
        </w:tc>
        <w:tc>
          <w:tcPr>
            <w:tcW w:w="708" w:type="dxa"/>
          </w:tcPr>
          <w:p w14:paraId="78D56C12" w14:textId="77777777" w:rsidR="00A54366" w:rsidRDefault="00A54366" w:rsidP="000B38A5">
            <w:pPr>
              <w:jc w:val="center"/>
            </w:pPr>
          </w:p>
        </w:tc>
      </w:tr>
      <w:tr w:rsidR="00A54366" w14:paraId="1A3D57CE" w14:textId="77777777" w:rsidTr="000B38A5">
        <w:tc>
          <w:tcPr>
            <w:tcW w:w="7225" w:type="dxa"/>
          </w:tcPr>
          <w:p w14:paraId="460D1DFF" w14:textId="77777777" w:rsidR="00A54366" w:rsidRDefault="00A54366" w:rsidP="000B38A5">
            <w:pPr>
              <w:ind w:left="720"/>
            </w:pPr>
            <w:r>
              <w:t>Project plan was completed on time</w:t>
            </w:r>
          </w:p>
        </w:tc>
        <w:tc>
          <w:tcPr>
            <w:tcW w:w="708" w:type="dxa"/>
          </w:tcPr>
          <w:p w14:paraId="0044AAA3" w14:textId="77777777" w:rsidR="00A54366" w:rsidRDefault="00A54366" w:rsidP="000B38A5">
            <w:pPr>
              <w:jc w:val="center"/>
            </w:pPr>
            <w:r>
              <w:t>X</w:t>
            </w:r>
          </w:p>
        </w:tc>
        <w:tc>
          <w:tcPr>
            <w:tcW w:w="709" w:type="dxa"/>
          </w:tcPr>
          <w:p w14:paraId="6552F160" w14:textId="77777777" w:rsidR="00A54366" w:rsidRDefault="00A54366" w:rsidP="000B38A5">
            <w:pPr>
              <w:jc w:val="center"/>
            </w:pPr>
          </w:p>
        </w:tc>
        <w:tc>
          <w:tcPr>
            <w:tcW w:w="708" w:type="dxa"/>
          </w:tcPr>
          <w:p w14:paraId="3A02D8A0" w14:textId="77777777" w:rsidR="00A54366" w:rsidRDefault="00A54366" w:rsidP="000B38A5">
            <w:pPr>
              <w:jc w:val="center"/>
            </w:pPr>
          </w:p>
        </w:tc>
      </w:tr>
      <w:tr w:rsidR="00A54366" w14:paraId="33E3F7F7" w14:textId="77777777" w:rsidTr="000B38A5">
        <w:tc>
          <w:tcPr>
            <w:tcW w:w="7225" w:type="dxa"/>
          </w:tcPr>
          <w:p w14:paraId="3E5E3FF8" w14:textId="77777777" w:rsidR="00A54366" w:rsidRDefault="00A54366" w:rsidP="000B38A5">
            <w:pPr>
              <w:ind w:left="720"/>
            </w:pPr>
            <w:r>
              <w:t>Project plan meets expected QA guidelines</w:t>
            </w:r>
          </w:p>
        </w:tc>
        <w:tc>
          <w:tcPr>
            <w:tcW w:w="708" w:type="dxa"/>
          </w:tcPr>
          <w:p w14:paraId="40C8E788" w14:textId="77777777" w:rsidR="00A54366" w:rsidRDefault="00A54366" w:rsidP="000B38A5">
            <w:pPr>
              <w:jc w:val="center"/>
            </w:pPr>
            <w:r>
              <w:t>X</w:t>
            </w:r>
          </w:p>
        </w:tc>
        <w:tc>
          <w:tcPr>
            <w:tcW w:w="709" w:type="dxa"/>
          </w:tcPr>
          <w:p w14:paraId="76672F75" w14:textId="77777777" w:rsidR="00A54366" w:rsidRDefault="00A54366" w:rsidP="000B38A5">
            <w:pPr>
              <w:jc w:val="center"/>
            </w:pPr>
          </w:p>
        </w:tc>
        <w:tc>
          <w:tcPr>
            <w:tcW w:w="708" w:type="dxa"/>
          </w:tcPr>
          <w:p w14:paraId="6F94A0A6" w14:textId="77777777" w:rsidR="00A54366" w:rsidRDefault="00A54366" w:rsidP="000B38A5">
            <w:pPr>
              <w:jc w:val="center"/>
            </w:pPr>
          </w:p>
        </w:tc>
      </w:tr>
      <w:tr w:rsidR="00A54366" w14:paraId="37DEA548" w14:textId="77777777" w:rsidTr="000B38A5">
        <w:tc>
          <w:tcPr>
            <w:tcW w:w="9350" w:type="dxa"/>
            <w:gridSpan w:val="4"/>
          </w:tcPr>
          <w:p w14:paraId="4BAC9BB7" w14:textId="77777777" w:rsidR="00A54366" w:rsidRDefault="00A54366" w:rsidP="000B38A5"/>
        </w:tc>
      </w:tr>
      <w:tr w:rsidR="00A54366" w14:paraId="7572E8EB" w14:textId="77777777" w:rsidTr="000B38A5">
        <w:tc>
          <w:tcPr>
            <w:tcW w:w="7225" w:type="dxa"/>
          </w:tcPr>
          <w:p w14:paraId="737780E9" w14:textId="77777777" w:rsidR="00A54366" w:rsidRDefault="00A54366" w:rsidP="000B38A5">
            <w:r>
              <w:t>II. Analysis Report</w:t>
            </w:r>
          </w:p>
        </w:tc>
        <w:tc>
          <w:tcPr>
            <w:tcW w:w="708" w:type="dxa"/>
          </w:tcPr>
          <w:p w14:paraId="4A996EF8" w14:textId="77777777" w:rsidR="00A54366" w:rsidRDefault="00A54366" w:rsidP="000B38A5">
            <w:pPr>
              <w:jc w:val="center"/>
            </w:pPr>
          </w:p>
        </w:tc>
        <w:tc>
          <w:tcPr>
            <w:tcW w:w="709" w:type="dxa"/>
          </w:tcPr>
          <w:p w14:paraId="7B42F18A" w14:textId="77777777" w:rsidR="00A54366" w:rsidRDefault="00A54366" w:rsidP="000B38A5">
            <w:pPr>
              <w:jc w:val="center"/>
            </w:pPr>
          </w:p>
        </w:tc>
        <w:tc>
          <w:tcPr>
            <w:tcW w:w="708" w:type="dxa"/>
          </w:tcPr>
          <w:p w14:paraId="523925FB" w14:textId="77777777" w:rsidR="00A54366" w:rsidRDefault="00A54366" w:rsidP="000B38A5">
            <w:pPr>
              <w:jc w:val="center"/>
            </w:pPr>
          </w:p>
        </w:tc>
      </w:tr>
      <w:tr w:rsidR="00A54366" w14:paraId="2098EDD8" w14:textId="77777777" w:rsidTr="000B38A5">
        <w:tc>
          <w:tcPr>
            <w:tcW w:w="7225" w:type="dxa"/>
          </w:tcPr>
          <w:p w14:paraId="545E7E4C" w14:textId="77777777" w:rsidR="00A54366" w:rsidRDefault="00A54366" w:rsidP="000B38A5">
            <w:pPr>
              <w:ind w:left="720"/>
            </w:pPr>
            <w:r>
              <w:t>Application requirements are identified and defined</w:t>
            </w:r>
          </w:p>
        </w:tc>
        <w:tc>
          <w:tcPr>
            <w:tcW w:w="708" w:type="dxa"/>
          </w:tcPr>
          <w:p w14:paraId="48201E6C" w14:textId="77777777" w:rsidR="00A54366" w:rsidRDefault="00A54366" w:rsidP="000B38A5">
            <w:pPr>
              <w:jc w:val="center"/>
            </w:pPr>
            <w:r>
              <w:t>X</w:t>
            </w:r>
          </w:p>
        </w:tc>
        <w:tc>
          <w:tcPr>
            <w:tcW w:w="709" w:type="dxa"/>
          </w:tcPr>
          <w:p w14:paraId="133BF5E5" w14:textId="77777777" w:rsidR="00A54366" w:rsidRDefault="00A54366" w:rsidP="000B38A5">
            <w:pPr>
              <w:jc w:val="center"/>
            </w:pPr>
          </w:p>
        </w:tc>
        <w:tc>
          <w:tcPr>
            <w:tcW w:w="708" w:type="dxa"/>
          </w:tcPr>
          <w:p w14:paraId="7E5511CD" w14:textId="77777777" w:rsidR="00A54366" w:rsidRDefault="00A54366" w:rsidP="000B38A5">
            <w:pPr>
              <w:jc w:val="center"/>
            </w:pPr>
          </w:p>
        </w:tc>
      </w:tr>
      <w:tr w:rsidR="00A54366" w14:paraId="2FB42A6F" w14:textId="77777777" w:rsidTr="000B38A5">
        <w:tc>
          <w:tcPr>
            <w:tcW w:w="7225" w:type="dxa"/>
          </w:tcPr>
          <w:p w14:paraId="25E9416D" w14:textId="77777777" w:rsidR="00A54366" w:rsidRDefault="00A54366" w:rsidP="000B38A5">
            <w:pPr>
              <w:ind w:left="720"/>
            </w:pPr>
            <w:r>
              <w:t>CITE MS Business rules are defined</w:t>
            </w:r>
          </w:p>
        </w:tc>
        <w:tc>
          <w:tcPr>
            <w:tcW w:w="708" w:type="dxa"/>
          </w:tcPr>
          <w:p w14:paraId="007FB0CB" w14:textId="77777777" w:rsidR="00A54366" w:rsidRDefault="00A54366" w:rsidP="000B38A5">
            <w:pPr>
              <w:jc w:val="center"/>
            </w:pPr>
            <w:r>
              <w:t>X</w:t>
            </w:r>
          </w:p>
        </w:tc>
        <w:tc>
          <w:tcPr>
            <w:tcW w:w="709" w:type="dxa"/>
          </w:tcPr>
          <w:p w14:paraId="3DAE0615" w14:textId="77777777" w:rsidR="00A54366" w:rsidRDefault="00A54366" w:rsidP="000B38A5">
            <w:pPr>
              <w:jc w:val="center"/>
            </w:pPr>
          </w:p>
        </w:tc>
        <w:tc>
          <w:tcPr>
            <w:tcW w:w="708" w:type="dxa"/>
          </w:tcPr>
          <w:p w14:paraId="582C1F28" w14:textId="77777777" w:rsidR="00A54366" w:rsidRDefault="00A54366" w:rsidP="000B38A5">
            <w:pPr>
              <w:jc w:val="center"/>
            </w:pPr>
          </w:p>
        </w:tc>
      </w:tr>
      <w:tr w:rsidR="00A54366" w14:paraId="5D0F9826" w14:textId="77777777" w:rsidTr="000B38A5">
        <w:tc>
          <w:tcPr>
            <w:tcW w:w="7225" w:type="dxa"/>
          </w:tcPr>
          <w:p w14:paraId="2DCCA331" w14:textId="77777777" w:rsidR="00A54366" w:rsidRDefault="00A54366" w:rsidP="000B38A5">
            <w:pPr>
              <w:ind w:left="720"/>
            </w:pPr>
            <w:r>
              <w:t>CITE MS Quality Assurance practices are defined</w:t>
            </w:r>
          </w:p>
        </w:tc>
        <w:tc>
          <w:tcPr>
            <w:tcW w:w="708" w:type="dxa"/>
          </w:tcPr>
          <w:p w14:paraId="1E9D517D" w14:textId="77777777" w:rsidR="00A54366" w:rsidRDefault="00A54366" w:rsidP="000B38A5">
            <w:pPr>
              <w:jc w:val="center"/>
            </w:pPr>
            <w:r>
              <w:t>X</w:t>
            </w:r>
          </w:p>
        </w:tc>
        <w:tc>
          <w:tcPr>
            <w:tcW w:w="709" w:type="dxa"/>
          </w:tcPr>
          <w:p w14:paraId="144BF537" w14:textId="77777777" w:rsidR="00A54366" w:rsidRDefault="00A54366" w:rsidP="000B38A5">
            <w:pPr>
              <w:jc w:val="center"/>
            </w:pPr>
          </w:p>
        </w:tc>
        <w:tc>
          <w:tcPr>
            <w:tcW w:w="708" w:type="dxa"/>
          </w:tcPr>
          <w:p w14:paraId="410AF96D" w14:textId="77777777" w:rsidR="00A54366" w:rsidRDefault="00A54366" w:rsidP="000B38A5">
            <w:pPr>
              <w:jc w:val="center"/>
            </w:pPr>
          </w:p>
        </w:tc>
      </w:tr>
      <w:tr w:rsidR="00A54366" w14:paraId="54369409" w14:textId="77777777" w:rsidTr="000B38A5">
        <w:tc>
          <w:tcPr>
            <w:tcW w:w="7225" w:type="dxa"/>
          </w:tcPr>
          <w:p w14:paraId="3A4CC392" w14:textId="77777777" w:rsidR="00A54366" w:rsidRDefault="00A54366" w:rsidP="000B38A5">
            <w:pPr>
              <w:ind w:left="720"/>
            </w:pPr>
            <w:r>
              <w:t>Report is completed on time</w:t>
            </w:r>
          </w:p>
        </w:tc>
        <w:tc>
          <w:tcPr>
            <w:tcW w:w="708" w:type="dxa"/>
          </w:tcPr>
          <w:p w14:paraId="2DF782BE" w14:textId="77777777" w:rsidR="00A54366" w:rsidRDefault="00A54366" w:rsidP="000B38A5">
            <w:pPr>
              <w:jc w:val="center"/>
            </w:pPr>
            <w:r>
              <w:t>X</w:t>
            </w:r>
          </w:p>
        </w:tc>
        <w:tc>
          <w:tcPr>
            <w:tcW w:w="709" w:type="dxa"/>
          </w:tcPr>
          <w:p w14:paraId="0B5F908A" w14:textId="77777777" w:rsidR="00A54366" w:rsidRDefault="00A54366" w:rsidP="000B38A5">
            <w:pPr>
              <w:jc w:val="center"/>
            </w:pPr>
          </w:p>
        </w:tc>
        <w:tc>
          <w:tcPr>
            <w:tcW w:w="708" w:type="dxa"/>
          </w:tcPr>
          <w:p w14:paraId="6C38A59E" w14:textId="77777777" w:rsidR="00A54366" w:rsidRDefault="00A54366" w:rsidP="000B38A5">
            <w:pPr>
              <w:jc w:val="center"/>
            </w:pPr>
          </w:p>
        </w:tc>
      </w:tr>
      <w:tr w:rsidR="00A54366" w14:paraId="0400B682" w14:textId="77777777" w:rsidTr="000B38A5">
        <w:tc>
          <w:tcPr>
            <w:tcW w:w="7225" w:type="dxa"/>
          </w:tcPr>
          <w:p w14:paraId="4CD9FE00" w14:textId="77777777" w:rsidR="00A54366" w:rsidRDefault="00A54366" w:rsidP="000B38A5">
            <w:pPr>
              <w:ind w:left="720"/>
            </w:pPr>
            <w:r>
              <w:t>Report meets expected QA guidelines</w:t>
            </w:r>
          </w:p>
        </w:tc>
        <w:tc>
          <w:tcPr>
            <w:tcW w:w="708" w:type="dxa"/>
          </w:tcPr>
          <w:p w14:paraId="61F232F2" w14:textId="77777777" w:rsidR="00A54366" w:rsidRDefault="00A54366" w:rsidP="000B38A5">
            <w:pPr>
              <w:jc w:val="center"/>
            </w:pPr>
            <w:r>
              <w:t>X</w:t>
            </w:r>
          </w:p>
        </w:tc>
        <w:tc>
          <w:tcPr>
            <w:tcW w:w="709" w:type="dxa"/>
          </w:tcPr>
          <w:p w14:paraId="23994BCD" w14:textId="77777777" w:rsidR="00A54366" w:rsidRDefault="00A54366" w:rsidP="000B38A5">
            <w:pPr>
              <w:jc w:val="center"/>
            </w:pPr>
          </w:p>
        </w:tc>
        <w:tc>
          <w:tcPr>
            <w:tcW w:w="708" w:type="dxa"/>
          </w:tcPr>
          <w:p w14:paraId="4AFDC1CD" w14:textId="77777777" w:rsidR="00A54366" w:rsidRDefault="00A54366" w:rsidP="000B38A5">
            <w:pPr>
              <w:jc w:val="center"/>
            </w:pPr>
          </w:p>
        </w:tc>
      </w:tr>
      <w:tr w:rsidR="00A54366" w14:paraId="32E3F831" w14:textId="77777777" w:rsidTr="000B38A5">
        <w:tc>
          <w:tcPr>
            <w:tcW w:w="9350" w:type="dxa"/>
            <w:gridSpan w:val="4"/>
          </w:tcPr>
          <w:p w14:paraId="2A665552" w14:textId="77777777" w:rsidR="00A54366" w:rsidRDefault="00A54366" w:rsidP="000B38A5"/>
        </w:tc>
      </w:tr>
      <w:tr w:rsidR="00A54366" w14:paraId="703F8179" w14:textId="77777777" w:rsidTr="000B38A5">
        <w:tc>
          <w:tcPr>
            <w:tcW w:w="7225" w:type="dxa"/>
          </w:tcPr>
          <w:p w14:paraId="6EB53BA0" w14:textId="77777777" w:rsidR="00A54366" w:rsidRDefault="00A54366" w:rsidP="000B38A5">
            <w:r>
              <w:t>III. Multi-platform Report</w:t>
            </w:r>
          </w:p>
        </w:tc>
        <w:tc>
          <w:tcPr>
            <w:tcW w:w="708" w:type="dxa"/>
          </w:tcPr>
          <w:p w14:paraId="39BD626F" w14:textId="77777777" w:rsidR="00A54366" w:rsidRDefault="00A54366" w:rsidP="000B38A5">
            <w:pPr>
              <w:jc w:val="center"/>
            </w:pPr>
          </w:p>
        </w:tc>
        <w:tc>
          <w:tcPr>
            <w:tcW w:w="709" w:type="dxa"/>
          </w:tcPr>
          <w:p w14:paraId="31761929" w14:textId="77777777" w:rsidR="00A54366" w:rsidRDefault="00A54366" w:rsidP="000B38A5">
            <w:pPr>
              <w:jc w:val="center"/>
            </w:pPr>
          </w:p>
        </w:tc>
        <w:tc>
          <w:tcPr>
            <w:tcW w:w="708" w:type="dxa"/>
          </w:tcPr>
          <w:p w14:paraId="1AB015C2" w14:textId="77777777" w:rsidR="00A54366" w:rsidRDefault="00A54366" w:rsidP="000B38A5">
            <w:pPr>
              <w:jc w:val="center"/>
            </w:pPr>
          </w:p>
        </w:tc>
      </w:tr>
      <w:tr w:rsidR="00A54366" w14:paraId="62E9F9C6" w14:textId="77777777" w:rsidTr="000B38A5">
        <w:tc>
          <w:tcPr>
            <w:tcW w:w="7225" w:type="dxa"/>
          </w:tcPr>
          <w:p w14:paraId="4F570288" w14:textId="77777777" w:rsidR="00A54366" w:rsidRDefault="00A54366" w:rsidP="000B38A5">
            <w:pPr>
              <w:ind w:left="720"/>
            </w:pPr>
            <w:r>
              <w:t>Report provides descriptions of each development method</w:t>
            </w:r>
          </w:p>
        </w:tc>
        <w:tc>
          <w:tcPr>
            <w:tcW w:w="708" w:type="dxa"/>
          </w:tcPr>
          <w:p w14:paraId="5808F3BF" w14:textId="77777777" w:rsidR="00A54366" w:rsidRDefault="00A54366" w:rsidP="000B38A5">
            <w:pPr>
              <w:jc w:val="center"/>
            </w:pPr>
            <w:r>
              <w:t>X</w:t>
            </w:r>
          </w:p>
        </w:tc>
        <w:tc>
          <w:tcPr>
            <w:tcW w:w="709" w:type="dxa"/>
          </w:tcPr>
          <w:p w14:paraId="6A7BC625" w14:textId="77777777" w:rsidR="00A54366" w:rsidRDefault="00A54366" w:rsidP="000B38A5">
            <w:pPr>
              <w:jc w:val="center"/>
            </w:pPr>
          </w:p>
        </w:tc>
        <w:tc>
          <w:tcPr>
            <w:tcW w:w="708" w:type="dxa"/>
          </w:tcPr>
          <w:p w14:paraId="296D5887" w14:textId="77777777" w:rsidR="00A54366" w:rsidRDefault="00A54366" w:rsidP="000B38A5">
            <w:pPr>
              <w:jc w:val="center"/>
            </w:pPr>
          </w:p>
        </w:tc>
      </w:tr>
      <w:tr w:rsidR="00A54366" w14:paraId="574214F5" w14:textId="77777777" w:rsidTr="000B38A5">
        <w:tc>
          <w:tcPr>
            <w:tcW w:w="7225" w:type="dxa"/>
          </w:tcPr>
          <w:p w14:paraId="45200CC0" w14:textId="77777777" w:rsidR="00A54366" w:rsidRDefault="00A54366" w:rsidP="000B38A5">
            <w:pPr>
              <w:ind w:left="720"/>
            </w:pPr>
            <w:r>
              <w:t>Report provides pros and cons for each development method</w:t>
            </w:r>
          </w:p>
        </w:tc>
        <w:tc>
          <w:tcPr>
            <w:tcW w:w="708" w:type="dxa"/>
          </w:tcPr>
          <w:p w14:paraId="79960A32" w14:textId="77777777" w:rsidR="00A54366" w:rsidRDefault="00A54366" w:rsidP="000B38A5">
            <w:pPr>
              <w:jc w:val="center"/>
            </w:pPr>
            <w:r>
              <w:t>X</w:t>
            </w:r>
          </w:p>
        </w:tc>
        <w:tc>
          <w:tcPr>
            <w:tcW w:w="709" w:type="dxa"/>
          </w:tcPr>
          <w:p w14:paraId="0C122850" w14:textId="77777777" w:rsidR="00A54366" w:rsidRDefault="00A54366" w:rsidP="000B38A5">
            <w:pPr>
              <w:jc w:val="center"/>
            </w:pPr>
          </w:p>
        </w:tc>
        <w:tc>
          <w:tcPr>
            <w:tcW w:w="708" w:type="dxa"/>
          </w:tcPr>
          <w:p w14:paraId="2FA13A30" w14:textId="77777777" w:rsidR="00A54366" w:rsidRDefault="00A54366" w:rsidP="000B38A5">
            <w:pPr>
              <w:jc w:val="center"/>
            </w:pPr>
          </w:p>
        </w:tc>
      </w:tr>
      <w:tr w:rsidR="00A54366" w14:paraId="3BFC311F" w14:textId="77777777" w:rsidTr="000B38A5">
        <w:tc>
          <w:tcPr>
            <w:tcW w:w="7225" w:type="dxa"/>
          </w:tcPr>
          <w:p w14:paraId="1D2AECD3" w14:textId="77777777" w:rsidR="00A54366" w:rsidRDefault="00A54366" w:rsidP="000B38A5">
            <w:pPr>
              <w:ind w:left="720"/>
            </w:pPr>
            <w:r>
              <w:t>Report provides a clear reason for the chose development method</w:t>
            </w:r>
          </w:p>
        </w:tc>
        <w:tc>
          <w:tcPr>
            <w:tcW w:w="708" w:type="dxa"/>
          </w:tcPr>
          <w:p w14:paraId="12CC0AC2" w14:textId="77777777" w:rsidR="00A54366" w:rsidRDefault="00A54366" w:rsidP="000B38A5">
            <w:pPr>
              <w:jc w:val="center"/>
            </w:pPr>
            <w:r>
              <w:t>X</w:t>
            </w:r>
          </w:p>
        </w:tc>
        <w:tc>
          <w:tcPr>
            <w:tcW w:w="709" w:type="dxa"/>
          </w:tcPr>
          <w:p w14:paraId="38C57F7B" w14:textId="77777777" w:rsidR="00A54366" w:rsidRDefault="00A54366" w:rsidP="000B38A5">
            <w:pPr>
              <w:jc w:val="center"/>
            </w:pPr>
          </w:p>
        </w:tc>
        <w:tc>
          <w:tcPr>
            <w:tcW w:w="708" w:type="dxa"/>
          </w:tcPr>
          <w:p w14:paraId="0BB864B5" w14:textId="77777777" w:rsidR="00A54366" w:rsidRDefault="00A54366" w:rsidP="000B38A5">
            <w:pPr>
              <w:jc w:val="center"/>
            </w:pPr>
          </w:p>
        </w:tc>
      </w:tr>
      <w:tr w:rsidR="00A54366" w14:paraId="0C701A48" w14:textId="77777777" w:rsidTr="000B38A5">
        <w:tc>
          <w:tcPr>
            <w:tcW w:w="7225" w:type="dxa"/>
          </w:tcPr>
          <w:p w14:paraId="54F54309" w14:textId="77777777" w:rsidR="00A54366" w:rsidRDefault="00A54366" w:rsidP="000B38A5">
            <w:pPr>
              <w:ind w:left="720"/>
            </w:pPr>
            <w:r>
              <w:t>Report was completed on time</w:t>
            </w:r>
          </w:p>
        </w:tc>
        <w:tc>
          <w:tcPr>
            <w:tcW w:w="708" w:type="dxa"/>
          </w:tcPr>
          <w:p w14:paraId="601982C4" w14:textId="77777777" w:rsidR="00A54366" w:rsidRDefault="00A54366" w:rsidP="000B38A5">
            <w:pPr>
              <w:jc w:val="center"/>
            </w:pPr>
            <w:r>
              <w:t>X</w:t>
            </w:r>
          </w:p>
        </w:tc>
        <w:tc>
          <w:tcPr>
            <w:tcW w:w="709" w:type="dxa"/>
          </w:tcPr>
          <w:p w14:paraId="4DBA7284" w14:textId="77777777" w:rsidR="00A54366" w:rsidRDefault="00A54366" w:rsidP="000B38A5">
            <w:pPr>
              <w:jc w:val="center"/>
            </w:pPr>
          </w:p>
        </w:tc>
        <w:tc>
          <w:tcPr>
            <w:tcW w:w="708" w:type="dxa"/>
          </w:tcPr>
          <w:p w14:paraId="04C81F94" w14:textId="77777777" w:rsidR="00A54366" w:rsidRDefault="00A54366" w:rsidP="000B38A5">
            <w:pPr>
              <w:jc w:val="center"/>
            </w:pPr>
          </w:p>
        </w:tc>
      </w:tr>
      <w:tr w:rsidR="00A54366" w14:paraId="7ECE47D8" w14:textId="77777777" w:rsidTr="000B38A5">
        <w:tc>
          <w:tcPr>
            <w:tcW w:w="7225" w:type="dxa"/>
          </w:tcPr>
          <w:p w14:paraId="43ACE165" w14:textId="77777777" w:rsidR="00A54366" w:rsidRDefault="00A54366" w:rsidP="000B38A5">
            <w:pPr>
              <w:ind w:left="720"/>
            </w:pPr>
            <w:r>
              <w:t>Report meets expected QA guidelines</w:t>
            </w:r>
          </w:p>
        </w:tc>
        <w:tc>
          <w:tcPr>
            <w:tcW w:w="708" w:type="dxa"/>
          </w:tcPr>
          <w:p w14:paraId="5A4FC418" w14:textId="77777777" w:rsidR="00A54366" w:rsidRDefault="00A54366" w:rsidP="000B38A5">
            <w:pPr>
              <w:jc w:val="center"/>
            </w:pPr>
            <w:r>
              <w:t>X</w:t>
            </w:r>
          </w:p>
        </w:tc>
        <w:tc>
          <w:tcPr>
            <w:tcW w:w="709" w:type="dxa"/>
          </w:tcPr>
          <w:p w14:paraId="4122B5D8" w14:textId="77777777" w:rsidR="00A54366" w:rsidRDefault="00A54366" w:rsidP="000B38A5">
            <w:pPr>
              <w:jc w:val="center"/>
            </w:pPr>
          </w:p>
        </w:tc>
        <w:tc>
          <w:tcPr>
            <w:tcW w:w="708" w:type="dxa"/>
          </w:tcPr>
          <w:p w14:paraId="6BA6F33C" w14:textId="77777777" w:rsidR="00A54366" w:rsidRDefault="00A54366" w:rsidP="000B38A5">
            <w:pPr>
              <w:jc w:val="center"/>
            </w:pPr>
          </w:p>
        </w:tc>
      </w:tr>
      <w:tr w:rsidR="00A54366" w14:paraId="083051AB" w14:textId="77777777" w:rsidTr="000B38A5">
        <w:tc>
          <w:tcPr>
            <w:tcW w:w="9350" w:type="dxa"/>
            <w:gridSpan w:val="4"/>
          </w:tcPr>
          <w:p w14:paraId="4AA71DD5" w14:textId="77777777" w:rsidR="00A54366" w:rsidRDefault="00A54366" w:rsidP="000B38A5"/>
        </w:tc>
      </w:tr>
      <w:tr w:rsidR="00A54366" w14:paraId="4FF5849E" w14:textId="77777777" w:rsidTr="000B38A5">
        <w:tc>
          <w:tcPr>
            <w:tcW w:w="7225" w:type="dxa"/>
          </w:tcPr>
          <w:p w14:paraId="40B9C611" w14:textId="77777777" w:rsidR="00A54366" w:rsidRDefault="00A54366" w:rsidP="000B38A5">
            <w:r>
              <w:t>IV. Software Development Test Report</w:t>
            </w:r>
          </w:p>
        </w:tc>
        <w:tc>
          <w:tcPr>
            <w:tcW w:w="708" w:type="dxa"/>
          </w:tcPr>
          <w:p w14:paraId="31F055D0" w14:textId="77777777" w:rsidR="00A54366" w:rsidRDefault="00A54366" w:rsidP="000B38A5">
            <w:pPr>
              <w:jc w:val="center"/>
            </w:pPr>
          </w:p>
        </w:tc>
        <w:tc>
          <w:tcPr>
            <w:tcW w:w="709" w:type="dxa"/>
          </w:tcPr>
          <w:p w14:paraId="6C18EC05" w14:textId="77777777" w:rsidR="00A54366" w:rsidRDefault="00A54366" w:rsidP="000B38A5">
            <w:pPr>
              <w:jc w:val="center"/>
            </w:pPr>
          </w:p>
        </w:tc>
        <w:tc>
          <w:tcPr>
            <w:tcW w:w="708" w:type="dxa"/>
          </w:tcPr>
          <w:p w14:paraId="13236565" w14:textId="77777777" w:rsidR="00A54366" w:rsidRDefault="00A54366" w:rsidP="000B38A5">
            <w:pPr>
              <w:jc w:val="center"/>
            </w:pPr>
          </w:p>
        </w:tc>
      </w:tr>
      <w:tr w:rsidR="00A54366" w14:paraId="5F9888BC" w14:textId="77777777" w:rsidTr="000B38A5">
        <w:tc>
          <w:tcPr>
            <w:tcW w:w="7225" w:type="dxa"/>
          </w:tcPr>
          <w:p w14:paraId="18ED92B1" w14:textId="77777777" w:rsidR="00A54366" w:rsidRDefault="00A54366" w:rsidP="000B38A5">
            <w:pPr>
              <w:ind w:left="720"/>
            </w:pPr>
            <w:r>
              <w:t>Report identifies the SQA responsibilities of the project team.</w:t>
            </w:r>
          </w:p>
        </w:tc>
        <w:tc>
          <w:tcPr>
            <w:tcW w:w="708" w:type="dxa"/>
          </w:tcPr>
          <w:p w14:paraId="6D215C5A" w14:textId="77777777" w:rsidR="00A54366" w:rsidRDefault="00A54366" w:rsidP="000B38A5">
            <w:pPr>
              <w:jc w:val="center"/>
            </w:pPr>
            <w:r>
              <w:t>X</w:t>
            </w:r>
          </w:p>
        </w:tc>
        <w:tc>
          <w:tcPr>
            <w:tcW w:w="709" w:type="dxa"/>
          </w:tcPr>
          <w:p w14:paraId="33E0D08C" w14:textId="77777777" w:rsidR="00A54366" w:rsidRDefault="00A54366" w:rsidP="000B38A5">
            <w:pPr>
              <w:jc w:val="center"/>
            </w:pPr>
          </w:p>
        </w:tc>
        <w:tc>
          <w:tcPr>
            <w:tcW w:w="708" w:type="dxa"/>
          </w:tcPr>
          <w:p w14:paraId="52AD5B68" w14:textId="77777777" w:rsidR="00A54366" w:rsidRDefault="00A54366" w:rsidP="000B38A5">
            <w:pPr>
              <w:jc w:val="center"/>
            </w:pPr>
          </w:p>
        </w:tc>
      </w:tr>
      <w:tr w:rsidR="00A54366" w14:paraId="77853A92" w14:textId="77777777" w:rsidTr="000B38A5">
        <w:tc>
          <w:tcPr>
            <w:tcW w:w="7225" w:type="dxa"/>
          </w:tcPr>
          <w:p w14:paraId="79C279F9" w14:textId="77777777" w:rsidR="00A54366" w:rsidRDefault="00A54366" w:rsidP="000B38A5">
            <w:pPr>
              <w:ind w:left="720"/>
            </w:pPr>
            <w:r>
              <w:t xml:space="preserve">Report </w:t>
            </w:r>
            <w:r w:rsidRPr="008B5CEE">
              <w:t>Defines CITE MS reviews and audits and how they will be conducted.</w:t>
            </w:r>
          </w:p>
        </w:tc>
        <w:tc>
          <w:tcPr>
            <w:tcW w:w="708" w:type="dxa"/>
          </w:tcPr>
          <w:p w14:paraId="34CE31F4" w14:textId="77777777" w:rsidR="00A54366" w:rsidRDefault="00A54366" w:rsidP="000B38A5">
            <w:pPr>
              <w:jc w:val="center"/>
            </w:pPr>
            <w:r>
              <w:t>X</w:t>
            </w:r>
          </w:p>
        </w:tc>
        <w:tc>
          <w:tcPr>
            <w:tcW w:w="709" w:type="dxa"/>
          </w:tcPr>
          <w:p w14:paraId="655F3814" w14:textId="77777777" w:rsidR="00A54366" w:rsidRDefault="00A54366" w:rsidP="000B38A5">
            <w:pPr>
              <w:jc w:val="center"/>
            </w:pPr>
          </w:p>
        </w:tc>
        <w:tc>
          <w:tcPr>
            <w:tcW w:w="708" w:type="dxa"/>
          </w:tcPr>
          <w:p w14:paraId="10F73A53" w14:textId="77777777" w:rsidR="00A54366" w:rsidRDefault="00A54366" w:rsidP="000B38A5">
            <w:pPr>
              <w:jc w:val="center"/>
            </w:pPr>
          </w:p>
        </w:tc>
      </w:tr>
      <w:tr w:rsidR="00A54366" w14:paraId="55DC16E1" w14:textId="77777777" w:rsidTr="000B38A5">
        <w:tc>
          <w:tcPr>
            <w:tcW w:w="7225" w:type="dxa"/>
          </w:tcPr>
          <w:p w14:paraId="4D24EAA0" w14:textId="77777777" w:rsidR="00A54366" w:rsidRDefault="00A54366" w:rsidP="000B38A5">
            <w:pPr>
              <w:ind w:left="720"/>
            </w:pPr>
            <w:r>
              <w:t>Report Lists the activities, processes, and work products that the SQA team will review and audit.</w:t>
            </w:r>
          </w:p>
        </w:tc>
        <w:tc>
          <w:tcPr>
            <w:tcW w:w="708" w:type="dxa"/>
          </w:tcPr>
          <w:p w14:paraId="1C49D212" w14:textId="77777777" w:rsidR="00A54366" w:rsidRDefault="00A54366" w:rsidP="000B38A5">
            <w:pPr>
              <w:jc w:val="center"/>
            </w:pPr>
            <w:r>
              <w:t>X</w:t>
            </w:r>
          </w:p>
        </w:tc>
        <w:tc>
          <w:tcPr>
            <w:tcW w:w="709" w:type="dxa"/>
          </w:tcPr>
          <w:p w14:paraId="570CBD20" w14:textId="77777777" w:rsidR="00A54366" w:rsidRDefault="00A54366" w:rsidP="000B38A5">
            <w:pPr>
              <w:jc w:val="center"/>
            </w:pPr>
          </w:p>
        </w:tc>
        <w:tc>
          <w:tcPr>
            <w:tcW w:w="708" w:type="dxa"/>
          </w:tcPr>
          <w:p w14:paraId="1EC0647F" w14:textId="77777777" w:rsidR="00A54366" w:rsidRDefault="00A54366" w:rsidP="000B38A5">
            <w:pPr>
              <w:jc w:val="center"/>
            </w:pPr>
          </w:p>
        </w:tc>
      </w:tr>
      <w:tr w:rsidR="00A54366" w14:paraId="3A8FE30F" w14:textId="77777777" w:rsidTr="000B38A5">
        <w:tc>
          <w:tcPr>
            <w:tcW w:w="7225" w:type="dxa"/>
          </w:tcPr>
          <w:p w14:paraId="77669F29" w14:textId="77777777" w:rsidR="00A54366" w:rsidRDefault="00A54366" w:rsidP="000B38A5">
            <w:pPr>
              <w:ind w:left="720"/>
            </w:pPr>
            <w:r>
              <w:t>Report Identifies the SQA work products.</w:t>
            </w:r>
          </w:p>
        </w:tc>
        <w:tc>
          <w:tcPr>
            <w:tcW w:w="708" w:type="dxa"/>
          </w:tcPr>
          <w:p w14:paraId="36F4D78A" w14:textId="77777777" w:rsidR="00A54366" w:rsidRDefault="00A54366" w:rsidP="000B38A5">
            <w:pPr>
              <w:jc w:val="center"/>
            </w:pPr>
            <w:r>
              <w:t>X</w:t>
            </w:r>
          </w:p>
        </w:tc>
        <w:tc>
          <w:tcPr>
            <w:tcW w:w="709" w:type="dxa"/>
          </w:tcPr>
          <w:p w14:paraId="69FD957C" w14:textId="77777777" w:rsidR="00A54366" w:rsidRDefault="00A54366" w:rsidP="000B38A5">
            <w:pPr>
              <w:jc w:val="center"/>
            </w:pPr>
          </w:p>
        </w:tc>
        <w:tc>
          <w:tcPr>
            <w:tcW w:w="708" w:type="dxa"/>
          </w:tcPr>
          <w:p w14:paraId="405C9368" w14:textId="77777777" w:rsidR="00A54366" w:rsidRDefault="00A54366" w:rsidP="000B38A5">
            <w:pPr>
              <w:jc w:val="center"/>
            </w:pPr>
          </w:p>
        </w:tc>
      </w:tr>
      <w:tr w:rsidR="00A54366" w14:paraId="6783CCAC" w14:textId="77777777" w:rsidTr="000B38A5">
        <w:tc>
          <w:tcPr>
            <w:tcW w:w="7225" w:type="dxa"/>
          </w:tcPr>
          <w:p w14:paraId="3D068DF7" w14:textId="77777777" w:rsidR="00A54366" w:rsidRDefault="00A54366" w:rsidP="000B38A5">
            <w:pPr>
              <w:ind w:left="720"/>
            </w:pPr>
            <w:r>
              <w:t>Report was completed on time</w:t>
            </w:r>
          </w:p>
        </w:tc>
        <w:tc>
          <w:tcPr>
            <w:tcW w:w="708" w:type="dxa"/>
          </w:tcPr>
          <w:p w14:paraId="3F811C90" w14:textId="77777777" w:rsidR="00A54366" w:rsidRDefault="00A54366" w:rsidP="000B38A5">
            <w:pPr>
              <w:jc w:val="center"/>
            </w:pPr>
            <w:r>
              <w:t>X</w:t>
            </w:r>
          </w:p>
        </w:tc>
        <w:tc>
          <w:tcPr>
            <w:tcW w:w="709" w:type="dxa"/>
          </w:tcPr>
          <w:p w14:paraId="5731A65D" w14:textId="77777777" w:rsidR="00A54366" w:rsidRDefault="00A54366" w:rsidP="000B38A5">
            <w:pPr>
              <w:jc w:val="center"/>
            </w:pPr>
          </w:p>
        </w:tc>
        <w:tc>
          <w:tcPr>
            <w:tcW w:w="708" w:type="dxa"/>
          </w:tcPr>
          <w:p w14:paraId="26C826C3" w14:textId="77777777" w:rsidR="00A54366" w:rsidRDefault="00A54366" w:rsidP="000B38A5">
            <w:pPr>
              <w:jc w:val="center"/>
            </w:pPr>
          </w:p>
        </w:tc>
      </w:tr>
      <w:tr w:rsidR="00A54366" w14:paraId="6D11D5F0" w14:textId="77777777" w:rsidTr="000B38A5">
        <w:tc>
          <w:tcPr>
            <w:tcW w:w="7225" w:type="dxa"/>
          </w:tcPr>
          <w:p w14:paraId="464FC76A" w14:textId="77777777" w:rsidR="00A54366" w:rsidRDefault="00A54366" w:rsidP="000B38A5">
            <w:pPr>
              <w:ind w:left="720"/>
            </w:pPr>
            <w:r>
              <w:t>Report meets expected QA guidelines</w:t>
            </w:r>
          </w:p>
        </w:tc>
        <w:tc>
          <w:tcPr>
            <w:tcW w:w="708" w:type="dxa"/>
          </w:tcPr>
          <w:p w14:paraId="7DA1FAAE" w14:textId="77777777" w:rsidR="00A54366" w:rsidRDefault="00A54366" w:rsidP="000B38A5">
            <w:pPr>
              <w:jc w:val="center"/>
            </w:pPr>
            <w:r>
              <w:t>X</w:t>
            </w:r>
          </w:p>
        </w:tc>
        <w:tc>
          <w:tcPr>
            <w:tcW w:w="709" w:type="dxa"/>
          </w:tcPr>
          <w:p w14:paraId="4A1AE8DC" w14:textId="77777777" w:rsidR="00A54366" w:rsidRDefault="00A54366" w:rsidP="000B38A5">
            <w:pPr>
              <w:jc w:val="center"/>
            </w:pPr>
          </w:p>
        </w:tc>
        <w:tc>
          <w:tcPr>
            <w:tcW w:w="708" w:type="dxa"/>
          </w:tcPr>
          <w:p w14:paraId="05641F4F" w14:textId="77777777" w:rsidR="00A54366" w:rsidRDefault="00A54366" w:rsidP="000B38A5">
            <w:pPr>
              <w:jc w:val="center"/>
            </w:pPr>
          </w:p>
        </w:tc>
      </w:tr>
      <w:tr w:rsidR="00A54366" w14:paraId="790A437C" w14:textId="77777777" w:rsidTr="000B38A5">
        <w:tc>
          <w:tcPr>
            <w:tcW w:w="9350" w:type="dxa"/>
            <w:gridSpan w:val="4"/>
          </w:tcPr>
          <w:p w14:paraId="604959E3" w14:textId="77777777" w:rsidR="00A54366" w:rsidRDefault="00A54366" w:rsidP="000B38A5"/>
        </w:tc>
      </w:tr>
      <w:tr w:rsidR="00A54366" w14:paraId="335FD06A" w14:textId="77777777" w:rsidTr="000B38A5">
        <w:tc>
          <w:tcPr>
            <w:tcW w:w="7225" w:type="dxa"/>
          </w:tcPr>
          <w:p w14:paraId="19CBED13" w14:textId="77777777" w:rsidR="00A54366" w:rsidRDefault="00A54366" w:rsidP="000B38A5">
            <w:r>
              <w:t>V. Application Test Reports</w:t>
            </w:r>
          </w:p>
        </w:tc>
        <w:tc>
          <w:tcPr>
            <w:tcW w:w="708" w:type="dxa"/>
          </w:tcPr>
          <w:p w14:paraId="3F52C3A6" w14:textId="77777777" w:rsidR="00A54366" w:rsidRDefault="00A54366" w:rsidP="000B38A5">
            <w:pPr>
              <w:jc w:val="center"/>
            </w:pPr>
          </w:p>
        </w:tc>
        <w:tc>
          <w:tcPr>
            <w:tcW w:w="709" w:type="dxa"/>
          </w:tcPr>
          <w:p w14:paraId="652897A9" w14:textId="77777777" w:rsidR="00A54366" w:rsidRDefault="00A54366" w:rsidP="000B38A5">
            <w:pPr>
              <w:jc w:val="center"/>
            </w:pPr>
          </w:p>
        </w:tc>
        <w:tc>
          <w:tcPr>
            <w:tcW w:w="708" w:type="dxa"/>
          </w:tcPr>
          <w:p w14:paraId="614F1EDC" w14:textId="77777777" w:rsidR="00A54366" w:rsidRDefault="00A54366" w:rsidP="000B38A5">
            <w:pPr>
              <w:jc w:val="center"/>
            </w:pPr>
          </w:p>
        </w:tc>
      </w:tr>
      <w:tr w:rsidR="00A54366" w14:paraId="0971F87B" w14:textId="77777777" w:rsidTr="000B38A5">
        <w:tc>
          <w:tcPr>
            <w:tcW w:w="7225" w:type="dxa"/>
          </w:tcPr>
          <w:p w14:paraId="7DCB3AF6" w14:textId="77777777" w:rsidR="00A54366" w:rsidRDefault="00A54366" w:rsidP="000B38A5">
            <w:pPr>
              <w:ind w:left="720"/>
            </w:pPr>
            <w:r>
              <w:t>Sufficient number of test cases were conducted to ensure product meets client requirements</w:t>
            </w:r>
          </w:p>
        </w:tc>
        <w:tc>
          <w:tcPr>
            <w:tcW w:w="708" w:type="dxa"/>
          </w:tcPr>
          <w:p w14:paraId="78A1E201" w14:textId="77777777" w:rsidR="00A54366" w:rsidRDefault="00A54366" w:rsidP="000B38A5">
            <w:pPr>
              <w:jc w:val="center"/>
            </w:pPr>
            <w:r>
              <w:t>X</w:t>
            </w:r>
          </w:p>
        </w:tc>
        <w:tc>
          <w:tcPr>
            <w:tcW w:w="709" w:type="dxa"/>
          </w:tcPr>
          <w:p w14:paraId="75683D44" w14:textId="77777777" w:rsidR="00A54366" w:rsidRDefault="00A54366" w:rsidP="000B38A5">
            <w:pPr>
              <w:jc w:val="center"/>
            </w:pPr>
          </w:p>
        </w:tc>
        <w:tc>
          <w:tcPr>
            <w:tcW w:w="708" w:type="dxa"/>
          </w:tcPr>
          <w:p w14:paraId="3B03521D" w14:textId="77777777" w:rsidR="00A54366" w:rsidRDefault="00A54366" w:rsidP="000B38A5">
            <w:pPr>
              <w:jc w:val="center"/>
            </w:pPr>
          </w:p>
        </w:tc>
      </w:tr>
      <w:tr w:rsidR="00A54366" w14:paraId="73F9ECA2" w14:textId="77777777" w:rsidTr="000B38A5">
        <w:tc>
          <w:tcPr>
            <w:tcW w:w="7225" w:type="dxa"/>
          </w:tcPr>
          <w:p w14:paraId="74564745" w14:textId="77777777" w:rsidR="00A54366" w:rsidRDefault="00A54366" w:rsidP="000B38A5">
            <w:pPr>
              <w:ind w:left="720"/>
            </w:pPr>
            <w:r>
              <w:t>Each team member assigned completed their report on time</w:t>
            </w:r>
          </w:p>
        </w:tc>
        <w:tc>
          <w:tcPr>
            <w:tcW w:w="708" w:type="dxa"/>
          </w:tcPr>
          <w:p w14:paraId="2CF911F0" w14:textId="77777777" w:rsidR="00A54366" w:rsidRDefault="00A54366" w:rsidP="000B38A5">
            <w:pPr>
              <w:jc w:val="center"/>
            </w:pPr>
            <w:r>
              <w:t>X</w:t>
            </w:r>
          </w:p>
        </w:tc>
        <w:tc>
          <w:tcPr>
            <w:tcW w:w="709" w:type="dxa"/>
          </w:tcPr>
          <w:p w14:paraId="6A31DF01" w14:textId="77777777" w:rsidR="00A54366" w:rsidRDefault="00A54366" w:rsidP="000B38A5">
            <w:pPr>
              <w:jc w:val="center"/>
            </w:pPr>
          </w:p>
        </w:tc>
        <w:tc>
          <w:tcPr>
            <w:tcW w:w="708" w:type="dxa"/>
          </w:tcPr>
          <w:p w14:paraId="164519C2" w14:textId="77777777" w:rsidR="00A54366" w:rsidRDefault="00A54366" w:rsidP="000B38A5">
            <w:pPr>
              <w:jc w:val="center"/>
            </w:pPr>
          </w:p>
        </w:tc>
      </w:tr>
      <w:tr w:rsidR="00A54366" w14:paraId="432D2739" w14:textId="77777777" w:rsidTr="000B38A5">
        <w:tc>
          <w:tcPr>
            <w:tcW w:w="7225" w:type="dxa"/>
          </w:tcPr>
          <w:p w14:paraId="55F7F5CA" w14:textId="77777777" w:rsidR="00A54366" w:rsidRDefault="00A54366" w:rsidP="000B38A5">
            <w:pPr>
              <w:ind w:left="720"/>
            </w:pPr>
            <w:r>
              <w:t>Reports meet expected QA guidelines</w:t>
            </w:r>
          </w:p>
        </w:tc>
        <w:tc>
          <w:tcPr>
            <w:tcW w:w="708" w:type="dxa"/>
          </w:tcPr>
          <w:p w14:paraId="249D38CD" w14:textId="77777777" w:rsidR="00A54366" w:rsidRDefault="00A54366" w:rsidP="000B38A5">
            <w:pPr>
              <w:jc w:val="center"/>
            </w:pPr>
            <w:r>
              <w:t>X</w:t>
            </w:r>
          </w:p>
        </w:tc>
        <w:tc>
          <w:tcPr>
            <w:tcW w:w="709" w:type="dxa"/>
          </w:tcPr>
          <w:p w14:paraId="3E98D1F6" w14:textId="77777777" w:rsidR="00A54366" w:rsidRDefault="00A54366" w:rsidP="000B38A5">
            <w:pPr>
              <w:jc w:val="center"/>
            </w:pPr>
          </w:p>
        </w:tc>
        <w:tc>
          <w:tcPr>
            <w:tcW w:w="708" w:type="dxa"/>
          </w:tcPr>
          <w:p w14:paraId="07BB9AC5" w14:textId="77777777" w:rsidR="00A54366" w:rsidRDefault="00A54366" w:rsidP="000B38A5">
            <w:pPr>
              <w:jc w:val="center"/>
            </w:pPr>
          </w:p>
        </w:tc>
      </w:tr>
    </w:tbl>
    <w:p w14:paraId="36467D44" w14:textId="77777777" w:rsidR="00A54366" w:rsidRPr="00E9391F" w:rsidRDefault="00A54366" w:rsidP="00A54366"/>
    <w:p w14:paraId="49405F16" w14:textId="77777777" w:rsidR="00A54366" w:rsidRDefault="00A54366" w:rsidP="00A54366">
      <w:r>
        <w:br w:type="page"/>
      </w:r>
    </w:p>
    <w:p w14:paraId="3C8294E4" w14:textId="77777777" w:rsidR="007F0CB5" w:rsidRDefault="007F0CB5" w:rsidP="00E0311E">
      <w:pPr>
        <w:pStyle w:val="Heading1"/>
      </w:pPr>
      <w:bookmarkStart w:id="12" w:name="_Toc57248935"/>
      <w:r>
        <w:lastRenderedPageBreak/>
        <w:t>Analysis Report</w:t>
      </w:r>
      <w:bookmarkEnd w:id="12"/>
    </w:p>
    <w:p w14:paraId="36B2A9DA" w14:textId="7675EB11" w:rsidR="00C757F3" w:rsidRPr="00C757F3" w:rsidRDefault="00C757F3" w:rsidP="00A54366">
      <w:pPr>
        <w:pStyle w:val="Heading2"/>
      </w:pPr>
      <w:bookmarkStart w:id="13" w:name="_Toc57248936"/>
      <w:r w:rsidRPr="00C757F3">
        <w:t>CITE Business rules</w:t>
      </w:r>
      <w:bookmarkEnd w:id="13"/>
    </w:p>
    <w:p w14:paraId="4AB99389" w14:textId="6B604608" w:rsidR="00C757F3" w:rsidRPr="00C757F3" w:rsidRDefault="00C757F3" w:rsidP="00C757F3">
      <w:r w:rsidRPr="00C757F3">
        <w:t>CITE managed services has a set of business rule that define the development process for all projects. These business rules include.</w:t>
      </w:r>
    </w:p>
    <w:p w14:paraId="4C5DC1A4" w14:textId="77777777" w:rsidR="00C757F3" w:rsidRPr="00C757F3" w:rsidRDefault="00C757F3" w:rsidP="00C757F3">
      <w:pPr>
        <w:numPr>
          <w:ilvl w:val="0"/>
          <w:numId w:val="5"/>
        </w:numPr>
      </w:pPr>
      <w:r w:rsidRPr="00C757F3">
        <w:t>Client’s interests always come first.</w:t>
      </w:r>
    </w:p>
    <w:p w14:paraId="43DA865F" w14:textId="77777777" w:rsidR="00C757F3" w:rsidRPr="00C757F3" w:rsidRDefault="00C757F3" w:rsidP="00C757F3">
      <w:pPr>
        <w:numPr>
          <w:ilvl w:val="0"/>
          <w:numId w:val="5"/>
        </w:numPr>
      </w:pPr>
      <w:r w:rsidRPr="00C757F3">
        <w:t>We are performance orientated and unafraid to make decisions and be accountable for those decisions.</w:t>
      </w:r>
    </w:p>
    <w:p w14:paraId="3161C387" w14:textId="77777777" w:rsidR="00C757F3" w:rsidRPr="00C757F3" w:rsidRDefault="00C757F3" w:rsidP="00C757F3">
      <w:pPr>
        <w:numPr>
          <w:ilvl w:val="0"/>
          <w:numId w:val="5"/>
        </w:numPr>
      </w:pPr>
      <w:r w:rsidRPr="00C757F3">
        <w:t>Without compromise we will operate in an ethical manner and in compliance with regulations.</w:t>
      </w:r>
    </w:p>
    <w:p w14:paraId="0E96E3CB" w14:textId="77777777" w:rsidR="00C757F3" w:rsidRPr="00C757F3" w:rsidRDefault="00C757F3" w:rsidP="00C757F3">
      <w:pPr>
        <w:numPr>
          <w:ilvl w:val="0"/>
          <w:numId w:val="5"/>
        </w:numPr>
      </w:pPr>
      <w:r w:rsidRPr="00C757F3">
        <w:t>We aim to deliver the best products and service in the market.</w:t>
      </w:r>
    </w:p>
    <w:p w14:paraId="4DAD9CBD" w14:textId="77777777" w:rsidR="00C757F3" w:rsidRPr="00C757F3" w:rsidRDefault="00C757F3" w:rsidP="00C757F3">
      <w:pPr>
        <w:numPr>
          <w:ilvl w:val="0"/>
          <w:numId w:val="5"/>
        </w:numPr>
      </w:pPr>
      <w:r w:rsidRPr="00C757F3">
        <w:t>We will constantly strive to find a better solution to a client’s problem.</w:t>
      </w:r>
    </w:p>
    <w:p w14:paraId="1862EF21" w14:textId="77777777" w:rsidR="00C757F3" w:rsidRPr="00C757F3" w:rsidRDefault="00C757F3" w:rsidP="00C757F3">
      <w:pPr>
        <w:numPr>
          <w:ilvl w:val="0"/>
          <w:numId w:val="5"/>
        </w:numPr>
      </w:pPr>
      <w:r w:rsidRPr="00C757F3">
        <w:t>Individual creativity is encouraged to create a great team working environment.</w:t>
      </w:r>
    </w:p>
    <w:p w14:paraId="267C911E" w14:textId="77777777" w:rsidR="00C757F3" w:rsidRPr="00C757F3" w:rsidRDefault="00C757F3" w:rsidP="00C757F3">
      <w:pPr>
        <w:numPr>
          <w:ilvl w:val="0"/>
          <w:numId w:val="5"/>
        </w:numPr>
      </w:pPr>
      <w:r w:rsidRPr="00C757F3">
        <w:t>Be capable of undertaking the largest projects our clients could conceive while remaining small enough to maintain the loyalty and comradery of all of our clients.</w:t>
      </w:r>
    </w:p>
    <w:p w14:paraId="13D7F45B" w14:textId="77777777" w:rsidR="00C757F3" w:rsidRPr="00C757F3" w:rsidRDefault="00C757F3" w:rsidP="00C757F3">
      <w:pPr>
        <w:numPr>
          <w:ilvl w:val="0"/>
          <w:numId w:val="5"/>
        </w:numPr>
      </w:pPr>
      <w:r w:rsidRPr="00C757F3">
        <w:t>We anticipate changes in the markets and technologies and will deliver the latest service, tools and technologies to our clients.</w:t>
      </w:r>
    </w:p>
    <w:p w14:paraId="5EC61356" w14:textId="77777777" w:rsidR="00C757F3" w:rsidRPr="00C757F3" w:rsidRDefault="00C757F3" w:rsidP="00C757F3">
      <w:pPr>
        <w:numPr>
          <w:ilvl w:val="0"/>
          <w:numId w:val="5"/>
        </w:numPr>
      </w:pPr>
      <w:r w:rsidRPr="00C757F3">
        <w:t>While we strive to grow our business aggressively, we will always be fair competitors and will never denigrate other firms.</w:t>
      </w:r>
    </w:p>
    <w:p w14:paraId="6FE0A0A2" w14:textId="77777777" w:rsidR="00C757F3" w:rsidRPr="00C757F3" w:rsidRDefault="00C757F3" w:rsidP="00C757F3">
      <w:pPr>
        <w:numPr>
          <w:ilvl w:val="0"/>
          <w:numId w:val="5"/>
        </w:numPr>
      </w:pPr>
      <w:r w:rsidRPr="00C757F3">
        <w:t>We expect our people to maintain high ethical standards in everything they do.</w:t>
      </w:r>
    </w:p>
    <w:p w14:paraId="177F5141" w14:textId="26360AC0" w:rsidR="00C757F3" w:rsidRDefault="00C757F3">
      <w:pPr>
        <w:jc w:val="left"/>
        <w:rPr>
          <w:b/>
        </w:rPr>
      </w:pPr>
      <w:r>
        <w:rPr>
          <w:b/>
        </w:rPr>
        <w:br w:type="page"/>
      </w:r>
    </w:p>
    <w:p w14:paraId="3A117AB8" w14:textId="24C7EBFB" w:rsidR="00C757F3" w:rsidRPr="00C757F3" w:rsidRDefault="00C757F3" w:rsidP="00A54366">
      <w:pPr>
        <w:pStyle w:val="Heading2"/>
      </w:pPr>
      <w:bookmarkStart w:id="14" w:name="_Toc57248937"/>
      <w:r w:rsidRPr="00C757F3">
        <w:lastRenderedPageBreak/>
        <w:t>CITE Quality assurance</w:t>
      </w:r>
      <w:bookmarkEnd w:id="14"/>
    </w:p>
    <w:p w14:paraId="27596EAF" w14:textId="77777777" w:rsidR="00C757F3" w:rsidRPr="00C757F3" w:rsidRDefault="00C757F3" w:rsidP="00C757F3">
      <w:r w:rsidRPr="00C757F3">
        <w:t>CITE managed services has a quality management system comprising a complex set of engineering and managerial activities that ensure bespoke quality of delivered software throughout the entire workflow. Their procedures and regulations are based on industry standards and best practices. Product lifecycle monitoring ensures compliance with processes and guidelines. Product quality verification and validation ensures all products comply with client business needs and expectations. CITE promotes effective collaboration between all project team members. To ensure all CITE software is of a high quality all project follow these steps in quality management.</w:t>
      </w:r>
    </w:p>
    <w:p w14:paraId="2CF803DF" w14:textId="77777777" w:rsidR="00C757F3" w:rsidRPr="00C757F3" w:rsidRDefault="00C757F3" w:rsidP="00C757F3">
      <w:r w:rsidRPr="00C757F3">
        <w:t>Quality planning – A plan that govern the applicable set of standards, regulations, procedures, guidelines and tools during the development lifecycle in each project.</w:t>
      </w:r>
    </w:p>
    <w:p w14:paraId="41B942C0" w14:textId="77777777" w:rsidR="00C757F3" w:rsidRPr="00C757F3" w:rsidRDefault="00C757F3" w:rsidP="00C757F3">
      <w:r w:rsidRPr="00C757F3">
        <w:t>Quality assurance – Established processes that evaluate project performance and aim to assure that quality standards are being followed and that the deliverables comply with customer requirements.</w:t>
      </w:r>
    </w:p>
    <w:p w14:paraId="7B429730" w14:textId="77777777" w:rsidR="00C757F3" w:rsidRPr="00C757F3" w:rsidRDefault="00C757F3" w:rsidP="00C757F3">
      <w:r w:rsidRPr="00C757F3">
        <w:t>Quality control – Measuring performance trends to identify defective pieces of code, verify that deliverables are of a high quality and that they are complete and correct.</w:t>
      </w:r>
    </w:p>
    <w:p w14:paraId="44AF0BAA" w14:textId="77777777" w:rsidR="00C757F3" w:rsidRPr="00C757F3" w:rsidRDefault="00C757F3" w:rsidP="00C757F3">
      <w:r w:rsidRPr="00C757F3">
        <w:t>CITE has an independent quality assurance department responsible for full-cycle quality testing, document and code reviews, defect tracking, configuration management process monitoring and risk management. A lead quality specialist is involved in initial business analysis and requirement specifications on all projects. The quality assurance team will provide reports on functional and regression testing, GUI and usability testing, accessibility testing, compatibility testing, performance testing, installation and configuration testing, system and integration testing, security testing, localization and internationalization testing and user acceptance testing.</w:t>
      </w:r>
    </w:p>
    <w:p w14:paraId="7D7B1350" w14:textId="24B4B8F4" w:rsidR="00C757F3" w:rsidRPr="00C757F3" w:rsidRDefault="00C757F3" w:rsidP="00A54366">
      <w:pPr>
        <w:pStyle w:val="Heading2"/>
      </w:pPr>
      <w:bookmarkStart w:id="15" w:name="_Toc57248938"/>
      <w:r w:rsidRPr="00C757F3">
        <w:t>ACME Development requirements</w:t>
      </w:r>
      <w:bookmarkEnd w:id="15"/>
    </w:p>
    <w:p w14:paraId="0868ECCE" w14:textId="77777777" w:rsidR="00C757F3" w:rsidRPr="00C757F3" w:rsidRDefault="00C757F3" w:rsidP="00C757F3">
      <w:r w:rsidRPr="00C757F3">
        <w:t>The development requirements for this Movie Database application are.</w:t>
      </w:r>
    </w:p>
    <w:p w14:paraId="3C515BF3" w14:textId="77777777" w:rsidR="00C757F3" w:rsidRPr="00C757F3" w:rsidRDefault="00C757F3" w:rsidP="00C757F3">
      <w:pPr>
        <w:numPr>
          <w:ilvl w:val="0"/>
          <w:numId w:val="6"/>
        </w:numPr>
      </w:pPr>
      <w:r w:rsidRPr="00C757F3">
        <w:t>Use a RAD and agile software lifecycle methodology for development.</w:t>
      </w:r>
    </w:p>
    <w:p w14:paraId="18414D33" w14:textId="77777777" w:rsidR="00C757F3" w:rsidRPr="00C757F3" w:rsidRDefault="00C757F3" w:rsidP="00C757F3">
      <w:pPr>
        <w:numPr>
          <w:ilvl w:val="0"/>
          <w:numId w:val="6"/>
        </w:numPr>
      </w:pPr>
      <w:r w:rsidRPr="00C757F3">
        <w:t>Must be usable across all major digital platforms.</w:t>
      </w:r>
    </w:p>
    <w:p w14:paraId="1C3B61CA" w14:textId="77777777" w:rsidR="00C757F3" w:rsidRPr="00C757F3" w:rsidRDefault="00C757F3" w:rsidP="00C757F3">
      <w:pPr>
        <w:numPr>
          <w:ilvl w:val="0"/>
          <w:numId w:val="6"/>
        </w:numPr>
      </w:pPr>
      <w:r w:rsidRPr="00C757F3">
        <w:t>A Multi-platform report on the merits of the two design options, adaptive and responsive.</w:t>
      </w:r>
    </w:p>
    <w:p w14:paraId="2D234811" w14:textId="77777777" w:rsidR="00C757F3" w:rsidRPr="00C757F3" w:rsidRDefault="00C757F3" w:rsidP="00C757F3">
      <w:pPr>
        <w:numPr>
          <w:ilvl w:val="0"/>
          <w:numId w:val="6"/>
        </w:numPr>
      </w:pPr>
      <w:r w:rsidRPr="00C757F3">
        <w:t>Rework the prototype to use the chosen design option.</w:t>
      </w:r>
    </w:p>
    <w:p w14:paraId="3D908B2B" w14:textId="77777777" w:rsidR="00C757F3" w:rsidRPr="00C757F3" w:rsidRDefault="00C757F3" w:rsidP="00C757F3">
      <w:pPr>
        <w:numPr>
          <w:ilvl w:val="0"/>
          <w:numId w:val="6"/>
        </w:numPr>
      </w:pPr>
      <w:r w:rsidRPr="00C757F3">
        <w:t>Movie database hosted on cloud or local server.</w:t>
      </w:r>
    </w:p>
    <w:p w14:paraId="6D37C609" w14:textId="77777777" w:rsidR="00C757F3" w:rsidRPr="00C757F3" w:rsidRDefault="00C757F3" w:rsidP="00C757F3">
      <w:pPr>
        <w:numPr>
          <w:ilvl w:val="0"/>
          <w:numId w:val="6"/>
        </w:numPr>
      </w:pPr>
      <w:r w:rsidRPr="00C757F3">
        <w:t>A testing plan for the prototype.</w:t>
      </w:r>
    </w:p>
    <w:p w14:paraId="7896C06C" w14:textId="77777777" w:rsidR="007F0CB5" w:rsidRDefault="007F0CB5" w:rsidP="006B7594"/>
    <w:p w14:paraId="4A60E805" w14:textId="77777777" w:rsidR="007F0CB5" w:rsidRDefault="007F0CB5">
      <w:pPr>
        <w:jc w:val="left"/>
      </w:pPr>
      <w:r>
        <w:br w:type="page"/>
      </w:r>
    </w:p>
    <w:p w14:paraId="02B1DA2B" w14:textId="593DD69E" w:rsidR="007F0CB5" w:rsidRDefault="007F0CB5" w:rsidP="00E0311E">
      <w:pPr>
        <w:pStyle w:val="Heading1"/>
      </w:pPr>
      <w:bookmarkStart w:id="16" w:name="_Toc57248939"/>
      <w:r>
        <w:lastRenderedPageBreak/>
        <w:t>Multi-Platform Report</w:t>
      </w:r>
      <w:bookmarkEnd w:id="16"/>
    </w:p>
    <w:p w14:paraId="5EECA030" w14:textId="44282808" w:rsidR="00D13C6A" w:rsidRDefault="00D13C6A" w:rsidP="00A54366">
      <w:pPr>
        <w:pStyle w:val="Heading2"/>
      </w:pPr>
      <w:bookmarkStart w:id="17" w:name="_Toc55479631"/>
      <w:bookmarkStart w:id="18" w:name="_Toc55483286"/>
      <w:bookmarkStart w:id="19" w:name="_Toc57248940"/>
      <w:r>
        <w:t>Adaptive Design</w:t>
      </w:r>
      <w:bookmarkEnd w:id="17"/>
      <w:bookmarkEnd w:id="18"/>
      <w:bookmarkEnd w:id="19"/>
    </w:p>
    <w:p w14:paraId="36CA297B" w14:textId="77777777" w:rsidR="00D13C6A" w:rsidRDefault="00D13C6A" w:rsidP="00D13C6A">
      <w:r>
        <w:t>Adaptive designs consist of multiple renditions of the same design – one for each size, as chosen by the designer or UI developer.</w:t>
      </w:r>
      <w:r w:rsidRPr="00CF35AC">
        <w:t xml:space="preserve"> Each version of the design is assigned to specific browser widths, called ‘anchor points’. Anchor points tell the browser exactly when to jump to the next layout. </w:t>
      </w:r>
      <w:sdt>
        <w:sdtPr>
          <w:id w:val="626900381"/>
          <w:citation/>
        </w:sdtPr>
        <w:sdtContent>
          <w:r>
            <w:fldChar w:fldCharType="begin"/>
          </w:r>
          <w:r>
            <w:rPr>
              <w:lang w:val="en-US"/>
            </w:rPr>
            <w:instrText xml:space="preserve"> CITATION Jen20 \l 1033 </w:instrText>
          </w:r>
          <w:r>
            <w:fldChar w:fldCharType="separate"/>
          </w:r>
          <w:r>
            <w:rPr>
              <w:noProof/>
              <w:lang w:val="en-US"/>
            </w:rPr>
            <w:t>(Erickson, 2020)</w:t>
          </w:r>
          <w:r>
            <w:fldChar w:fldCharType="end"/>
          </w:r>
        </w:sdtContent>
      </w:sdt>
    </w:p>
    <w:p w14:paraId="04A61793" w14:textId="77777777" w:rsidR="00D13C6A" w:rsidRDefault="00D13C6A" w:rsidP="00D13C6A">
      <w:r>
        <w:t>Instead of using percentages, an adaptive design will utilize exactly one static layout per each anchor point, and adjust to the screen size once that anchor point has been detected.</w:t>
      </w:r>
      <w:sdt>
        <w:sdtPr>
          <w:id w:val="447511971"/>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72E3053E" w14:textId="77777777" w:rsidR="00D13C6A" w:rsidRDefault="00D13C6A" w:rsidP="00D13C6A">
      <w:r>
        <w:t xml:space="preserve">Adaptive design can be complex because the designers have to create some different designs on the same page. </w:t>
      </w:r>
    </w:p>
    <w:p w14:paraId="0A4D0720" w14:textId="77777777" w:rsidR="00D13C6A" w:rsidRDefault="00D13C6A" w:rsidP="00D13C6A">
      <w:r>
        <w:t>Pros and Cons of Adaptive Design.</w:t>
      </w:r>
      <w:sdt>
        <w:sdtPr>
          <w:id w:val="1729502910"/>
          <w:citation/>
        </w:sdtPr>
        <w:sdtContent>
          <w:r>
            <w:fldChar w:fldCharType="begin"/>
          </w:r>
          <w:r>
            <w:rPr>
              <w:lang w:val="en-US"/>
            </w:rPr>
            <w:instrText xml:space="preserve"> CITATION Gra14 \l 1033 </w:instrText>
          </w:r>
          <w:r>
            <w:fldChar w:fldCharType="separate"/>
          </w:r>
          <w:r>
            <w:rPr>
              <w:noProof/>
              <w:lang w:val="en-US"/>
            </w:rPr>
            <w:t xml:space="preserve"> (Charlton, 2014)</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4EABEE79" w14:textId="77777777" w:rsidTr="000B38A5">
        <w:tc>
          <w:tcPr>
            <w:tcW w:w="4675" w:type="dxa"/>
          </w:tcPr>
          <w:p w14:paraId="481703CE" w14:textId="77777777" w:rsidR="00D13C6A" w:rsidRPr="00CF35AC" w:rsidRDefault="00D13C6A" w:rsidP="000B38A5">
            <w:pPr>
              <w:rPr>
                <w:b/>
                <w:bCs/>
              </w:rPr>
            </w:pPr>
            <w:r w:rsidRPr="00CF35AC">
              <w:rPr>
                <w:b/>
                <w:bCs/>
              </w:rPr>
              <w:t>Pros</w:t>
            </w:r>
          </w:p>
        </w:tc>
        <w:tc>
          <w:tcPr>
            <w:tcW w:w="4675" w:type="dxa"/>
          </w:tcPr>
          <w:p w14:paraId="35F9E3FB" w14:textId="77777777" w:rsidR="00D13C6A" w:rsidRPr="00CF35AC" w:rsidRDefault="00D13C6A" w:rsidP="000B38A5">
            <w:pPr>
              <w:rPr>
                <w:b/>
                <w:bCs/>
              </w:rPr>
            </w:pPr>
            <w:r w:rsidRPr="00CF35AC">
              <w:rPr>
                <w:b/>
                <w:bCs/>
              </w:rPr>
              <w:t>Cons</w:t>
            </w:r>
          </w:p>
        </w:tc>
      </w:tr>
      <w:tr w:rsidR="00D13C6A" w14:paraId="3C3972EF" w14:textId="77777777" w:rsidTr="000B38A5">
        <w:tc>
          <w:tcPr>
            <w:tcW w:w="4675" w:type="dxa"/>
          </w:tcPr>
          <w:p w14:paraId="34E86D14" w14:textId="77777777" w:rsidR="00D13C6A" w:rsidRDefault="00D13C6A" w:rsidP="000B38A5">
            <w:r w:rsidRPr="00CF35AC">
              <w:t>Super-efficient page loads</w:t>
            </w:r>
            <w:r>
              <w:t xml:space="preserve">: </w:t>
            </w:r>
            <w:r w:rsidRPr="00CF35AC">
              <w:t>Adaptive websites are much better for load time performance and overall user experience. This is because adaptive delivery works by only transferring those assets necessary for the specific device and optimi</w:t>
            </w:r>
            <w:r>
              <w:t>z</w:t>
            </w:r>
            <w:r w:rsidRPr="00CF35AC">
              <w:t>ing images and multimedia content on the fly to suit display resolution and size.</w:t>
            </w:r>
          </w:p>
        </w:tc>
        <w:tc>
          <w:tcPr>
            <w:tcW w:w="4675" w:type="dxa"/>
          </w:tcPr>
          <w:p w14:paraId="53AD58EE" w14:textId="77777777" w:rsidR="00D13C6A" w:rsidRDefault="00D13C6A" w:rsidP="000B38A5">
            <w:r w:rsidRPr="00CF35AC">
              <w:t>Resource and budget heavy</w:t>
            </w:r>
            <w:r>
              <w:t xml:space="preserve">: </w:t>
            </w:r>
            <w:r w:rsidRPr="00CF35AC">
              <w:t>Adaptive requires a large team of developers and the budget to handle the complexity that comes with choosing to develop and support an adaptive site</w:t>
            </w:r>
            <w:r>
              <w:t>.</w:t>
            </w:r>
          </w:p>
        </w:tc>
      </w:tr>
      <w:tr w:rsidR="00D13C6A" w14:paraId="5F9CA7C2" w14:textId="77777777" w:rsidTr="000B38A5">
        <w:tc>
          <w:tcPr>
            <w:tcW w:w="4675" w:type="dxa"/>
          </w:tcPr>
          <w:p w14:paraId="02FB17D0" w14:textId="77777777" w:rsidR="00D13C6A" w:rsidRDefault="00D13C6A" w:rsidP="000B38A5">
            <w:r w:rsidRPr="00CF35AC">
              <w:t>No need to scratch your existing website completely</w:t>
            </w:r>
            <w:r>
              <w:t xml:space="preserve">: </w:t>
            </w:r>
            <w:r w:rsidRPr="00CF35AC">
              <w:t>Developers don’t have to go back to the drawing board and re-code the existing website from scratch.</w:t>
            </w:r>
          </w:p>
        </w:tc>
        <w:tc>
          <w:tcPr>
            <w:tcW w:w="4675" w:type="dxa"/>
          </w:tcPr>
          <w:p w14:paraId="75CD49FF" w14:textId="77777777" w:rsidR="00D13C6A" w:rsidRDefault="00D13C6A" w:rsidP="000B38A5">
            <w:r>
              <w:t xml:space="preserve">Complexity: </w:t>
            </w:r>
            <w:r w:rsidRPr="00CF35AC">
              <w:t>Adaptive is a good approach, but creating too many separate designs takes a lot of work and can defeat the purpose of trying to use one set of content on one URL.</w:t>
            </w:r>
          </w:p>
        </w:tc>
      </w:tr>
    </w:tbl>
    <w:p w14:paraId="17DCB271" w14:textId="77777777" w:rsidR="00D13C6A" w:rsidRDefault="00D13C6A" w:rsidP="00D13C6A"/>
    <w:p w14:paraId="08B66149" w14:textId="77777777" w:rsidR="00D13C6A" w:rsidRDefault="00D13C6A" w:rsidP="00D13C6A">
      <w:r>
        <w:br w:type="page"/>
      </w:r>
    </w:p>
    <w:p w14:paraId="515FE195" w14:textId="53948802" w:rsidR="00D13C6A" w:rsidRDefault="00D13C6A" w:rsidP="00A54366">
      <w:pPr>
        <w:pStyle w:val="Heading2"/>
      </w:pPr>
      <w:bookmarkStart w:id="20" w:name="_Toc55479632"/>
      <w:bookmarkStart w:id="21" w:name="_Toc55483287"/>
      <w:bookmarkStart w:id="22" w:name="_Toc57248941"/>
      <w:r>
        <w:lastRenderedPageBreak/>
        <w:t>Responsive Design</w:t>
      </w:r>
      <w:bookmarkEnd w:id="20"/>
      <w:bookmarkEnd w:id="21"/>
      <w:bookmarkEnd w:id="22"/>
    </w:p>
    <w:p w14:paraId="665DFA67" w14:textId="77777777" w:rsidR="00D13C6A" w:rsidRDefault="00D13C6A" w:rsidP="00D13C6A">
      <w:r>
        <w:t>In Responsive Design, a website will change its appearance based on the viewport of the browser. Typically developers use the width of the browser as the variable which determines the size of the dynamically changing elements on the page.</w:t>
      </w:r>
      <w:sdt>
        <w:sdtPr>
          <w:id w:val="-95887693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3E5C2320" w14:textId="77777777" w:rsidR="00D13C6A" w:rsidRDefault="00D13C6A" w:rsidP="00D13C6A">
      <w:r>
        <w:t>A responsive website is entirely fluid and will adjust and respond to the viewport no matter the size of the browser window (or screen). That is because it uses percentage-based CSS rules to change the style based on the device size.</w:t>
      </w:r>
      <w:sdt>
        <w:sdtPr>
          <w:id w:val="19319617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6FBC5711" w14:textId="77777777" w:rsidR="00D13C6A" w:rsidRDefault="00D13C6A" w:rsidP="00D13C6A"/>
    <w:p w14:paraId="27651C37" w14:textId="77777777" w:rsidR="00D13C6A" w:rsidRDefault="00D13C6A" w:rsidP="00D13C6A">
      <w:r>
        <w:t>Pros and Cons of Adaptive Design.</w:t>
      </w:r>
      <w:sdt>
        <w:sdtPr>
          <w:id w:val="1789702225"/>
          <w:citation/>
        </w:sdtPr>
        <w:sdtContent>
          <w:r>
            <w:fldChar w:fldCharType="begin"/>
          </w:r>
          <w:r>
            <w:rPr>
              <w:lang w:val="en-US"/>
            </w:rPr>
            <w:instrText xml:space="preserve"> CITATION Gra17 \l 1033 </w:instrText>
          </w:r>
          <w:r>
            <w:fldChar w:fldCharType="separate"/>
          </w:r>
          <w:r>
            <w:rPr>
              <w:noProof/>
              <w:lang w:val="en-US"/>
            </w:rPr>
            <w:t xml:space="preserve"> (Jia, 2017)</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13FFEE37" w14:textId="77777777" w:rsidTr="000B38A5">
        <w:tc>
          <w:tcPr>
            <w:tcW w:w="4675" w:type="dxa"/>
          </w:tcPr>
          <w:p w14:paraId="6CF83954" w14:textId="77777777" w:rsidR="00D13C6A" w:rsidRPr="00CF35AC" w:rsidRDefault="00D13C6A" w:rsidP="000B38A5">
            <w:pPr>
              <w:rPr>
                <w:b/>
                <w:bCs/>
              </w:rPr>
            </w:pPr>
            <w:r w:rsidRPr="00CF35AC">
              <w:rPr>
                <w:b/>
                <w:bCs/>
              </w:rPr>
              <w:t>Pros</w:t>
            </w:r>
          </w:p>
        </w:tc>
        <w:tc>
          <w:tcPr>
            <w:tcW w:w="4675" w:type="dxa"/>
          </w:tcPr>
          <w:p w14:paraId="09BC3312" w14:textId="77777777" w:rsidR="00D13C6A" w:rsidRPr="00CF35AC" w:rsidRDefault="00D13C6A" w:rsidP="000B38A5">
            <w:pPr>
              <w:rPr>
                <w:b/>
                <w:bCs/>
              </w:rPr>
            </w:pPr>
            <w:r w:rsidRPr="00CF35AC">
              <w:rPr>
                <w:b/>
                <w:bCs/>
              </w:rPr>
              <w:t>Cons</w:t>
            </w:r>
          </w:p>
        </w:tc>
      </w:tr>
      <w:tr w:rsidR="00D13C6A" w14:paraId="6A68FFEC" w14:textId="77777777" w:rsidTr="000B38A5">
        <w:tc>
          <w:tcPr>
            <w:tcW w:w="4675" w:type="dxa"/>
          </w:tcPr>
          <w:p w14:paraId="5C62820E" w14:textId="77777777" w:rsidR="00D13C6A" w:rsidRDefault="00D13C6A" w:rsidP="000B38A5">
            <w:r w:rsidRPr="00CF35AC">
              <w:t>Save cost on responsive web design development</w:t>
            </w:r>
            <w:r>
              <w:t xml:space="preserve">: </w:t>
            </w:r>
            <w:r w:rsidRPr="00CF35AC">
              <w:t xml:space="preserve">Comparing with the development </w:t>
            </w:r>
            <w:r>
              <w:t>of</w:t>
            </w:r>
            <w:r w:rsidRPr="00CF35AC">
              <w:t xml:space="preserve"> websites on PC, iPad, and mobile phone</w:t>
            </w:r>
            <w:r>
              <w:t>s</w:t>
            </w:r>
            <w:r w:rsidRPr="00CF35AC">
              <w:t>, responsive design is more conducive to saving design and development costs</w:t>
            </w:r>
            <w:r>
              <w:t>.</w:t>
            </w:r>
          </w:p>
        </w:tc>
        <w:tc>
          <w:tcPr>
            <w:tcW w:w="4675" w:type="dxa"/>
          </w:tcPr>
          <w:p w14:paraId="4A243744" w14:textId="77777777" w:rsidR="00D13C6A" w:rsidRDefault="00D13C6A" w:rsidP="000B38A5">
            <w:r w:rsidRPr="00CF35AC">
              <w:t>Slow down the loading</w:t>
            </w:r>
            <w:r>
              <w:t xml:space="preserve">: </w:t>
            </w:r>
            <w:r w:rsidRPr="00CF35AC">
              <w:t>It will take longer to load for some responsive websites. It’s not a big deal because some unnecessary HTML/CSS will be loaded.</w:t>
            </w:r>
          </w:p>
        </w:tc>
      </w:tr>
      <w:tr w:rsidR="00D13C6A" w14:paraId="14C4701C" w14:textId="77777777" w:rsidTr="000B38A5">
        <w:tc>
          <w:tcPr>
            <w:tcW w:w="4675" w:type="dxa"/>
          </w:tcPr>
          <w:p w14:paraId="592EE0DE" w14:textId="77777777" w:rsidR="00D13C6A" w:rsidRDefault="00D13C6A" w:rsidP="000B38A5">
            <w:r w:rsidRPr="00CF35AC">
              <w:t>User experience friendly</w:t>
            </w:r>
            <w:r>
              <w:t xml:space="preserve">: </w:t>
            </w:r>
            <w:r w:rsidRPr="00CF35AC">
              <w:t>The responsive design can provide users with a friendly web interface, as it can adapt to almost all devices on the screen, including smartphones, tablets, TV, PC monitors, iPhone, and Android phones which contribute to the mobile</w:t>
            </w:r>
            <w:r>
              <w:t>-</w:t>
            </w:r>
            <w:r w:rsidRPr="00CF35AC">
              <w:t>friendly website design</w:t>
            </w:r>
            <w:r>
              <w:t>.</w:t>
            </w:r>
          </w:p>
        </w:tc>
        <w:tc>
          <w:tcPr>
            <w:tcW w:w="4675" w:type="dxa"/>
          </w:tcPr>
          <w:p w14:paraId="76758035" w14:textId="77777777" w:rsidR="00D13C6A" w:rsidRDefault="00D13C6A" w:rsidP="000B38A5">
            <w:r w:rsidRPr="00CF35AC">
              <w:t xml:space="preserve">Bad compatibility for the old version of </w:t>
            </w:r>
            <w:r>
              <w:t xml:space="preserve">the </w:t>
            </w:r>
            <w:r w:rsidRPr="00CF35AC">
              <w:t>IE browser</w:t>
            </w:r>
            <w:r>
              <w:t xml:space="preserve">: If the site </w:t>
            </w:r>
            <w:r w:rsidRPr="00CF35AC">
              <w:t>users are mostly using the old version of IE, it is not recommended to do responsive design</w:t>
            </w:r>
            <w:r>
              <w:t>.</w:t>
            </w:r>
          </w:p>
        </w:tc>
      </w:tr>
    </w:tbl>
    <w:p w14:paraId="4F0DA994" w14:textId="77777777" w:rsidR="00D13C6A" w:rsidRDefault="00D13C6A" w:rsidP="00D13C6A">
      <w:pPr>
        <w:sectPr w:rsidR="00D13C6A" w:rsidSect="000054D8">
          <w:pgSz w:w="12240" w:h="15840"/>
          <w:pgMar w:top="1440" w:right="1440" w:bottom="1440" w:left="1440" w:header="708" w:footer="708" w:gutter="0"/>
          <w:pgNumType w:start="1"/>
          <w:cols w:space="708"/>
          <w:docGrid w:linePitch="360"/>
        </w:sectPr>
      </w:pPr>
    </w:p>
    <w:p w14:paraId="68FEA120" w14:textId="04328B0C" w:rsidR="00D13C6A" w:rsidRDefault="00D13C6A" w:rsidP="00A54366">
      <w:pPr>
        <w:pStyle w:val="Heading2"/>
      </w:pPr>
      <w:bookmarkStart w:id="23" w:name="_Toc55479633"/>
      <w:bookmarkStart w:id="24" w:name="_Toc55483288"/>
      <w:bookmarkStart w:id="25" w:name="_Toc57248942"/>
      <w:r>
        <w:t>The Choice</w:t>
      </w:r>
      <w:bookmarkEnd w:id="23"/>
      <w:bookmarkEnd w:id="24"/>
      <w:bookmarkEnd w:id="25"/>
    </w:p>
    <w:p w14:paraId="0B782DC8" w14:textId="77777777" w:rsidR="00D13C6A" w:rsidRDefault="00D13C6A" w:rsidP="00D13C6A">
      <w:r>
        <w:t>Analysing the whole scenario of the application, where it needs to be across all major digital devices, the choice of the developer team is the Responsive Design. The main points for this choice are:</w:t>
      </w:r>
    </w:p>
    <w:p w14:paraId="1C810D60" w14:textId="77777777" w:rsidR="00D13C6A" w:rsidRDefault="00D13C6A" w:rsidP="00D13C6A">
      <w:pPr>
        <w:pStyle w:val="ListParagraph"/>
        <w:numPr>
          <w:ilvl w:val="0"/>
          <w:numId w:val="4"/>
        </w:numPr>
      </w:pPr>
      <w:r>
        <w:t>The current website is easier to change to Responsive Design</w:t>
      </w:r>
    </w:p>
    <w:p w14:paraId="1DEAECCD" w14:textId="77777777" w:rsidR="00D13C6A" w:rsidRDefault="00D13C6A" w:rsidP="00D13C6A">
      <w:pPr>
        <w:pStyle w:val="ListParagraph"/>
        <w:numPr>
          <w:ilvl w:val="0"/>
          <w:numId w:val="4"/>
        </w:numPr>
      </w:pPr>
      <w:r>
        <w:t>There are many templates available to use in a future change. For example Bootstrap</w:t>
      </w:r>
    </w:p>
    <w:p w14:paraId="588B2E8A" w14:textId="77777777" w:rsidR="00D13C6A" w:rsidRDefault="00D13C6A" w:rsidP="00D13C6A">
      <w:pPr>
        <w:pStyle w:val="ListParagraph"/>
        <w:numPr>
          <w:ilvl w:val="0"/>
          <w:numId w:val="4"/>
        </w:numPr>
      </w:pPr>
      <w:r>
        <w:t xml:space="preserve">There is no need for many developers to make the change. </w:t>
      </w:r>
    </w:p>
    <w:p w14:paraId="6E855B91" w14:textId="3B50F2A1" w:rsidR="00D13C6A" w:rsidRDefault="00D13C6A" w:rsidP="00D13C6A">
      <w:pPr>
        <w:pStyle w:val="ListParagraph"/>
        <w:numPr>
          <w:ilvl w:val="0"/>
          <w:numId w:val="4"/>
        </w:numPr>
      </w:pPr>
      <w:r>
        <w:t>The development time is less than use Adaptive Design.</w:t>
      </w:r>
    </w:p>
    <w:p w14:paraId="0D16B80C" w14:textId="77777777" w:rsidR="00D13C6A" w:rsidRPr="00CF35AC" w:rsidRDefault="00D13C6A" w:rsidP="00D13C6A">
      <w:pPr>
        <w:pStyle w:val="ListParagraph"/>
        <w:numPr>
          <w:ilvl w:val="0"/>
          <w:numId w:val="4"/>
        </w:numPr>
      </w:pPr>
      <w:r>
        <w:t xml:space="preserve">The cost of the project is less because the time is less and there are fewer resources involved in the project. </w:t>
      </w:r>
    </w:p>
    <w:p w14:paraId="345F4623" w14:textId="3B9F6D44" w:rsidR="00D13C6A" w:rsidRPr="00D13C6A" w:rsidRDefault="00D13C6A" w:rsidP="00D13C6A">
      <w:r>
        <w:br w:type="page"/>
      </w:r>
    </w:p>
    <w:p w14:paraId="4F8332CD" w14:textId="557FA460" w:rsidR="007F0CB5" w:rsidRDefault="007F0CB5" w:rsidP="00E0311E">
      <w:pPr>
        <w:pStyle w:val="Heading1"/>
      </w:pPr>
      <w:bookmarkStart w:id="26" w:name="_Toc57248943"/>
      <w:r>
        <w:lastRenderedPageBreak/>
        <w:t>Demonstration Images</w:t>
      </w:r>
      <w:bookmarkEnd w:id="26"/>
    </w:p>
    <w:p w14:paraId="09CE1DD3" w14:textId="77777777" w:rsidR="0015215A" w:rsidRDefault="0015215A" w:rsidP="0015215A">
      <w:pPr>
        <w:keepNext/>
      </w:pPr>
      <w:r>
        <w:rPr>
          <w:noProof/>
          <w:lang w:eastAsia="en-AU"/>
        </w:rPr>
        <w:drawing>
          <wp:inline distT="0" distB="0" distL="0" distR="0" wp14:anchorId="60BABFDD" wp14:editId="0ACC2443">
            <wp:extent cx="5944235" cy="3340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pic:spPr>
                </pic:pic>
              </a:graphicData>
            </a:graphic>
          </wp:inline>
        </w:drawing>
      </w:r>
    </w:p>
    <w:p w14:paraId="7740D303" w14:textId="662429C6" w:rsidR="007F0CB5" w:rsidRDefault="0015215A" w:rsidP="0015215A">
      <w:pPr>
        <w:pStyle w:val="Caption"/>
      </w:pPr>
      <w:r>
        <w:t xml:space="preserve">Figure </w:t>
      </w:r>
      <w:r>
        <w:fldChar w:fldCharType="begin"/>
      </w:r>
      <w:r>
        <w:instrText xml:space="preserve"> SEQ Figure \* ARABIC </w:instrText>
      </w:r>
      <w:r>
        <w:fldChar w:fldCharType="separate"/>
      </w:r>
      <w:r w:rsidR="00DD2B55">
        <w:rPr>
          <w:noProof/>
        </w:rPr>
        <w:t>6</w:t>
      </w:r>
      <w:r>
        <w:fldChar w:fldCharType="end"/>
      </w:r>
      <w:r>
        <w:t xml:space="preserve"> Desktop view of Search function and table populated with results.</w:t>
      </w:r>
    </w:p>
    <w:p w14:paraId="43330D78" w14:textId="77777777" w:rsidR="0015215A" w:rsidRDefault="0015215A" w:rsidP="0015215A">
      <w:pPr>
        <w:keepNext/>
      </w:pPr>
      <w:r>
        <w:rPr>
          <w:noProof/>
          <w:lang w:eastAsia="en-AU"/>
        </w:rPr>
        <w:drawing>
          <wp:inline distT="0" distB="0" distL="0" distR="0" wp14:anchorId="3BC9D8B9" wp14:editId="1A5D2E16">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1370"/>
                    </a:xfrm>
                    <a:prstGeom prst="rect">
                      <a:avLst/>
                    </a:prstGeom>
                  </pic:spPr>
                </pic:pic>
              </a:graphicData>
            </a:graphic>
          </wp:inline>
        </w:drawing>
      </w:r>
    </w:p>
    <w:p w14:paraId="0B2E0756" w14:textId="28E8F8B6"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7</w:t>
      </w:r>
      <w:r>
        <w:fldChar w:fldCharType="end"/>
      </w:r>
      <w:r>
        <w:t xml:space="preserve"> Desktop view of top ten chart populated with results.</w:t>
      </w:r>
    </w:p>
    <w:p w14:paraId="09B0FF12" w14:textId="77777777" w:rsidR="0015215A" w:rsidRDefault="0015215A" w:rsidP="0015215A">
      <w:pPr>
        <w:keepNext/>
      </w:pPr>
      <w:r>
        <w:rPr>
          <w:noProof/>
          <w:lang w:eastAsia="en-AU"/>
        </w:rPr>
        <w:lastRenderedPageBreak/>
        <w:drawing>
          <wp:inline distT="0" distB="0" distL="0" distR="0" wp14:anchorId="4AFE5C61" wp14:editId="1B2AC94F">
            <wp:extent cx="4352925" cy="3505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52925" cy="3505200"/>
                    </a:xfrm>
                    <a:prstGeom prst="rect">
                      <a:avLst/>
                    </a:prstGeom>
                  </pic:spPr>
                </pic:pic>
              </a:graphicData>
            </a:graphic>
          </wp:inline>
        </w:drawing>
      </w:r>
    </w:p>
    <w:p w14:paraId="6E293821" w14:textId="1EA57A94"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8</w:t>
      </w:r>
      <w:r>
        <w:fldChar w:fldCharType="end"/>
      </w:r>
      <w:r>
        <w:t xml:space="preserve"> iPhone 6/7/8 Plus device view showing search function with search table results</w:t>
      </w:r>
    </w:p>
    <w:p w14:paraId="2B1DD285" w14:textId="77777777" w:rsidR="0015215A" w:rsidRDefault="0015215A" w:rsidP="0015215A">
      <w:pPr>
        <w:keepNext/>
      </w:pPr>
      <w:r>
        <w:rPr>
          <w:noProof/>
          <w:lang w:eastAsia="en-AU"/>
        </w:rPr>
        <w:drawing>
          <wp:inline distT="0" distB="0" distL="0" distR="0" wp14:anchorId="619FB477" wp14:editId="46DB1997">
            <wp:extent cx="3819525" cy="3448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19525" cy="3448050"/>
                    </a:xfrm>
                    <a:prstGeom prst="rect">
                      <a:avLst/>
                    </a:prstGeom>
                  </pic:spPr>
                </pic:pic>
              </a:graphicData>
            </a:graphic>
          </wp:inline>
        </w:drawing>
      </w:r>
    </w:p>
    <w:p w14:paraId="4FF6A424" w14:textId="051CABD1"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9</w:t>
      </w:r>
      <w:r>
        <w:fldChar w:fldCharType="end"/>
      </w:r>
      <w:r>
        <w:t xml:space="preserve"> iPhone 6/7/8 Plus device view showing search function with search table results scrolled to show end of table.</w:t>
      </w:r>
    </w:p>
    <w:p w14:paraId="76B56706" w14:textId="77777777" w:rsidR="0015215A" w:rsidRDefault="0015215A" w:rsidP="0015215A">
      <w:pPr>
        <w:keepNext/>
      </w:pPr>
      <w:r>
        <w:rPr>
          <w:noProof/>
          <w:lang w:eastAsia="en-AU"/>
        </w:rPr>
        <w:lastRenderedPageBreak/>
        <w:drawing>
          <wp:inline distT="0" distB="0" distL="0" distR="0" wp14:anchorId="0FCED18A" wp14:editId="0C496637">
            <wp:extent cx="3743325" cy="3467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43325" cy="3467100"/>
                    </a:xfrm>
                    <a:prstGeom prst="rect">
                      <a:avLst/>
                    </a:prstGeom>
                  </pic:spPr>
                </pic:pic>
              </a:graphicData>
            </a:graphic>
          </wp:inline>
        </w:drawing>
      </w:r>
    </w:p>
    <w:p w14:paraId="62AD8824" w14:textId="3350837E"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0</w:t>
      </w:r>
      <w:r>
        <w:fldChar w:fldCharType="end"/>
      </w:r>
      <w:r>
        <w:t xml:space="preserve"> iPhone 6/7/8 Plus device view showing top ten search results image.</w:t>
      </w:r>
    </w:p>
    <w:p w14:paraId="5820D55E" w14:textId="77777777" w:rsidR="0015215A" w:rsidRDefault="0015215A" w:rsidP="0015215A">
      <w:pPr>
        <w:pStyle w:val="Caption"/>
        <w:keepNext/>
      </w:pPr>
      <w:r>
        <w:rPr>
          <w:noProof/>
          <w:lang w:eastAsia="en-AU"/>
        </w:rPr>
        <w:drawing>
          <wp:inline distT="0" distB="0" distL="0" distR="0" wp14:anchorId="382A7A55" wp14:editId="50A3EE1D">
            <wp:extent cx="3714750" cy="34766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14750" cy="3476625"/>
                    </a:xfrm>
                    <a:prstGeom prst="rect">
                      <a:avLst/>
                    </a:prstGeom>
                  </pic:spPr>
                </pic:pic>
              </a:graphicData>
            </a:graphic>
          </wp:inline>
        </w:drawing>
      </w:r>
    </w:p>
    <w:p w14:paraId="2BC9524F" w14:textId="1783F550"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1</w:t>
      </w:r>
      <w:r>
        <w:fldChar w:fldCharType="end"/>
      </w:r>
      <w:r>
        <w:t xml:space="preserve"> iPhone 6/7/8 Plus device view showing top ten search results scrolled to show rest of image.</w:t>
      </w:r>
    </w:p>
    <w:p w14:paraId="7FD4AE80" w14:textId="77777777" w:rsidR="0015215A" w:rsidRDefault="0015215A" w:rsidP="0015215A">
      <w:pPr>
        <w:pStyle w:val="Caption"/>
        <w:keepNext/>
      </w:pPr>
      <w:r>
        <w:rPr>
          <w:noProof/>
          <w:lang w:eastAsia="en-AU"/>
        </w:rPr>
        <w:lastRenderedPageBreak/>
        <w:drawing>
          <wp:inline distT="0" distB="0" distL="0" distR="0" wp14:anchorId="27D4FF45" wp14:editId="3151BA0E">
            <wp:extent cx="3495675" cy="3343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95675" cy="3343275"/>
                    </a:xfrm>
                    <a:prstGeom prst="rect">
                      <a:avLst/>
                    </a:prstGeom>
                  </pic:spPr>
                </pic:pic>
              </a:graphicData>
            </a:graphic>
          </wp:inline>
        </w:drawing>
      </w:r>
    </w:p>
    <w:p w14:paraId="4C8AC3F0" w14:textId="25AC9398"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2</w:t>
      </w:r>
      <w:r>
        <w:fldChar w:fldCharType="end"/>
      </w:r>
      <w:r>
        <w:t xml:space="preserve"> iPad device view showing search function with search table results.</w:t>
      </w:r>
    </w:p>
    <w:p w14:paraId="54583233" w14:textId="77777777" w:rsidR="0015215A" w:rsidRDefault="0015215A" w:rsidP="0015215A">
      <w:pPr>
        <w:keepNext/>
      </w:pPr>
      <w:r>
        <w:rPr>
          <w:noProof/>
          <w:lang w:eastAsia="en-AU"/>
        </w:rPr>
        <w:drawing>
          <wp:inline distT="0" distB="0" distL="0" distR="0" wp14:anchorId="21B89FD3" wp14:editId="42D819D9">
            <wp:extent cx="3152775" cy="3276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52775" cy="3276600"/>
                    </a:xfrm>
                    <a:prstGeom prst="rect">
                      <a:avLst/>
                    </a:prstGeom>
                  </pic:spPr>
                </pic:pic>
              </a:graphicData>
            </a:graphic>
          </wp:inline>
        </w:drawing>
      </w:r>
    </w:p>
    <w:p w14:paraId="6D4E84CA" w14:textId="7A65D146"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3</w:t>
      </w:r>
      <w:r>
        <w:fldChar w:fldCharType="end"/>
      </w:r>
      <w:r>
        <w:t xml:space="preserve"> iPad device view showing top ten search results image.</w:t>
      </w:r>
    </w:p>
    <w:p w14:paraId="1651C0A9" w14:textId="77777777" w:rsidR="0015215A" w:rsidRDefault="0015215A" w:rsidP="0015215A">
      <w:pPr>
        <w:keepNext/>
      </w:pPr>
      <w:r>
        <w:rPr>
          <w:noProof/>
          <w:lang w:eastAsia="en-AU"/>
        </w:rPr>
        <w:lastRenderedPageBreak/>
        <w:drawing>
          <wp:inline distT="0" distB="0" distL="0" distR="0" wp14:anchorId="333E4F9A" wp14:editId="78809372">
            <wp:extent cx="31242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24200" cy="3343275"/>
                    </a:xfrm>
                    <a:prstGeom prst="rect">
                      <a:avLst/>
                    </a:prstGeom>
                  </pic:spPr>
                </pic:pic>
              </a:graphicData>
            </a:graphic>
          </wp:inline>
        </w:drawing>
      </w:r>
    </w:p>
    <w:p w14:paraId="55FDF30A" w14:textId="715E4DD2" w:rsidR="0015215A" w:rsidRP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4</w:t>
      </w:r>
      <w:r>
        <w:fldChar w:fldCharType="end"/>
      </w:r>
      <w:r>
        <w:t xml:space="preserve"> iPad device view showing top ten search results scrolled to show rest of image.</w:t>
      </w:r>
    </w:p>
    <w:p w14:paraId="26A62D84" w14:textId="028BB332" w:rsidR="0015215A" w:rsidRPr="0015215A" w:rsidRDefault="0015215A" w:rsidP="0015215A">
      <w:pPr>
        <w:pStyle w:val="Caption"/>
      </w:pPr>
    </w:p>
    <w:p w14:paraId="0CEC138D" w14:textId="77777777" w:rsidR="007F0CB5" w:rsidRDefault="007F0CB5">
      <w:pPr>
        <w:jc w:val="left"/>
      </w:pPr>
      <w:r>
        <w:br w:type="page"/>
      </w:r>
    </w:p>
    <w:p w14:paraId="57B6CCA2" w14:textId="77777777" w:rsidR="007F0CB5" w:rsidRDefault="007F0CB5" w:rsidP="00E0311E">
      <w:pPr>
        <w:pStyle w:val="Heading1"/>
      </w:pPr>
      <w:bookmarkStart w:id="27" w:name="_Toc57248944"/>
      <w:r>
        <w:lastRenderedPageBreak/>
        <w:t>Application Testing Documentation</w:t>
      </w:r>
      <w:bookmarkEnd w:id="27"/>
    </w:p>
    <w:p w14:paraId="45114014" w14:textId="77777777" w:rsidR="0015215A" w:rsidRPr="0015215A" w:rsidRDefault="0015215A" w:rsidP="0015215A">
      <w:r w:rsidRPr="0015215A">
        <w:t>Tester Jyle Darling</w:t>
      </w:r>
    </w:p>
    <w:tbl>
      <w:tblPr>
        <w:tblStyle w:val="TableGrid"/>
        <w:tblW w:w="0" w:type="auto"/>
        <w:tblLook w:val="04A0" w:firstRow="1" w:lastRow="0" w:firstColumn="1" w:lastColumn="0" w:noHBand="0" w:noVBand="1"/>
      </w:tblPr>
      <w:tblGrid>
        <w:gridCol w:w="1550"/>
        <w:gridCol w:w="2165"/>
        <w:gridCol w:w="2659"/>
        <w:gridCol w:w="1490"/>
        <w:gridCol w:w="1486"/>
      </w:tblGrid>
      <w:tr w:rsidR="0015215A" w:rsidRPr="0015215A" w14:paraId="456F136C" w14:textId="77777777" w:rsidTr="0015215A">
        <w:tc>
          <w:tcPr>
            <w:tcW w:w="1550" w:type="dxa"/>
          </w:tcPr>
          <w:p w14:paraId="41D41775" w14:textId="77777777" w:rsidR="0015215A" w:rsidRPr="0015215A" w:rsidRDefault="0015215A" w:rsidP="0015215A">
            <w:pPr>
              <w:spacing w:after="120" w:line="264" w:lineRule="auto"/>
              <w:rPr>
                <w:b/>
              </w:rPr>
            </w:pPr>
            <w:r w:rsidRPr="0015215A">
              <w:rPr>
                <w:b/>
              </w:rPr>
              <w:t>Test Case</w:t>
            </w:r>
          </w:p>
        </w:tc>
        <w:tc>
          <w:tcPr>
            <w:tcW w:w="2165" w:type="dxa"/>
          </w:tcPr>
          <w:p w14:paraId="0094B554" w14:textId="77777777" w:rsidR="0015215A" w:rsidRPr="0015215A" w:rsidRDefault="0015215A" w:rsidP="0015215A">
            <w:pPr>
              <w:spacing w:after="120" w:line="264" w:lineRule="auto"/>
              <w:rPr>
                <w:b/>
              </w:rPr>
            </w:pPr>
            <w:r w:rsidRPr="0015215A">
              <w:rPr>
                <w:b/>
              </w:rPr>
              <w:t>Description</w:t>
            </w:r>
          </w:p>
        </w:tc>
        <w:tc>
          <w:tcPr>
            <w:tcW w:w="2659" w:type="dxa"/>
          </w:tcPr>
          <w:p w14:paraId="63FD187A" w14:textId="77777777" w:rsidR="0015215A" w:rsidRPr="0015215A" w:rsidRDefault="0015215A" w:rsidP="0015215A">
            <w:pPr>
              <w:spacing w:after="120" w:line="264" w:lineRule="auto"/>
              <w:rPr>
                <w:b/>
              </w:rPr>
            </w:pPr>
            <w:r w:rsidRPr="0015215A">
              <w:rPr>
                <w:b/>
              </w:rPr>
              <w:t>Expected Result</w:t>
            </w:r>
          </w:p>
        </w:tc>
        <w:tc>
          <w:tcPr>
            <w:tcW w:w="1490" w:type="dxa"/>
          </w:tcPr>
          <w:p w14:paraId="7FA0ECAA" w14:textId="77777777" w:rsidR="0015215A" w:rsidRPr="0015215A" w:rsidRDefault="0015215A" w:rsidP="0015215A">
            <w:pPr>
              <w:spacing w:after="120" w:line="264" w:lineRule="auto"/>
              <w:rPr>
                <w:b/>
              </w:rPr>
            </w:pPr>
            <w:r w:rsidRPr="0015215A">
              <w:rPr>
                <w:b/>
              </w:rPr>
              <w:t>Actual Result</w:t>
            </w:r>
          </w:p>
        </w:tc>
        <w:tc>
          <w:tcPr>
            <w:tcW w:w="1486" w:type="dxa"/>
          </w:tcPr>
          <w:p w14:paraId="5BA43416" w14:textId="77777777" w:rsidR="0015215A" w:rsidRPr="0015215A" w:rsidRDefault="0015215A" w:rsidP="0015215A">
            <w:pPr>
              <w:spacing w:after="120" w:line="264" w:lineRule="auto"/>
              <w:rPr>
                <w:b/>
              </w:rPr>
            </w:pPr>
            <w:r w:rsidRPr="0015215A">
              <w:rPr>
                <w:b/>
              </w:rPr>
              <w:t>Comments</w:t>
            </w:r>
          </w:p>
        </w:tc>
      </w:tr>
      <w:tr w:rsidR="0015215A" w:rsidRPr="0015215A" w14:paraId="0DB121D2" w14:textId="77777777" w:rsidTr="0015215A">
        <w:tc>
          <w:tcPr>
            <w:tcW w:w="1550" w:type="dxa"/>
          </w:tcPr>
          <w:p w14:paraId="5148F17F" w14:textId="77777777" w:rsidR="0015215A" w:rsidRPr="0015215A" w:rsidRDefault="0015215A" w:rsidP="0015215A">
            <w:pPr>
              <w:spacing w:after="120" w:line="264" w:lineRule="auto"/>
              <w:jc w:val="left"/>
            </w:pPr>
            <w:r w:rsidRPr="0015215A">
              <w:t>01. Testing webpages load on different devices</w:t>
            </w:r>
          </w:p>
        </w:tc>
        <w:tc>
          <w:tcPr>
            <w:tcW w:w="2165" w:type="dxa"/>
          </w:tcPr>
          <w:p w14:paraId="7665781D" w14:textId="77777777" w:rsidR="0015215A" w:rsidRPr="0015215A" w:rsidRDefault="0015215A" w:rsidP="0015215A">
            <w:pPr>
              <w:spacing w:after="120" w:line="264" w:lineRule="auto"/>
              <w:jc w:val="left"/>
            </w:pPr>
            <w:r w:rsidRPr="0015215A">
              <w:t>Chrome used to load the various webpages on different devices using the device toolbar within the F12 menu.</w:t>
            </w:r>
          </w:p>
        </w:tc>
        <w:tc>
          <w:tcPr>
            <w:tcW w:w="2659" w:type="dxa"/>
          </w:tcPr>
          <w:p w14:paraId="2DBDEEB7" w14:textId="77777777" w:rsidR="0015215A" w:rsidRPr="0015215A" w:rsidRDefault="0015215A" w:rsidP="0015215A">
            <w:pPr>
              <w:spacing w:after="120" w:line="264" w:lineRule="auto"/>
              <w:jc w:val="left"/>
            </w:pPr>
            <w:r w:rsidRPr="0015215A">
              <w:t>Webpages load and display as normal, images or charts scroll correctly when devices with screen sizes smaller than image or chart size.</w:t>
            </w:r>
          </w:p>
        </w:tc>
        <w:tc>
          <w:tcPr>
            <w:tcW w:w="1490" w:type="dxa"/>
          </w:tcPr>
          <w:p w14:paraId="6A7BB7D2" w14:textId="77777777" w:rsidR="0015215A" w:rsidRPr="0015215A" w:rsidRDefault="0015215A" w:rsidP="0015215A">
            <w:pPr>
              <w:spacing w:after="120" w:line="264" w:lineRule="auto"/>
              <w:jc w:val="left"/>
            </w:pPr>
            <w:r w:rsidRPr="0015215A">
              <w:t>As expected</w:t>
            </w:r>
          </w:p>
        </w:tc>
        <w:tc>
          <w:tcPr>
            <w:tcW w:w="1486" w:type="dxa"/>
          </w:tcPr>
          <w:p w14:paraId="2747EF39" w14:textId="77777777" w:rsidR="0015215A" w:rsidRPr="0015215A" w:rsidRDefault="0015215A" w:rsidP="0015215A">
            <w:pPr>
              <w:spacing w:after="120" w:line="264" w:lineRule="auto"/>
              <w:jc w:val="left"/>
            </w:pPr>
            <w:r w:rsidRPr="0015215A">
              <w:t>Ref to demonstration images.</w:t>
            </w:r>
          </w:p>
        </w:tc>
      </w:tr>
      <w:tr w:rsidR="0015215A" w:rsidRPr="0015215A" w14:paraId="7D7D881F" w14:textId="77777777" w:rsidTr="0015215A">
        <w:tc>
          <w:tcPr>
            <w:tcW w:w="1550" w:type="dxa"/>
          </w:tcPr>
          <w:p w14:paraId="5F6B2D09" w14:textId="77777777" w:rsidR="0015215A" w:rsidRPr="0015215A" w:rsidRDefault="0015215A" w:rsidP="0015215A">
            <w:pPr>
              <w:spacing w:after="120" w:line="264" w:lineRule="auto"/>
              <w:jc w:val="left"/>
            </w:pPr>
            <w:r w:rsidRPr="0015215A">
              <w:t>02. Searching for movie by Title.</w:t>
            </w:r>
          </w:p>
        </w:tc>
        <w:tc>
          <w:tcPr>
            <w:tcW w:w="2165" w:type="dxa"/>
          </w:tcPr>
          <w:p w14:paraId="2DAB9181" w14:textId="77777777" w:rsidR="0015215A" w:rsidRPr="0015215A" w:rsidRDefault="0015215A" w:rsidP="0015215A">
            <w:pPr>
              <w:spacing w:after="120" w:line="264" w:lineRule="auto"/>
              <w:jc w:val="left"/>
            </w:pPr>
            <w:r w:rsidRPr="0015215A">
              <w:t>Searching the database for a movie only using the movie title. Search term is in the database.</w:t>
            </w:r>
          </w:p>
        </w:tc>
        <w:tc>
          <w:tcPr>
            <w:tcW w:w="2659" w:type="dxa"/>
          </w:tcPr>
          <w:p w14:paraId="29F9D689" w14:textId="77777777" w:rsidR="0015215A" w:rsidRPr="0015215A" w:rsidRDefault="0015215A" w:rsidP="0015215A">
            <w:pPr>
              <w:spacing w:after="120" w:line="264" w:lineRule="auto"/>
              <w:jc w:val="left"/>
            </w:pPr>
            <w:r w:rsidRPr="0015215A">
              <w:t xml:space="preserve">Table to be shown with search results. </w:t>
            </w:r>
          </w:p>
        </w:tc>
        <w:tc>
          <w:tcPr>
            <w:tcW w:w="1490" w:type="dxa"/>
          </w:tcPr>
          <w:p w14:paraId="70A802FC" w14:textId="77777777" w:rsidR="0015215A" w:rsidRPr="0015215A" w:rsidRDefault="0015215A" w:rsidP="0015215A">
            <w:pPr>
              <w:spacing w:after="120" w:line="264" w:lineRule="auto"/>
              <w:jc w:val="left"/>
            </w:pPr>
            <w:r w:rsidRPr="0015215A">
              <w:t>As expected</w:t>
            </w:r>
          </w:p>
        </w:tc>
        <w:tc>
          <w:tcPr>
            <w:tcW w:w="1486" w:type="dxa"/>
          </w:tcPr>
          <w:p w14:paraId="788766BE" w14:textId="77777777" w:rsidR="0015215A" w:rsidRPr="0015215A" w:rsidRDefault="0015215A" w:rsidP="0015215A">
            <w:pPr>
              <w:spacing w:after="120" w:line="264" w:lineRule="auto"/>
              <w:jc w:val="left"/>
            </w:pPr>
            <w:r w:rsidRPr="0015215A">
              <w:t>Ref to demonstration images.</w:t>
            </w:r>
          </w:p>
        </w:tc>
      </w:tr>
      <w:tr w:rsidR="0015215A" w:rsidRPr="0015215A" w14:paraId="78167909" w14:textId="77777777" w:rsidTr="0015215A">
        <w:tc>
          <w:tcPr>
            <w:tcW w:w="1550" w:type="dxa"/>
          </w:tcPr>
          <w:p w14:paraId="53DC0C44" w14:textId="77777777" w:rsidR="0015215A" w:rsidRPr="0015215A" w:rsidRDefault="0015215A" w:rsidP="0015215A">
            <w:pPr>
              <w:spacing w:after="120" w:line="264" w:lineRule="auto"/>
              <w:jc w:val="left"/>
            </w:pPr>
            <w:r w:rsidRPr="0015215A">
              <w:t>03. Searching for movie by Genre.</w:t>
            </w:r>
          </w:p>
        </w:tc>
        <w:tc>
          <w:tcPr>
            <w:tcW w:w="2165" w:type="dxa"/>
          </w:tcPr>
          <w:p w14:paraId="3BCF620C" w14:textId="77777777" w:rsidR="0015215A" w:rsidRPr="0015215A" w:rsidRDefault="0015215A" w:rsidP="0015215A">
            <w:pPr>
              <w:spacing w:after="120" w:line="264" w:lineRule="auto"/>
              <w:jc w:val="left"/>
            </w:pPr>
            <w:r w:rsidRPr="0015215A">
              <w:t>Searching the database for a movie only using the movie Genre.</w:t>
            </w:r>
          </w:p>
        </w:tc>
        <w:tc>
          <w:tcPr>
            <w:tcW w:w="2659" w:type="dxa"/>
          </w:tcPr>
          <w:p w14:paraId="1DF13BEE" w14:textId="77777777" w:rsidR="0015215A" w:rsidRPr="0015215A" w:rsidRDefault="0015215A" w:rsidP="0015215A">
            <w:pPr>
              <w:spacing w:after="120" w:line="264" w:lineRule="auto"/>
              <w:jc w:val="left"/>
            </w:pPr>
            <w:r w:rsidRPr="0015215A">
              <w:t>Table to be shown with search results.</w:t>
            </w:r>
          </w:p>
        </w:tc>
        <w:tc>
          <w:tcPr>
            <w:tcW w:w="1490" w:type="dxa"/>
          </w:tcPr>
          <w:p w14:paraId="4A94DD92" w14:textId="77777777" w:rsidR="0015215A" w:rsidRPr="0015215A" w:rsidRDefault="0015215A" w:rsidP="0015215A">
            <w:pPr>
              <w:spacing w:after="120" w:line="264" w:lineRule="auto"/>
              <w:jc w:val="left"/>
            </w:pPr>
            <w:r w:rsidRPr="0015215A">
              <w:t>As expected</w:t>
            </w:r>
          </w:p>
        </w:tc>
        <w:tc>
          <w:tcPr>
            <w:tcW w:w="1486" w:type="dxa"/>
          </w:tcPr>
          <w:p w14:paraId="4C050826" w14:textId="77777777" w:rsidR="0015215A" w:rsidRPr="0015215A" w:rsidRDefault="0015215A" w:rsidP="0015215A">
            <w:pPr>
              <w:spacing w:after="120" w:line="264" w:lineRule="auto"/>
              <w:jc w:val="left"/>
            </w:pPr>
            <w:r w:rsidRPr="0015215A">
              <w:t>Ref to demonstration images.</w:t>
            </w:r>
          </w:p>
        </w:tc>
      </w:tr>
      <w:tr w:rsidR="0015215A" w:rsidRPr="0015215A" w14:paraId="5FCB1D37" w14:textId="77777777" w:rsidTr="0015215A">
        <w:tc>
          <w:tcPr>
            <w:tcW w:w="1550" w:type="dxa"/>
          </w:tcPr>
          <w:p w14:paraId="112E494E" w14:textId="77777777" w:rsidR="0015215A" w:rsidRPr="0015215A" w:rsidRDefault="0015215A" w:rsidP="0015215A">
            <w:pPr>
              <w:spacing w:after="120" w:line="264" w:lineRule="auto"/>
              <w:jc w:val="left"/>
            </w:pPr>
            <w:r w:rsidRPr="0015215A">
              <w:t>04. Searching for movie by Rating.</w:t>
            </w:r>
          </w:p>
        </w:tc>
        <w:tc>
          <w:tcPr>
            <w:tcW w:w="2165" w:type="dxa"/>
          </w:tcPr>
          <w:p w14:paraId="37BEF2B4" w14:textId="77777777" w:rsidR="0015215A" w:rsidRPr="0015215A" w:rsidRDefault="0015215A" w:rsidP="0015215A">
            <w:pPr>
              <w:spacing w:after="120" w:line="264" w:lineRule="auto"/>
              <w:jc w:val="left"/>
            </w:pPr>
            <w:r w:rsidRPr="0015215A">
              <w:t>Searching the database for a movie only using the movie Rating.</w:t>
            </w:r>
          </w:p>
        </w:tc>
        <w:tc>
          <w:tcPr>
            <w:tcW w:w="2659" w:type="dxa"/>
          </w:tcPr>
          <w:p w14:paraId="3371B42A" w14:textId="77777777" w:rsidR="0015215A" w:rsidRPr="0015215A" w:rsidRDefault="0015215A" w:rsidP="0015215A">
            <w:pPr>
              <w:spacing w:after="120" w:line="264" w:lineRule="auto"/>
              <w:jc w:val="left"/>
            </w:pPr>
            <w:r w:rsidRPr="0015215A">
              <w:t>Table to be shown with search results.</w:t>
            </w:r>
          </w:p>
        </w:tc>
        <w:tc>
          <w:tcPr>
            <w:tcW w:w="1490" w:type="dxa"/>
          </w:tcPr>
          <w:p w14:paraId="2C1981C1" w14:textId="77777777" w:rsidR="0015215A" w:rsidRPr="0015215A" w:rsidRDefault="0015215A" w:rsidP="0015215A">
            <w:pPr>
              <w:spacing w:after="120" w:line="264" w:lineRule="auto"/>
              <w:jc w:val="left"/>
            </w:pPr>
            <w:r w:rsidRPr="0015215A">
              <w:t>As expected</w:t>
            </w:r>
          </w:p>
        </w:tc>
        <w:tc>
          <w:tcPr>
            <w:tcW w:w="1486" w:type="dxa"/>
          </w:tcPr>
          <w:p w14:paraId="6993A26D" w14:textId="77777777" w:rsidR="0015215A" w:rsidRPr="0015215A" w:rsidRDefault="0015215A" w:rsidP="0015215A">
            <w:pPr>
              <w:spacing w:after="120" w:line="264" w:lineRule="auto"/>
              <w:jc w:val="left"/>
            </w:pPr>
            <w:r w:rsidRPr="0015215A">
              <w:t>Ref to demonstration images.</w:t>
            </w:r>
          </w:p>
        </w:tc>
      </w:tr>
      <w:tr w:rsidR="0015215A" w:rsidRPr="0015215A" w14:paraId="12E81CF6" w14:textId="77777777" w:rsidTr="0015215A">
        <w:tc>
          <w:tcPr>
            <w:tcW w:w="1550" w:type="dxa"/>
          </w:tcPr>
          <w:p w14:paraId="0E2CBD38" w14:textId="77777777" w:rsidR="0015215A" w:rsidRPr="0015215A" w:rsidRDefault="0015215A" w:rsidP="0015215A">
            <w:pPr>
              <w:spacing w:after="120" w:line="264" w:lineRule="auto"/>
              <w:jc w:val="left"/>
            </w:pPr>
            <w:r w:rsidRPr="0015215A">
              <w:t>05. Searching for movie by Year.</w:t>
            </w:r>
          </w:p>
        </w:tc>
        <w:tc>
          <w:tcPr>
            <w:tcW w:w="2165" w:type="dxa"/>
          </w:tcPr>
          <w:p w14:paraId="6563D8F2" w14:textId="77777777" w:rsidR="0015215A" w:rsidRPr="0015215A" w:rsidRDefault="0015215A" w:rsidP="0015215A">
            <w:pPr>
              <w:spacing w:after="120" w:line="264" w:lineRule="auto"/>
              <w:jc w:val="left"/>
            </w:pPr>
            <w:r w:rsidRPr="0015215A">
              <w:t>Searching the database for a movie only using the movie Year.</w:t>
            </w:r>
          </w:p>
        </w:tc>
        <w:tc>
          <w:tcPr>
            <w:tcW w:w="2659" w:type="dxa"/>
          </w:tcPr>
          <w:p w14:paraId="4286A051" w14:textId="77777777" w:rsidR="0015215A" w:rsidRPr="0015215A" w:rsidRDefault="0015215A" w:rsidP="0015215A">
            <w:pPr>
              <w:spacing w:after="120" w:line="264" w:lineRule="auto"/>
              <w:jc w:val="left"/>
            </w:pPr>
            <w:r w:rsidRPr="0015215A">
              <w:t>Table to be shown with search results.</w:t>
            </w:r>
          </w:p>
        </w:tc>
        <w:tc>
          <w:tcPr>
            <w:tcW w:w="1490" w:type="dxa"/>
          </w:tcPr>
          <w:p w14:paraId="41C12C8D" w14:textId="77777777" w:rsidR="0015215A" w:rsidRPr="0015215A" w:rsidRDefault="0015215A" w:rsidP="0015215A">
            <w:pPr>
              <w:spacing w:after="120" w:line="264" w:lineRule="auto"/>
              <w:jc w:val="left"/>
            </w:pPr>
            <w:r w:rsidRPr="0015215A">
              <w:t>As expected</w:t>
            </w:r>
          </w:p>
        </w:tc>
        <w:tc>
          <w:tcPr>
            <w:tcW w:w="1486" w:type="dxa"/>
          </w:tcPr>
          <w:p w14:paraId="2AD6F0FE" w14:textId="77777777" w:rsidR="0015215A" w:rsidRPr="0015215A" w:rsidRDefault="0015215A" w:rsidP="0015215A">
            <w:pPr>
              <w:spacing w:after="120" w:line="264" w:lineRule="auto"/>
              <w:jc w:val="left"/>
            </w:pPr>
            <w:r w:rsidRPr="0015215A">
              <w:t>Ref to demonstration images.</w:t>
            </w:r>
          </w:p>
        </w:tc>
      </w:tr>
      <w:tr w:rsidR="0015215A" w:rsidRPr="0015215A" w14:paraId="7D6D6530" w14:textId="77777777" w:rsidTr="0015215A">
        <w:tc>
          <w:tcPr>
            <w:tcW w:w="1550" w:type="dxa"/>
          </w:tcPr>
          <w:p w14:paraId="6DABD74A" w14:textId="77777777" w:rsidR="0015215A" w:rsidRPr="0015215A" w:rsidRDefault="0015215A" w:rsidP="0015215A">
            <w:pPr>
              <w:spacing w:after="120" w:line="264" w:lineRule="auto"/>
              <w:jc w:val="left"/>
            </w:pPr>
            <w:r w:rsidRPr="0015215A">
              <w:t>06. Searching for movie by combination of title, Year.</w:t>
            </w:r>
          </w:p>
        </w:tc>
        <w:tc>
          <w:tcPr>
            <w:tcW w:w="2165" w:type="dxa"/>
          </w:tcPr>
          <w:p w14:paraId="746F2E7C" w14:textId="77777777" w:rsidR="0015215A" w:rsidRPr="0015215A" w:rsidRDefault="0015215A" w:rsidP="0015215A">
            <w:pPr>
              <w:spacing w:after="120" w:line="264" w:lineRule="auto"/>
              <w:jc w:val="left"/>
            </w:pPr>
            <w:r w:rsidRPr="0015215A">
              <w:t>Searching the database for a movie using the movie Title and Year.</w:t>
            </w:r>
          </w:p>
        </w:tc>
        <w:tc>
          <w:tcPr>
            <w:tcW w:w="2659" w:type="dxa"/>
          </w:tcPr>
          <w:p w14:paraId="68574DF2" w14:textId="77777777" w:rsidR="0015215A" w:rsidRPr="0015215A" w:rsidRDefault="0015215A" w:rsidP="0015215A">
            <w:pPr>
              <w:spacing w:after="120" w:line="264" w:lineRule="auto"/>
              <w:jc w:val="left"/>
            </w:pPr>
            <w:r w:rsidRPr="0015215A">
              <w:t>Table to be shown with search results.</w:t>
            </w:r>
          </w:p>
        </w:tc>
        <w:tc>
          <w:tcPr>
            <w:tcW w:w="1490" w:type="dxa"/>
          </w:tcPr>
          <w:p w14:paraId="78562357" w14:textId="77777777" w:rsidR="0015215A" w:rsidRPr="0015215A" w:rsidRDefault="0015215A" w:rsidP="0015215A">
            <w:pPr>
              <w:spacing w:after="120" w:line="264" w:lineRule="auto"/>
              <w:jc w:val="left"/>
            </w:pPr>
            <w:r w:rsidRPr="0015215A">
              <w:t>As expected</w:t>
            </w:r>
          </w:p>
        </w:tc>
        <w:tc>
          <w:tcPr>
            <w:tcW w:w="1486" w:type="dxa"/>
          </w:tcPr>
          <w:p w14:paraId="1B96A610" w14:textId="77777777" w:rsidR="0015215A" w:rsidRPr="0015215A" w:rsidRDefault="0015215A" w:rsidP="0015215A">
            <w:pPr>
              <w:spacing w:after="120" w:line="264" w:lineRule="auto"/>
              <w:jc w:val="left"/>
            </w:pPr>
            <w:r w:rsidRPr="0015215A">
              <w:t>Ref to demonstration images.</w:t>
            </w:r>
          </w:p>
        </w:tc>
      </w:tr>
      <w:tr w:rsidR="0015215A" w:rsidRPr="0015215A" w14:paraId="07DFC8C2" w14:textId="77777777" w:rsidTr="0015215A">
        <w:tc>
          <w:tcPr>
            <w:tcW w:w="1550" w:type="dxa"/>
          </w:tcPr>
          <w:p w14:paraId="68CFD72C" w14:textId="77777777" w:rsidR="0015215A" w:rsidRPr="0015215A" w:rsidRDefault="0015215A" w:rsidP="0015215A">
            <w:pPr>
              <w:spacing w:after="120" w:line="264" w:lineRule="auto"/>
              <w:jc w:val="left"/>
            </w:pPr>
            <w:r w:rsidRPr="0015215A">
              <w:t>07. Searching for movie by combination of Genre, Rating</w:t>
            </w:r>
          </w:p>
        </w:tc>
        <w:tc>
          <w:tcPr>
            <w:tcW w:w="2165" w:type="dxa"/>
          </w:tcPr>
          <w:p w14:paraId="087EB331" w14:textId="77777777" w:rsidR="0015215A" w:rsidRPr="0015215A" w:rsidRDefault="0015215A" w:rsidP="0015215A">
            <w:pPr>
              <w:spacing w:after="120" w:line="264" w:lineRule="auto"/>
              <w:jc w:val="left"/>
            </w:pPr>
            <w:r w:rsidRPr="0015215A">
              <w:t>Searching the database for a movie using the movie Genre and Rating.</w:t>
            </w:r>
          </w:p>
        </w:tc>
        <w:tc>
          <w:tcPr>
            <w:tcW w:w="2659" w:type="dxa"/>
          </w:tcPr>
          <w:p w14:paraId="7FAD0A1B" w14:textId="77777777" w:rsidR="0015215A" w:rsidRPr="0015215A" w:rsidRDefault="0015215A" w:rsidP="0015215A">
            <w:pPr>
              <w:spacing w:after="120" w:line="264" w:lineRule="auto"/>
              <w:jc w:val="left"/>
            </w:pPr>
            <w:r w:rsidRPr="0015215A">
              <w:t>Table to be shown with search results.</w:t>
            </w:r>
          </w:p>
        </w:tc>
        <w:tc>
          <w:tcPr>
            <w:tcW w:w="1490" w:type="dxa"/>
          </w:tcPr>
          <w:p w14:paraId="2C69AD90" w14:textId="77777777" w:rsidR="0015215A" w:rsidRPr="0015215A" w:rsidRDefault="0015215A" w:rsidP="0015215A">
            <w:pPr>
              <w:spacing w:after="120" w:line="264" w:lineRule="auto"/>
              <w:jc w:val="left"/>
            </w:pPr>
            <w:r w:rsidRPr="0015215A">
              <w:t>As expected</w:t>
            </w:r>
          </w:p>
        </w:tc>
        <w:tc>
          <w:tcPr>
            <w:tcW w:w="1486" w:type="dxa"/>
          </w:tcPr>
          <w:p w14:paraId="6D343B9C" w14:textId="77777777" w:rsidR="0015215A" w:rsidRPr="0015215A" w:rsidRDefault="0015215A" w:rsidP="0015215A">
            <w:pPr>
              <w:spacing w:after="120" w:line="264" w:lineRule="auto"/>
              <w:jc w:val="left"/>
            </w:pPr>
            <w:r w:rsidRPr="0015215A">
              <w:t>Ref to demonstration images.</w:t>
            </w:r>
          </w:p>
        </w:tc>
      </w:tr>
      <w:tr w:rsidR="0015215A" w:rsidRPr="0015215A" w14:paraId="1C410673" w14:textId="77777777" w:rsidTr="0015215A">
        <w:tc>
          <w:tcPr>
            <w:tcW w:w="1550" w:type="dxa"/>
          </w:tcPr>
          <w:p w14:paraId="2F258256" w14:textId="77777777" w:rsidR="0015215A" w:rsidRPr="0015215A" w:rsidRDefault="0015215A" w:rsidP="0015215A">
            <w:pPr>
              <w:spacing w:after="120" w:line="264" w:lineRule="auto"/>
              <w:jc w:val="left"/>
            </w:pPr>
            <w:r w:rsidRPr="0015215A">
              <w:t>08. Top ten has updated.</w:t>
            </w:r>
          </w:p>
        </w:tc>
        <w:tc>
          <w:tcPr>
            <w:tcW w:w="2165" w:type="dxa"/>
          </w:tcPr>
          <w:p w14:paraId="4D05D823" w14:textId="77777777" w:rsidR="0015215A" w:rsidRPr="0015215A" w:rsidRDefault="0015215A" w:rsidP="0015215A">
            <w:pPr>
              <w:spacing w:after="120" w:line="264" w:lineRule="auto"/>
              <w:jc w:val="left"/>
            </w:pPr>
            <w:r w:rsidRPr="0015215A">
              <w:t>Checking to see if the top ten list has updated with the extra searches.</w:t>
            </w:r>
          </w:p>
        </w:tc>
        <w:tc>
          <w:tcPr>
            <w:tcW w:w="2659" w:type="dxa"/>
          </w:tcPr>
          <w:p w14:paraId="744187B6" w14:textId="77777777" w:rsidR="0015215A" w:rsidRPr="0015215A" w:rsidRDefault="0015215A" w:rsidP="0015215A">
            <w:pPr>
              <w:spacing w:after="120" w:line="264" w:lineRule="auto"/>
              <w:jc w:val="left"/>
            </w:pPr>
            <w:r w:rsidRPr="0015215A">
              <w:t>New top ten chart to be shown with different values based on the new search terms.</w:t>
            </w:r>
          </w:p>
        </w:tc>
        <w:tc>
          <w:tcPr>
            <w:tcW w:w="1490" w:type="dxa"/>
          </w:tcPr>
          <w:p w14:paraId="11003885" w14:textId="77777777" w:rsidR="0015215A" w:rsidRPr="0015215A" w:rsidRDefault="0015215A" w:rsidP="0015215A">
            <w:pPr>
              <w:spacing w:after="120" w:line="264" w:lineRule="auto"/>
              <w:jc w:val="left"/>
            </w:pPr>
            <w:r w:rsidRPr="0015215A">
              <w:t>AS expected</w:t>
            </w:r>
          </w:p>
        </w:tc>
        <w:tc>
          <w:tcPr>
            <w:tcW w:w="1486" w:type="dxa"/>
          </w:tcPr>
          <w:p w14:paraId="50851344" w14:textId="77777777" w:rsidR="0015215A" w:rsidRPr="0015215A" w:rsidRDefault="0015215A" w:rsidP="0015215A">
            <w:pPr>
              <w:spacing w:after="120" w:line="264" w:lineRule="auto"/>
              <w:jc w:val="left"/>
            </w:pPr>
            <w:r w:rsidRPr="0015215A">
              <w:t>Ref to demonstration images.</w:t>
            </w:r>
          </w:p>
        </w:tc>
      </w:tr>
    </w:tbl>
    <w:p w14:paraId="02BCB807" w14:textId="17B5A0CE" w:rsidR="00B33018" w:rsidRDefault="00B33018"/>
    <w:p w14:paraId="2DE6B3F6" w14:textId="5FFFE487" w:rsidR="00B33018" w:rsidRDefault="00B33018">
      <w:r>
        <w:lastRenderedPageBreak/>
        <w:t xml:space="preserve">Tester Willian </w:t>
      </w:r>
      <w:r w:rsidRPr="00B33018">
        <w:t>Bernatzki Woellner</w:t>
      </w:r>
      <w:r>
        <w:t>.</w:t>
      </w:r>
    </w:p>
    <w:tbl>
      <w:tblPr>
        <w:tblStyle w:val="TableGrid"/>
        <w:tblW w:w="0" w:type="auto"/>
        <w:tblLook w:val="04A0" w:firstRow="1" w:lastRow="0" w:firstColumn="1" w:lastColumn="0" w:noHBand="0" w:noVBand="1"/>
      </w:tblPr>
      <w:tblGrid>
        <w:gridCol w:w="1550"/>
        <w:gridCol w:w="2165"/>
        <w:gridCol w:w="2376"/>
        <w:gridCol w:w="1773"/>
        <w:gridCol w:w="1486"/>
      </w:tblGrid>
      <w:tr w:rsidR="00B33018" w:rsidRPr="0015215A" w14:paraId="3DB54EEE" w14:textId="77777777" w:rsidTr="00B33018">
        <w:tc>
          <w:tcPr>
            <w:tcW w:w="1550" w:type="dxa"/>
          </w:tcPr>
          <w:p w14:paraId="2F6D75F4" w14:textId="77777777" w:rsidR="00B33018" w:rsidRPr="0015215A" w:rsidRDefault="00B33018" w:rsidP="000B38A5">
            <w:pPr>
              <w:spacing w:after="120" w:line="264" w:lineRule="auto"/>
              <w:rPr>
                <w:b/>
              </w:rPr>
            </w:pPr>
            <w:bookmarkStart w:id="28" w:name="_Hlk56517631"/>
            <w:r w:rsidRPr="0015215A">
              <w:rPr>
                <w:b/>
              </w:rPr>
              <w:t>Test Case</w:t>
            </w:r>
          </w:p>
        </w:tc>
        <w:tc>
          <w:tcPr>
            <w:tcW w:w="2165" w:type="dxa"/>
          </w:tcPr>
          <w:p w14:paraId="1552D348" w14:textId="77777777" w:rsidR="00B33018" w:rsidRPr="0015215A" w:rsidRDefault="00B33018" w:rsidP="000B38A5">
            <w:pPr>
              <w:spacing w:after="120" w:line="264" w:lineRule="auto"/>
              <w:rPr>
                <w:b/>
              </w:rPr>
            </w:pPr>
            <w:r w:rsidRPr="0015215A">
              <w:rPr>
                <w:b/>
              </w:rPr>
              <w:t>Description</w:t>
            </w:r>
          </w:p>
        </w:tc>
        <w:tc>
          <w:tcPr>
            <w:tcW w:w="2376" w:type="dxa"/>
          </w:tcPr>
          <w:p w14:paraId="25802921" w14:textId="77777777" w:rsidR="00B33018" w:rsidRPr="0015215A" w:rsidRDefault="00B33018" w:rsidP="000B38A5">
            <w:pPr>
              <w:spacing w:after="120" w:line="264" w:lineRule="auto"/>
              <w:rPr>
                <w:b/>
              </w:rPr>
            </w:pPr>
            <w:r w:rsidRPr="0015215A">
              <w:rPr>
                <w:b/>
              </w:rPr>
              <w:t>Expected Result</w:t>
            </w:r>
          </w:p>
        </w:tc>
        <w:tc>
          <w:tcPr>
            <w:tcW w:w="1773" w:type="dxa"/>
          </w:tcPr>
          <w:p w14:paraId="40B6A4C4" w14:textId="77777777" w:rsidR="00B33018" w:rsidRPr="0015215A" w:rsidRDefault="00B33018" w:rsidP="000B38A5">
            <w:pPr>
              <w:spacing w:after="120" w:line="264" w:lineRule="auto"/>
              <w:rPr>
                <w:b/>
              </w:rPr>
            </w:pPr>
            <w:r w:rsidRPr="0015215A">
              <w:rPr>
                <w:b/>
              </w:rPr>
              <w:t>Actual Result</w:t>
            </w:r>
          </w:p>
        </w:tc>
        <w:tc>
          <w:tcPr>
            <w:tcW w:w="1486" w:type="dxa"/>
          </w:tcPr>
          <w:p w14:paraId="39DBBB82" w14:textId="77777777" w:rsidR="00B33018" w:rsidRPr="0015215A" w:rsidRDefault="00B33018" w:rsidP="000B38A5">
            <w:pPr>
              <w:spacing w:after="120" w:line="264" w:lineRule="auto"/>
              <w:rPr>
                <w:b/>
              </w:rPr>
            </w:pPr>
            <w:r w:rsidRPr="0015215A">
              <w:rPr>
                <w:b/>
              </w:rPr>
              <w:t>Comments</w:t>
            </w:r>
          </w:p>
        </w:tc>
      </w:tr>
      <w:tr w:rsidR="00B33018" w:rsidRPr="0015215A" w14:paraId="4B653A05" w14:textId="77777777" w:rsidTr="00B33018">
        <w:tc>
          <w:tcPr>
            <w:tcW w:w="1550" w:type="dxa"/>
          </w:tcPr>
          <w:p w14:paraId="6FA1DF18"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FF8855E"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376" w:type="dxa"/>
          </w:tcPr>
          <w:p w14:paraId="6C21457B"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773" w:type="dxa"/>
          </w:tcPr>
          <w:p w14:paraId="537373D2" w14:textId="77777777" w:rsidR="00B33018" w:rsidRPr="0015215A" w:rsidRDefault="00B33018" w:rsidP="000B38A5">
            <w:pPr>
              <w:spacing w:after="120" w:line="264" w:lineRule="auto"/>
              <w:jc w:val="left"/>
            </w:pPr>
            <w:r>
              <w:t xml:space="preserve">All pages are loaded in different sizes, but there is a label (comment) on the Home page. </w:t>
            </w:r>
          </w:p>
        </w:tc>
        <w:tc>
          <w:tcPr>
            <w:tcW w:w="1486" w:type="dxa"/>
          </w:tcPr>
          <w:p w14:paraId="0F2F2E1C" w14:textId="77777777" w:rsidR="00B33018" w:rsidRDefault="00B33018" w:rsidP="000B38A5">
            <w:pPr>
              <w:spacing w:after="120" w:line="264" w:lineRule="auto"/>
              <w:jc w:val="left"/>
            </w:pPr>
            <w:r>
              <w:t>Ref. Figure 1</w:t>
            </w:r>
          </w:p>
          <w:p w14:paraId="2008B473" w14:textId="77777777" w:rsidR="00B33018" w:rsidRDefault="00B33018" w:rsidP="000B38A5">
            <w:pPr>
              <w:spacing w:after="120" w:line="264" w:lineRule="auto"/>
              <w:jc w:val="left"/>
            </w:pPr>
            <w:r>
              <w:t>Ref. Figure 2</w:t>
            </w:r>
          </w:p>
          <w:p w14:paraId="08FF762C" w14:textId="77777777" w:rsidR="00B33018" w:rsidRPr="0015215A" w:rsidRDefault="00B33018" w:rsidP="000B38A5">
            <w:pPr>
              <w:spacing w:after="120" w:line="264" w:lineRule="auto"/>
              <w:jc w:val="left"/>
            </w:pPr>
            <w:r>
              <w:t>Ref. Figure 3</w:t>
            </w:r>
          </w:p>
        </w:tc>
      </w:tr>
      <w:tr w:rsidR="00B33018" w:rsidRPr="0015215A" w14:paraId="2E904618" w14:textId="77777777" w:rsidTr="00B33018">
        <w:tc>
          <w:tcPr>
            <w:tcW w:w="1550" w:type="dxa"/>
          </w:tcPr>
          <w:p w14:paraId="056FA8F6"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27B1A25C"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376" w:type="dxa"/>
          </w:tcPr>
          <w:p w14:paraId="64AE77B7" w14:textId="77777777" w:rsidR="00B33018" w:rsidRPr="0015215A" w:rsidRDefault="00B33018" w:rsidP="000B38A5">
            <w:pPr>
              <w:spacing w:after="120" w:line="264" w:lineRule="auto"/>
              <w:jc w:val="left"/>
            </w:pPr>
            <w:r w:rsidRPr="0015215A">
              <w:t xml:space="preserve">Table to be shown with search results. </w:t>
            </w:r>
          </w:p>
        </w:tc>
        <w:tc>
          <w:tcPr>
            <w:tcW w:w="1773" w:type="dxa"/>
          </w:tcPr>
          <w:p w14:paraId="14338E96" w14:textId="77777777" w:rsidR="00B33018" w:rsidRPr="0015215A" w:rsidRDefault="00B33018" w:rsidP="000B38A5">
            <w:pPr>
              <w:spacing w:after="120" w:line="264" w:lineRule="auto"/>
              <w:jc w:val="left"/>
            </w:pPr>
            <w:r w:rsidRPr="0015215A">
              <w:t>As expected</w:t>
            </w:r>
          </w:p>
        </w:tc>
        <w:tc>
          <w:tcPr>
            <w:tcW w:w="1486" w:type="dxa"/>
          </w:tcPr>
          <w:p w14:paraId="18F1C193" w14:textId="77777777" w:rsidR="00B33018" w:rsidRDefault="00B33018" w:rsidP="000B38A5">
            <w:pPr>
              <w:spacing w:after="120" w:line="264" w:lineRule="auto"/>
              <w:jc w:val="left"/>
            </w:pPr>
            <w:proofErr w:type="spellStart"/>
            <w:r>
              <w:t>Ref.Figure</w:t>
            </w:r>
            <w:proofErr w:type="spellEnd"/>
            <w:r>
              <w:t xml:space="preserve"> 4</w:t>
            </w:r>
          </w:p>
          <w:p w14:paraId="0D9BD6E8" w14:textId="77777777" w:rsidR="00B33018" w:rsidRPr="0015215A" w:rsidRDefault="00B33018" w:rsidP="000B38A5">
            <w:pPr>
              <w:spacing w:after="120" w:line="264" w:lineRule="auto"/>
              <w:jc w:val="left"/>
            </w:pPr>
            <w:r>
              <w:t>Ref Figure 5</w:t>
            </w:r>
          </w:p>
        </w:tc>
      </w:tr>
      <w:tr w:rsidR="00B33018" w:rsidRPr="0015215A" w14:paraId="11558CEE" w14:textId="77777777" w:rsidTr="00B33018">
        <w:tc>
          <w:tcPr>
            <w:tcW w:w="1550" w:type="dxa"/>
          </w:tcPr>
          <w:p w14:paraId="6FDDC8F4"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2A73285C" w14:textId="77777777" w:rsidR="00B33018" w:rsidRPr="0015215A" w:rsidRDefault="00B33018" w:rsidP="000B38A5">
            <w:pPr>
              <w:spacing w:after="120" w:line="264" w:lineRule="auto"/>
              <w:jc w:val="left"/>
            </w:pPr>
            <w:r w:rsidRPr="0015215A">
              <w:t>Searching the database for a movie only using the movie Genre.</w:t>
            </w:r>
          </w:p>
        </w:tc>
        <w:tc>
          <w:tcPr>
            <w:tcW w:w="2376" w:type="dxa"/>
          </w:tcPr>
          <w:p w14:paraId="1EE024AB" w14:textId="77777777" w:rsidR="00B33018" w:rsidRPr="0015215A" w:rsidRDefault="00B33018" w:rsidP="000B38A5">
            <w:pPr>
              <w:spacing w:after="120" w:line="264" w:lineRule="auto"/>
              <w:jc w:val="left"/>
            </w:pPr>
            <w:r w:rsidRPr="0015215A">
              <w:t>Table to be shown with search results.</w:t>
            </w:r>
          </w:p>
        </w:tc>
        <w:tc>
          <w:tcPr>
            <w:tcW w:w="1773" w:type="dxa"/>
          </w:tcPr>
          <w:p w14:paraId="17EB8665" w14:textId="77777777" w:rsidR="00B33018" w:rsidRPr="0015215A" w:rsidRDefault="00B33018" w:rsidP="000B38A5">
            <w:pPr>
              <w:spacing w:after="120" w:line="264" w:lineRule="auto"/>
              <w:jc w:val="left"/>
            </w:pPr>
            <w:r w:rsidRPr="0015215A">
              <w:t>As expected</w:t>
            </w:r>
          </w:p>
        </w:tc>
        <w:tc>
          <w:tcPr>
            <w:tcW w:w="1486" w:type="dxa"/>
          </w:tcPr>
          <w:p w14:paraId="418F951A" w14:textId="77777777" w:rsidR="00B33018" w:rsidRDefault="00B33018" w:rsidP="000B38A5">
            <w:pPr>
              <w:spacing w:after="120" w:line="264" w:lineRule="auto"/>
              <w:jc w:val="left"/>
            </w:pPr>
            <w:r>
              <w:t>Ref. Figure 6</w:t>
            </w:r>
          </w:p>
          <w:p w14:paraId="3C57DA11" w14:textId="77777777" w:rsidR="00B33018" w:rsidRPr="0015215A" w:rsidRDefault="00B33018" w:rsidP="000B38A5">
            <w:pPr>
              <w:spacing w:after="120" w:line="264" w:lineRule="auto"/>
              <w:jc w:val="left"/>
            </w:pPr>
            <w:r>
              <w:t>Ref. Figure 7</w:t>
            </w:r>
          </w:p>
        </w:tc>
      </w:tr>
      <w:tr w:rsidR="00B33018" w:rsidRPr="0015215A" w14:paraId="70CEE91D" w14:textId="77777777" w:rsidTr="00B33018">
        <w:tc>
          <w:tcPr>
            <w:tcW w:w="1550" w:type="dxa"/>
          </w:tcPr>
          <w:p w14:paraId="1A0C3645"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618AA432" w14:textId="77777777" w:rsidR="00B33018" w:rsidRPr="0015215A" w:rsidRDefault="00B33018" w:rsidP="000B38A5">
            <w:pPr>
              <w:spacing w:after="120" w:line="264" w:lineRule="auto"/>
              <w:jc w:val="left"/>
            </w:pPr>
            <w:r w:rsidRPr="0015215A">
              <w:t>Searching the database for a movie only using the movie Rating.</w:t>
            </w:r>
          </w:p>
        </w:tc>
        <w:tc>
          <w:tcPr>
            <w:tcW w:w="2376" w:type="dxa"/>
          </w:tcPr>
          <w:p w14:paraId="1EC9F5AC" w14:textId="77777777" w:rsidR="00B33018" w:rsidRPr="0015215A" w:rsidRDefault="00B33018" w:rsidP="000B38A5">
            <w:pPr>
              <w:spacing w:after="120" w:line="264" w:lineRule="auto"/>
              <w:jc w:val="left"/>
            </w:pPr>
            <w:r w:rsidRPr="0015215A">
              <w:t>Table to be shown with search results.</w:t>
            </w:r>
          </w:p>
        </w:tc>
        <w:tc>
          <w:tcPr>
            <w:tcW w:w="1773" w:type="dxa"/>
          </w:tcPr>
          <w:p w14:paraId="44E2835A" w14:textId="77777777" w:rsidR="00B33018" w:rsidRPr="0015215A" w:rsidRDefault="00B33018" w:rsidP="000B38A5">
            <w:pPr>
              <w:spacing w:after="120" w:line="264" w:lineRule="auto"/>
              <w:jc w:val="left"/>
            </w:pPr>
            <w:r w:rsidRPr="0015215A">
              <w:t>As expected</w:t>
            </w:r>
          </w:p>
        </w:tc>
        <w:tc>
          <w:tcPr>
            <w:tcW w:w="1486" w:type="dxa"/>
          </w:tcPr>
          <w:p w14:paraId="40D5F28E" w14:textId="77777777" w:rsidR="00B33018" w:rsidRDefault="00B33018" w:rsidP="000B38A5">
            <w:pPr>
              <w:spacing w:after="120" w:line="264" w:lineRule="auto"/>
              <w:jc w:val="left"/>
            </w:pPr>
            <w:r>
              <w:t>Ref. Figure 8</w:t>
            </w:r>
          </w:p>
          <w:p w14:paraId="6AC709C6" w14:textId="77777777" w:rsidR="00B33018" w:rsidRPr="0015215A" w:rsidRDefault="00B33018" w:rsidP="000B38A5">
            <w:pPr>
              <w:spacing w:after="120" w:line="264" w:lineRule="auto"/>
              <w:jc w:val="left"/>
            </w:pPr>
            <w:r>
              <w:t>Ref. Figure 9</w:t>
            </w:r>
          </w:p>
        </w:tc>
      </w:tr>
      <w:tr w:rsidR="00B33018" w:rsidRPr="0015215A" w14:paraId="632C6F54" w14:textId="77777777" w:rsidTr="00B33018">
        <w:tc>
          <w:tcPr>
            <w:tcW w:w="1550" w:type="dxa"/>
          </w:tcPr>
          <w:p w14:paraId="4CD1E4DC"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2B45B858" w14:textId="77777777" w:rsidR="00B33018" w:rsidRPr="0015215A" w:rsidRDefault="00B33018" w:rsidP="000B38A5">
            <w:pPr>
              <w:spacing w:after="120" w:line="264" w:lineRule="auto"/>
              <w:jc w:val="left"/>
            </w:pPr>
            <w:r w:rsidRPr="0015215A">
              <w:t>Searching the database for a movie only using the movie Year.</w:t>
            </w:r>
          </w:p>
        </w:tc>
        <w:tc>
          <w:tcPr>
            <w:tcW w:w="2376" w:type="dxa"/>
          </w:tcPr>
          <w:p w14:paraId="2CBDDB71" w14:textId="77777777" w:rsidR="00B33018" w:rsidRPr="0015215A" w:rsidRDefault="00B33018" w:rsidP="000B38A5">
            <w:pPr>
              <w:spacing w:after="120" w:line="264" w:lineRule="auto"/>
              <w:jc w:val="left"/>
            </w:pPr>
            <w:r w:rsidRPr="0015215A">
              <w:t>Table to be shown with search results.</w:t>
            </w:r>
          </w:p>
        </w:tc>
        <w:tc>
          <w:tcPr>
            <w:tcW w:w="1773" w:type="dxa"/>
          </w:tcPr>
          <w:p w14:paraId="0A983EDE" w14:textId="77777777" w:rsidR="00B33018" w:rsidRPr="0015215A" w:rsidRDefault="00B33018" w:rsidP="000B38A5">
            <w:pPr>
              <w:spacing w:after="120" w:line="264" w:lineRule="auto"/>
              <w:jc w:val="left"/>
            </w:pPr>
            <w:r w:rsidRPr="0015215A">
              <w:t>As expected</w:t>
            </w:r>
          </w:p>
        </w:tc>
        <w:tc>
          <w:tcPr>
            <w:tcW w:w="1486" w:type="dxa"/>
          </w:tcPr>
          <w:p w14:paraId="0DB082B3" w14:textId="77777777" w:rsidR="00B33018" w:rsidRDefault="00B33018" w:rsidP="000B38A5">
            <w:pPr>
              <w:spacing w:after="120" w:line="264" w:lineRule="auto"/>
              <w:jc w:val="left"/>
            </w:pPr>
            <w:r>
              <w:t>Ref. Figure 10</w:t>
            </w:r>
          </w:p>
          <w:p w14:paraId="4792BB68" w14:textId="77777777" w:rsidR="00B33018" w:rsidRPr="0015215A" w:rsidRDefault="00B33018" w:rsidP="000B38A5">
            <w:pPr>
              <w:spacing w:after="120" w:line="264" w:lineRule="auto"/>
              <w:jc w:val="left"/>
            </w:pPr>
            <w:r>
              <w:t>Ref. Figure 11</w:t>
            </w:r>
          </w:p>
        </w:tc>
      </w:tr>
      <w:tr w:rsidR="00B33018" w:rsidRPr="0015215A" w14:paraId="56EEA34D" w14:textId="77777777" w:rsidTr="00B33018">
        <w:tc>
          <w:tcPr>
            <w:tcW w:w="1550" w:type="dxa"/>
          </w:tcPr>
          <w:p w14:paraId="3AB7CE98"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387D7855" w14:textId="77777777" w:rsidR="00B33018" w:rsidRPr="0015215A" w:rsidRDefault="00B33018" w:rsidP="000B38A5">
            <w:pPr>
              <w:spacing w:after="120" w:line="264" w:lineRule="auto"/>
              <w:jc w:val="left"/>
            </w:pPr>
            <w:r w:rsidRPr="0015215A">
              <w:t>Searching the database for a movie using the movie Title and Year.</w:t>
            </w:r>
          </w:p>
        </w:tc>
        <w:tc>
          <w:tcPr>
            <w:tcW w:w="2376" w:type="dxa"/>
          </w:tcPr>
          <w:p w14:paraId="407E29EC" w14:textId="77777777" w:rsidR="00B33018" w:rsidRPr="0015215A" w:rsidRDefault="00B33018" w:rsidP="000B38A5">
            <w:pPr>
              <w:spacing w:after="120" w:line="264" w:lineRule="auto"/>
              <w:jc w:val="left"/>
            </w:pPr>
            <w:r w:rsidRPr="0015215A">
              <w:t>Table to be shown with search results.</w:t>
            </w:r>
          </w:p>
        </w:tc>
        <w:tc>
          <w:tcPr>
            <w:tcW w:w="1773" w:type="dxa"/>
          </w:tcPr>
          <w:p w14:paraId="431B22CB" w14:textId="77777777" w:rsidR="00B33018" w:rsidRPr="0015215A" w:rsidRDefault="00B33018" w:rsidP="000B38A5">
            <w:pPr>
              <w:spacing w:after="120" w:line="264" w:lineRule="auto"/>
              <w:jc w:val="left"/>
            </w:pPr>
            <w:r w:rsidRPr="0015215A">
              <w:t>As expected</w:t>
            </w:r>
          </w:p>
        </w:tc>
        <w:tc>
          <w:tcPr>
            <w:tcW w:w="1486" w:type="dxa"/>
          </w:tcPr>
          <w:p w14:paraId="03129A58" w14:textId="77777777" w:rsidR="00B33018" w:rsidRDefault="00B33018" w:rsidP="000B38A5">
            <w:pPr>
              <w:spacing w:after="120" w:line="264" w:lineRule="auto"/>
              <w:jc w:val="left"/>
            </w:pPr>
            <w:r>
              <w:t>Ref. Figure 12</w:t>
            </w:r>
          </w:p>
          <w:p w14:paraId="7BB7D837" w14:textId="77777777" w:rsidR="00B33018" w:rsidRPr="0015215A" w:rsidRDefault="00B33018" w:rsidP="000B38A5">
            <w:pPr>
              <w:spacing w:after="120" w:line="264" w:lineRule="auto"/>
              <w:jc w:val="left"/>
            </w:pPr>
            <w:r>
              <w:t>Ref. Figure 13</w:t>
            </w:r>
          </w:p>
        </w:tc>
      </w:tr>
      <w:tr w:rsidR="00B33018" w:rsidRPr="0015215A" w14:paraId="7AB1D70E" w14:textId="77777777" w:rsidTr="00B33018">
        <w:tc>
          <w:tcPr>
            <w:tcW w:w="1550" w:type="dxa"/>
          </w:tcPr>
          <w:p w14:paraId="1BFBB257"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21F586A1" w14:textId="77777777" w:rsidR="00B33018" w:rsidRPr="0015215A" w:rsidRDefault="00B33018" w:rsidP="000B38A5">
            <w:pPr>
              <w:spacing w:after="120" w:line="264" w:lineRule="auto"/>
              <w:jc w:val="left"/>
            </w:pPr>
            <w:r w:rsidRPr="0015215A">
              <w:t>Searching the database for a movie using the movie Genre and Rating.</w:t>
            </w:r>
          </w:p>
        </w:tc>
        <w:tc>
          <w:tcPr>
            <w:tcW w:w="2376" w:type="dxa"/>
          </w:tcPr>
          <w:p w14:paraId="633A8BDA" w14:textId="77777777" w:rsidR="00B33018" w:rsidRPr="0015215A" w:rsidRDefault="00B33018" w:rsidP="000B38A5">
            <w:pPr>
              <w:spacing w:after="120" w:line="264" w:lineRule="auto"/>
              <w:jc w:val="left"/>
            </w:pPr>
            <w:r w:rsidRPr="0015215A">
              <w:t>Table to be shown with search results.</w:t>
            </w:r>
          </w:p>
        </w:tc>
        <w:tc>
          <w:tcPr>
            <w:tcW w:w="1773" w:type="dxa"/>
          </w:tcPr>
          <w:p w14:paraId="58142155" w14:textId="77777777" w:rsidR="00B33018" w:rsidRPr="0015215A" w:rsidRDefault="00B33018" w:rsidP="000B38A5">
            <w:pPr>
              <w:spacing w:after="120" w:line="264" w:lineRule="auto"/>
              <w:jc w:val="left"/>
            </w:pPr>
            <w:r w:rsidRPr="0015215A">
              <w:t>As expected</w:t>
            </w:r>
          </w:p>
        </w:tc>
        <w:tc>
          <w:tcPr>
            <w:tcW w:w="1486" w:type="dxa"/>
          </w:tcPr>
          <w:p w14:paraId="174F8C61" w14:textId="77777777" w:rsidR="00B33018" w:rsidRDefault="00B33018" w:rsidP="000B38A5">
            <w:pPr>
              <w:spacing w:after="120" w:line="264" w:lineRule="auto"/>
              <w:jc w:val="left"/>
            </w:pPr>
            <w:r>
              <w:t>Ref. Figure 14</w:t>
            </w:r>
          </w:p>
          <w:p w14:paraId="61C91830" w14:textId="77777777" w:rsidR="00B33018" w:rsidRPr="0015215A" w:rsidRDefault="00B33018" w:rsidP="000B38A5">
            <w:pPr>
              <w:spacing w:after="120" w:line="264" w:lineRule="auto"/>
              <w:jc w:val="left"/>
            </w:pPr>
            <w:r>
              <w:t>Ref. Figure 15</w:t>
            </w:r>
          </w:p>
        </w:tc>
      </w:tr>
      <w:tr w:rsidR="00B33018" w:rsidRPr="0015215A" w14:paraId="413EF4D1" w14:textId="77777777" w:rsidTr="00B33018">
        <w:tc>
          <w:tcPr>
            <w:tcW w:w="1550" w:type="dxa"/>
          </w:tcPr>
          <w:p w14:paraId="13942A53"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36287DE8"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376" w:type="dxa"/>
          </w:tcPr>
          <w:p w14:paraId="4A72F942"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773" w:type="dxa"/>
          </w:tcPr>
          <w:p w14:paraId="37D139DC" w14:textId="77777777" w:rsidR="00B33018" w:rsidRPr="0015215A" w:rsidRDefault="00B33018" w:rsidP="000B38A5">
            <w:pPr>
              <w:spacing w:after="120" w:line="264" w:lineRule="auto"/>
              <w:jc w:val="left"/>
            </w:pPr>
            <w:r w:rsidRPr="0015215A">
              <w:t>A</w:t>
            </w:r>
            <w:r>
              <w:t>s</w:t>
            </w:r>
            <w:r w:rsidRPr="0015215A">
              <w:t xml:space="preserve"> expected</w:t>
            </w:r>
          </w:p>
        </w:tc>
        <w:tc>
          <w:tcPr>
            <w:tcW w:w="1486" w:type="dxa"/>
          </w:tcPr>
          <w:p w14:paraId="70A58170" w14:textId="77777777" w:rsidR="00B33018" w:rsidRDefault="00B33018" w:rsidP="000B38A5">
            <w:pPr>
              <w:spacing w:after="120" w:line="264" w:lineRule="auto"/>
              <w:jc w:val="left"/>
            </w:pPr>
            <w:r>
              <w:t>Ref. Figure 16</w:t>
            </w:r>
          </w:p>
          <w:p w14:paraId="1863A1B2" w14:textId="77777777" w:rsidR="00B33018" w:rsidRPr="0015215A" w:rsidRDefault="00B33018" w:rsidP="000B38A5">
            <w:pPr>
              <w:spacing w:after="120" w:line="264" w:lineRule="auto"/>
              <w:jc w:val="left"/>
            </w:pPr>
            <w:r>
              <w:t>Ref. Figure 17</w:t>
            </w:r>
          </w:p>
        </w:tc>
      </w:tr>
      <w:bookmarkEnd w:id="28"/>
    </w:tbl>
    <w:p w14:paraId="398880E6" w14:textId="76EEED3A" w:rsidR="00B33018" w:rsidRDefault="00B33018"/>
    <w:p w14:paraId="470FB046" w14:textId="5DE3E44C" w:rsidR="00B33018" w:rsidRDefault="00B33018">
      <w:r>
        <w:lastRenderedPageBreak/>
        <w:t>Tester Travis Reeve.</w:t>
      </w:r>
    </w:p>
    <w:tbl>
      <w:tblPr>
        <w:tblStyle w:val="TableGrid"/>
        <w:tblW w:w="0" w:type="auto"/>
        <w:tblLook w:val="04A0" w:firstRow="1" w:lastRow="0" w:firstColumn="1" w:lastColumn="0" w:noHBand="0" w:noVBand="1"/>
      </w:tblPr>
      <w:tblGrid>
        <w:gridCol w:w="1550"/>
        <w:gridCol w:w="2165"/>
        <w:gridCol w:w="2659"/>
        <w:gridCol w:w="1490"/>
        <w:gridCol w:w="1486"/>
      </w:tblGrid>
      <w:tr w:rsidR="00B33018" w:rsidRPr="0015215A" w14:paraId="33F8B649" w14:textId="77777777" w:rsidTr="000B38A5">
        <w:tc>
          <w:tcPr>
            <w:tcW w:w="1550" w:type="dxa"/>
          </w:tcPr>
          <w:p w14:paraId="3E98B2DF" w14:textId="77777777" w:rsidR="00B33018" w:rsidRPr="0015215A" w:rsidRDefault="00B33018" w:rsidP="000B38A5">
            <w:pPr>
              <w:spacing w:after="120" w:line="264" w:lineRule="auto"/>
              <w:rPr>
                <w:b/>
              </w:rPr>
            </w:pPr>
            <w:r w:rsidRPr="0015215A">
              <w:rPr>
                <w:b/>
              </w:rPr>
              <w:t>Test Case</w:t>
            </w:r>
          </w:p>
        </w:tc>
        <w:tc>
          <w:tcPr>
            <w:tcW w:w="2165" w:type="dxa"/>
          </w:tcPr>
          <w:p w14:paraId="0312DB39" w14:textId="77777777" w:rsidR="00B33018" w:rsidRPr="0015215A" w:rsidRDefault="00B33018" w:rsidP="000B38A5">
            <w:pPr>
              <w:spacing w:after="120" w:line="264" w:lineRule="auto"/>
              <w:rPr>
                <w:b/>
              </w:rPr>
            </w:pPr>
            <w:r w:rsidRPr="0015215A">
              <w:rPr>
                <w:b/>
              </w:rPr>
              <w:t>Description</w:t>
            </w:r>
          </w:p>
        </w:tc>
        <w:tc>
          <w:tcPr>
            <w:tcW w:w="2659" w:type="dxa"/>
          </w:tcPr>
          <w:p w14:paraId="0570D4C1" w14:textId="77777777" w:rsidR="00B33018" w:rsidRPr="0015215A" w:rsidRDefault="00B33018" w:rsidP="000B38A5">
            <w:pPr>
              <w:spacing w:after="120" w:line="264" w:lineRule="auto"/>
              <w:rPr>
                <w:b/>
              </w:rPr>
            </w:pPr>
            <w:r w:rsidRPr="0015215A">
              <w:rPr>
                <w:b/>
              </w:rPr>
              <w:t>Expected Result</w:t>
            </w:r>
          </w:p>
        </w:tc>
        <w:tc>
          <w:tcPr>
            <w:tcW w:w="1490" w:type="dxa"/>
          </w:tcPr>
          <w:p w14:paraId="549EA8B0" w14:textId="77777777" w:rsidR="00B33018" w:rsidRPr="0015215A" w:rsidRDefault="00B33018" w:rsidP="000B38A5">
            <w:pPr>
              <w:spacing w:after="120" w:line="264" w:lineRule="auto"/>
              <w:rPr>
                <w:b/>
              </w:rPr>
            </w:pPr>
            <w:r w:rsidRPr="0015215A">
              <w:rPr>
                <w:b/>
              </w:rPr>
              <w:t>Actual Result</w:t>
            </w:r>
          </w:p>
        </w:tc>
        <w:tc>
          <w:tcPr>
            <w:tcW w:w="1486" w:type="dxa"/>
          </w:tcPr>
          <w:p w14:paraId="65BA37BA" w14:textId="77777777" w:rsidR="00B33018" w:rsidRPr="0015215A" w:rsidRDefault="00B33018" w:rsidP="000B38A5">
            <w:pPr>
              <w:spacing w:after="120" w:line="264" w:lineRule="auto"/>
              <w:rPr>
                <w:b/>
              </w:rPr>
            </w:pPr>
            <w:r w:rsidRPr="0015215A">
              <w:rPr>
                <w:b/>
              </w:rPr>
              <w:t>Comments</w:t>
            </w:r>
          </w:p>
        </w:tc>
      </w:tr>
      <w:tr w:rsidR="00B33018" w:rsidRPr="0015215A" w14:paraId="46460325" w14:textId="77777777" w:rsidTr="000B38A5">
        <w:tc>
          <w:tcPr>
            <w:tcW w:w="1550" w:type="dxa"/>
          </w:tcPr>
          <w:p w14:paraId="6775CE95"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D830F95"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659" w:type="dxa"/>
          </w:tcPr>
          <w:p w14:paraId="17F99EB9"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90" w:type="dxa"/>
          </w:tcPr>
          <w:p w14:paraId="5E4ADFA5" w14:textId="77777777" w:rsidR="00B33018" w:rsidRPr="0015215A" w:rsidRDefault="00B33018" w:rsidP="000B38A5">
            <w:pPr>
              <w:spacing w:after="120" w:line="264" w:lineRule="auto"/>
              <w:jc w:val="left"/>
            </w:pPr>
            <w:r>
              <w:t xml:space="preserve">Correct </w:t>
            </w:r>
          </w:p>
        </w:tc>
        <w:tc>
          <w:tcPr>
            <w:tcW w:w="1486" w:type="dxa"/>
          </w:tcPr>
          <w:p w14:paraId="79729EDF" w14:textId="77777777" w:rsidR="00B33018" w:rsidRDefault="00B33018" w:rsidP="000B38A5">
            <w:pPr>
              <w:spacing w:after="120" w:line="264" w:lineRule="auto"/>
              <w:jc w:val="left"/>
            </w:pPr>
            <w:r>
              <w:t>Ref. Figure 1</w:t>
            </w:r>
          </w:p>
          <w:p w14:paraId="3D45BA5D" w14:textId="77777777" w:rsidR="00B33018" w:rsidRDefault="00B33018" w:rsidP="000B38A5">
            <w:pPr>
              <w:spacing w:after="120" w:line="264" w:lineRule="auto"/>
              <w:jc w:val="left"/>
            </w:pPr>
            <w:r>
              <w:t>Ref. Figure 2</w:t>
            </w:r>
          </w:p>
          <w:p w14:paraId="370B443F" w14:textId="77777777" w:rsidR="00B33018" w:rsidRPr="0015215A" w:rsidRDefault="00B33018" w:rsidP="000B38A5">
            <w:pPr>
              <w:spacing w:after="120" w:line="264" w:lineRule="auto"/>
              <w:jc w:val="left"/>
            </w:pPr>
          </w:p>
        </w:tc>
      </w:tr>
      <w:tr w:rsidR="00B33018" w:rsidRPr="0015215A" w14:paraId="540A5186" w14:textId="77777777" w:rsidTr="000B38A5">
        <w:tc>
          <w:tcPr>
            <w:tcW w:w="1550" w:type="dxa"/>
          </w:tcPr>
          <w:p w14:paraId="06F38F9E"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48D94676"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659" w:type="dxa"/>
          </w:tcPr>
          <w:p w14:paraId="52710132" w14:textId="77777777" w:rsidR="00B33018" w:rsidRPr="0015215A" w:rsidRDefault="00B33018" w:rsidP="000B38A5">
            <w:pPr>
              <w:spacing w:after="120" w:line="264" w:lineRule="auto"/>
              <w:jc w:val="left"/>
            </w:pPr>
            <w:r w:rsidRPr="0015215A">
              <w:t xml:space="preserve">Table to be shown with search results. </w:t>
            </w:r>
          </w:p>
        </w:tc>
        <w:tc>
          <w:tcPr>
            <w:tcW w:w="1490" w:type="dxa"/>
          </w:tcPr>
          <w:p w14:paraId="5447BD52" w14:textId="77777777" w:rsidR="00B33018" w:rsidRPr="0015215A" w:rsidRDefault="00B33018" w:rsidP="000B38A5">
            <w:pPr>
              <w:spacing w:after="120" w:line="264" w:lineRule="auto"/>
              <w:jc w:val="left"/>
            </w:pPr>
            <w:r>
              <w:t>Correct</w:t>
            </w:r>
          </w:p>
        </w:tc>
        <w:tc>
          <w:tcPr>
            <w:tcW w:w="1486" w:type="dxa"/>
          </w:tcPr>
          <w:p w14:paraId="5F36CAAE" w14:textId="77777777" w:rsidR="00B33018" w:rsidRPr="00E1350C" w:rsidRDefault="00B33018" w:rsidP="000B38A5">
            <w:pPr>
              <w:spacing w:after="120" w:line="264" w:lineRule="auto"/>
              <w:jc w:val="left"/>
            </w:pPr>
            <w:proofErr w:type="spellStart"/>
            <w:r w:rsidRPr="00E1350C">
              <w:t>Ref.Figure</w:t>
            </w:r>
            <w:proofErr w:type="spellEnd"/>
            <w:r w:rsidRPr="00E1350C">
              <w:t xml:space="preserve"> 3</w:t>
            </w:r>
          </w:p>
        </w:tc>
      </w:tr>
      <w:tr w:rsidR="00B33018" w:rsidRPr="0015215A" w14:paraId="0C7D159E" w14:textId="77777777" w:rsidTr="000B38A5">
        <w:tc>
          <w:tcPr>
            <w:tcW w:w="1550" w:type="dxa"/>
          </w:tcPr>
          <w:p w14:paraId="2AE65321"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610FDD79" w14:textId="77777777" w:rsidR="00B33018" w:rsidRPr="0015215A" w:rsidRDefault="00B33018" w:rsidP="000B38A5">
            <w:pPr>
              <w:spacing w:after="120" w:line="264" w:lineRule="auto"/>
              <w:jc w:val="left"/>
            </w:pPr>
            <w:r w:rsidRPr="0015215A">
              <w:t>Searching the database for a movie only using the movie Genre.</w:t>
            </w:r>
          </w:p>
        </w:tc>
        <w:tc>
          <w:tcPr>
            <w:tcW w:w="2659" w:type="dxa"/>
          </w:tcPr>
          <w:p w14:paraId="38B0458C" w14:textId="77777777" w:rsidR="00B33018" w:rsidRPr="0015215A" w:rsidRDefault="00B33018" w:rsidP="000B38A5">
            <w:pPr>
              <w:spacing w:after="120" w:line="264" w:lineRule="auto"/>
              <w:jc w:val="left"/>
            </w:pPr>
            <w:r w:rsidRPr="0015215A">
              <w:t>Table to be shown with search results.</w:t>
            </w:r>
          </w:p>
        </w:tc>
        <w:tc>
          <w:tcPr>
            <w:tcW w:w="1490" w:type="dxa"/>
          </w:tcPr>
          <w:p w14:paraId="5D68D67D" w14:textId="77777777" w:rsidR="00B33018" w:rsidRPr="0015215A" w:rsidRDefault="00B33018" w:rsidP="000B38A5">
            <w:pPr>
              <w:spacing w:after="120" w:line="264" w:lineRule="auto"/>
              <w:jc w:val="left"/>
            </w:pPr>
            <w:r>
              <w:t>Correct</w:t>
            </w:r>
          </w:p>
        </w:tc>
        <w:tc>
          <w:tcPr>
            <w:tcW w:w="1486" w:type="dxa"/>
          </w:tcPr>
          <w:p w14:paraId="19F94FF4" w14:textId="77777777" w:rsidR="00B33018" w:rsidRPr="00E1350C" w:rsidRDefault="00B33018" w:rsidP="000B38A5">
            <w:pPr>
              <w:spacing w:after="120" w:line="264" w:lineRule="auto"/>
              <w:jc w:val="left"/>
              <w:rPr>
                <w:color w:val="FF0000"/>
              </w:rPr>
            </w:pPr>
            <w:r w:rsidRPr="00FA6719">
              <w:t>Ref. Figure 4</w:t>
            </w:r>
          </w:p>
        </w:tc>
      </w:tr>
      <w:tr w:rsidR="00B33018" w:rsidRPr="0015215A" w14:paraId="6563090A" w14:textId="77777777" w:rsidTr="000B38A5">
        <w:tc>
          <w:tcPr>
            <w:tcW w:w="1550" w:type="dxa"/>
          </w:tcPr>
          <w:p w14:paraId="35B2F6F0"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2DB812EE" w14:textId="77777777" w:rsidR="00B33018" w:rsidRPr="0015215A" w:rsidRDefault="00B33018" w:rsidP="000B38A5">
            <w:pPr>
              <w:spacing w:after="120" w:line="264" w:lineRule="auto"/>
              <w:jc w:val="left"/>
            </w:pPr>
            <w:r w:rsidRPr="0015215A">
              <w:t>Searching the database for a movie only using the movie Rating.</w:t>
            </w:r>
          </w:p>
        </w:tc>
        <w:tc>
          <w:tcPr>
            <w:tcW w:w="2659" w:type="dxa"/>
          </w:tcPr>
          <w:p w14:paraId="09BB01B7" w14:textId="77777777" w:rsidR="00B33018" w:rsidRPr="0015215A" w:rsidRDefault="00B33018" w:rsidP="000B38A5">
            <w:pPr>
              <w:spacing w:after="120" w:line="264" w:lineRule="auto"/>
              <w:jc w:val="left"/>
            </w:pPr>
            <w:r w:rsidRPr="0015215A">
              <w:t>Table to be shown with search results.</w:t>
            </w:r>
          </w:p>
        </w:tc>
        <w:tc>
          <w:tcPr>
            <w:tcW w:w="1490" w:type="dxa"/>
          </w:tcPr>
          <w:p w14:paraId="663D875F" w14:textId="77777777" w:rsidR="00B33018" w:rsidRPr="0015215A" w:rsidRDefault="00B33018" w:rsidP="000B38A5">
            <w:pPr>
              <w:spacing w:after="120" w:line="264" w:lineRule="auto"/>
              <w:jc w:val="left"/>
            </w:pPr>
            <w:r>
              <w:t>Correct</w:t>
            </w:r>
          </w:p>
        </w:tc>
        <w:tc>
          <w:tcPr>
            <w:tcW w:w="1486" w:type="dxa"/>
          </w:tcPr>
          <w:p w14:paraId="617F22B3" w14:textId="77777777" w:rsidR="00B33018" w:rsidRPr="00E1350C" w:rsidRDefault="00B33018" w:rsidP="000B38A5">
            <w:pPr>
              <w:spacing w:after="120" w:line="264" w:lineRule="auto"/>
              <w:jc w:val="left"/>
              <w:rPr>
                <w:color w:val="FF0000"/>
              </w:rPr>
            </w:pPr>
            <w:r w:rsidRPr="00FA6719">
              <w:t>Ref. Figure 5</w:t>
            </w:r>
          </w:p>
        </w:tc>
      </w:tr>
      <w:tr w:rsidR="00B33018" w:rsidRPr="0015215A" w14:paraId="74EABF92" w14:textId="77777777" w:rsidTr="000B38A5">
        <w:tc>
          <w:tcPr>
            <w:tcW w:w="1550" w:type="dxa"/>
          </w:tcPr>
          <w:p w14:paraId="235EA092"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0042D603" w14:textId="77777777" w:rsidR="00B33018" w:rsidRPr="0015215A" w:rsidRDefault="00B33018" w:rsidP="000B38A5">
            <w:pPr>
              <w:spacing w:after="120" w:line="264" w:lineRule="auto"/>
              <w:jc w:val="left"/>
            </w:pPr>
            <w:r w:rsidRPr="0015215A">
              <w:t>Searching the database for a movie only using the movie Year.</w:t>
            </w:r>
          </w:p>
        </w:tc>
        <w:tc>
          <w:tcPr>
            <w:tcW w:w="2659" w:type="dxa"/>
          </w:tcPr>
          <w:p w14:paraId="1F18E3D2" w14:textId="77777777" w:rsidR="00B33018" w:rsidRPr="0015215A" w:rsidRDefault="00B33018" w:rsidP="000B38A5">
            <w:pPr>
              <w:spacing w:after="120" w:line="264" w:lineRule="auto"/>
              <w:jc w:val="left"/>
            </w:pPr>
            <w:r w:rsidRPr="0015215A">
              <w:t>Table to be shown with search results.</w:t>
            </w:r>
          </w:p>
        </w:tc>
        <w:tc>
          <w:tcPr>
            <w:tcW w:w="1490" w:type="dxa"/>
          </w:tcPr>
          <w:p w14:paraId="18E8A1A5" w14:textId="77777777" w:rsidR="00B33018" w:rsidRPr="0015215A" w:rsidRDefault="00B33018" w:rsidP="000B38A5">
            <w:pPr>
              <w:spacing w:after="120" w:line="264" w:lineRule="auto"/>
              <w:jc w:val="left"/>
            </w:pPr>
            <w:r>
              <w:t>Correct</w:t>
            </w:r>
          </w:p>
        </w:tc>
        <w:tc>
          <w:tcPr>
            <w:tcW w:w="1486" w:type="dxa"/>
          </w:tcPr>
          <w:p w14:paraId="2F8DFB34" w14:textId="77777777" w:rsidR="00B33018" w:rsidRPr="00E1350C" w:rsidRDefault="00B33018" w:rsidP="000B38A5">
            <w:pPr>
              <w:spacing w:after="120" w:line="264" w:lineRule="auto"/>
              <w:jc w:val="left"/>
              <w:rPr>
                <w:color w:val="FF0000"/>
              </w:rPr>
            </w:pPr>
            <w:r w:rsidRPr="00FA6719">
              <w:t>Ref. Figure 6</w:t>
            </w:r>
          </w:p>
        </w:tc>
      </w:tr>
      <w:tr w:rsidR="00B33018" w:rsidRPr="0015215A" w14:paraId="1C0FE388" w14:textId="77777777" w:rsidTr="000B38A5">
        <w:tc>
          <w:tcPr>
            <w:tcW w:w="1550" w:type="dxa"/>
          </w:tcPr>
          <w:p w14:paraId="6CC44164"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400D952F" w14:textId="77777777" w:rsidR="00B33018" w:rsidRPr="0015215A" w:rsidRDefault="00B33018" w:rsidP="000B38A5">
            <w:pPr>
              <w:spacing w:after="120" w:line="264" w:lineRule="auto"/>
              <w:jc w:val="left"/>
            </w:pPr>
            <w:r w:rsidRPr="0015215A">
              <w:t>Searching the database for a movie using the movie Title and Year.</w:t>
            </w:r>
          </w:p>
        </w:tc>
        <w:tc>
          <w:tcPr>
            <w:tcW w:w="2659" w:type="dxa"/>
          </w:tcPr>
          <w:p w14:paraId="64210FA7" w14:textId="77777777" w:rsidR="00B33018" w:rsidRPr="0015215A" w:rsidRDefault="00B33018" w:rsidP="000B38A5">
            <w:pPr>
              <w:spacing w:after="120" w:line="264" w:lineRule="auto"/>
              <w:jc w:val="left"/>
            </w:pPr>
            <w:r w:rsidRPr="0015215A">
              <w:t>Table to be shown with search results.</w:t>
            </w:r>
          </w:p>
        </w:tc>
        <w:tc>
          <w:tcPr>
            <w:tcW w:w="1490" w:type="dxa"/>
          </w:tcPr>
          <w:p w14:paraId="636262DE" w14:textId="77777777" w:rsidR="00B33018" w:rsidRPr="0015215A" w:rsidRDefault="00B33018" w:rsidP="000B38A5">
            <w:pPr>
              <w:spacing w:after="120" w:line="264" w:lineRule="auto"/>
              <w:jc w:val="left"/>
            </w:pPr>
            <w:r>
              <w:t>Correct</w:t>
            </w:r>
          </w:p>
        </w:tc>
        <w:tc>
          <w:tcPr>
            <w:tcW w:w="1486" w:type="dxa"/>
          </w:tcPr>
          <w:p w14:paraId="5077B963" w14:textId="77777777" w:rsidR="00B33018" w:rsidRPr="00E1350C" w:rsidRDefault="00B33018" w:rsidP="000B38A5">
            <w:pPr>
              <w:spacing w:after="120" w:line="264" w:lineRule="auto"/>
              <w:jc w:val="left"/>
              <w:rPr>
                <w:color w:val="FF0000"/>
              </w:rPr>
            </w:pPr>
            <w:r w:rsidRPr="00FA6719">
              <w:t>Ref. Figure 7</w:t>
            </w:r>
          </w:p>
        </w:tc>
      </w:tr>
      <w:tr w:rsidR="00B33018" w:rsidRPr="0015215A" w14:paraId="315F7609" w14:textId="77777777" w:rsidTr="000B38A5">
        <w:tc>
          <w:tcPr>
            <w:tcW w:w="1550" w:type="dxa"/>
          </w:tcPr>
          <w:p w14:paraId="2898A6B5"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0340407B" w14:textId="77777777" w:rsidR="00B33018" w:rsidRPr="0015215A" w:rsidRDefault="00B33018" w:rsidP="000B38A5">
            <w:pPr>
              <w:spacing w:after="120" w:line="264" w:lineRule="auto"/>
              <w:jc w:val="left"/>
            </w:pPr>
            <w:r w:rsidRPr="0015215A">
              <w:t>Searching the database for a movie using the movie Genre and Rating.</w:t>
            </w:r>
          </w:p>
        </w:tc>
        <w:tc>
          <w:tcPr>
            <w:tcW w:w="2659" w:type="dxa"/>
          </w:tcPr>
          <w:p w14:paraId="52F6502D" w14:textId="77777777" w:rsidR="00B33018" w:rsidRPr="0015215A" w:rsidRDefault="00B33018" w:rsidP="000B38A5">
            <w:pPr>
              <w:spacing w:after="120" w:line="264" w:lineRule="auto"/>
              <w:jc w:val="left"/>
            </w:pPr>
            <w:r w:rsidRPr="0015215A">
              <w:t>Table to be shown with search results.</w:t>
            </w:r>
          </w:p>
        </w:tc>
        <w:tc>
          <w:tcPr>
            <w:tcW w:w="1490" w:type="dxa"/>
          </w:tcPr>
          <w:p w14:paraId="4E6EAF9B" w14:textId="77777777" w:rsidR="00B33018" w:rsidRPr="0015215A" w:rsidRDefault="00B33018" w:rsidP="000B38A5">
            <w:pPr>
              <w:spacing w:after="120" w:line="264" w:lineRule="auto"/>
              <w:jc w:val="left"/>
            </w:pPr>
            <w:r>
              <w:t>Correct</w:t>
            </w:r>
          </w:p>
        </w:tc>
        <w:tc>
          <w:tcPr>
            <w:tcW w:w="1486" w:type="dxa"/>
          </w:tcPr>
          <w:p w14:paraId="0753B550" w14:textId="77777777" w:rsidR="00B33018" w:rsidRPr="00E1350C" w:rsidRDefault="00B33018" w:rsidP="000B38A5">
            <w:pPr>
              <w:spacing w:after="120" w:line="264" w:lineRule="auto"/>
              <w:jc w:val="left"/>
              <w:rPr>
                <w:color w:val="FF0000"/>
              </w:rPr>
            </w:pPr>
            <w:r w:rsidRPr="00FA6719">
              <w:t>Ref. Figure 8</w:t>
            </w:r>
          </w:p>
        </w:tc>
      </w:tr>
      <w:tr w:rsidR="00B33018" w:rsidRPr="0015215A" w14:paraId="57F447FD" w14:textId="77777777" w:rsidTr="000B38A5">
        <w:tc>
          <w:tcPr>
            <w:tcW w:w="1550" w:type="dxa"/>
          </w:tcPr>
          <w:p w14:paraId="3640050C"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510E65AA"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659" w:type="dxa"/>
          </w:tcPr>
          <w:p w14:paraId="305F0F76"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490" w:type="dxa"/>
          </w:tcPr>
          <w:p w14:paraId="49E10080" w14:textId="77777777" w:rsidR="00B33018" w:rsidRPr="0015215A" w:rsidRDefault="00B33018" w:rsidP="000B38A5">
            <w:pPr>
              <w:spacing w:after="120" w:line="264" w:lineRule="auto"/>
              <w:jc w:val="left"/>
            </w:pPr>
            <w:r>
              <w:t>Correct</w:t>
            </w:r>
          </w:p>
        </w:tc>
        <w:tc>
          <w:tcPr>
            <w:tcW w:w="1486" w:type="dxa"/>
          </w:tcPr>
          <w:p w14:paraId="57DD1826" w14:textId="77777777" w:rsidR="00B33018" w:rsidRPr="00E1350C" w:rsidRDefault="00B33018" w:rsidP="000B38A5">
            <w:pPr>
              <w:spacing w:after="120" w:line="264" w:lineRule="auto"/>
              <w:jc w:val="left"/>
              <w:rPr>
                <w:color w:val="FF0000"/>
              </w:rPr>
            </w:pPr>
            <w:r w:rsidRPr="00FA6719">
              <w:t>Ref. Figure 9</w:t>
            </w:r>
          </w:p>
        </w:tc>
      </w:tr>
    </w:tbl>
    <w:p w14:paraId="185883C7" w14:textId="77777777" w:rsidR="00B33018" w:rsidRDefault="00B33018"/>
    <w:p w14:paraId="514A8BEC" w14:textId="2EA172C5" w:rsidR="007F0CB5" w:rsidRDefault="007F0CB5">
      <w:r>
        <w:lastRenderedPageBreak/>
        <w:br w:type="page"/>
      </w:r>
    </w:p>
    <w:p w14:paraId="33E6B23B" w14:textId="77777777" w:rsidR="007F0CB5" w:rsidRDefault="007F0CB5" w:rsidP="00E0311E">
      <w:pPr>
        <w:pStyle w:val="Title"/>
      </w:pPr>
      <w:bookmarkStart w:id="29" w:name="_Toc57248945"/>
      <w:r>
        <w:lastRenderedPageBreak/>
        <w:t>Sprint Two</w:t>
      </w:r>
      <w:bookmarkEnd w:id="29"/>
    </w:p>
    <w:p w14:paraId="34504A0A" w14:textId="4F7A9867" w:rsidR="007F0CB5" w:rsidRDefault="006632F8">
      <w:r>
        <w:t>Scrum Master</w:t>
      </w:r>
      <w:r w:rsidR="00912A40">
        <w:t xml:space="preserve"> Willian Bernatzki Woellner</w:t>
      </w:r>
    </w:p>
    <w:p w14:paraId="2D358EE5" w14:textId="0363555B" w:rsidR="00AE4923" w:rsidRDefault="00AE4923" w:rsidP="00AE4923">
      <w:pPr>
        <w:pStyle w:val="Heading1"/>
      </w:pPr>
      <w:bookmarkStart w:id="30" w:name="_Toc57248946"/>
      <w:r>
        <w:t>Source Control Snapshot</w:t>
      </w:r>
      <w:bookmarkEnd w:id="30"/>
    </w:p>
    <w:p w14:paraId="4388C089" w14:textId="14CE23AE" w:rsidR="00AE4923" w:rsidRDefault="00AE4923" w:rsidP="00AE4923">
      <w:r>
        <w:rPr>
          <w:noProof/>
          <w:lang w:eastAsia="en-AU"/>
        </w:rPr>
        <w:drawing>
          <wp:inline distT="0" distB="0" distL="0" distR="0" wp14:anchorId="68948B49" wp14:editId="60EA70DB">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43275"/>
                    </a:xfrm>
                    <a:prstGeom prst="rect">
                      <a:avLst/>
                    </a:prstGeom>
                  </pic:spPr>
                </pic:pic>
              </a:graphicData>
            </a:graphic>
          </wp:inline>
        </w:drawing>
      </w:r>
    </w:p>
    <w:p w14:paraId="4100C89F" w14:textId="3E7B05D7" w:rsidR="00522056" w:rsidRDefault="00522056" w:rsidP="00522056">
      <w:r>
        <w:t xml:space="preserve">Current Source Control can be viewed at </w:t>
      </w:r>
      <w:hyperlink r:id="rId35" w:history="1">
        <w:r w:rsidRPr="00B86395">
          <w:rPr>
            <w:rStyle w:val="Hyperlink"/>
          </w:rPr>
          <w:t>https://github.com/Jely101/RAD</w:t>
        </w:r>
      </w:hyperlink>
    </w:p>
    <w:p w14:paraId="495818D3" w14:textId="77777777" w:rsidR="00522056" w:rsidRDefault="00522056" w:rsidP="00AE4923"/>
    <w:p w14:paraId="300E6929" w14:textId="109BF023" w:rsidR="00522056" w:rsidRDefault="00522056" w:rsidP="00AE4923">
      <w:pPr>
        <w:sectPr w:rsidR="00522056" w:rsidSect="00BD73A0">
          <w:headerReference w:type="default" r:id="rId36"/>
          <w:footerReference w:type="default" r:id="rId37"/>
          <w:type w:val="continuous"/>
          <w:pgSz w:w="12240" w:h="15840"/>
          <w:pgMar w:top="1440" w:right="1440" w:bottom="1440" w:left="1440" w:header="708" w:footer="708" w:gutter="0"/>
          <w:cols w:space="708"/>
          <w:docGrid w:linePitch="360"/>
        </w:sectPr>
      </w:pPr>
    </w:p>
    <w:p w14:paraId="7AB4081B" w14:textId="43865D87" w:rsidR="00AE61A4" w:rsidRDefault="00AE61A4" w:rsidP="00AE61A4">
      <w:pPr>
        <w:pStyle w:val="Heading2"/>
      </w:pPr>
      <w:bookmarkStart w:id="31" w:name="_Toc57248947"/>
      <w:r>
        <w:lastRenderedPageBreak/>
        <w:t>Project Progress</w:t>
      </w:r>
      <w:bookmarkEnd w:id="31"/>
    </w:p>
    <w:p w14:paraId="14BECEF9" w14:textId="6A67CC4A" w:rsidR="00AE61A4" w:rsidRPr="00AE61A4" w:rsidRDefault="00AE61A4" w:rsidP="00AE61A4">
      <w:pPr>
        <w:pStyle w:val="Heading3"/>
      </w:pPr>
      <w:r>
        <w:t>First Day</w:t>
      </w:r>
    </w:p>
    <w:p w14:paraId="6CB9A01F" w14:textId="2B1521C7" w:rsidR="00AE61A4" w:rsidRDefault="00AE61A4" w:rsidP="00AE61A4">
      <w:r>
        <w:rPr>
          <w:noProof/>
          <w:lang w:eastAsia="en-AU"/>
        </w:rPr>
        <w:drawing>
          <wp:inline distT="0" distB="0" distL="0" distR="0" wp14:anchorId="29FCFD90" wp14:editId="13EB436D">
            <wp:extent cx="5943600" cy="334327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3275"/>
                    </a:xfrm>
                    <a:prstGeom prst="rect">
                      <a:avLst/>
                    </a:prstGeom>
                  </pic:spPr>
                </pic:pic>
              </a:graphicData>
            </a:graphic>
          </wp:inline>
        </w:drawing>
      </w:r>
    </w:p>
    <w:p w14:paraId="64BDA289" w14:textId="2F302630" w:rsidR="00AE61A4" w:rsidRDefault="00AE61A4" w:rsidP="00AE61A4">
      <w:pPr>
        <w:pStyle w:val="Heading3"/>
      </w:pPr>
      <w:r>
        <w:t>Second Day</w:t>
      </w:r>
    </w:p>
    <w:p w14:paraId="6535BC5A" w14:textId="1B4E44D7" w:rsidR="00AE61A4" w:rsidRPr="00AE61A4" w:rsidRDefault="00AE61A4" w:rsidP="00AE61A4">
      <w:r>
        <w:rPr>
          <w:noProof/>
          <w:lang w:eastAsia="en-AU"/>
        </w:rPr>
        <w:drawing>
          <wp:inline distT="0" distB="0" distL="0" distR="0" wp14:anchorId="24B39997" wp14:editId="60F3A197">
            <wp:extent cx="5943600" cy="334327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3275"/>
                    </a:xfrm>
                    <a:prstGeom prst="rect">
                      <a:avLst/>
                    </a:prstGeom>
                  </pic:spPr>
                </pic:pic>
              </a:graphicData>
            </a:graphic>
          </wp:inline>
        </w:drawing>
      </w:r>
    </w:p>
    <w:p w14:paraId="56FCBCF5" w14:textId="6A1A4D59" w:rsidR="00AE61A4" w:rsidRDefault="00AE61A4" w:rsidP="00AE61A4">
      <w:pPr>
        <w:pStyle w:val="Heading3"/>
      </w:pPr>
      <w:r>
        <w:lastRenderedPageBreak/>
        <w:t>Third Day</w:t>
      </w:r>
    </w:p>
    <w:p w14:paraId="0E163863" w14:textId="3008972B" w:rsidR="00AE61A4" w:rsidRDefault="00AE61A4" w:rsidP="00AE61A4">
      <w:r>
        <w:rPr>
          <w:noProof/>
          <w:lang w:eastAsia="en-AU"/>
        </w:rPr>
        <w:drawing>
          <wp:inline distT="0" distB="0" distL="0" distR="0" wp14:anchorId="28AC45F3" wp14:editId="35C3B522">
            <wp:extent cx="5943600" cy="33432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549C20D7" w14:textId="385BCFCB" w:rsidR="00AE61A4" w:rsidRDefault="00AE61A4" w:rsidP="00AE61A4">
      <w:pPr>
        <w:pStyle w:val="Heading3"/>
      </w:pPr>
      <w:r>
        <w:t>Last Day</w:t>
      </w:r>
    </w:p>
    <w:p w14:paraId="353F834D" w14:textId="32D4C0CF" w:rsidR="00AE61A4" w:rsidRPr="00AE61A4" w:rsidRDefault="00AE61A4" w:rsidP="00AE61A4">
      <w:r>
        <w:rPr>
          <w:noProof/>
          <w:lang w:eastAsia="en-AU"/>
        </w:rPr>
        <w:drawing>
          <wp:inline distT="0" distB="0" distL="0" distR="0" wp14:anchorId="26F59A65" wp14:editId="543326A5">
            <wp:extent cx="5943600" cy="3343275"/>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3275"/>
                    </a:xfrm>
                    <a:prstGeom prst="rect">
                      <a:avLst/>
                    </a:prstGeom>
                  </pic:spPr>
                </pic:pic>
              </a:graphicData>
            </a:graphic>
          </wp:inline>
        </w:drawing>
      </w:r>
    </w:p>
    <w:p w14:paraId="433B96B6" w14:textId="7D8AF598" w:rsidR="00AE4923" w:rsidRDefault="00AE4923" w:rsidP="00AE4923">
      <w:pPr>
        <w:pStyle w:val="Heading1"/>
      </w:pPr>
      <w:bookmarkStart w:id="32" w:name="_Toc57248948"/>
      <w:r>
        <w:lastRenderedPageBreak/>
        <w:t>Software Review Plan</w:t>
      </w:r>
      <w:bookmarkEnd w:id="32"/>
    </w:p>
    <w:p w14:paraId="1797E9DD" w14:textId="50AADE35" w:rsidR="00AE4923" w:rsidRDefault="00AE4923" w:rsidP="00AE4923">
      <w:pPr>
        <w:pStyle w:val="Heading2"/>
      </w:pPr>
      <w:bookmarkStart w:id="33" w:name="_Toc57248949"/>
      <w:r>
        <w:t>Meeting Minutes</w:t>
      </w:r>
      <w:bookmarkEnd w:id="33"/>
    </w:p>
    <w:p w14:paraId="39F3873F" w14:textId="77777777" w:rsidR="00AE4923" w:rsidRDefault="00AE4923" w:rsidP="00AE4923">
      <w:r>
        <w:t>This is a record of the meeting minutes from our meeting with CITE MS.</w:t>
      </w:r>
    </w:p>
    <w:p w14:paraId="4E984C0F" w14:textId="77777777" w:rsidR="00AE4923" w:rsidRDefault="00AE4923" w:rsidP="00AE4923">
      <w:r>
        <w:t>Meeting Name and place: Sprint Two requirements QA and design, conducted at SMT room T01</w:t>
      </w:r>
    </w:p>
    <w:p w14:paraId="43AAC2ED" w14:textId="2594F9FB" w:rsidR="00AE4923" w:rsidRDefault="00AE4923" w:rsidP="00AE4923">
      <w:r>
        <w:t>Date and time: 12/11/20 10:00 am</w:t>
      </w:r>
    </w:p>
    <w:p w14:paraId="0904D205" w14:textId="1A82A9A7" w:rsidR="00AE4923" w:rsidRDefault="00AE4923" w:rsidP="00AE4923">
      <w:r>
        <w:t>List of Participants: Jyle Darling, Willian Bernatzki Woellner, and CITE Representative Stewart Godwin</w:t>
      </w:r>
    </w:p>
    <w:p w14:paraId="18F9CE14" w14:textId="77777777" w:rsidR="00AE4923" w:rsidRDefault="00AE4923" w:rsidP="00AE4923">
      <w:r>
        <w:t>Purpose of the meeting: To verify application design against CITE quality assurance practices.</w:t>
      </w:r>
    </w:p>
    <w:p w14:paraId="42639AF3" w14:textId="77777777" w:rsidR="00AE4923" w:rsidRDefault="00AE4923" w:rsidP="00AE4923">
      <w:r>
        <w:t xml:space="preserve">Agenda items: </w:t>
      </w:r>
    </w:p>
    <w:p w14:paraId="023C3346" w14:textId="1508A675" w:rsidR="00AE4923" w:rsidRDefault="00AE4923" w:rsidP="005D5B34">
      <w:pPr>
        <w:pStyle w:val="ListParagraph"/>
        <w:numPr>
          <w:ilvl w:val="0"/>
          <w:numId w:val="13"/>
        </w:numPr>
      </w:pPr>
      <w:r>
        <w:t>General app requirements. A list of requirements was provided for the next sprint. These requirements were sent in a document.</w:t>
      </w:r>
    </w:p>
    <w:p w14:paraId="5A87B37C" w14:textId="4144B100" w:rsidR="00AE4923" w:rsidRDefault="00AE4923" w:rsidP="005D5B34">
      <w:pPr>
        <w:pStyle w:val="ListParagraph"/>
        <w:numPr>
          <w:ilvl w:val="0"/>
          <w:numId w:val="13"/>
        </w:numPr>
      </w:pPr>
      <w:r>
        <w:t>Additional requirements. Further requirements were determined in the conversation, these requirements were written down and emailed to the development team leader.</w:t>
      </w:r>
    </w:p>
    <w:p w14:paraId="22FD7896" w14:textId="03471815" w:rsidR="00AE4923" w:rsidRDefault="00AE4923" w:rsidP="005D5B34">
      <w:pPr>
        <w:pStyle w:val="ListParagraph"/>
        <w:numPr>
          <w:ilvl w:val="0"/>
          <w:numId w:val="13"/>
        </w:numPr>
      </w:pPr>
      <w:r>
        <w:t>CITE QA guidelines relevant to this project. Discussed the proposed UI and the standards that surround implementing it to meet those standards.</w:t>
      </w:r>
    </w:p>
    <w:p w14:paraId="7107E97B" w14:textId="6FD59F13" w:rsidR="00AE4923" w:rsidRDefault="00AE4923" w:rsidP="005D5B34">
      <w:pPr>
        <w:pStyle w:val="ListParagraph"/>
        <w:numPr>
          <w:ilvl w:val="0"/>
          <w:numId w:val="13"/>
        </w:numPr>
      </w:pPr>
      <w:r>
        <w:t>Next Meeting: this has been determined to take place after sprint two presentation on the 19th of November at 10 am.</w:t>
      </w:r>
    </w:p>
    <w:p w14:paraId="0C7F24C5" w14:textId="4C1D8EE3" w:rsidR="00AE4923" w:rsidRDefault="00AE4923" w:rsidP="00AE4923"/>
    <w:p w14:paraId="04B2598F" w14:textId="77777777" w:rsidR="00AE4923" w:rsidRDefault="00AE4923" w:rsidP="00AE4923">
      <w:pPr>
        <w:pStyle w:val="Heading2"/>
      </w:pPr>
      <w:bookmarkStart w:id="34" w:name="_Toc57248950"/>
      <w:r>
        <w:t>Application Requirements</w:t>
      </w:r>
      <w:bookmarkEnd w:id="34"/>
    </w:p>
    <w:p w14:paraId="49227B12" w14:textId="77777777" w:rsidR="00AE4923" w:rsidRDefault="00AE4923" w:rsidP="00AE4923">
      <w:r>
        <w:t>Sprint two client application requirements that were discussed during the meeting:</w:t>
      </w:r>
    </w:p>
    <w:p w14:paraId="4AD83D40" w14:textId="15F17962" w:rsidR="00AE4923" w:rsidRDefault="00AE4923" w:rsidP="00AE4923">
      <w:r>
        <w:t>•</w:t>
      </w:r>
      <w:r>
        <w:tab/>
        <w:t>The website includes a free communications membership sign-up method for users.</w:t>
      </w:r>
    </w:p>
    <w:p w14:paraId="64B2A6AD" w14:textId="77777777" w:rsidR="00AE4923" w:rsidRDefault="00AE4923" w:rsidP="00AE4923">
      <w:r>
        <w:t>•</w:t>
      </w:r>
      <w:r>
        <w:tab/>
        <w:t>The membership sign up method is will require users to select a monthly email, or breaking news notifications.</w:t>
      </w:r>
    </w:p>
    <w:p w14:paraId="34B1204D" w14:textId="77777777" w:rsidR="00AE4923" w:rsidRDefault="00AE4923" w:rsidP="00AE4923">
      <w:r>
        <w:t>•</w:t>
      </w:r>
      <w:r>
        <w:tab/>
        <w:t>The membership sign up will require a full name and email to sign up.</w:t>
      </w:r>
    </w:p>
    <w:p w14:paraId="0A310191" w14:textId="77777777" w:rsidR="00AE4923" w:rsidRDefault="00AE4923" w:rsidP="00AE4923">
      <w:r>
        <w:t>•</w:t>
      </w:r>
      <w:r>
        <w:tab/>
        <w:t>The membership sign up will provide a method for users to unsubscribe from communications.\</w:t>
      </w:r>
    </w:p>
    <w:p w14:paraId="0210B278" w14:textId="2F9629E6" w:rsidR="00AE4923" w:rsidRDefault="00AE4923" w:rsidP="00AE4923">
      <w:r>
        <w:t>•</w:t>
      </w:r>
      <w:r>
        <w:tab/>
        <w:t>The removal process will send an email to an administrator who will remove the user from the mailing list.</w:t>
      </w:r>
    </w:p>
    <w:p w14:paraId="559B6894" w14:textId="262FF051" w:rsidR="00AE4923" w:rsidRDefault="00AE4923" w:rsidP="00AE4923">
      <w:r>
        <w:t>•</w:t>
      </w:r>
      <w:r>
        <w:tab/>
        <w:t>A new database table will be needed to house the member's full name, email, mailing list preferences, and if they are to remain on the mailing list.</w:t>
      </w:r>
    </w:p>
    <w:p w14:paraId="4607DE71" w14:textId="77777777" w:rsidR="00AE4923" w:rsidRDefault="00AE4923" w:rsidP="00AE4923">
      <w:r>
        <w:t>•</w:t>
      </w:r>
      <w:r>
        <w:tab/>
        <w:t>All user membership details are to be fully validated to filter out incorrect or erroneous information.</w:t>
      </w:r>
    </w:p>
    <w:p w14:paraId="36ED7C61" w14:textId="77777777" w:rsidR="00AE4923" w:rsidRDefault="00AE4923" w:rsidP="00AE4923">
      <w:r>
        <w:t>•</w:t>
      </w:r>
      <w:r>
        <w:tab/>
        <w:t>An admin UI is to be implemented.</w:t>
      </w:r>
    </w:p>
    <w:p w14:paraId="4FC95B38" w14:textId="77777777" w:rsidR="00AE4923" w:rsidRDefault="00AE4923" w:rsidP="00AE4923">
      <w:r>
        <w:t>•</w:t>
      </w:r>
      <w:r>
        <w:tab/>
        <w:t>Admins are required to log in before gaining access to the list of members.</w:t>
      </w:r>
    </w:p>
    <w:p w14:paraId="7ABD6635" w14:textId="202C0E82" w:rsidR="00AE4923" w:rsidRDefault="00AE4923" w:rsidP="00AE4923">
      <w:r>
        <w:t>•</w:t>
      </w:r>
      <w:r>
        <w:tab/>
        <w:t>Admins must have to ability to remove user information from the membership table.</w:t>
      </w:r>
    </w:p>
    <w:p w14:paraId="4F06EA8D" w14:textId="6BCA54A1" w:rsidR="00AE4923" w:rsidRDefault="00AE4923" w:rsidP="00AE4923">
      <w:r>
        <w:t>•</w:t>
      </w:r>
      <w:r>
        <w:tab/>
        <w:t>Admins should have their database table that stores admin email and password.</w:t>
      </w:r>
    </w:p>
    <w:p w14:paraId="57610142" w14:textId="77777777" w:rsidR="00AE4923" w:rsidRDefault="00AE4923" w:rsidP="00AE4923">
      <w:r>
        <w:t>•</w:t>
      </w:r>
      <w:r>
        <w:tab/>
        <w:t>All admin details are to be fully validated to filter out incorrect or erroneous information.</w:t>
      </w:r>
    </w:p>
    <w:p w14:paraId="3F7A193E" w14:textId="77777777" w:rsidR="00AE4923" w:rsidRDefault="00AE4923" w:rsidP="00AE4923">
      <w:r>
        <w:lastRenderedPageBreak/>
        <w:t> </w:t>
      </w:r>
    </w:p>
    <w:p w14:paraId="4A273850" w14:textId="77777777" w:rsidR="00AE4923" w:rsidRDefault="00AE4923" w:rsidP="00AE4923">
      <w:pPr>
        <w:pStyle w:val="Heading2"/>
      </w:pPr>
      <w:bookmarkStart w:id="35" w:name="_Toc57248951"/>
      <w:r>
        <w:t>CITE Coding standards and QA testing.</w:t>
      </w:r>
      <w:bookmarkEnd w:id="35"/>
    </w:p>
    <w:p w14:paraId="5DA83844" w14:textId="77777777" w:rsidR="00AE4923" w:rsidRDefault="00AE4923" w:rsidP="00AE4923">
      <w:r>
        <w:t>The following information was discussed in the meeting with CITE to ensure that the continued design and implementation of the application and its code remains in scope with the CITE guidelines.</w:t>
      </w:r>
    </w:p>
    <w:p w14:paraId="1983756D" w14:textId="77777777" w:rsidR="00AE4923" w:rsidRDefault="00AE4923" w:rsidP="00AE4923">
      <w:r>
        <w:t>Coding standards to follow:</w:t>
      </w:r>
    </w:p>
    <w:p w14:paraId="633C9F93" w14:textId="77777777" w:rsidR="00AE4923" w:rsidRDefault="00AE4923" w:rsidP="00AE4923">
      <w:r>
        <w:t>•</w:t>
      </w:r>
      <w:r>
        <w:tab/>
        <w:t>Naming Conventions</w:t>
      </w:r>
    </w:p>
    <w:p w14:paraId="27C2C776" w14:textId="77777777" w:rsidR="00AE4923" w:rsidRDefault="00AE4923" w:rsidP="00AE4923">
      <w:r>
        <w:t>•</w:t>
      </w:r>
      <w:r>
        <w:tab/>
        <w:t>File Naming and Organization</w:t>
      </w:r>
    </w:p>
    <w:p w14:paraId="766AB369" w14:textId="77777777" w:rsidR="00AE4923" w:rsidRDefault="00AE4923" w:rsidP="00AE4923">
      <w:r>
        <w:t>•</w:t>
      </w:r>
      <w:r>
        <w:tab/>
        <w:t>Formatting and Indentation</w:t>
      </w:r>
    </w:p>
    <w:p w14:paraId="7671B02A" w14:textId="77777777" w:rsidR="00AE4923" w:rsidRDefault="00AE4923" w:rsidP="00AE4923">
      <w:r>
        <w:t>•</w:t>
      </w:r>
      <w:r>
        <w:tab/>
        <w:t>Comments and Documentation</w:t>
      </w:r>
    </w:p>
    <w:p w14:paraId="02802031" w14:textId="77777777" w:rsidR="00AE4923" w:rsidRDefault="00AE4923" w:rsidP="00AE4923">
      <w:r>
        <w:t>•</w:t>
      </w:r>
      <w:r>
        <w:tab/>
        <w:t>Classes, Functions and Interfaces</w:t>
      </w:r>
    </w:p>
    <w:p w14:paraId="085F9EB1" w14:textId="77777777" w:rsidR="00AE4923" w:rsidRDefault="00AE4923" w:rsidP="00AE4923">
      <w:r>
        <w:t>•</w:t>
      </w:r>
      <w:r>
        <w:tab/>
        <w:t>Pointer and Reference Usage</w:t>
      </w:r>
    </w:p>
    <w:p w14:paraId="5757AA31" w14:textId="77777777" w:rsidR="00AE4923" w:rsidRDefault="00AE4923" w:rsidP="00AE4923">
      <w:r>
        <w:t>•</w:t>
      </w:r>
      <w:r>
        <w:tab/>
        <w:t>Testing</w:t>
      </w:r>
    </w:p>
    <w:p w14:paraId="59290BFB" w14:textId="62607B67" w:rsidR="00AE4923" w:rsidRDefault="00AE4923" w:rsidP="00AE4923">
      <w:r>
        <w:t>Further information o</w:t>
      </w:r>
      <w:r w:rsidR="000D1D3C">
        <w:t>n</w:t>
      </w:r>
      <w:r>
        <w:t xml:space="preserve"> these standards are covered in:</w:t>
      </w:r>
    </w:p>
    <w:p w14:paraId="16BD8636" w14:textId="77777777" w:rsidR="00AE4923" w:rsidRDefault="00AE4923" w:rsidP="00AE4923">
      <w:r>
        <w:t>ISO/IEC/IEEE 12207:2017 Systems and software engineering — Software life cycle processes</w:t>
      </w:r>
    </w:p>
    <w:p w14:paraId="7FD279EA" w14:textId="77777777" w:rsidR="00AE4923" w:rsidRDefault="00AE4923" w:rsidP="00AE4923"/>
    <w:p w14:paraId="489BFDF8" w14:textId="77777777" w:rsidR="00AE4923" w:rsidRDefault="00AE4923" w:rsidP="00AE4923">
      <w:r>
        <w:t>Quality Assurance relevant tests:</w:t>
      </w:r>
    </w:p>
    <w:p w14:paraId="236AE598" w14:textId="77777777" w:rsidR="00AE4923" w:rsidRDefault="00AE4923" w:rsidP="00AE4923">
      <w:r>
        <w:t>•</w:t>
      </w:r>
      <w:r>
        <w:tab/>
        <w:t>Functional and Regression Testing;</w:t>
      </w:r>
    </w:p>
    <w:p w14:paraId="56F6AB2B" w14:textId="77777777" w:rsidR="00AE4923" w:rsidRDefault="00AE4923" w:rsidP="00AE4923">
      <w:r>
        <w:t>•</w:t>
      </w:r>
      <w:r>
        <w:tab/>
        <w:t>GUI and Usability Testing;</w:t>
      </w:r>
    </w:p>
    <w:p w14:paraId="50117E3E" w14:textId="77777777" w:rsidR="00AE4923" w:rsidRDefault="00AE4923" w:rsidP="00AE4923">
      <w:r>
        <w:t>•</w:t>
      </w:r>
      <w:r>
        <w:tab/>
        <w:t>Accessibility Testing;</w:t>
      </w:r>
    </w:p>
    <w:p w14:paraId="4A24E066" w14:textId="77777777" w:rsidR="00AE4923" w:rsidRDefault="00AE4923" w:rsidP="00AE4923">
      <w:r>
        <w:t>•</w:t>
      </w:r>
      <w:r>
        <w:tab/>
        <w:t>Compatibility Testing;</w:t>
      </w:r>
    </w:p>
    <w:p w14:paraId="03C174A9" w14:textId="77777777" w:rsidR="00AE4923" w:rsidRDefault="00AE4923" w:rsidP="00AE4923">
      <w:r>
        <w:t>•</w:t>
      </w:r>
      <w:r>
        <w:tab/>
        <w:t>Performance Testing;</w:t>
      </w:r>
    </w:p>
    <w:p w14:paraId="2FA53570" w14:textId="77777777" w:rsidR="00AE4923" w:rsidRDefault="00AE4923" w:rsidP="00AE4923">
      <w:r>
        <w:t>•</w:t>
      </w:r>
      <w:r>
        <w:tab/>
        <w:t>Installation / Configuration Testing;</w:t>
      </w:r>
    </w:p>
    <w:p w14:paraId="6FFFCC72" w14:textId="77777777" w:rsidR="00AE4923" w:rsidRDefault="00AE4923" w:rsidP="00AE4923">
      <w:r>
        <w:t>•</w:t>
      </w:r>
      <w:r>
        <w:tab/>
        <w:t>System / Integration Testing;</w:t>
      </w:r>
    </w:p>
    <w:p w14:paraId="43532B8C" w14:textId="77777777" w:rsidR="00AE4923" w:rsidRDefault="00AE4923" w:rsidP="00AE4923">
      <w:r>
        <w:t>•</w:t>
      </w:r>
      <w:r>
        <w:tab/>
        <w:t>Security Testing;</w:t>
      </w:r>
    </w:p>
    <w:p w14:paraId="68BA76B2" w14:textId="77777777" w:rsidR="00AE4923" w:rsidRDefault="00AE4923" w:rsidP="00AE4923"/>
    <w:p w14:paraId="54686686" w14:textId="77777777" w:rsidR="00AE4923" w:rsidRDefault="00AE4923" w:rsidP="00AE4923">
      <w:r>
        <w:t>Further information on these test procedures can be found at:</w:t>
      </w:r>
    </w:p>
    <w:p w14:paraId="1FC182BE" w14:textId="2D983CBB" w:rsidR="004D38D0" w:rsidRDefault="00AE4923" w:rsidP="00AE4923">
      <w:r>
        <w:t>CITE Managed Services Policies and Procedures.</w:t>
      </w:r>
    </w:p>
    <w:p w14:paraId="445E9465" w14:textId="77777777" w:rsidR="004D38D0" w:rsidRDefault="004D38D0">
      <w:pPr>
        <w:jc w:val="left"/>
      </w:pPr>
      <w:r>
        <w:br w:type="page"/>
      </w:r>
    </w:p>
    <w:p w14:paraId="39A6CBFD" w14:textId="03089B23" w:rsidR="004D38D0" w:rsidRDefault="004D38D0" w:rsidP="004D38D0">
      <w:pPr>
        <w:pStyle w:val="Heading2"/>
      </w:pPr>
      <w:bookmarkStart w:id="36" w:name="_Toc57248952"/>
      <w:r>
        <w:lastRenderedPageBreak/>
        <w:t>Data collection survey</w:t>
      </w:r>
      <w:bookmarkEnd w:id="36"/>
    </w:p>
    <w:p w14:paraId="6053B7BB" w14:textId="77777777" w:rsidR="004D38D0" w:rsidRDefault="004D38D0" w:rsidP="004D38D0">
      <w:pPr>
        <w:pStyle w:val="Heading3"/>
        <w:rPr>
          <w:b/>
        </w:rPr>
      </w:pPr>
      <w:r>
        <w:rPr>
          <w:b/>
        </w:rPr>
        <w:t>Aesthetics</w:t>
      </w:r>
    </w:p>
    <w:p w14:paraId="56563F04" w14:textId="153EB3D9" w:rsidR="004D38D0" w:rsidRDefault="004D38D0" w:rsidP="004D38D0">
      <w:r>
        <w:t>Does the website look visually appealing?</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5ACD79B2" w14:textId="77777777" w:rsidTr="004D38D0">
        <w:tc>
          <w:tcPr>
            <w:tcW w:w="1870" w:type="dxa"/>
          </w:tcPr>
          <w:p w14:paraId="504C1433" w14:textId="77777777" w:rsidR="004D38D0" w:rsidRDefault="004D38D0" w:rsidP="004D38D0"/>
        </w:tc>
        <w:tc>
          <w:tcPr>
            <w:tcW w:w="1870" w:type="dxa"/>
          </w:tcPr>
          <w:p w14:paraId="11AFBA81" w14:textId="77777777" w:rsidR="004D38D0" w:rsidRDefault="004D38D0" w:rsidP="004D38D0"/>
        </w:tc>
        <w:tc>
          <w:tcPr>
            <w:tcW w:w="1870" w:type="dxa"/>
          </w:tcPr>
          <w:p w14:paraId="1D928F67" w14:textId="77777777" w:rsidR="004D38D0" w:rsidRDefault="004D38D0" w:rsidP="004D38D0"/>
        </w:tc>
        <w:tc>
          <w:tcPr>
            <w:tcW w:w="1870" w:type="dxa"/>
          </w:tcPr>
          <w:p w14:paraId="1A942029" w14:textId="77777777" w:rsidR="004D38D0" w:rsidRDefault="004D38D0" w:rsidP="004D38D0"/>
        </w:tc>
        <w:tc>
          <w:tcPr>
            <w:tcW w:w="1870" w:type="dxa"/>
          </w:tcPr>
          <w:p w14:paraId="3FA29225" w14:textId="77777777" w:rsidR="004D38D0" w:rsidRDefault="004D38D0" w:rsidP="004D38D0"/>
        </w:tc>
      </w:tr>
      <w:tr w:rsidR="004D38D0" w14:paraId="78FF7B7C" w14:textId="77777777" w:rsidTr="004D38D0">
        <w:tc>
          <w:tcPr>
            <w:tcW w:w="1870" w:type="dxa"/>
          </w:tcPr>
          <w:p w14:paraId="17C27CDB" w14:textId="38EAF74B" w:rsidR="004D38D0" w:rsidRDefault="004D38D0" w:rsidP="004D38D0">
            <w:r>
              <w:t>Strongly agree</w:t>
            </w:r>
          </w:p>
        </w:tc>
        <w:tc>
          <w:tcPr>
            <w:tcW w:w="1870" w:type="dxa"/>
          </w:tcPr>
          <w:p w14:paraId="1B3C9336" w14:textId="19A5A1AD" w:rsidR="004D38D0" w:rsidRDefault="004D38D0" w:rsidP="004D38D0">
            <w:r>
              <w:t>Agree</w:t>
            </w:r>
          </w:p>
        </w:tc>
        <w:tc>
          <w:tcPr>
            <w:tcW w:w="1870" w:type="dxa"/>
          </w:tcPr>
          <w:p w14:paraId="7DE83430" w14:textId="1AD758EE" w:rsidR="004D38D0" w:rsidRDefault="004D38D0" w:rsidP="004D38D0">
            <w:r>
              <w:t>Neutral</w:t>
            </w:r>
          </w:p>
        </w:tc>
        <w:tc>
          <w:tcPr>
            <w:tcW w:w="1870" w:type="dxa"/>
          </w:tcPr>
          <w:p w14:paraId="502710C5" w14:textId="6D797C02" w:rsidR="004D38D0" w:rsidRDefault="004D38D0" w:rsidP="004D38D0">
            <w:r>
              <w:t>Disagree</w:t>
            </w:r>
          </w:p>
        </w:tc>
        <w:tc>
          <w:tcPr>
            <w:tcW w:w="1870" w:type="dxa"/>
          </w:tcPr>
          <w:p w14:paraId="05BB2ECF" w14:textId="17E2FB3E" w:rsidR="004D38D0" w:rsidRDefault="004D38D0" w:rsidP="004D38D0">
            <w:r>
              <w:t>Strongly disagree</w:t>
            </w:r>
          </w:p>
        </w:tc>
      </w:tr>
    </w:tbl>
    <w:p w14:paraId="49B9944B" w14:textId="3F17A4E8" w:rsidR="004D38D0" w:rsidRDefault="004D38D0" w:rsidP="004D38D0"/>
    <w:p w14:paraId="091E37D2" w14:textId="65954E5C" w:rsidR="004D38D0" w:rsidRDefault="004D38D0" w:rsidP="004D38D0">
      <w:r>
        <w:t>Is the website easy to navigat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616D9ACC" w14:textId="77777777" w:rsidTr="006C529E">
        <w:tc>
          <w:tcPr>
            <w:tcW w:w="1870" w:type="dxa"/>
          </w:tcPr>
          <w:p w14:paraId="186AF27D" w14:textId="77777777" w:rsidR="004D38D0" w:rsidRDefault="004D38D0" w:rsidP="006C529E"/>
        </w:tc>
        <w:tc>
          <w:tcPr>
            <w:tcW w:w="1870" w:type="dxa"/>
          </w:tcPr>
          <w:p w14:paraId="59E55B0F" w14:textId="77777777" w:rsidR="004D38D0" w:rsidRDefault="004D38D0" w:rsidP="006C529E"/>
        </w:tc>
        <w:tc>
          <w:tcPr>
            <w:tcW w:w="1870" w:type="dxa"/>
          </w:tcPr>
          <w:p w14:paraId="4EE32A63" w14:textId="77777777" w:rsidR="004D38D0" w:rsidRDefault="004D38D0" w:rsidP="006C529E"/>
        </w:tc>
        <w:tc>
          <w:tcPr>
            <w:tcW w:w="1870" w:type="dxa"/>
          </w:tcPr>
          <w:p w14:paraId="7BDDECEE" w14:textId="77777777" w:rsidR="004D38D0" w:rsidRDefault="004D38D0" w:rsidP="006C529E"/>
        </w:tc>
        <w:tc>
          <w:tcPr>
            <w:tcW w:w="1870" w:type="dxa"/>
          </w:tcPr>
          <w:p w14:paraId="0BD765EB" w14:textId="77777777" w:rsidR="004D38D0" w:rsidRDefault="004D38D0" w:rsidP="006C529E"/>
        </w:tc>
      </w:tr>
      <w:tr w:rsidR="004D38D0" w14:paraId="66C20E46" w14:textId="77777777" w:rsidTr="006C529E">
        <w:tc>
          <w:tcPr>
            <w:tcW w:w="1870" w:type="dxa"/>
          </w:tcPr>
          <w:p w14:paraId="44D86751" w14:textId="77777777" w:rsidR="004D38D0" w:rsidRDefault="004D38D0" w:rsidP="006C529E">
            <w:r>
              <w:t>Strongly agree</w:t>
            </w:r>
          </w:p>
        </w:tc>
        <w:tc>
          <w:tcPr>
            <w:tcW w:w="1870" w:type="dxa"/>
          </w:tcPr>
          <w:p w14:paraId="3D0054C9" w14:textId="77777777" w:rsidR="004D38D0" w:rsidRDefault="004D38D0" w:rsidP="006C529E">
            <w:r>
              <w:t>Agree</w:t>
            </w:r>
          </w:p>
        </w:tc>
        <w:tc>
          <w:tcPr>
            <w:tcW w:w="1870" w:type="dxa"/>
          </w:tcPr>
          <w:p w14:paraId="50C16C00" w14:textId="77777777" w:rsidR="004D38D0" w:rsidRDefault="004D38D0" w:rsidP="006C529E">
            <w:r>
              <w:t>Neutral</w:t>
            </w:r>
          </w:p>
        </w:tc>
        <w:tc>
          <w:tcPr>
            <w:tcW w:w="1870" w:type="dxa"/>
          </w:tcPr>
          <w:p w14:paraId="275912B2" w14:textId="77777777" w:rsidR="004D38D0" w:rsidRDefault="004D38D0" w:rsidP="006C529E">
            <w:r>
              <w:t>Disagree</w:t>
            </w:r>
          </w:p>
        </w:tc>
        <w:tc>
          <w:tcPr>
            <w:tcW w:w="1870" w:type="dxa"/>
          </w:tcPr>
          <w:p w14:paraId="1F2EF036" w14:textId="77777777" w:rsidR="004D38D0" w:rsidRDefault="004D38D0" w:rsidP="006C529E">
            <w:r>
              <w:t>Strongly disagree</w:t>
            </w:r>
          </w:p>
        </w:tc>
      </w:tr>
    </w:tbl>
    <w:p w14:paraId="2BEC11C4" w14:textId="47CE6A98" w:rsidR="004D38D0" w:rsidRDefault="004D38D0" w:rsidP="004D38D0"/>
    <w:p w14:paraId="54DC212F" w14:textId="2F9C5957" w:rsidR="004D38D0" w:rsidRDefault="004D38D0" w:rsidP="004D38D0">
      <w:r>
        <w:t>Does the website have a user friendly interfac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F3E4846" w14:textId="77777777" w:rsidTr="006C529E">
        <w:tc>
          <w:tcPr>
            <w:tcW w:w="1870" w:type="dxa"/>
          </w:tcPr>
          <w:p w14:paraId="7F1C3E98" w14:textId="77777777" w:rsidR="004D38D0" w:rsidRDefault="004D38D0" w:rsidP="006C529E"/>
        </w:tc>
        <w:tc>
          <w:tcPr>
            <w:tcW w:w="1870" w:type="dxa"/>
          </w:tcPr>
          <w:p w14:paraId="799A4CAB" w14:textId="77777777" w:rsidR="004D38D0" w:rsidRDefault="004D38D0" w:rsidP="006C529E"/>
        </w:tc>
        <w:tc>
          <w:tcPr>
            <w:tcW w:w="1870" w:type="dxa"/>
          </w:tcPr>
          <w:p w14:paraId="2F7C3B47" w14:textId="77777777" w:rsidR="004D38D0" w:rsidRDefault="004D38D0" w:rsidP="006C529E"/>
        </w:tc>
        <w:tc>
          <w:tcPr>
            <w:tcW w:w="1870" w:type="dxa"/>
          </w:tcPr>
          <w:p w14:paraId="4BFACFB6" w14:textId="77777777" w:rsidR="004D38D0" w:rsidRDefault="004D38D0" w:rsidP="006C529E"/>
        </w:tc>
        <w:tc>
          <w:tcPr>
            <w:tcW w:w="1870" w:type="dxa"/>
          </w:tcPr>
          <w:p w14:paraId="6FFF4671" w14:textId="77777777" w:rsidR="004D38D0" w:rsidRDefault="004D38D0" w:rsidP="006C529E"/>
        </w:tc>
      </w:tr>
      <w:tr w:rsidR="004D38D0" w14:paraId="5D280B53" w14:textId="77777777" w:rsidTr="006C529E">
        <w:tc>
          <w:tcPr>
            <w:tcW w:w="1870" w:type="dxa"/>
          </w:tcPr>
          <w:p w14:paraId="03677C93" w14:textId="77777777" w:rsidR="004D38D0" w:rsidRDefault="004D38D0" w:rsidP="006C529E">
            <w:r>
              <w:t>Strongly agree</w:t>
            </w:r>
          </w:p>
        </w:tc>
        <w:tc>
          <w:tcPr>
            <w:tcW w:w="1870" w:type="dxa"/>
          </w:tcPr>
          <w:p w14:paraId="3422D065" w14:textId="77777777" w:rsidR="004D38D0" w:rsidRDefault="004D38D0" w:rsidP="006C529E">
            <w:r>
              <w:t>Agree</w:t>
            </w:r>
          </w:p>
        </w:tc>
        <w:tc>
          <w:tcPr>
            <w:tcW w:w="1870" w:type="dxa"/>
          </w:tcPr>
          <w:p w14:paraId="36A186FD" w14:textId="77777777" w:rsidR="004D38D0" w:rsidRDefault="004D38D0" w:rsidP="006C529E">
            <w:r>
              <w:t>Neutral</w:t>
            </w:r>
          </w:p>
        </w:tc>
        <w:tc>
          <w:tcPr>
            <w:tcW w:w="1870" w:type="dxa"/>
          </w:tcPr>
          <w:p w14:paraId="6DC458A5" w14:textId="77777777" w:rsidR="004D38D0" w:rsidRDefault="004D38D0" w:rsidP="006C529E">
            <w:r>
              <w:t>Disagree</w:t>
            </w:r>
          </w:p>
        </w:tc>
        <w:tc>
          <w:tcPr>
            <w:tcW w:w="1870" w:type="dxa"/>
          </w:tcPr>
          <w:p w14:paraId="2089AFC0" w14:textId="77777777" w:rsidR="004D38D0" w:rsidRDefault="004D38D0" w:rsidP="006C529E">
            <w:r>
              <w:t>Strongly disagree</w:t>
            </w:r>
          </w:p>
        </w:tc>
      </w:tr>
    </w:tbl>
    <w:p w14:paraId="0E576B49" w14:textId="77777777" w:rsidR="004D38D0" w:rsidRDefault="004D38D0" w:rsidP="004D38D0"/>
    <w:p w14:paraId="08C1014E" w14:textId="7496DC50" w:rsidR="004D38D0" w:rsidRDefault="004D38D0" w:rsidP="004D38D0">
      <w:pPr>
        <w:pStyle w:val="Heading3"/>
        <w:rPr>
          <w:b/>
        </w:rPr>
      </w:pPr>
      <w:r w:rsidRPr="004D38D0">
        <w:rPr>
          <w:b/>
        </w:rPr>
        <w:t>Function</w:t>
      </w:r>
      <w:r>
        <w:rPr>
          <w:b/>
        </w:rPr>
        <w:t>ality</w:t>
      </w:r>
    </w:p>
    <w:p w14:paraId="5A8ECD51" w14:textId="1C1F0187" w:rsidR="004D38D0" w:rsidRDefault="004D38D0" w:rsidP="004D38D0">
      <w:r>
        <w:t>Does the website function as intended?</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4EEE8FA1" w14:textId="77777777" w:rsidTr="006C529E">
        <w:tc>
          <w:tcPr>
            <w:tcW w:w="1870" w:type="dxa"/>
          </w:tcPr>
          <w:p w14:paraId="0646A336" w14:textId="77777777" w:rsidR="004D38D0" w:rsidRDefault="004D38D0" w:rsidP="006C529E"/>
        </w:tc>
        <w:tc>
          <w:tcPr>
            <w:tcW w:w="1870" w:type="dxa"/>
          </w:tcPr>
          <w:p w14:paraId="5EEFFDE5" w14:textId="77777777" w:rsidR="004D38D0" w:rsidRDefault="004D38D0" w:rsidP="006C529E"/>
        </w:tc>
        <w:tc>
          <w:tcPr>
            <w:tcW w:w="1870" w:type="dxa"/>
          </w:tcPr>
          <w:p w14:paraId="37EC2BA2" w14:textId="77777777" w:rsidR="004D38D0" w:rsidRDefault="004D38D0" w:rsidP="006C529E"/>
        </w:tc>
        <w:tc>
          <w:tcPr>
            <w:tcW w:w="1870" w:type="dxa"/>
          </w:tcPr>
          <w:p w14:paraId="7A52BFD6" w14:textId="77777777" w:rsidR="004D38D0" w:rsidRDefault="004D38D0" w:rsidP="006C529E"/>
        </w:tc>
        <w:tc>
          <w:tcPr>
            <w:tcW w:w="1870" w:type="dxa"/>
          </w:tcPr>
          <w:p w14:paraId="53967AB7" w14:textId="77777777" w:rsidR="004D38D0" w:rsidRDefault="004D38D0" w:rsidP="006C529E"/>
        </w:tc>
      </w:tr>
      <w:tr w:rsidR="004D38D0" w14:paraId="7215767C" w14:textId="77777777" w:rsidTr="006C529E">
        <w:tc>
          <w:tcPr>
            <w:tcW w:w="1870" w:type="dxa"/>
          </w:tcPr>
          <w:p w14:paraId="3108E277" w14:textId="77777777" w:rsidR="004D38D0" w:rsidRDefault="004D38D0" w:rsidP="006C529E">
            <w:r>
              <w:t>Strongly agree</w:t>
            </w:r>
          </w:p>
        </w:tc>
        <w:tc>
          <w:tcPr>
            <w:tcW w:w="1870" w:type="dxa"/>
          </w:tcPr>
          <w:p w14:paraId="3CE4B3F1" w14:textId="77777777" w:rsidR="004D38D0" w:rsidRDefault="004D38D0" w:rsidP="006C529E">
            <w:r>
              <w:t>Agree</w:t>
            </w:r>
          </w:p>
        </w:tc>
        <w:tc>
          <w:tcPr>
            <w:tcW w:w="1870" w:type="dxa"/>
          </w:tcPr>
          <w:p w14:paraId="2CD7EDAF" w14:textId="77777777" w:rsidR="004D38D0" w:rsidRDefault="004D38D0" w:rsidP="006C529E">
            <w:r>
              <w:t>Neutral</w:t>
            </w:r>
          </w:p>
        </w:tc>
        <w:tc>
          <w:tcPr>
            <w:tcW w:w="1870" w:type="dxa"/>
          </w:tcPr>
          <w:p w14:paraId="72C610D6" w14:textId="77777777" w:rsidR="004D38D0" w:rsidRDefault="004D38D0" w:rsidP="006C529E">
            <w:r>
              <w:t>Disagree</w:t>
            </w:r>
          </w:p>
        </w:tc>
        <w:tc>
          <w:tcPr>
            <w:tcW w:w="1870" w:type="dxa"/>
          </w:tcPr>
          <w:p w14:paraId="3380DFC6" w14:textId="77777777" w:rsidR="004D38D0" w:rsidRDefault="004D38D0" w:rsidP="006C529E">
            <w:r>
              <w:t>Strongly disagree</w:t>
            </w:r>
          </w:p>
        </w:tc>
      </w:tr>
    </w:tbl>
    <w:p w14:paraId="6C8A4FDD" w14:textId="41F15FC6" w:rsidR="004D38D0" w:rsidRDefault="004D38D0" w:rsidP="004D38D0"/>
    <w:p w14:paraId="63F3F789" w14:textId="01A7A8B7" w:rsidR="004D38D0" w:rsidRDefault="004D38D0" w:rsidP="004D38D0">
      <w:r>
        <w:t>Does the website meet your expected WCAG standard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600A8D4" w14:textId="77777777" w:rsidTr="006C529E">
        <w:tc>
          <w:tcPr>
            <w:tcW w:w="1870" w:type="dxa"/>
          </w:tcPr>
          <w:p w14:paraId="4C83497C" w14:textId="77777777" w:rsidR="004D38D0" w:rsidRDefault="004D38D0" w:rsidP="006C529E"/>
        </w:tc>
        <w:tc>
          <w:tcPr>
            <w:tcW w:w="1870" w:type="dxa"/>
          </w:tcPr>
          <w:p w14:paraId="63A70A96" w14:textId="77777777" w:rsidR="004D38D0" w:rsidRDefault="004D38D0" w:rsidP="006C529E"/>
        </w:tc>
        <w:tc>
          <w:tcPr>
            <w:tcW w:w="1870" w:type="dxa"/>
          </w:tcPr>
          <w:p w14:paraId="1A4E15F4" w14:textId="77777777" w:rsidR="004D38D0" w:rsidRDefault="004D38D0" w:rsidP="006C529E"/>
        </w:tc>
        <w:tc>
          <w:tcPr>
            <w:tcW w:w="1870" w:type="dxa"/>
          </w:tcPr>
          <w:p w14:paraId="40ACF5FA" w14:textId="77777777" w:rsidR="004D38D0" w:rsidRDefault="004D38D0" w:rsidP="006C529E"/>
        </w:tc>
        <w:tc>
          <w:tcPr>
            <w:tcW w:w="1870" w:type="dxa"/>
          </w:tcPr>
          <w:p w14:paraId="46654479" w14:textId="77777777" w:rsidR="004D38D0" w:rsidRDefault="004D38D0" w:rsidP="006C529E"/>
        </w:tc>
      </w:tr>
      <w:tr w:rsidR="004D38D0" w14:paraId="2F2C24CE" w14:textId="77777777" w:rsidTr="006C529E">
        <w:tc>
          <w:tcPr>
            <w:tcW w:w="1870" w:type="dxa"/>
          </w:tcPr>
          <w:p w14:paraId="5259A2CF" w14:textId="77777777" w:rsidR="004D38D0" w:rsidRDefault="004D38D0" w:rsidP="006C529E">
            <w:r>
              <w:t>Strongly agree</w:t>
            </w:r>
          </w:p>
        </w:tc>
        <w:tc>
          <w:tcPr>
            <w:tcW w:w="1870" w:type="dxa"/>
          </w:tcPr>
          <w:p w14:paraId="53C7B837" w14:textId="77777777" w:rsidR="004D38D0" w:rsidRDefault="004D38D0" w:rsidP="006C529E">
            <w:r>
              <w:t>Agree</w:t>
            </w:r>
          </w:p>
        </w:tc>
        <w:tc>
          <w:tcPr>
            <w:tcW w:w="1870" w:type="dxa"/>
          </w:tcPr>
          <w:p w14:paraId="2FF2E7BB" w14:textId="77777777" w:rsidR="004D38D0" w:rsidRDefault="004D38D0" w:rsidP="006C529E">
            <w:r>
              <w:t>Neutral</w:t>
            </w:r>
          </w:p>
        </w:tc>
        <w:tc>
          <w:tcPr>
            <w:tcW w:w="1870" w:type="dxa"/>
          </w:tcPr>
          <w:p w14:paraId="14B0AAEE" w14:textId="77777777" w:rsidR="004D38D0" w:rsidRDefault="004D38D0" w:rsidP="006C529E">
            <w:r>
              <w:t>Disagree</w:t>
            </w:r>
          </w:p>
        </w:tc>
        <w:tc>
          <w:tcPr>
            <w:tcW w:w="1870" w:type="dxa"/>
          </w:tcPr>
          <w:p w14:paraId="589A3690" w14:textId="77777777" w:rsidR="004D38D0" w:rsidRDefault="004D38D0" w:rsidP="006C529E">
            <w:r>
              <w:t>Strongly disagree</w:t>
            </w:r>
          </w:p>
        </w:tc>
      </w:tr>
    </w:tbl>
    <w:p w14:paraId="318B9183" w14:textId="39AE005E" w:rsidR="004D38D0" w:rsidRDefault="004D38D0" w:rsidP="004D38D0"/>
    <w:p w14:paraId="6350EC3D" w14:textId="33666A7D" w:rsidR="004D38D0" w:rsidRDefault="004D38D0" w:rsidP="004D38D0">
      <w:pPr>
        <w:pStyle w:val="Heading3"/>
        <w:rPr>
          <w:b/>
        </w:rPr>
      </w:pPr>
      <w:r>
        <w:rPr>
          <w:b/>
        </w:rPr>
        <w:t>Performance</w:t>
      </w:r>
    </w:p>
    <w:p w14:paraId="7B100AF5" w14:textId="5388A60E" w:rsidR="004D38D0" w:rsidRDefault="004D38D0" w:rsidP="004D38D0">
      <w:r>
        <w:t>Did the admin respond in a timely manner to user request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504FA07" w14:textId="77777777" w:rsidTr="006C529E">
        <w:tc>
          <w:tcPr>
            <w:tcW w:w="1870" w:type="dxa"/>
          </w:tcPr>
          <w:p w14:paraId="774479C9" w14:textId="77777777" w:rsidR="004D38D0" w:rsidRDefault="004D38D0" w:rsidP="006C529E"/>
        </w:tc>
        <w:tc>
          <w:tcPr>
            <w:tcW w:w="1870" w:type="dxa"/>
          </w:tcPr>
          <w:p w14:paraId="1900FF2B" w14:textId="77777777" w:rsidR="004D38D0" w:rsidRDefault="004D38D0" w:rsidP="006C529E"/>
        </w:tc>
        <w:tc>
          <w:tcPr>
            <w:tcW w:w="1870" w:type="dxa"/>
          </w:tcPr>
          <w:p w14:paraId="5649E4DE" w14:textId="77777777" w:rsidR="004D38D0" w:rsidRDefault="004D38D0" w:rsidP="006C529E"/>
        </w:tc>
        <w:tc>
          <w:tcPr>
            <w:tcW w:w="1870" w:type="dxa"/>
          </w:tcPr>
          <w:p w14:paraId="6BDE0717" w14:textId="77777777" w:rsidR="004D38D0" w:rsidRDefault="004D38D0" w:rsidP="006C529E"/>
        </w:tc>
        <w:tc>
          <w:tcPr>
            <w:tcW w:w="1870" w:type="dxa"/>
          </w:tcPr>
          <w:p w14:paraId="3FC2F385" w14:textId="77777777" w:rsidR="004D38D0" w:rsidRDefault="004D38D0" w:rsidP="006C529E"/>
        </w:tc>
      </w:tr>
      <w:tr w:rsidR="004D38D0" w14:paraId="208E5799" w14:textId="77777777" w:rsidTr="006C529E">
        <w:tc>
          <w:tcPr>
            <w:tcW w:w="1870" w:type="dxa"/>
          </w:tcPr>
          <w:p w14:paraId="1AF8A7AD" w14:textId="77777777" w:rsidR="004D38D0" w:rsidRDefault="004D38D0" w:rsidP="006C529E">
            <w:r>
              <w:t>Strongly agree</w:t>
            </w:r>
          </w:p>
        </w:tc>
        <w:tc>
          <w:tcPr>
            <w:tcW w:w="1870" w:type="dxa"/>
          </w:tcPr>
          <w:p w14:paraId="5045561D" w14:textId="77777777" w:rsidR="004D38D0" w:rsidRDefault="004D38D0" w:rsidP="006C529E">
            <w:r>
              <w:t>Agree</w:t>
            </w:r>
          </w:p>
        </w:tc>
        <w:tc>
          <w:tcPr>
            <w:tcW w:w="1870" w:type="dxa"/>
          </w:tcPr>
          <w:p w14:paraId="0F056E34" w14:textId="77777777" w:rsidR="004D38D0" w:rsidRDefault="004D38D0" w:rsidP="006C529E">
            <w:r>
              <w:t>Neutral</w:t>
            </w:r>
          </w:p>
        </w:tc>
        <w:tc>
          <w:tcPr>
            <w:tcW w:w="1870" w:type="dxa"/>
          </w:tcPr>
          <w:p w14:paraId="5E61884C" w14:textId="77777777" w:rsidR="004D38D0" w:rsidRDefault="004D38D0" w:rsidP="006C529E">
            <w:r>
              <w:t>Disagree</w:t>
            </w:r>
          </w:p>
        </w:tc>
        <w:tc>
          <w:tcPr>
            <w:tcW w:w="1870" w:type="dxa"/>
          </w:tcPr>
          <w:p w14:paraId="5EB6A96B" w14:textId="77777777" w:rsidR="004D38D0" w:rsidRDefault="004D38D0" w:rsidP="006C529E">
            <w:r>
              <w:t>Strongly disagree</w:t>
            </w:r>
          </w:p>
        </w:tc>
      </w:tr>
    </w:tbl>
    <w:p w14:paraId="3C5742B9" w14:textId="00E5DE51" w:rsidR="004D38D0" w:rsidRDefault="004D38D0" w:rsidP="004D38D0"/>
    <w:p w14:paraId="0D8E69E0" w14:textId="2F892666" w:rsidR="004D38D0" w:rsidRDefault="004D38D0" w:rsidP="004D38D0">
      <w:r>
        <w:t>Does the website perform as well as or better than similar website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D5FF9CF" w14:textId="77777777" w:rsidTr="006C529E">
        <w:tc>
          <w:tcPr>
            <w:tcW w:w="1870" w:type="dxa"/>
          </w:tcPr>
          <w:p w14:paraId="682C85AA" w14:textId="77777777" w:rsidR="004D38D0" w:rsidRDefault="004D38D0" w:rsidP="006C529E"/>
        </w:tc>
        <w:tc>
          <w:tcPr>
            <w:tcW w:w="1870" w:type="dxa"/>
          </w:tcPr>
          <w:p w14:paraId="0F10A9EC" w14:textId="77777777" w:rsidR="004D38D0" w:rsidRDefault="004D38D0" w:rsidP="006C529E"/>
        </w:tc>
        <w:tc>
          <w:tcPr>
            <w:tcW w:w="1870" w:type="dxa"/>
          </w:tcPr>
          <w:p w14:paraId="0D536A13" w14:textId="77777777" w:rsidR="004D38D0" w:rsidRDefault="004D38D0" w:rsidP="006C529E"/>
        </w:tc>
        <w:tc>
          <w:tcPr>
            <w:tcW w:w="1870" w:type="dxa"/>
          </w:tcPr>
          <w:p w14:paraId="54191C3D" w14:textId="77777777" w:rsidR="004D38D0" w:rsidRDefault="004D38D0" w:rsidP="006C529E"/>
        </w:tc>
        <w:tc>
          <w:tcPr>
            <w:tcW w:w="1870" w:type="dxa"/>
          </w:tcPr>
          <w:p w14:paraId="625D38FC" w14:textId="77777777" w:rsidR="004D38D0" w:rsidRDefault="004D38D0" w:rsidP="006C529E"/>
        </w:tc>
      </w:tr>
      <w:tr w:rsidR="004D38D0" w14:paraId="4FC9B81A" w14:textId="77777777" w:rsidTr="006C529E">
        <w:tc>
          <w:tcPr>
            <w:tcW w:w="1870" w:type="dxa"/>
          </w:tcPr>
          <w:p w14:paraId="55FF4101" w14:textId="77777777" w:rsidR="004D38D0" w:rsidRDefault="004D38D0" w:rsidP="006C529E">
            <w:r>
              <w:t>Strongly agree</w:t>
            </w:r>
          </w:p>
        </w:tc>
        <w:tc>
          <w:tcPr>
            <w:tcW w:w="1870" w:type="dxa"/>
          </w:tcPr>
          <w:p w14:paraId="3C6DB627" w14:textId="77777777" w:rsidR="004D38D0" w:rsidRDefault="004D38D0" w:rsidP="006C529E">
            <w:r>
              <w:t>Agree</w:t>
            </w:r>
          </w:p>
        </w:tc>
        <w:tc>
          <w:tcPr>
            <w:tcW w:w="1870" w:type="dxa"/>
          </w:tcPr>
          <w:p w14:paraId="57F1DA7F" w14:textId="77777777" w:rsidR="004D38D0" w:rsidRDefault="004D38D0" w:rsidP="006C529E">
            <w:r>
              <w:t>Neutral</w:t>
            </w:r>
          </w:p>
        </w:tc>
        <w:tc>
          <w:tcPr>
            <w:tcW w:w="1870" w:type="dxa"/>
          </w:tcPr>
          <w:p w14:paraId="74581C4A" w14:textId="77777777" w:rsidR="004D38D0" w:rsidRDefault="004D38D0" w:rsidP="006C529E">
            <w:r>
              <w:t>Disagree</w:t>
            </w:r>
          </w:p>
        </w:tc>
        <w:tc>
          <w:tcPr>
            <w:tcW w:w="1870" w:type="dxa"/>
          </w:tcPr>
          <w:p w14:paraId="73424122" w14:textId="77777777" w:rsidR="004D38D0" w:rsidRDefault="004D38D0" w:rsidP="006C529E">
            <w:r>
              <w:t>Strongly disagree</w:t>
            </w:r>
          </w:p>
        </w:tc>
      </w:tr>
    </w:tbl>
    <w:p w14:paraId="3B92F6BD" w14:textId="77777777" w:rsidR="004D38D0" w:rsidRPr="004D38D0" w:rsidRDefault="004D38D0" w:rsidP="004D38D0"/>
    <w:p w14:paraId="512916DA" w14:textId="49AE4375" w:rsidR="004D38D0" w:rsidRDefault="004D38D0" w:rsidP="004D38D0">
      <w:r>
        <w:t>Did the website perform action in a reasonable timefram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FC1A66E" w14:textId="77777777" w:rsidTr="006C529E">
        <w:tc>
          <w:tcPr>
            <w:tcW w:w="1870" w:type="dxa"/>
          </w:tcPr>
          <w:p w14:paraId="489BBB47" w14:textId="77777777" w:rsidR="004D38D0" w:rsidRDefault="004D38D0" w:rsidP="006C529E"/>
        </w:tc>
        <w:tc>
          <w:tcPr>
            <w:tcW w:w="1870" w:type="dxa"/>
          </w:tcPr>
          <w:p w14:paraId="196C62F8" w14:textId="77777777" w:rsidR="004D38D0" w:rsidRDefault="004D38D0" w:rsidP="006C529E"/>
        </w:tc>
        <w:tc>
          <w:tcPr>
            <w:tcW w:w="1870" w:type="dxa"/>
          </w:tcPr>
          <w:p w14:paraId="6E1D8534" w14:textId="77777777" w:rsidR="004D38D0" w:rsidRDefault="004D38D0" w:rsidP="006C529E"/>
        </w:tc>
        <w:tc>
          <w:tcPr>
            <w:tcW w:w="1870" w:type="dxa"/>
          </w:tcPr>
          <w:p w14:paraId="7D8C162C" w14:textId="77777777" w:rsidR="004D38D0" w:rsidRDefault="004D38D0" w:rsidP="006C529E"/>
        </w:tc>
        <w:tc>
          <w:tcPr>
            <w:tcW w:w="1870" w:type="dxa"/>
          </w:tcPr>
          <w:p w14:paraId="023B809D" w14:textId="77777777" w:rsidR="004D38D0" w:rsidRDefault="004D38D0" w:rsidP="006C529E"/>
        </w:tc>
      </w:tr>
      <w:tr w:rsidR="004D38D0" w14:paraId="6EF1C85B" w14:textId="77777777" w:rsidTr="006C529E">
        <w:tc>
          <w:tcPr>
            <w:tcW w:w="1870" w:type="dxa"/>
          </w:tcPr>
          <w:p w14:paraId="031AA7ED" w14:textId="77777777" w:rsidR="004D38D0" w:rsidRDefault="004D38D0" w:rsidP="006C529E">
            <w:r>
              <w:t>Strongly agree</w:t>
            </w:r>
          </w:p>
        </w:tc>
        <w:tc>
          <w:tcPr>
            <w:tcW w:w="1870" w:type="dxa"/>
          </w:tcPr>
          <w:p w14:paraId="30A8F109" w14:textId="77777777" w:rsidR="004D38D0" w:rsidRDefault="004D38D0" w:rsidP="006C529E">
            <w:r>
              <w:t>Agree</w:t>
            </w:r>
          </w:p>
        </w:tc>
        <w:tc>
          <w:tcPr>
            <w:tcW w:w="1870" w:type="dxa"/>
          </w:tcPr>
          <w:p w14:paraId="5C33BA1E" w14:textId="77777777" w:rsidR="004D38D0" w:rsidRDefault="004D38D0" w:rsidP="006C529E">
            <w:r>
              <w:t>Neutral</w:t>
            </w:r>
          </w:p>
        </w:tc>
        <w:tc>
          <w:tcPr>
            <w:tcW w:w="1870" w:type="dxa"/>
          </w:tcPr>
          <w:p w14:paraId="4777E531" w14:textId="77777777" w:rsidR="004D38D0" w:rsidRDefault="004D38D0" w:rsidP="006C529E">
            <w:r>
              <w:t>Disagree</w:t>
            </w:r>
          </w:p>
        </w:tc>
        <w:tc>
          <w:tcPr>
            <w:tcW w:w="1870" w:type="dxa"/>
          </w:tcPr>
          <w:p w14:paraId="5DA06FE7" w14:textId="77777777" w:rsidR="004D38D0" w:rsidRDefault="004D38D0" w:rsidP="006C529E">
            <w:r>
              <w:t>Strongly disagree</w:t>
            </w:r>
          </w:p>
        </w:tc>
      </w:tr>
    </w:tbl>
    <w:p w14:paraId="3D5EB9F1" w14:textId="77777777" w:rsidR="004D38D0" w:rsidRPr="004D38D0" w:rsidRDefault="004D38D0" w:rsidP="004D38D0"/>
    <w:p w14:paraId="63F29B37" w14:textId="3F01F4BB" w:rsidR="00AE4923" w:rsidRDefault="00AE4923" w:rsidP="00AE4923"/>
    <w:p w14:paraId="52FEB14B" w14:textId="77777777" w:rsidR="00AE4923" w:rsidRDefault="00AE4923" w:rsidP="00AE4923">
      <w:pPr>
        <w:sectPr w:rsidR="00AE4923" w:rsidSect="00AE4923">
          <w:pgSz w:w="12240" w:h="15840"/>
          <w:pgMar w:top="1440" w:right="1440" w:bottom="1440" w:left="1440" w:header="708" w:footer="708" w:gutter="0"/>
          <w:cols w:space="708"/>
          <w:docGrid w:linePitch="360"/>
        </w:sectPr>
      </w:pPr>
    </w:p>
    <w:p w14:paraId="3715A07D" w14:textId="77777777" w:rsidR="005D5B34" w:rsidRPr="005D5B34" w:rsidRDefault="005D5B34" w:rsidP="005D5B34">
      <w:pPr>
        <w:pStyle w:val="Heading2"/>
      </w:pPr>
      <w:bookmarkStart w:id="37" w:name="_Toc57248953"/>
      <w:bookmarkStart w:id="38" w:name="_Toc56080254"/>
      <w:r w:rsidRPr="005D5B34">
        <w:lastRenderedPageBreak/>
        <w:t>GUI – Graphical User Interface</w:t>
      </w:r>
      <w:bookmarkEnd w:id="37"/>
    </w:p>
    <w:p w14:paraId="53BAB9E5"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r w:rsidRPr="005D5B34">
        <w:rPr>
          <w:rFonts w:asciiTheme="majorHAnsi" w:eastAsiaTheme="majorEastAsia" w:hAnsiTheme="majorHAnsi" w:cstheme="majorBidi"/>
          <w:color w:val="864EA8" w:themeColor="accent1" w:themeShade="BF"/>
          <w:sz w:val="28"/>
          <w:szCs w:val="28"/>
        </w:rPr>
        <w:t>Subscribe</w:t>
      </w:r>
    </w:p>
    <w:p w14:paraId="3D7A61E7" w14:textId="77777777" w:rsidR="005D5B34" w:rsidRPr="005D5B34" w:rsidRDefault="005D5B34" w:rsidP="005D5B34">
      <w:r w:rsidRPr="005D5B34">
        <w:rPr>
          <w:noProof/>
          <w:lang w:eastAsia="en-AU"/>
        </w:rPr>
        <w:drawing>
          <wp:inline distT="0" distB="0" distL="0" distR="0" wp14:anchorId="1133AB49" wp14:editId="063EB703">
            <wp:extent cx="5943600" cy="49530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1B0AC159" w14:textId="77777777" w:rsidR="005D5B34" w:rsidRPr="005D5B34" w:rsidRDefault="005D5B34" w:rsidP="005D5B34">
      <w:pPr>
        <w:numPr>
          <w:ilvl w:val="0"/>
          <w:numId w:val="9"/>
        </w:numPr>
        <w:contextualSpacing/>
      </w:pPr>
      <w:r w:rsidRPr="005D5B34">
        <w:t>The Subscribe form will be available on the Home Page.</w:t>
      </w:r>
    </w:p>
    <w:p w14:paraId="06A8326D" w14:textId="77777777" w:rsidR="005D5B34" w:rsidRPr="005D5B34" w:rsidRDefault="005D5B34" w:rsidP="005D5B34">
      <w:pPr>
        <w:numPr>
          <w:ilvl w:val="0"/>
          <w:numId w:val="9"/>
        </w:numPr>
        <w:contextualSpacing/>
      </w:pPr>
      <w:r w:rsidRPr="005D5B34">
        <w:t>Full Name, Email, and one option for the newsletter must be required to subscribe.</w:t>
      </w:r>
    </w:p>
    <w:p w14:paraId="7DA330D2" w14:textId="77777777" w:rsidR="005D5B34" w:rsidRPr="005D5B34" w:rsidRDefault="005D5B34" w:rsidP="005D5B34">
      <w:pPr>
        <w:numPr>
          <w:ilvl w:val="0"/>
          <w:numId w:val="9"/>
        </w:numPr>
        <w:contextualSpacing/>
      </w:pPr>
      <w:r w:rsidRPr="005D5B34">
        <w:t>The system will check if the email already exists on the database and if it is in the correct format.</w:t>
      </w:r>
    </w:p>
    <w:p w14:paraId="7894F573" w14:textId="77777777" w:rsidR="005D5B34" w:rsidRPr="005D5B34" w:rsidRDefault="005D5B34" w:rsidP="005D5B34">
      <w:pPr>
        <w:numPr>
          <w:ilvl w:val="0"/>
          <w:numId w:val="9"/>
        </w:numPr>
        <w:contextualSpacing/>
      </w:pPr>
      <w:r w:rsidRPr="005D5B34">
        <w:t>To access the Unsubscribe option, the user must click on the Unsubscribe link below the Subscribe button.</w:t>
      </w:r>
    </w:p>
    <w:p w14:paraId="05994513" w14:textId="77777777" w:rsidR="005D5B34" w:rsidRPr="005D5B34" w:rsidRDefault="005D5B34" w:rsidP="005D5B34">
      <w:pPr>
        <w:numPr>
          <w:ilvl w:val="0"/>
          <w:numId w:val="9"/>
        </w:numPr>
        <w:contextualSpacing/>
      </w:pPr>
      <w:r w:rsidRPr="005D5B34">
        <w:t>To access the Admin area, the user must click on the Admin Login button.</w:t>
      </w:r>
      <w:r w:rsidRPr="005D5B34">
        <w:br w:type="page"/>
      </w:r>
    </w:p>
    <w:p w14:paraId="63FBACF6"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9" w:name="_Toc56080255"/>
      <w:r w:rsidRPr="005D5B34">
        <w:rPr>
          <w:rFonts w:asciiTheme="majorHAnsi" w:eastAsiaTheme="majorEastAsia" w:hAnsiTheme="majorHAnsi" w:cstheme="majorBidi"/>
          <w:color w:val="864EA8" w:themeColor="accent1" w:themeShade="BF"/>
          <w:sz w:val="28"/>
          <w:szCs w:val="28"/>
        </w:rPr>
        <w:lastRenderedPageBreak/>
        <w:t>Unsubscribe</w:t>
      </w:r>
      <w:bookmarkEnd w:id="39"/>
    </w:p>
    <w:p w14:paraId="49274903" w14:textId="77777777" w:rsidR="005D5B34" w:rsidRPr="005D5B34" w:rsidRDefault="005D5B34" w:rsidP="005D5B34">
      <w:r w:rsidRPr="005D5B34">
        <w:rPr>
          <w:noProof/>
          <w:lang w:eastAsia="en-AU"/>
        </w:rPr>
        <w:drawing>
          <wp:inline distT="0" distB="0" distL="0" distR="0" wp14:anchorId="2EFF9701" wp14:editId="1E50BB96">
            <wp:extent cx="5943600" cy="495300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0328C44C" w14:textId="77777777" w:rsidR="005D5B34" w:rsidRPr="005D5B34" w:rsidRDefault="005D5B34" w:rsidP="005D5B34">
      <w:pPr>
        <w:numPr>
          <w:ilvl w:val="0"/>
          <w:numId w:val="10"/>
        </w:numPr>
        <w:contextualSpacing/>
      </w:pPr>
      <w:r w:rsidRPr="005D5B34">
        <w:t>To unsubscribe the user must click on the Unsubscribe button, the Email is required.</w:t>
      </w:r>
    </w:p>
    <w:p w14:paraId="4DFF40AB" w14:textId="77777777" w:rsidR="005D5B34" w:rsidRPr="005D5B34" w:rsidRDefault="005D5B34" w:rsidP="005D5B34">
      <w:pPr>
        <w:numPr>
          <w:ilvl w:val="0"/>
          <w:numId w:val="10"/>
        </w:numPr>
        <w:contextualSpacing/>
      </w:pPr>
      <w:r w:rsidRPr="005D5B34">
        <w:t>The email will be validated if it exists on the database and after the system will send the message to the administrator to remove the</w:t>
      </w:r>
    </w:p>
    <w:p w14:paraId="5460CEA4" w14:textId="77777777" w:rsidR="005D5B34" w:rsidRPr="005D5B34" w:rsidRDefault="005D5B34" w:rsidP="005D5B34"/>
    <w:p w14:paraId="20E4575A" w14:textId="77777777" w:rsidR="005D5B34" w:rsidRPr="005D5B34" w:rsidRDefault="005D5B34" w:rsidP="005D5B34">
      <w:r w:rsidRPr="005D5B34">
        <w:br w:type="page"/>
      </w:r>
    </w:p>
    <w:p w14:paraId="72F7CF24"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0" w:name="_Toc56080256"/>
      <w:r w:rsidRPr="005D5B34">
        <w:rPr>
          <w:rFonts w:asciiTheme="majorHAnsi" w:eastAsiaTheme="majorEastAsia" w:hAnsiTheme="majorHAnsi" w:cstheme="majorBidi"/>
          <w:color w:val="864EA8" w:themeColor="accent1" w:themeShade="BF"/>
          <w:sz w:val="28"/>
          <w:szCs w:val="28"/>
        </w:rPr>
        <w:lastRenderedPageBreak/>
        <w:t>Login</w:t>
      </w:r>
      <w:bookmarkEnd w:id="40"/>
    </w:p>
    <w:p w14:paraId="27D281CE" w14:textId="77777777" w:rsidR="005D5B34" w:rsidRPr="005D5B34" w:rsidRDefault="005D5B34" w:rsidP="005D5B34">
      <w:r w:rsidRPr="005D5B34">
        <w:rPr>
          <w:noProof/>
          <w:lang w:eastAsia="en-AU"/>
        </w:rPr>
        <w:drawing>
          <wp:inline distT="0" distB="0" distL="0" distR="0" wp14:anchorId="1A392224" wp14:editId="1CDF7ED8">
            <wp:extent cx="5943600" cy="49530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1CA7AB3" w14:textId="77777777" w:rsidR="005D5B34" w:rsidRPr="005D5B34" w:rsidRDefault="005D5B34" w:rsidP="005D5B34">
      <w:pPr>
        <w:numPr>
          <w:ilvl w:val="0"/>
          <w:numId w:val="11"/>
        </w:numPr>
        <w:contextualSpacing/>
      </w:pPr>
      <w:r w:rsidRPr="005D5B34">
        <w:t>To access the Admin Login option, the administrator must click on the Admin Login button on the Home Page.</w:t>
      </w:r>
    </w:p>
    <w:p w14:paraId="5FD20E13" w14:textId="77777777" w:rsidR="005D5B34" w:rsidRPr="005D5B34" w:rsidRDefault="005D5B34" w:rsidP="005D5B34">
      <w:pPr>
        <w:numPr>
          <w:ilvl w:val="0"/>
          <w:numId w:val="11"/>
        </w:numPr>
        <w:contextualSpacing/>
        <w:sectPr w:rsidR="005D5B34" w:rsidRPr="005D5B34" w:rsidSect="00522056">
          <w:pgSz w:w="12240" w:h="15840"/>
          <w:pgMar w:top="1440" w:right="1440" w:bottom="1440" w:left="1440" w:header="708" w:footer="708" w:gutter="0"/>
          <w:cols w:space="708"/>
          <w:docGrid w:linePitch="360"/>
        </w:sectPr>
      </w:pPr>
      <w:r w:rsidRPr="005D5B34">
        <w:t xml:space="preserve">The email and password are required to login to the administrator area. </w:t>
      </w:r>
    </w:p>
    <w:p w14:paraId="1872E212"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1" w:name="_Toc56080257"/>
      <w:r w:rsidRPr="005D5B34">
        <w:rPr>
          <w:rFonts w:asciiTheme="majorHAnsi" w:eastAsiaTheme="majorEastAsia" w:hAnsiTheme="majorHAnsi" w:cstheme="majorBidi"/>
          <w:color w:val="864EA8" w:themeColor="accent1" w:themeShade="BF"/>
          <w:sz w:val="28"/>
          <w:szCs w:val="28"/>
        </w:rPr>
        <w:lastRenderedPageBreak/>
        <w:t>Membership Administrator</w:t>
      </w:r>
      <w:bookmarkEnd w:id="41"/>
    </w:p>
    <w:p w14:paraId="0A5786FD" w14:textId="77777777" w:rsidR="005D5B34" w:rsidRPr="005D5B34" w:rsidRDefault="005D5B34" w:rsidP="005D5B34">
      <w:r w:rsidRPr="005D5B34">
        <w:rPr>
          <w:noProof/>
          <w:lang w:eastAsia="en-AU"/>
        </w:rPr>
        <w:drawing>
          <wp:inline distT="0" distB="0" distL="0" distR="0" wp14:anchorId="4511EE0C" wp14:editId="5BE62A6F">
            <wp:extent cx="5943600" cy="495300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AE23F19" w14:textId="77777777" w:rsidR="005D5B34" w:rsidRPr="005D5B34" w:rsidRDefault="005D5B34" w:rsidP="005D5B34">
      <w:pPr>
        <w:numPr>
          <w:ilvl w:val="0"/>
          <w:numId w:val="12"/>
        </w:numPr>
        <w:contextualSpacing/>
      </w:pPr>
      <w:r w:rsidRPr="005D5B34">
        <w:t>The admin will be 2 options to remove a membership.</w:t>
      </w:r>
    </w:p>
    <w:p w14:paraId="349B7BD9" w14:textId="77777777" w:rsidR="005D5B34" w:rsidRPr="005D5B34" w:rsidRDefault="005D5B34" w:rsidP="005D5B34">
      <w:pPr>
        <w:numPr>
          <w:ilvl w:val="0"/>
          <w:numId w:val="12"/>
        </w:numPr>
        <w:contextualSpacing/>
      </w:pPr>
      <w:r w:rsidRPr="005D5B34">
        <w:t>The first Option: The admin must enter the email and click on the remove button. The administrator will receive a message by email to remove each membership.</w:t>
      </w:r>
    </w:p>
    <w:p w14:paraId="039A039F" w14:textId="77777777" w:rsidR="005D5B34" w:rsidRDefault="005D5B34" w:rsidP="005D5B34">
      <w:pPr>
        <w:numPr>
          <w:ilvl w:val="0"/>
          <w:numId w:val="12"/>
        </w:numPr>
        <w:contextualSpacing/>
        <w:sectPr w:rsidR="005D5B34" w:rsidSect="00AE4923">
          <w:pgSz w:w="12240" w:h="15840"/>
          <w:pgMar w:top="1440" w:right="1440" w:bottom="1440" w:left="1440" w:header="708" w:footer="708" w:gutter="0"/>
          <w:cols w:space="708"/>
          <w:docGrid w:linePitch="360"/>
        </w:sectPr>
      </w:pPr>
      <w:r w:rsidRPr="005D5B34">
        <w:t>The last option: The admin can click on the remove button inside the table where all members will be displayed.</w:t>
      </w:r>
    </w:p>
    <w:p w14:paraId="02F0744B" w14:textId="59A7B592" w:rsidR="005D5B34" w:rsidRDefault="005D5B34" w:rsidP="005D5B34">
      <w:pPr>
        <w:pStyle w:val="Heading2"/>
      </w:pPr>
      <w:bookmarkStart w:id="42" w:name="_Toc57248954"/>
      <w:r>
        <w:lastRenderedPageBreak/>
        <w:t>Database Designer</w:t>
      </w:r>
      <w:bookmarkEnd w:id="42"/>
    </w:p>
    <w:p w14:paraId="7BEF1EF6" w14:textId="77777777" w:rsidR="005D5B34" w:rsidRDefault="005D5B34" w:rsidP="005D5B34">
      <w:pPr>
        <w:sectPr w:rsidR="005D5B34" w:rsidSect="00AE4923">
          <w:pgSz w:w="12240" w:h="15840"/>
          <w:pgMar w:top="1440" w:right="1440" w:bottom="1440" w:left="1440" w:header="708" w:footer="708" w:gutter="0"/>
          <w:cols w:space="708"/>
          <w:docGrid w:linePitch="360"/>
        </w:sectPr>
      </w:pPr>
      <w:r>
        <w:rPr>
          <w:noProof/>
          <w:lang w:eastAsia="en-AU"/>
        </w:rPr>
        <w:drawing>
          <wp:inline distT="0" distB="0" distL="0" distR="0" wp14:anchorId="275CFCAF" wp14:editId="18FF7150">
            <wp:extent cx="5943600" cy="4389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89755"/>
                    </a:xfrm>
                    <a:prstGeom prst="rect">
                      <a:avLst/>
                    </a:prstGeom>
                  </pic:spPr>
                </pic:pic>
              </a:graphicData>
            </a:graphic>
          </wp:inline>
        </w:drawing>
      </w:r>
    </w:p>
    <w:p w14:paraId="16EC0166" w14:textId="6E8517D7" w:rsidR="00522056" w:rsidRDefault="00522056" w:rsidP="00912A40">
      <w:pPr>
        <w:pStyle w:val="Heading1"/>
      </w:pPr>
      <w:bookmarkStart w:id="43" w:name="_Toc57248955"/>
      <w:r>
        <w:lastRenderedPageBreak/>
        <w:t>Performance Report</w:t>
      </w:r>
      <w:bookmarkEnd w:id="43"/>
    </w:p>
    <w:p w14:paraId="3D84C88E" w14:textId="76E9D1B7" w:rsidR="00522056" w:rsidRDefault="00522056" w:rsidP="00522056">
      <w:r>
        <w:t xml:space="preserve">To measure the performance of the website we will be using website monitoring tools. With these tools, we can continuously monitor downtime patterns and locate the culprits. They provide detailed information on your website’s performance including visitor counts, uptime, bounce rates, page loading times, and other crucial information to guarantee the development of a successful website. Alongside these performance metrics, these tools notify you about issues like device failure, bandwidth overload, and problems with the web hosting provider. The website monitor tools work by monitoring the website's communication layer including the HTTP and TCP, internal and external DNS’s, internet service providers, and content delivery networks. </w:t>
      </w:r>
    </w:p>
    <w:p w14:paraId="2A0ED56A" w14:textId="77777777" w:rsidR="00522056" w:rsidRDefault="00522056" w:rsidP="000D1D3C">
      <w:pPr>
        <w:pStyle w:val="Heading2"/>
      </w:pPr>
      <w:bookmarkStart w:id="44" w:name="_Toc57248956"/>
      <w:r>
        <w:t>Performance Tools</w:t>
      </w:r>
      <w:bookmarkEnd w:id="44"/>
    </w:p>
    <w:p w14:paraId="161E1795" w14:textId="77777777" w:rsidR="00522056" w:rsidRDefault="00522056" w:rsidP="00522056">
      <w:r>
        <w:t>Five common monitoring tools that could be used to monitor the performance of the website include.</w:t>
      </w:r>
    </w:p>
    <w:p w14:paraId="1B7B5AF7" w14:textId="77777777" w:rsidR="00522056" w:rsidRDefault="00522056" w:rsidP="000D1D3C">
      <w:pPr>
        <w:pStyle w:val="Heading3"/>
      </w:pPr>
      <w:r>
        <w:t>•</w:t>
      </w:r>
      <w:r>
        <w:tab/>
        <w:t>Google PageSpeed Insight (PSI)</w:t>
      </w:r>
    </w:p>
    <w:p w14:paraId="665D732B" w14:textId="031F5CFC" w:rsidR="00522056" w:rsidRDefault="00522056" w:rsidP="00522056">
      <w:r>
        <w:t>The PageSpeed insight tool provides real-time performance data for a website. The data is collected irrespective of the device the website is viewed on. It incorporates data from the Chrome User Experience Report (CrUX) to provide user experience metrics. The tool is easy to use and will categorize a website as fast slow or average based on its speed score. It will also provide an optimization score evaluating how well a webpage follows performance best practices.</w:t>
      </w:r>
    </w:p>
    <w:p w14:paraId="2A1836BA" w14:textId="77777777" w:rsidR="00522056" w:rsidRDefault="00522056" w:rsidP="000D1D3C">
      <w:pPr>
        <w:pStyle w:val="Heading3"/>
      </w:pPr>
      <w:r>
        <w:t>•</w:t>
      </w:r>
      <w:r>
        <w:tab/>
        <w:t>GTmetrix</w:t>
      </w:r>
    </w:p>
    <w:p w14:paraId="7DF84BF1" w14:textId="374B68D7" w:rsidR="00522056" w:rsidRDefault="00522056" w:rsidP="00522056">
      <w:r>
        <w:t xml:space="preserve">GTmetrix is a very popular tool for </w:t>
      </w:r>
      <w:proofErr w:type="spellStart"/>
      <w:r>
        <w:t>analyzing</w:t>
      </w:r>
      <w:proofErr w:type="spellEnd"/>
      <w:r>
        <w:t xml:space="preserve"> site speed performance. The tool uses PageSpeed Insight and Yslow to generate performance scores and a detailed report on the current state of a website. GTmetrix is easy to use and allows customization of the test configuration.</w:t>
      </w:r>
    </w:p>
    <w:p w14:paraId="39865C9B" w14:textId="77777777" w:rsidR="00522056" w:rsidRDefault="00522056" w:rsidP="000D1D3C">
      <w:pPr>
        <w:pStyle w:val="Heading3"/>
      </w:pPr>
      <w:r>
        <w:t>•</w:t>
      </w:r>
      <w:r>
        <w:tab/>
        <w:t>WebPageTest (WPT)</w:t>
      </w:r>
    </w:p>
    <w:p w14:paraId="729B6A1E" w14:textId="4AE86678" w:rsidR="00522056" w:rsidRDefault="00522056" w:rsidP="00522056">
      <w:r>
        <w:t>WebPageTest is a free, open-source website performance testing tool. It captures useful metrics from the website and displays them in tables and charts allowing the user to spot performance delays and loopholes. The tool will work on any browser and any device from any location. This tool has advanced features for running multiple tests, changing the connection speed, and allows you to capture video of the test. Data collected from these tests include load times, time to the first byte, speed index, DOM elements, and start render time, document complete time, and fully loaded time.</w:t>
      </w:r>
    </w:p>
    <w:p w14:paraId="4F42E97F" w14:textId="77777777" w:rsidR="00522056" w:rsidRDefault="00522056" w:rsidP="000D1D3C">
      <w:pPr>
        <w:pStyle w:val="Heading3"/>
      </w:pPr>
      <w:r>
        <w:t>•</w:t>
      </w:r>
      <w:r>
        <w:tab/>
        <w:t>Dotcom-Monitor</w:t>
      </w:r>
    </w:p>
    <w:p w14:paraId="55049CDB" w14:textId="50AFED06" w:rsidR="00522056" w:rsidRDefault="00522056" w:rsidP="00522056">
      <w:r>
        <w:t xml:space="preserve">Dotcom-Monitor gives the user insight into application performance and the state of the website. It lets you monitor servers, web applications, network availability and performance, and website page load speeds. It allows you to choose the browser you use and also the location to test from. </w:t>
      </w:r>
    </w:p>
    <w:p w14:paraId="2D0250BB" w14:textId="77777777" w:rsidR="00522056" w:rsidRDefault="00522056" w:rsidP="000D1D3C">
      <w:pPr>
        <w:pStyle w:val="Heading3"/>
      </w:pPr>
      <w:r>
        <w:t>•</w:t>
      </w:r>
      <w:r>
        <w:tab/>
        <w:t>SolarWinds Pingdom</w:t>
      </w:r>
    </w:p>
    <w:p w14:paraId="4CDFE13C" w14:textId="32804E95" w:rsidR="00522056" w:rsidRDefault="00522056" w:rsidP="00522056">
      <w:r>
        <w:t xml:space="preserve">SolarWinds is a free website monitor tool designed to help </w:t>
      </w:r>
      <w:r w:rsidR="00DE6E14">
        <w:t>analyse</w:t>
      </w:r>
      <w:r>
        <w:t xml:space="preserve"> every element of the website. This tool will both point out issues on the website and offer solutions on how to fix the problem. It will also provide information on the number of requests per domain, type of content, size analysis, and size per domain. </w:t>
      </w:r>
    </w:p>
    <w:p w14:paraId="43D0A9B1" w14:textId="77777777" w:rsidR="00522056" w:rsidRDefault="00522056" w:rsidP="00522056"/>
    <w:p w14:paraId="370ABE8C" w14:textId="77777777" w:rsidR="00522056" w:rsidRDefault="00522056" w:rsidP="00522056">
      <w:pPr>
        <w:pStyle w:val="Heading2"/>
      </w:pPr>
      <w:bookmarkStart w:id="45" w:name="_Toc57248957"/>
      <w:r>
        <w:lastRenderedPageBreak/>
        <w:t>Recommendation</w:t>
      </w:r>
      <w:bookmarkEnd w:id="45"/>
    </w:p>
    <w:p w14:paraId="323CD322" w14:textId="663E7126" w:rsidR="00522056" w:rsidRDefault="00522056" w:rsidP="00522056">
      <w:r>
        <w:t>Each of these tools provides key performance data on a website while also providing unique features designed to help monitor and improve a website. If I were developing a shopfront website for a business, where the performance for the site could mean the difference between a sale and a potential long-term client or the client going somewhere else I would be using the SolarWinds Pingdom tool. The plethora of data provided by this program coupled with both a free and a paid option that will provide the necessary data no matter the size of the client makes this the right tool no matter what the needs of the clients may be. Also, this is the only tool that both identifies issues but also provides solutions to those issues. Having said that for this basic movie search program I will do the performance testing using GTmetrix. As I only need basic performance data its ease of use trumps the detailed report provided by SolarWinds.</w:t>
      </w:r>
    </w:p>
    <w:p w14:paraId="271223B4" w14:textId="627C83C2" w:rsidR="00522056" w:rsidRDefault="00522056" w:rsidP="00522056">
      <w:r>
        <w:t>(Top 5 Website Monitoring Tools to Measure and Improve your Page Speed, n.d.)</w:t>
      </w:r>
    </w:p>
    <w:p w14:paraId="77213E4C" w14:textId="77777777" w:rsidR="00522056" w:rsidRDefault="00522056" w:rsidP="00522056"/>
    <w:p w14:paraId="5B9B36C0" w14:textId="6C904E85" w:rsidR="00522056" w:rsidRDefault="00522056" w:rsidP="00522056">
      <w:pPr>
        <w:sectPr w:rsidR="00522056" w:rsidSect="00AE4923">
          <w:pgSz w:w="12240" w:h="15840"/>
          <w:pgMar w:top="1440" w:right="1440" w:bottom="1440" w:left="1440" w:header="708" w:footer="708" w:gutter="0"/>
          <w:cols w:space="708"/>
          <w:docGrid w:linePitch="360"/>
        </w:sectPr>
      </w:pPr>
    </w:p>
    <w:p w14:paraId="0C6A53D9" w14:textId="1DB4E6D1" w:rsidR="00522056" w:rsidRDefault="00522056" w:rsidP="00522056">
      <w:pPr>
        <w:pStyle w:val="Heading1"/>
      </w:pPr>
      <w:bookmarkStart w:id="46" w:name="_Toc57248958"/>
      <w:r w:rsidRPr="00522056">
        <w:lastRenderedPageBreak/>
        <w:t>Project Management Plan</w:t>
      </w:r>
      <w:r>
        <w:t xml:space="preserve"> (Sprint Two)</w:t>
      </w:r>
      <w:bookmarkEnd w:id="46"/>
    </w:p>
    <w:p w14:paraId="4007A7DB" w14:textId="45868071" w:rsidR="00522056" w:rsidRDefault="00522056" w:rsidP="00522056">
      <w:r>
        <w:rPr>
          <w:noProof/>
          <w:lang w:eastAsia="en-AU"/>
        </w:rPr>
        <w:drawing>
          <wp:inline distT="0" distB="0" distL="0" distR="0" wp14:anchorId="57C21BF8" wp14:editId="660D50BE">
            <wp:extent cx="5943600" cy="3219450"/>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4CECB975" w14:textId="77777777" w:rsidR="00522056" w:rsidRDefault="00522056" w:rsidP="00522056">
      <w:r>
        <w:t xml:space="preserve">The current project plan can be accessed and downloaded at: </w:t>
      </w:r>
    </w:p>
    <w:p w14:paraId="53FA4764" w14:textId="2D0A8BEC" w:rsidR="00522056" w:rsidRDefault="008F2560" w:rsidP="00522056">
      <w:hyperlink r:id="rId48" w:history="1">
        <w:r w:rsidR="00522056" w:rsidRPr="00737AF8">
          <w:rPr>
            <w:rStyle w:val="Hyperlink"/>
          </w:rPr>
          <w:t>https://github.com/Jely101/RAD/blob/main/Sprint%20week%202/Project%20Management%20Plan%20Week%202.PNG</w:t>
        </w:r>
      </w:hyperlink>
    </w:p>
    <w:p w14:paraId="00B9C984" w14:textId="77777777" w:rsidR="00522056" w:rsidRPr="00522056" w:rsidRDefault="00522056" w:rsidP="00522056"/>
    <w:p w14:paraId="0310482B" w14:textId="6CBE15EB" w:rsidR="00522056" w:rsidRDefault="00522056" w:rsidP="00912A40">
      <w:pPr>
        <w:pStyle w:val="Heading1"/>
        <w:sectPr w:rsidR="00522056" w:rsidSect="00AE4923">
          <w:pgSz w:w="12240" w:h="15840"/>
          <w:pgMar w:top="1440" w:right="1440" w:bottom="1440" w:left="1440" w:header="708" w:footer="708" w:gutter="0"/>
          <w:cols w:space="708"/>
          <w:docGrid w:linePitch="360"/>
        </w:sectPr>
      </w:pPr>
    </w:p>
    <w:p w14:paraId="5B580D8F" w14:textId="49ADCD11" w:rsidR="00522056" w:rsidRDefault="00522056" w:rsidP="00522056">
      <w:pPr>
        <w:pStyle w:val="Heading1"/>
      </w:pPr>
      <w:bookmarkStart w:id="47" w:name="_Toc57248959"/>
      <w:r>
        <w:lastRenderedPageBreak/>
        <w:t>Software Development Testing Plan (Sprint Two)</w:t>
      </w:r>
      <w:bookmarkEnd w:id="47"/>
    </w:p>
    <w:p w14:paraId="5C0D177D" w14:textId="77777777" w:rsidR="00522056" w:rsidRDefault="00522056" w:rsidP="00522056">
      <w:pPr>
        <w:pStyle w:val="Heading2"/>
      </w:pPr>
      <w:bookmarkStart w:id="48" w:name="_Toc57248960"/>
      <w:r>
        <w:t>Purpose and Scope</w:t>
      </w:r>
      <w:bookmarkEnd w:id="48"/>
    </w:p>
    <w:p w14:paraId="7D4B0FDE" w14:textId="77777777" w:rsidR="00522056" w:rsidRDefault="00522056" w:rsidP="00522056">
      <w:r>
        <w:t>This Software Quality Assurance Plan provides a foundation for managing the CITE Manages Services (CITE MS) software quality assurance activities and is based on project activities and work products as documented in the CITE MS Project Plan.</w:t>
      </w:r>
    </w:p>
    <w:p w14:paraId="43ACA259" w14:textId="77777777" w:rsidR="00522056" w:rsidRDefault="00522056" w:rsidP="00522056">
      <w:pPr>
        <w:spacing w:after="0"/>
      </w:pPr>
      <w:r>
        <w:t>This plan:</w:t>
      </w:r>
    </w:p>
    <w:p w14:paraId="50DCFCFC" w14:textId="77777777" w:rsidR="00522056" w:rsidRDefault="00522056" w:rsidP="00522056">
      <w:pPr>
        <w:spacing w:after="0"/>
      </w:pPr>
      <w:r>
        <w:t>• Identifies the SQA responsibilities of the project team.</w:t>
      </w:r>
    </w:p>
    <w:p w14:paraId="48E2226B" w14:textId="77777777" w:rsidR="00522056" w:rsidRDefault="00522056" w:rsidP="00522056">
      <w:pPr>
        <w:spacing w:after="0"/>
      </w:pPr>
      <w:r>
        <w:t>• Defines CITE MS reviews and audits and how they will be conducted.</w:t>
      </w:r>
    </w:p>
    <w:p w14:paraId="264F38AA" w14:textId="77777777" w:rsidR="00522056" w:rsidRDefault="00522056" w:rsidP="00522056">
      <w:pPr>
        <w:spacing w:after="0"/>
      </w:pPr>
      <w:r>
        <w:t>• Lists the activities, processes, and work products that the SQA team will review and audit.</w:t>
      </w:r>
    </w:p>
    <w:p w14:paraId="483DAAC6" w14:textId="6CBA57F8" w:rsidR="00522056" w:rsidRDefault="00522056" w:rsidP="00522056">
      <w:pPr>
        <w:spacing w:after="0"/>
      </w:pPr>
      <w:r>
        <w:t>• Identifies SQA work products.</w:t>
      </w:r>
    </w:p>
    <w:p w14:paraId="00CD3FAE" w14:textId="77777777" w:rsidR="00522056" w:rsidRPr="004955FD" w:rsidRDefault="00522056" w:rsidP="00522056">
      <w:pPr>
        <w:pStyle w:val="Heading2"/>
      </w:pPr>
      <w:bookmarkStart w:id="49" w:name="_Toc57248961"/>
      <w:r>
        <w:t>SQA Team Roles and Responsibilities</w:t>
      </w:r>
      <w:bookmarkEnd w:id="49"/>
    </w:p>
    <w:tbl>
      <w:tblPr>
        <w:tblStyle w:val="TableGrid"/>
        <w:tblW w:w="0" w:type="auto"/>
        <w:tblLook w:val="04A0" w:firstRow="1" w:lastRow="0" w:firstColumn="1" w:lastColumn="0" w:noHBand="0" w:noVBand="1"/>
      </w:tblPr>
      <w:tblGrid>
        <w:gridCol w:w="988"/>
        <w:gridCol w:w="1134"/>
        <w:gridCol w:w="1417"/>
        <w:gridCol w:w="5811"/>
      </w:tblGrid>
      <w:tr w:rsidR="00522056" w14:paraId="05F321C3" w14:textId="77777777" w:rsidTr="000B38A5">
        <w:tc>
          <w:tcPr>
            <w:tcW w:w="988" w:type="dxa"/>
            <w:shd w:val="clear" w:color="auto" w:fill="EEE6F3" w:themeFill="accent1" w:themeFillTint="33"/>
          </w:tcPr>
          <w:p w14:paraId="5D10B034" w14:textId="77777777" w:rsidR="00522056" w:rsidRPr="007E34C3" w:rsidRDefault="00522056" w:rsidP="000B38A5">
            <w:pPr>
              <w:rPr>
                <w:b/>
                <w:bCs/>
              </w:rPr>
            </w:pPr>
            <w:r w:rsidRPr="007E34C3">
              <w:rPr>
                <w:b/>
                <w:bCs/>
              </w:rPr>
              <w:t>Number</w:t>
            </w:r>
          </w:p>
        </w:tc>
        <w:tc>
          <w:tcPr>
            <w:tcW w:w="1134" w:type="dxa"/>
            <w:shd w:val="clear" w:color="auto" w:fill="EEE6F3" w:themeFill="accent1" w:themeFillTint="33"/>
          </w:tcPr>
          <w:p w14:paraId="6444AB5B" w14:textId="77777777" w:rsidR="00522056" w:rsidRPr="007E34C3" w:rsidRDefault="00522056" w:rsidP="000B38A5">
            <w:pPr>
              <w:rPr>
                <w:b/>
                <w:bCs/>
              </w:rPr>
            </w:pPr>
            <w:r w:rsidRPr="007E34C3">
              <w:rPr>
                <w:b/>
                <w:bCs/>
              </w:rPr>
              <w:t>Member</w:t>
            </w:r>
          </w:p>
        </w:tc>
        <w:tc>
          <w:tcPr>
            <w:tcW w:w="1417" w:type="dxa"/>
            <w:shd w:val="clear" w:color="auto" w:fill="EEE6F3" w:themeFill="accent1" w:themeFillTint="33"/>
          </w:tcPr>
          <w:p w14:paraId="396EC004" w14:textId="77777777" w:rsidR="00522056" w:rsidRPr="007E34C3" w:rsidRDefault="00522056" w:rsidP="000B38A5">
            <w:pPr>
              <w:rPr>
                <w:b/>
                <w:bCs/>
              </w:rPr>
            </w:pPr>
            <w:r w:rsidRPr="007E34C3">
              <w:rPr>
                <w:b/>
                <w:bCs/>
              </w:rPr>
              <w:t>Roles</w:t>
            </w:r>
          </w:p>
        </w:tc>
        <w:tc>
          <w:tcPr>
            <w:tcW w:w="5811" w:type="dxa"/>
            <w:shd w:val="clear" w:color="auto" w:fill="EEE6F3" w:themeFill="accent1" w:themeFillTint="33"/>
          </w:tcPr>
          <w:p w14:paraId="68C919E4" w14:textId="77777777" w:rsidR="00522056" w:rsidRPr="007E34C3" w:rsidRDefault="00522056" w:rsidP="000B38A5">
            <w:pPr>
              <w:rPr>
                <w:b/>
                <w:bCs/>
              </w:rPr>
            </w:pPr>
            <w:r w:rsidRPr="007E34C3">
              <w:rPr>
                <w:b/>
                <w:bCs/>
              </w:rPr>
              <w:t>Responsibility</w:t>
            </w:r>
          </w:p>
        </w:tc>
      </w:tr>
      <w:tr w:rsidR="00522056" w14:paraId="4C066A7F" w14:textId="77777777" w:rsidTr="000B38A5">
        <w:tc>
          <w:tcPr>
            <w:tcW w:w="988" w:type="dxa"/>
          </w:tcPr>
          <w:p w14:paraId="5B62F8D3" w14:textId="77777777" w:rsidR="00522056" w:rsidRDefault="00522056" w:rsidP="000B38A5">
            <w:r>
              <w:t>1</w:t>
            </w:r>
          </w:p>
        </w:tc>
        <w:tc>
          <w:tcPr>
            <w:tcW w:w="1134" w:type="dxa"/>
          </w:tcPr>
          <w:p w14:paraId="7EF09F53" w14:textId="77777777" w:rsidR="00522056" w:rsidRDefault="00522056" w:rsidP="000B38A5">
            <w:r>
              <w:t>Jyle</w:t>
            </w:r>
          </w:p>
        </w:tc>
        <w:tc>
          <w:tcPr>
            <w:tcW w:w="1417" w:type="dxa"/>
          </w:tcPr>
          <w:p w14:paraId="701D29D6" w14:textId="77777777" w:rsidR="00522056" w:rsidRDefault="00522056" w:rsidP="000B38A5">
            <w:r>
              <w:t>SQA Leader</w:t>
            </w:r>
          </w:p>
        </w:tc>
        <w:tc>
          <w:tcPr>
            <w:tcW w:w="5811" w:type="dxa"/>
          </w:tcPr>
          <w:p w14:paraId="29DAEC28" w14:textId="77777777" w:rsidR="00522056" w:rsidRDefault="00522056" w:rsidP="000B38A5">
            <w:r>
              <w:t>Develop and document quality standard and process for all management process</w:t>
            </w:r>
          </w:p>
          <w:p w14:paraId="4EA28648" w14:textId="77777777" w:rsidR="00522056" w:rsidRDefault="00522056" w:rsidP="000B38A5">
            <w:r>
              <w:t>Manage software quality assurance activities for the project.</w:t>
            </w:r>
          </w:p>
        </w:tc>
      </w:tr>
      <w:tr w:rsidR="00522056" w14:paraId="585E987C" w14:textId="77777777" w:rsidTr="000B38A5">
        <w:tc>
          <w:tcPr>
            <w:tcW w:w="988" w:type="dxa"/>
          </w:tcPr>
          <w:p w14:paraId="2D306B05" w14:textId="77777777" w:rsidR="00522056" w:rsidRDefault="00522056" w:rsidP="000B38A5">
            <w:r>
              <w:t>2</w:t>
            </w:r>
          </w:p>
        </w:tc>
        <w:tc>
          <w:tcPr>
            <w:tcW w:w="1134" w:type="dxa"/>
          </w:tcPr>
          <w:p w14:paraId="35867356" w14:textId="77777777" w:rsidR="00522056" w:rsidRDefault="00522056" w:rsidP="000B38A5">
            <w:r>
              <w:t>Travis</w:t>
            </w:r>
          </w:p>
        </w:tc>
        <w:tc>
          <w:tcPr>
            <w:tcW w:w="1417" w:type="dxa"/>
          </w:tcPr>
          <w:p w14:paraId="02037FE4" w14:textId="77777777" w:rsidR="00522056" w:rsidRDefault="00522056" w:rsidP="000B38A5">
            <w:r>
              <w:t>SQA Auditor</w:t>
            </w:r>
          </w:p>
        </w:tc>
        <w:tc>
          <w:tcPr>
            <w:tcW w:w="5811" w:type="dxa"/>
          </w:tcPr>
          <w:p w14:paraId="5B4DF28B" w14:textId="77777777" w:rsidR="00522056" w:rsidRDefault="00522056" w:rsidP="000B38A5">
            <w:r w:rsidRPr="007E34C3">
              <w:t>Perform SQA tasks, report to SQA leader the result of SQA review.</w:t>
            </w:r>
          </w:p>
        </w:tc>
      </w:tr>
      <w:tr w:rsidR="00522056" w14:paraId="08F0F0B8" w14:textId="77777777" w:rsidTr="000B38A5">
        <w:tc>
          <w:tcPr>
            <w:tcW w:w="988" w:type="dxa"/>
          </w:tcPr>
          <w:p w14:paraId="400CC3A9" w14:textId="77777777" w:rsidR="00522056" w:rsidRDefault="00522056" w:rsidP="000B38A5">
            <w:r>
              <w:t>3</w:t>
            </w:r>
          </w:p>
        </w:tc>
        <w:tc>
          <w:tcPr>
            <w:tcW w:w="1134" w:type="dxa"/>
          </w:tcPr>
          <w:p w14:paraId="44BAF27A" w14:textId="77777777" w:rsidR="00522056" w:rsidRDefault="00522056" w:rsidP="000B38A5">
            <w:r>
              <w:t>Willian</w:t>
            </w:r>
          </w:p>
        </w:tc>
        <w:tc>
          <w:tcPr>
            <w:tcW w:w="1417" w:type="dxa"/>
          </w:tcPr>
          <w:p w14:paraId="52F5021E" w14:textId="77777777" w:rsidR="00522056" w:rsidRDefault="00522056" w:rsidP="000B38A5">
            <w:r>
              <w:t>SQA Auditor</w:t>
            </w:r>
          </w:p>
        </w:tc>
        <w:tc>
          <w:tcPr>
            <w:tcW w:w="5811" w:type="dxa"/>
          </w:tcPr>
          <w:p w14:paraId="1C5F23E6" w14:textId="77777777" w:rsidR="00522056" w:rsidRDefault="00522056" w:rsidP="000B38A5">
            <w:r w:rsidRPr="007E34C3">
              <w:t>Perform SQA tasks, report to SQA leader the result of SQA review.</w:t>
            </w:r>
          </w:p>
        </w:tc>
      </w:tr>
    </w:tbl>
    <w:p w14:paraId="1E4F853C" w14:textId="77777777" w:rsidR="00522056" w:rsidRDefault="00522056" w:rsidP="00522056"/>
    <w:p w14:paraId="6BB6FFB9" w14:textId="77777777" w:rsidR="00522056" w:rsidRPr="004955FD" w:rsidRDefault="00522056" w:rsidP="00522056">
      <w:pPr>
        <w:pStyle w:val="Heading2"/>
      </w:pPr>
      <w:bookmarkStart w:id="50" w:name="_Toc57248962"/>
      <w:r>
        <w:t>Work Products to be Reviewed</w:t>
      </w:r>
      <w:bookmarkEnd w:id="50"/>
    </w:p>
    <w:tbl>
      <w:tblPr>
        <w:tblStyle w:val="TableGrid"/>
        <w:tblW w:w="0" w:type="auto"/>
        <w:tblLook w:val="04A0" w:firstRow="1" w:lastRow="0" w:firstColumn="1" w:lastColumn="0" w:noHBand="0" w:noVBand="1"/>
      </w:tblPr>
      <w:tblGrid>
        <w:gridCol w:w="988"/>
        <w:gridCol w:w="2126"/>
        <w:gridCol w:w="3118"/>
        <w:gridCol w:w="1248"/>
        <w:gridCol w:w="1870"/>
      </w:tblGrid>
      <w:tr w:rsidR="00522056" w14:paraId="5CB46F9C" w14:textId="77777777" w:rsidTr="000B38A5">
        <w:tc>
          <w:tcPr>
            <w:tcW w:w="988" w:type="dxa"/>
            <w:shd w:val="clear" w:color="auto" w:fill="EEE6F3" w:themeFill="accent1" w:themeFillTint="33"/>
          </w:tcPr>
          <w:p w14:paraId="667D4D7F" w14:textId="77777777" w:rsidR="00522056" w:rsidRPr="00E9391F" w:rsidRDefault="00522056" w:rsidP="000B38A5">
            <w:pPr>
              <w:rPr>
                <w:b/>
                <w:bCs/>
              </w:rPr>
            </w:pPr>
            <w:r w:rsidRPr="00E9391F">
              <w:rPr>
                <w:b/>
                <w:bCs/>
              </w:rPr>
              <w:t>Number</w:t>
            </w:r>
          </w:p>
        </w:tc>
        <w:tc>
          <w:tcPr>
            <w:tcW w:w="2126" w:type="dxa"/>
            <w:shd w:val="clear" w:color="auto" w:fill="EEE6F3" w:themeFill="accent1" w:themeFillTint="33"/>
          </w:tcPr>
          <w:p w14:paraId="7012F38D" w14:textId="77777777" w:rsidR="00522056" w:rsidRPr="00E9391F" w:rsidRDefault="00522056" w:rsidP="000B38A5">
            <w:pPr>
              <w:rPr>
                <w:b/>
                <w:bCs/>
              </w:rPr>
            </w:pPr>
            <w:r w:rsidRPr="00E9391F">
              <w:rPr>
                <w:b/>
                <w:bCs/>
              </w:rPr>
              <w:t>Development Phase</w:t>
            </w:r>
          </w:p>
        </w:tc>
        <w:tc>
          <w:tcPr>
            <w:tcW w:w="3118" w:type="dxa"/>
            <w:shd w:val="clear" w:color="auto" w:fill="EEE6F3" w:themeFill="accent1" w:themeFillTint="33"/>
          </w:tcPr>
          <w:p w14:paraId="22165013" w14:textId="77777777" w:rsidR="00522056" w:rsidRPr="00E9391F" w:rsidRDefault="00522056" w:rsidP="000B38A5">
            <w:pPr>
              <w:rPr>
                <w:b/>
                <w:bCs/>
              </w:rPr>
            </w:pPr>
            <w:r w:rsidRPr="00E9391F">
              <w:rPr>
                <w:b/>
                <w:bCs/>
              </w:rPr>
              <w:t>Product</w:t>
            </w:r>
          </w:p>
        </w:tc>
        <w:tc>
          <w:tcPr>
            <w:tcW w:w="1248" w:type="dxa"/>
            <w:shd w:val="clear" w:color="auto" w:fill="EEE6F3" w:themeFill="accent1" w:themeFillTint="33"/>
          </w:tcPr>
          <w:p w14:paraId="4D0AB973" w14:textId="77777777" w:rsidR="00522056" w:rsidRPr="00E9391F" w:rsidRDefault="00522056" w:rsidP="000B38A5">
            <w:pPr>
              <w:rPr>
                <w:b/>
                <w:bCs/>
              </w:rPr>
            </w:pPr>
            <w:r w:rsidRPr="00E9391F">
              <w:rPr>
                <w:b/>
                <w:bCs/>
              </w:rPr>
              <w:t>Permission</w:t>
            </w:r>
          </w:p>
        </w:tc>
        <w:tc>
          <w:tcPr>
            <w:tcW w:w="1870" w:type="dxa"/>
            <w:shd w:val="clear" w:color="auto" w:fill="EEE6F3" w:themeFill="accent1" w:themeFillTint="33"/>
          </w:tcPr>
          <w:p w14:paraId="2F7954BC" w14:textId="77777777" w:rsidR="00522056" w:rsidRPr="00E9391F" w:rsidRDefault="00522056" w:rsidP="000B38A5">
            <w:pPr>
              <w:rPr>
                <w:b/>
                <w:bCs/>
              </w:rPr>
            </w:pPr>
            <w:r w:rsidRPr="00E9391F">
              <w:rPr>
                <w:b/>
                <w:bCs/>
              </w:rPr>
              <w:t>Granted to Person</w:t>
            </w:r>
          </w:p>
        </w:tc>
      </w:tr>
      <w:tr w:rsidR="00522056" w14:paraId="5F2E3EFC" w14:textId="77777777" w:rsidTr="000B38A5">
        <w:tc>
          <w:tcPr>
            <w:tcW w:w="988" w:type="dxa"/>
          </w:tcPr>
          <w:p w14:paraId="112AA02C" w14:textId="77777777" w:rsidR="00522056" w:rsidRDefault="00522056" w:rsidP="000B38A5">
            <w:r>
              <w:t>1</w:t>
            </w:r>
          </w:p>
        </w:tc>
        <w:tc>
          <w:tcPr>
            <w:tcW w:w="2126" w:type="dxa"/>
          </w:tcPr>
          <w:p w14:paraId="2B4F6C10" w14:textId="7746CAF8" w:rsidR="00522056" w:rsidRDefault="00522056" w:rsidP="000B38A5">
            <w:r>
              <w:t>Sprint Two</w:t>
            </w:r>
          </w:p>
        </w:tc>
        <w:tc>
          <w:tcPr>
            <w:tcW w:w="3118" w:type="dxa"/>
          </w:tcPr>
          <w:p w14:paraId="20F15E82" w14:textId="77777777" w:rsidR="00522056" w:rsidRDefault="00522056" w:rsidP="000B38A5">
            <w:r>
              <w:t>Management plan</w:t>
            </w:r>
          </w:p>
        </w:tc>
        <w:tc>
          <w:tcPr>
            <w:tcW w:w="1248" w:type="dxa"/>
          </w:tcPr>
          <w:p w14:paraId="66C359A5" w14:textId="77777777" w:rsidR="00522056" w:rsidRDefault="00522056" w:rsidP="000B38A5">
            <w:r>
              <w:t>Read</w:t>
            </w:r>
          </w:p>
        </w:tc>
        <w:tc>
          <w:tcPr>
            <w:tcW w:w="1870" w:type="dxa"/>
          </w:tcPr>
          <w:p w14:paraId="6F530686" w14:textId="14CAE564" w:rsidR="00522056" w:rsidRDefault="00522056" w:rsidP="000B38A5">
            <w:r>
              <w:t>Willian</w:t>
            </w:r>
          </w:p>
        </w:tc>
      </w:tr>
      <w:tr w:rsidR="00522056" w14:paraId="41730180" w14:textId="77777777" w:rsidTr="000B38A5">
        <w:tc>
          <w:tcPr>
            <w:tcW w:w="988" w:type="dxa"/>
          </w:tcPr>
          <w:p w14:paraId="4E450819" w14:textId="42246836" w:rsidR="00522056" w:rsidRDefault="00522056" w:rsidP="000B38A5">
            <w:r>
              <w:t>2</w:t>
            </w:r>
          </w:p>
        </w:tc>
        <w:tc>
          <w:tcPr>
            <w:tcW w:w="2126" w:type="dxa"/>
          </w:tcPr>
          <w:p w14:paraId="495483FE" w14:textId="7A70753B" w:rsidR="00522056" w:rsidRDefault="00522056" w:rsidP="000B38A5">
            <w:r>
              <w:t>Sprint Two</w:t>
            </w:r>
          </w:p>
        </w:tc>
        <w:tc>
          <w:tcPr>
            <w:tcW w:w="3118" w:type="dxa"/>
          </w:tcPr>
          <w:p w14:paraId="4A588A1B" w14:textId="3D59184C" w:rsidR="00522056" w:rsidRDefault="00522056" w:rsidP="000B38A5">
            <w:r>
              <w:t>Performance Report</w:t>
            </w:r>
          </w:p>
        </w:tc>
        <w:tc>
          <w:tcPr>
            <w:tcW w:w="1248" w:type="dxa"/>
          </w:tcPr>
          <w:p w14:paraId="41B6F7B0" w14:textId="77777777" w:rsidR="00522056" w:rsidRDefault="00522056" w:rsidP="000B38A5">
            <w:r>
              <w:t>Read</w:t>
            </w:r>
          </w:p>
        </w:tc>
        <w:tc>
          <w:tcPr>
            <w:tcW w:w="1870" w:type="dxa"/>
          </w:tcPr>
          <w:p w14:paraId="2348F886" w14:textId="0933B9E1" w:rsidR="00522056" w:rsidRDefault="00522056" w:rsidP="000B38A5">
            <w:r>
              <w:t>Jyle</w:t>
            </w:r>
          </w:p>
        </w:tc>
      </w:tr>
      <w:tr w:rsidR="00522056" w14:paraId="349E114B" w14:textId="77777777" w:rsidTr="000B38A5">
        <w:tc>
          <w:tcPr>
            <w:tcW w:w="988" w:type="dxa"/>
          </w:tcPr>
          <w:p w14:paraId="740D56A6" w14:textId="776FD18F" w:rsidR="00522056" w:rsidRDefault="00522056" w:rsidP="000B38A5">
            <w:r>
              <w:t>3</w:t>
            </w:r>
          </w:p>
        </w:tc>
        <w:tc>
          <w:tcPr>
            <w:tcW w:w="2126" w:type="dxa"/>
          </w:tcPr>
          <w:p w14:paraId="3EC225A0" w14:textId="235ABA96" w:rsidR="00522056" w:rsidRDefault="00522056" w:rsidP="000B38A5">
            <w:r>
              <w:t>Sprint Two</w:t>
            </w:r>
          </w:p>
        </w:tc>
        <w:tc>
          <w:tcPr>
            <w:tcW w:w="3118" w:type="dxa"/>
          </w:tcPr>
          <w:p w14:paraId="392A46C3" w14:textId="77777777" w:rsidR="00522056" w:rsidRDefault="00522056" w:rsidP="000B38A5">
            <w:r>
              <w:t>Software Development test report</w:t>
            </w:r>
          </w:p>
        </w:tc>
        <w:tc>
          <w:tcPr>
            <w:tcW w:w="1248" w:type="dxa"/>
          </w:tcPr>
          <w:p w14:paraId="25E9864D" w14:textId="77777777" w:rsidR="00522056" w:rsidRDefault="00522056" w:rsidP="000B38A5">
            <w:r>
              <w:t>Read</w:t>
            </w:r>
          </w:p>
        </w:tc>
        <w:tc>
          <w:tcPr>
            <w:tcW w:w="1870" w:type="dxa"/>
          </w:tcPr>
          <w:p w14:paraId="0AD1FB30" w14:textId="24BD7C37" w:rsidR="00522056" w:rsidRDefault="00522056" w:rsidP="000B38A5">
            <w:r>
              <w:t>Travis</w:t>
            </w:r>
          </w:p>
        </w:tc>
      </w:tr>
      <w:tr w:rsidR="00522056" w14:paraId="3C2CD4B1" w14:textId="77777777" w:rsidTr="000B38A5">
        <w:tc>
          <w:tcPr>
            <w:tcW w:w="988" w:type="dxa"/>
          </w:tcPr>
          <w:p w14:paraId="2F0A2E35" w14:textId="527D0178" w:rsidR="00522056" w:rsidRDefault="00522056" w:rsidP="000B38A5">
            <w:r>
              <w:t>4</w:t>
            </w:r>
          </w:p>
        </w:tc>
        <w:tc>
          <w:tcPr>
            <w:tcW w:w="2126" w:type="dxa"/>
          </w:tcPr>
          <w:p w14:paraId="349B776E" w14:textId="343AF2FF" w:rsidR="00522056" w:rsidRDefault="00522056" w:rsidP="000B38A5">
            <w:r>
              <w:t>Sprint Two</w:t>
            </w:r>
          </w:p>
        </w:tc>
        <w:tc>
          <w:tcPr>
            <w:tcW w:w="3118" w:type="dxa"/>
          </w:tcPr>
          <w:p w14:paraId="4B417813" w14:textId="77777777" w:rsidR="00522056" w:rsidRDefault="00522056" w:rsidP="000B38A5">
            <w:r>
              <w:t>Application test reports</w:t>
            </w:r>
          </w:p>
        </w:tc>
        <w:tc>
          <w:tcPr>
            <w:tcW w:w="1248" w:type="dxa"/>
          </w:tcPr>
          <w:p w14:paraId="29A844D3" w14:textId="77777777" w:rsidR="00522056" w:rsidRDefault="00522056" w:rsidP="000B38A5">
            <w:r>
              <w:t>Read</w:t>
            </w:r>
          </w:p>
        </w:tc>
        <w:tc>
          <w:tcPr>
            <w:tcW w:w="1870" w:type="dxa"/>
          </w:tcPr>
          <w:p w14:paraId="376516EA" w14:textId="77777777" w:rsidR="00522056" w:rsidRDefault="00522056" w:rsidP="000B38A5">
            <w:r>
              <w:t>SQA Team</w:t>
            </w:r>
          </w:p>
        </w:tc>
      </w:tr>
    </w:tbl>
    <w:p w14:paraId="1EE8614B" w14:textId="77777777" w:rsidR="00522056" w:rsidRDefault="00522056" w:rsidP="00522056"/>
    <w:p w14:paraId="53E94FAA" w14:textId="77777777" w:rsidR="00522056" w:rsidRPr="004955FD" w:rsidRDefault="00522056" w:rsidP="00522056">
      <w:pPr>
        <w:pStyle w:val="Heading2"/>
      </w:pPr>
      <w:bookmarkStart w:id="51" w:name="_Toc57248963"/>
      <w:r>
        <w:t>SQA Task Schedule</w:t>
      </w:r>
      <w:bookmarkEnd w:id="51"/>
    </w:p>
    <w:tbl>
      <w:tblPr>
        <w:tblStyle w:val="TableGrid"/>
        <w:tblW w:w="0" w:type="auto"/>
        <w:tblLook w:val="04A0" w:firstRow="1" w:lastRow="0" w:firstColumn="1" w:lastColumn="0" w:noHBand="0" w:noVBand="1"/>
      </w:tblPr>
      <w:tblGrid>
        <w:gridCol w:w="1129"/>
        <w:gridCol w:w="3261"/>
        <w:gridCol w:w="1701"/>
        <w:gridCol w:w="3259"/>
      </w:tblGrid>
      <w:tr w:rsidR="00522056" w14:paraId="738189E4" w14:textId="77777777" w:rsidTr="000B38A5">
        <w:tc>
          <w:tcPr>
            <w:tcW w:w="1129" w:type="dxa"/>
            <w:shd w:val="clear" w:color="auto" w:fill="EEE6F3" w:themeFill="accent1" w:themeFillTint="33"/>
          </w:tcPr>
          <w:p w14:paraId="38A2094C" w14:textId="77777777" w:rsidR="00522056" w:rsidRPr="00E9391F" w:rsidRDefault="00522056" w:rsidP="000B38A5">
            <w:pPr>
              <w:rPr>
                <w:b/>
                <w:bCs/>
              </w:rPr>
            </w:pPr>
            <w:r w:rsidRPr="00E9391F">
              <w:rPr>
                <w:b/>
                <w:bCs/>
              </w:rPr>
              <w:t>Date</w:t>
            </w:r>
          </w:p>
        </w:tc>
        <w:tc>
          <w:tcPr>
            <w:tcW w:w="3261" w:type="dxa"/>
            <w:shd w:val="clear" w:color="auto" w:fill="EEE6F3" w:themeFill="accent1" w:themeFillTint="33"/>
          </w:tcPr>
          <w:p w14:paraId="3B4B6899" w14:textId="77777777" w:rsidR="00522056" w:rsidRPr="00E9391F" w:rsidRDefault="00522056" w:rsidP="000B38A5">
            <w:pPr>
              <w:rPr>
                <w:b/>
                <w:bCs/>
              </w:rPr>
            </w:pPr>
            <w:r w:rsidRPr="00E9391F">
              <w:rPr>
                <w:b/>
                <w:bCs/>
              </w:rPr>
              <w:t>SQA Task</w:t>
            </w:r>
          </w:p>
        </w:tc>
        <w:tc>
          <w:tcPr>
            <w:tcW w:w="1701" w:type="dxa"/>
            <w:shd w:val="clear" w:color="auto" w:fill="EEE6F3" w:themeFill="accent1" w:themeFillTint="33"/>
          </w:tcPr>
          <w:p w14:paraId="56F89411" w14:textId="69E192C0" w:rsidR="00522056" w:rsidRPr="00E9391F" w:rsidRDefault="00522056" w:rsidP="000B38A5">
            <w:pPr>
              <w:rPr>
                <w:b/>
                <w:bCs/>
              </w:rPr>
            </w:pPr>
            <w:r w:rsidRPr="00E9391F">
              <w:rPr>
                <w:b/>
                <w:bCs/>
              </w:rPr>
              <w:t>Person In</w:t>
            </w:r>
            <w:r>
              <w:rPr>
                <w:b/>
                <w:bCs/>
              </w:rPr>
              <w:t>-</w:t>
            </w:r>
            <w:r w:rsidRPr="00E9391F">
              <w:rPr>
                <w:b/>
                <w:bCs/>
              </w:rPr>
              <w:t>charge</w:t>
            </w:r>
          </w:p>
        </w:tc>
        <w:tc>
          <w:tcPr>
            <w:tcW w:w="3259" w:type="dxa"/>
            <w:shd w:val="clear" w:color="auto" w:fill="EEE6F3" w:themeFill="accent1" w:themeFillTint="33"/>
          </w:tcPr>
          <w:p w14:paraId="19552BE4" w14:textId="77777777" w:rsidR="00522056" w:rsidRPr="00E9391F" w:rsidRDefault="00522056" w:rsidP="000B38A5">
            <w:pPr>
              <w:rPr>
                <w:b/>
                <w:bCs/>
              </w:rPr>
            </w:pPr>
            <w:r w:rsidRPr="00E9391F">
              <w:rPr>
                <w:b/>
                <w:bCs/>
              </w:rPr>
              <w:t>Description</w:t>
            </w:r>
          </w:p>
        </w:tc>
      </w:tr>
      <w:tr w:rsidR="00522056" w14:paraId="66FAD25D" w14:textId="77777777" w:rsidTr="000B38A5">
        <w:tc>
          <w:tcPr>
            <w:tcW w:w="1129" w:type="dxa"/>
          </w:tcPr>
          <w:p w14:paraId="4B93D548" w14:textId="3A74F02A" w:rsidR="00522056" w:rsidRDefault="00522056" w:rsidP="000B38A5">
            <w:r>
              <w:t>13/11/20</w:t>
            </w:r>
          </w:p>
        </w:tc>
        <w:tc>
          <w:tcPr>
            <w:tcW w:w="3261" w:type="dxa"/>
          </w:tcPr>
          <w:p w14:paraId="016A02E7" w14:textId="77777777" w:rsidR="00522056" w:rsidRDefault="00522056" w:rsidP="000B38A5">
            <w:r>
              <w:t>Evaluate Management plan</w:t>
            </w:r>
          </w:p>
        </w:tc>
        <w:tc>
          <w:tcPr>
            <w:tcW w:w="1701" w:type="dxa"/>
          </w:tcPr>
          <w:p w14:paraId="5AFDFFEE" w14:textId="57DC3624" w:rsidR="00522056" w:rsidRDefault="00522056" w:rsidP="000B38A5">
            <w:r>
              <w:t>Willian</w:t>
            </w:r>
          </w:p>
        </w:tc>
        <w:tc>
          <w:tcPr>
            <w:tcW w:w="3259" w:type="dxa"/>
          </w:tcPr>
          <w:p w14:paraId="5D502726" w14:textId="2FC37A7A" w:rsidR="00522056" w:rsidRDefault="00522056" w:rsidP="000B38A5">
            <w:r>
              <w:t>Software review Plan, project plan review.</w:t>
            </w:r>
          </w:p>
        </w:tc>
      </w:tr>
      <w:tr w:rsidR="00522056" w14:paraId="7E8AEB23" w14:textId="77777777" w:rsidTr="000B38A5">
        <w:tc>
          <w:tcPr>
            <w:tcW w:w="1129" w:type="dxa"/>
          </w:tcPr>
          <w:p w14:paraId="3F6539C3" w14:textId="3ED47ABF" w:rsidR="00522056" w:rsidRDefault="00522056" w:rsidP="000B38A5">
            <w:r>
              <w:t>16/11/20</w:t>
            </w:r>
          </w:p>
        </w:tc>
        <w:tc>
          <w:tcPr>
            <w:tcW w:w="3261" w:type="dxa"/>
          </w:tcPr>
          <w:p w14:paraId="2965D0F9" w14:textId="06022502" w:rsidR="00522056" w:rsidRDefault="00522056" w:rsidP="000B38A5">
            <w:r>
              <w:t>Review Performance Report</w:t>
            </w:r>
          </w:p>
        </w:tc>
        <w:tc>
          <w:tcPr>
            <w:tcW w:w="1701" w:type="dxa"/>
          </w:tcPr>
          <w:p w14:paraId="420E9FD9" w14:textId="73906C90" w:rsidR="00522056" w:rsidRDefault="00522056" w:rsidP="000B38A5">
            <w:r>
              <w:t>Jyle</w:t>
            </w:r>
          </w:p>
        </w:tc>
        <w:tc>
          <w:tcPr>
            <w:tcW w:w="3259" w:type="dxa"/>
          </w:tcPr>
          <w:p w14:paraId="461714EF" w14:textId="344F234F" w:rsidR="00522056" w:rsidRDefault="00522056" w:rsidP="000B38A5">
            <w:r>
              <w:t>Review Performance report.</w:t>
            </w:r>
          </w:p>
        </w:tc>
      </w:tr>
      <w:tr w:rsidR="00522056" w14:paraId="2551C810" w14:textId="77777777" w:rsidTr="000B38A5">
        <w:tc>
          <w:tcPr>
            <w:tcW w:w="1129" w:type="dxa"/>
          </w:tcPr>
          <w:p w14:paraId="326BA782" w14:textId="146612E4" w:rsidR="00522056" w:rsidRDefault="00522056" w:rsidP="000B38A5">
            <w:r>
              <w:t>17/11/20</w:t>
            </w:r>
          </w:p>
        </w:tc>
        <w:tc>
          <w:tcPr>
            <w:tcW w:w="3261" w:type="dxa"/>
          </w:tcPr>
          <w:p w14:paraId="67060190" w14:textId="77777777" w:rsidR="00522056" w:rsidRDefault="00522056" w:rsidP="000B38A5">
            <w:r>
              <w:t>Review Software Development test report.</w:t>
            </w:r>
          </w:p>
        </w:tc>
        <w:tc>
          <w:tcPr>
            <w:tcW w:w="1701" w:type="dxa"/>
          </w:tcPr>
          <w:p w14:paraId="6C76DB42" w14:textId="16152524" w:rsidR="00522056" w:rsidRDefault="00522056" w:rsidP="000B38A5">
            <w:r>
              <w:t>Travis</w:t>
            </w:r>
          </w:p>
        </w:tc>
        <w:tc>
          <w:tcPr>
            <w:tcW w:w="3259" w:type="dxa"/>
          </w:tcPr>
          <w:p w14:paraId="26C66D09" w14:textId="77777777" w:rsidR="00522056" w:rsidRDefault="00522056" w:rsidP="000B38A5">
            <w:r>
              <w:t>Review software development test report.</w:t>
            </w:r>
          </w:p>
        </w:tc>
      </w:tr>
      <w:tr w:rsidR="00522056" w14:paraId="0D705DFB" w14:textId="77777777" w:rsidTr="000B38A5">
        <w:tc>
          <w:tcPr>
            <w:tcW w:w="1129" w:type="dxa"/>
          </w:tcPr>
          <w:p w14:paraId="4D74E6D4" w14:textId="5BCE2D0C" w:rsidR="00522056" w:rsidRDefault="00522056" w:rsidP="000B38A5">
            <w:r>
              <w:t>18/11/20</w:t>
            </w:r>
          </w:p>
        </w:tc>
        <w:tc>
          <w:tcPr>
            <w:tcW w:w="3261" w:type="dxa"/>
          </w:tcPr>
          <w:p w14:paraId="18C824C4" w14:textId="77777777" w:rsidR="00522056" w:rsidRDefault="00522056" w:rsidP="000B38A5">
            <w:r>
              <w:t>Review application test reports</w:t>
            </w:r>
          </w:p>
        </w:tc>
        <w:tc>
          <w:tcPr>
            <w:tcW w:w="1701" w:type="dxa"/>
          </w:tcPr>
          <w:p w14:paraId="51372D32" w14:textId="77777777" w:rsidR="00522056" w:rsidRDefault="00522056" w:rsidP="000B38A5">
            <w:r>
              <w:t>SQA team</w:t>
            </w:r>
          </w:p>
        </w:tc>
        <w:tc>
          <w:tcPr>
            <w:tcW w:w="3259" w:type="dxa"/>
          </w:tcPr>
          <w:p w14:paraId="4CCDC7A2" w14:textId="77777777" w:rsidR="00522056" w:rsidRDefault="00522056" w:rsidP="000B38A5">
            <w:r>
              <w:t>Review application test reports.</w:t>
            </w:r>
          </w:p>
        </w:tc>
      </w:tr>
    </w:tbl>
    <w:p w14:paraId="2AD22EA4" w14:textId="77777777" w:rsidR="00522056" w:rsidRDefault="00522056" w:rsidP="00522056"/>
    <w:p w14:paraId="5C5415DB" w14:textId="77777777" w:rsidR="00522056" w:rsidRDefault="00522056" w:rsidP="00522056">
      <w:pPr>
        <w:jc w:val="left"/>
      </w:pPr>
      <w:r>
        <w:br w:type="page"/>
      </w:r>
    </w:p>
    <w:p w14:paraId="20D748F4" w14:textId="77777777" w:rsidR="00522056" w:rsidRPr="00A54366" w:rsidRDefault="00522056" w:rsidP="00522056">
      <w:pPr>
        <w:pStyle w:val="Heading2"/>
      </w:pPr>
      <w:bookmarkStart w:id="52" w:name="_Toc57248964"/>
      <w:r>
        <w:lastRenderedPageBreak/>
        <w:t>Reference Materials</w:t>
      </w:r>
      <w:bookmarkEnd w:id="52"/>
    </w:p>
    <w:p w14:paraId="7E167CAC" w14:textId="77777777" w:rsidR="00522056" w:rsidRDefault="00522056" w:rsidP="00522056">
      <w:r w:rsidRPr="00E56861">
        <w:t xml:space="preserve">Reference materials used to develop the </w:t>
      </w:r>
      <w:r>
        <w:t>CITE MS</w:t>
      </w:r>
      <w:r w:rsidRPr="00E56861">
        <w:t xml:space="preserve"> SQAP include:</w:t>
      </w:r>
    </w:p>
    <w:p w14:paraId="3FB9CFFD" w14:textId="77777777" w:rsidR="00522056" w:rsidRDefault="00522056" w:rsidP="00522056">
      <w:pPr>
        <w:pStyle w:val="ListParagraph"/>
        <w:numPr>
          <w:ilvl w:val="0"/>
          <w:numId w:val="7"/>
        </w:numPr>
      </w:pPr>
      <w:r w:rsidRPr="00E56861">
        <w:t>ISO/IEC/IEEE 12207:2017 Systems and software engineering — Software life cycle processes</w:t>
      </w:r>
      <w:r>
        <w:t>.</w:t>
      </w:r>
    </w:p>
    <w:p w14:paraId="566D0057" w14:textId="77777777" w:rsidR="00522056" w:rsidRPr="00E56861" w:rsidRDefault="00522056" w:rsidP="00522056">
      <w:pPr>
        <w:pStyle w:val="ListParagraph"/>
        <w:numPr>
          <w:ilvl w:val="0"/>
          <w:numId w:val="7"/>
        </w:numPr>
      </w:pPr>
      <w:r>
        <w:t>CITE Managed Services Quality Management Policies and Procedures.</w:t>
      </w:r>
    </w:p>
    <w:p w14:paraId="2EB2E4DF" w14:textId="77777777" w:rsidR="00522056" w:rsidRPr="00A54366" w:rsidRDefault="00522056" w:rsidP="00522056">
      <w:pPr>
        <w:pStyle w:val="Heading2"/>
      </w:pPr>
      <w:bookmarkStart w:id="53" w:name="_Toc57248965"/>
      <w:r>
        <w:t>Standards and Methodology</w:t>
      </w:r>
      <w:bookmarkEnd w:id="53"/>
    </w:p>
    <w:p w14:paraId="2002FBA2" w14:textId="7FC563EA" w:rsidR="00522056" w:rsidRDefault="00522056" w:rsidP="00522056">
      <w:r>
        <w:t>The following standards or methodologies were used to train team members to better prevent any defects from occurring in the management and development process. These standards were taken from CITE Managed Services, in accordance with our ongoing contract.</w:t>
      </w:r>
    </w:p>
    <w:p w14:paraId="2D7C274E" w14:textId="77777777" w:rsidR="00522056" w:rsidRDefault="00522056" w:rsidP="00522056">
      <w:pPr>
        <w:pStyle w:val="ListParagraph"/>
        <w:numPr>
          <w:ilvl w:val="0"/>
          <w:numId w:val="8"/>
        </w:numPr>
      </w:pPr>
      <w:r w:rsidRPr="00E9391F">
        <w:t xml:space="preserve">IEEE Guide to Software Requirements Specifications </w:t>
      </w:r>
    </w:p>
    <w:p w14:paraId="0EFCB0AF" w14:textId="77777777" w:rsidR="00522056" w:rsidRDefault="00522056" w:rsidP="00522056">
      <w:pPr>
        <w:pStyle w:val="ListParagraph"/>
        <w:numPr>
          <w:ilvl w:val="0"/>
          <w:numId w:val="8"/>
        </w:numPr>
      </w:pPr>
      <w:r w:rsidRPr="00E9391F">
        <w:t xml:space="preserve">IEEE Guide to Software Design Descriptions </w:t>
      </w:r>
    </w:p>
    <w:p w14:paraId="0F12D8C8" w14:textId="77777777" w:rsidR="00522056" w:rsidRDefault="00522056" w:rsidP="00522056">
      <w:pPr>
        <w:pStyle w:val="ListParagraph"/>
        <w:numPr>
          <w:ilvl w:val="0"/>
          <w:numId w:val="8"/>
        </w:numPr>
        <w:spacing w:after="0"/>
      </w:pPr>
      <w:r w:rsidRPr="00E9391F">
        <w:t>IEEE Standard for Software User Documentation</w:t>
      </w:r>
    </w:p>
    <w:p w14:paraId="611334C4" w14:textId="5296FDDF" w:rsidR="00522056" w:rsidRPr="002A7B2E" w:rsidRDefault="00522056" w:rsidP="00522056">
      <w:pPr>
        <w:numPr>
          <w:ilvl w:val="0"/>
          <w:numId w:val="8"/>
        </w:numPr>
        <w:spacing w:after="0"/>
      </w:pPr>
      <w:r w:rsidRPr="002A7B2E">
        <w:t xml:space="preserve">INITIATION AND PLANNING </w:t>
      </w:r>
      <w:r>
        <w:t>-</w:t>
      </w:r>
      <w:r w:rsidRPr="002A7B2E">
        <w:t xml:space="preserve"> Project specification analysis, test plan elaboration</w:t>
      </w:r>
      <w:r>
        <w:t>,</w:t>
      </w:r>
      <w:r w:rsidRPr="002A7B2E">
        <w:t xml:space="preserve"> and team assignment</w:t>
      </w:r>
      <w:r>
        <w:t>.</w:t>
      </w:r>
    </w:p>
    <w:p w14:paraId="38DC2150" w14:textId="05962337" w:rsidR="00522056" w:rsidRPr="002A7B2E" w:rsidRDefault="00522056" w:rsidP="00522056">
      <w:pPr>
        <w:numPr>
          <w:ilvl w:val="0"/>
          <w:numId w:val="8"/>
        </w:numPr>
        <w:spacing w:after="0"/>
      </w:pPr>
      <w:r w:rsidRPr="002A7B2E">
        <w:t xml:space="preserve">FIRST REVIEW </w:t>
      </w:r>
      <w:r>
        <w:t>-</w:t>
      </w:r>
      <w:r w:rsidRPr="002A7B2E">
        <w:t xml:space="preserve"> Initial testing of first development deliverables, refining the test plan</w:t>
      </w:r>
      <w:r>
        <w:t>,</w:t>
      </w:r>
      <w:r w:rsidRPr="002A7B2E">
        <w:t xml:space="preserve"> and test items</w:t>
      </w:r>
      <w:r>
        <w:t>.</w:t>
      </w:r>
    </w:p>
    <w:p w14:paraId="6FF6D94B" w14:textId="77777777" w:rsidR="00522056" w:rsidRPr="002A7B2E" w:rsidRDefault="00522056" w:rsidP="00522056">
      <w:pPr>
        <w:numPr>
          <w:ilvl w:val="0"/>
          <w:numId w:val="8"/>
        </w:numPr>
        <w:spacing w:after="0"/>
      </w:pPr>
      <w:r w:rsidRPr="002A7B2E">
        <w:t xml:space="preserve">ITERATION AUDITS </w:t>
      </w:r>
      <w:r>
        <w:t>-</w:t>
      </w:r>
      <w:r w:rsidRPr="002A7B2E">
        <w:t xml:space="preserve"> Ongoing testing of intermediate iterations builds</w:t>
      </w:r>
      <w:r>
        <w:t>.</w:t>
      </w:r>
    </w:p>
    <w:p w14:paraId="6BFB0D47" w14:textId="77777777" w:rsidR="00522056" w:rsidRDefault="00522056" w:rsidP="0052205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9394086" w14:textId="77777777" w:rsidR="00522056" w:rsidRDefault="00522056" w:rsidP="00522056">
      <w:pPr>
        <w:spacing w:after="0"/>
      </w:pPr>
    </w:p>
    <w:p w14:paraId="446D2587" w14:textId="77777777" w:rsidR="00522056" w:rsidRPr="00A54366" w:rsidRDefault="00522056" w:rsidP="00522056">
      <w:pPr>
        <w:pStyle w:val="Heading2"/>
      </w:pPr>
      <w:bookmarkStart w:id="54" w:name="_Toc57248966"/>
      <w:r>
        <w:t>Audits or Reviews</w:t>
      </w:r>
      <w:bookmarkEnd w:id="54"/>
    </w:p>
    <w:p w14:paraId="2A458582" w14:textId="77777777" w:rsidR="00522056" w:rsidRDefault="00522056" w:rsidP="0052205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481FA16B" w14:textId="77777777" w:rsidR="00522056" w:rsidRDefault="00522056" w:rsidP="00522056">
      <w:r w:rsidRPr="007D5B16">
        <w:t xml:space="preserve">The following diagram depicts the In-Stage Assessment process flow for all </w:t>
      </w:r>
      <w:r>
        <w:t>CITE MS</w:t>
      </w:r>
      <w:r w:rsidRPr="007D5B16">
        <w:t xml:space="preserve"> development stages:</w:t>
      </w:r>
    </w:p>
    <w:p w14:paraId="008073DF" w14:textId="77777777" w:rsidR="00522056" w:rsidRDefault="00522056" w:rsidP="00522056">
      <w:r>
        <w:rPr>
          <w:noProof/>
          <w:lang w:eastAsia="en-AU"/>
        </w:rPr>
        <w:drawing>
          <wp:inline distT="0" distB="0" distL="0" distR="0" wp14:anchorId="35977961" wp14:editId="0F18602C">
            <wp:extent cx="5943600" cy="14224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5AE9D800" w14:textId="77777777" w:rsidR="00522056" w:rsidRPr="007D5B16" w:rsidRDefault="00522056" w:rsidP="0052205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810555C" w14:textId="77777777" w:rsidR="00522056" w:rsidRDefault="00522056" w:rsidP="00522056">
      <w:pPr>
        <w:jc w:val="left"/>
      </w:pPr>
      <w:r>
        <w:br w:type="page"/>
      </w:r>
    </w:p>
    <w:p w14:paraId="05A79C2B" w14:textId="77777777" w:rsidR="00522056" w:rsidRDefault="00522056" w:rsidP="00522056">
      <w:pPr>
        <w:pStyle w:val="Heading2"/>
      </w:pPr>
      <w:bookmarkStart w:id="55" w:name="_Toc57248967"/>
      <w:r>
        <w:lastRenderedPageBreak/>
        <w:t>SQAP Checklist</w:t>
      </w:r>
      <w:bookmarkEnd w:id="55"/>
    </w:p>
    <w:tbl>
      <w:tblPr>
        <w:tblStyle w:val="TableGrid"/>
        <w:tblW w:w="0" w:type="auto"/>
        <w:tblLook w:val="04A0" w:firstRow="1" w:lastRow="0" w:firstColumn="1" w:lastColumn="0" w:noHBand="0" w:noVBand="1"/>
      </w:tblPr>
      <w:tblGrid>
        <w:gridCol w:w="7225"/>
        <w:gridCol w:w="708"/>
        <w:gridCol w:w="709"/>
        <w:gridCol w:w="708"/>
      </w:tblGrid>
      <w:tr w:rsidR="00522056" w14:paraId="3E89FA30" w14:textId="77777777" w:rsidTr="000B38A5">
        <w:tc>
          <w:tcPr>
            <w:tcW w:w="7225" w:type="dxa"/>
            <w:shd w:val="clear" w:color="auto" w:fill="EEE6F3" w:themeFill="accent1" w:themeFillTint="33"/>
          </w:tcPr>
          <w:p w14:paraId="0A1EC6C3" w14:textId="77777777" w:rsidR="00522056" w:rsidRPr="00E9391F" w:rsidRDefault="00522056" w:rsidP="000B38A5">
            <w:pPr>
              <w:rPr>
                <w:b/>
                <w:bCs/>
              </w:rPr>
            </w:pPr>
            <w:r w:rsidRPr="00E9391F">
              <w:rPr>
                <w:b/>
                <w:bCs/>
              </w:rPr>
              <w:t>Software Quality Assurance Activity</w:t>
            </w:r>
          </w:p>
        </w:tc>
        <w:tc>
          <w:tcPr>
            <w:tcW w:w="708" w:type="dxa"/>
            <w:shd w:val="clear" w:color="auto" w:fill="EEE6F3" w:themeFill="accent1" w:themeFillTint="33"/>
          </w:tcPr>
          <w:p w14:paraId="59BBCF99" w14:textId="77777777" w:rsidR="00522056" w:rsidRPr="00E9391F" w:rsidRDefault="00522056" w:rsidP="000B38A5">
            <w:pPr>
              <w:rPr>
                <w:b/>
                <w:bCs/>
              </w:rPr>
            </w:pPr>
            <w:r w:rsidRPr="00E9391F">
              <w:rPr>
                <w:b/>
                <w:bCs/>
              </w:rPr>
              <w:t>Yes</w:t>
            </w:r>
          </w:p>
        </w:tc>
        <w:tc>
          <w:tcPr>
            <w:tcW w:w="709" w:type="dxa"/>
            <w:shd w:val="clear" w:color="auto" w:fill="EEE6F3" w:themeFill="accent1" w:themeFillTint="33"/>
          </w:tcPr>
          <w:p w14:paraId="15181998" w14:textId="77777777" w:rsidR="00522056" w:rsidRPr="00E9391F" w:rsidRDefault="00522056" w:rsidP="000B38A5">
            <w:pPr>
              <w:rPr>
                <w:b/>
                <w:bCs/>
              </w:rPr>
            </w:pPr>
            <w:r w:rsidRPr="00E9391F">
              <w:rPr>
                <w:b/>
                <w:bCs/>
              </w:rPr>
              <w:t>No</w:t>
            </w:r>
          </w:p>
        </w:tc>
        <w:tc>
          <w:tcPr>
            <w:tcW w:w="708" w:type="dxa"/>
            <w:shd w:val="clear" w:color="auto" w:fill="EEE6F3" w:themeFill="accent1" w:themeFillTint="33"/>
          </w:tcPr>
          <w:p w14:paraId="589A9D1B" w14:textId="77777777" w:rsidR="00522056" w:rsidRPr="00E9391F" w:rsidRDefault="00522056" w:rsidP="000B38A5">
            <w:pPr>
              <w:rPr>
                <w:b/>
                <w:bCs/>
              </w:rPr>
            </w:pPr>
            <w:r w:rsidRPr="00E9391F">
              <w:rPr>
                <w:b/>
                <w:bCs/>
              </w:rPr>
              <w:t>N/A</w:t>
            </w:r>
          </w:p>
        </w:tc>
      </w:tr>
      <w:tr w:rsidR="00522056" w14:paraId="76A80C46" w14:textId="77777777" w:rsidTr="000B38A5">
        <w:tc>
          <w:tcPr>
            <w:tcW w:w="7225" w:type="dxa"/>
          </w:tcPr>
          <w:p w14:paraId="4E4FD40F" w14:textId="77777777" w:rsidR="00522056" w:rsidRDefault="00522056" w:rsidP="000B38A5">
            <w:r>
              <w:t>I. Project Plan</w:t>
            </w:r>
          </w:p>
        </w:tc>
        <w:tc>
          <w:tcPr>
            <w:tcW w:w="708" w:type="dxa"/>
          </w:tcPr>
          <w:p w14:paraId="67872E5F" w14:textId="77777777" w:rsidR="00522056" w:rsidRDefault="00522056" w:rsidP="000B38A5"/>
        </w:tc>
        <w:tc>
          <w:tcPr>
            <w:tcW w:w="709" w:type="dxa"/>
          </w:tcPr>
          <w:p w14:paraId="480AD411" w14:textId="77777777" w:rsidR="00522056" w:rsidRDefault="00522056" w:rsidP="000B38A5"/>
        </w:tc>
        <w:tc>
          <w:tcPr>
            <w:tcW w:w="708" w:type="dxa"/>
          </w:tcPr>
          <w:p w14:paraId="62767D0B" w14:textId="77777777" w:rsidR="00522056" w:rsidRDefault="00522056" w:rsidP="000B38A5"/>
        </w:tc>
      </w:tr>
      <w:tr w:rsidR="00522056" w14:paraId="657D9A12" w14:textId="77777777" w:rsidTr="000B38A5">
        <w:tc>
          <w:tcPr>
            <w:tcW w:w="7225" w:type="dxa"/>
          </w:tcPr>
          <w:p w14:paraId="27EBCE3F" w14:textId="77777777" w:rsidR="00522056" w:rsidRDefault="00522056" w:rsidP="000B38A5">
            <w:pPr>
              <w:ind w:left="720"/>
            </w:pPr>
            <w:r>
              <w:t>Team meeting to discuss project requirements</w:t>
            </w:r>
          </w:p>
        </w:tc>
        <w:tc>
          <w:tcPr>
            <w:tcW w:w="708" w:type="dxa"/>
          </w:tcPr>
          <w:p w14:paraId="1C540142" w14:textId="77777777" w:rsidR="00522056" w:rsidRDefault="00522056" w:rsidP="000B38A5">
            <w:pPr>
              <w:jc w:val="center"/>
            </w:pPr>
            <w:r>
              <w:t>X</w:t>
            </w:r>
          </w:p>
        </w:tc>
        <w:tc>
          <w:tcPr>
            <w:tcW w:w="709" w:type="dxa"/>
          </w:tcPr>
          <w:p w14:paraId="5DC1078F" w14:textId="77777777" w:rsidR="00522056" w:rsidRDefault="00522056" w:rsidP="000B38A5">
            <w:pPr>
              <w:jc w:val="center"/>
            </w:pPr>
          </w:p>
        </w:tc>
        <w:tc>
          <w:tcPr>
            <w:tcW w:w="708" w:type="dxa"/>
          </w:tcPr>
          <w:p w14:paraId="514BD6D5" w14:textId="77777777" w:rsidR="00522056" w:rsidRDefault="00522056" w:rsidP="000B38A5">
            <w:pPr>
              <w:jc w:val="center"/>
            </w:pPr>
          </w:p>
        </w:tc>
      </w:tr>
      <w:tr w:rsidR="00522056" w14:paraId="28D14651" w14:textId="77777777" w:rsidTr="000B38A5">
        <w:tc>
          <w:tcPr>
            <w:tcW w:w="7225" w:type="dxa"/>
          </w:tcPr>
          <w:p w14:paraId="1E8C8593" w14:textId="77777777" w:rsidR="00522056" w:rsidRDefault="00522056" w:rsidP="000B38A5">
            <w:pPr>
              <w:ind w:left="720"/>
            </w:pPr>
            <w:r>
              <w:t>Project requirements allocated amongst team members</w:t>
            </w:r>
          </w:p>
        </w:tc>
        <w:tc>
          <w:tcPr>
            <w:tcW w:w="708" w:type="dxa"/>
          </w:tcPr>
          <w:p w14:paraId="0FED1480" w14:textId="77777777" w:rsidR="00522056" w:rsidRDefault="00522056" w:rsidP="000B38A5">
            <w:pPr>
              <w:jc w:val="center"/>
            </w:pPr>
            <w:r>
              <w:t>X</w:t>
            </w:r>
          </w:p>
        </w:tc>
        <w:tc>
          <w:tcPr>
            <w:tcW w:w="709" w:type="dxa"/>
          </w:tcPr>
          <w:p w14:paraId="1538198A" w14:textId="77777777" w:rsidR="00522056" w:rsidRDefault="00522056" w:rsidP="000B38A5">
            <w:pPr>
              <w:jc w:val="center"/>
            </w:pPr>
          </w:p>
        </w:tc>
        <w:tc>
          <w:tcPr>
            <w:tcW w:w="708" w:type="dxa"/>
          </w:tcPr>
          <w:p w14:paraId="24388EF6" w14:textId="77777777" w:rsidR="00522056" w:rsidRDefault="00522056" w:rsidP="000B38A5">
            <w:pPr>
              <w:jc w:val="center"/>
            </w:pPr>
          </w:p>
        </w:tc>
      </w:tr>
      <w:tr w:rsidR="00522056" w14:paraId="345FB992" w14:textId="77777777" w:rsidTr="000B38A5">
        <w:tc>
          <w:tcPr>
            <w:tcW w:w="7225" w:type="dxa"/>
          </w:tcPr>
          <w:p w14:paraId="7F8347D2" w14:textId="3877F469" w:rsidR="00522056" w:rsidRDefault="00522056" w:rsidP="000B38A5">
            <w:pPr>
              <w:ind w:left="720"/>
            </w:pPr>
            <w:r>
              <w:t>The project plan provides clear guidance on time frames expected for each task</w:t>
            </w:r>
          </w:p>
        </w:tc>
        <w:tc>
          <w:tcPr>
            <w:tcW w:w="708" w:type="dxa"/>
          </w:tcPr>
          <w:p w14:paraId="6A673E8B" w14:textId="77777777" w:rsidR="00522056" w:rsidRDefault="00522056" w:rsidP="000B38A5">
            <w:pPr>
              <w:jc w:val="center"/>
            </w:pPr>
            <w:r>
              <w:t>X</w:t>
            </w:r>
          </w:p>
        </w:tc>
        <w:tc>
          <w:tcPr>
            <w:tcW w:w="709" w:type="dxa"/>
          </w:tcPr>
          <w:p w14:paraId="15D7530F" w14:textId="77777777" w:rsidR="00522056" w:rsidRDefault="00522056" w:rsidP="000B38A5">
            <w:pPr>
              <w:jc w:val="center"/>
            </w:pPr>
          </w:p>
        </w:tc>
        <w:tc>
          <w:tcPr>
            <w:tcW w:w="708" w:type="dxa"/>
          </w:tcPr>
          <w:p w14:paraId="009A23E5" w14:textId="77777777" w:rsidR="00522056" w:rsidRDefault="00522056" w:rsidP="000B38A5">
            <w:pPr>
              <w:jc w:val="center"/>
            </w:pPr>
          </w:p>
        </w:tc>
      </w:tr>
      <w:tr w:rsidR="00522056" w14:paraId="273E4114" w14:textId="77777777" w:rsidTr="000B38A5">
        <w:tc>
          <w:tcPr>
            <w:tcW w:w="7225" w:type="dxa"/>
          </w:tcPr>
          <w:p w14:paraId="575EE46A" w14:textId="25303CC5" w:rsidR="00522056" w:rsidRDefault="00522056" w:rsidP="000B38A5">
            <w:pPr>
              <w:ind w:left="720"/>
            </w:pPr>
            <w:r>
              <w:t>The project plan was completed on time</w:t>
            </w:r>
          </w:p>
        </w:tc>
        <w:tc>
          <w:tcPr>
            <w:tcW w:w="708" w:type="dxa"/>
          </w:tcPr>
          <w:p w14:paraId="6E6D9BB2" w14:textId="77777777" w:rsidR="00522056" w:rsidRDefault="00522056" w:rsidP="000B38A5">
            <w:pPr>
              <w:jc w:val="center"/>
            </w:pPr>
            <w:r>
              <w:t>X</w:t>
            </w:r>
          </w:p>
        </w:tc>
        <w:tc>
          <w:tcPr>
            <w:tcW w:w="709" w:type="dxa"/>
          </w:tcPr>
          <w:p w14:paraId="7DFAF472" w14:textId="77777777" w:rsidR="00522056" w:rsidRDefault="00522056" w:rsidP="000B38A5">
            <w:pPr>
              <w:jc w:val="center"/>
            </w:pPr>
          </w:p>
        </w:tc>
        <w:tc>
          <w:tcPr>
            <w:tcW w:w="708" w:type="dxa"/>
          </w:tcPr>
          <w:p w14:paraId="1F80B220" w14:textId="77777777" w:rsidR="00522056" w:rsidRDefault="00522056" w:rsidP="000B38A5">
            <w:pPr>
              <w:jc w:val="center"/>
            </w:pPr>
          </w:p>
        </w:tc>
      </w:tr>
      <w:tr w:rsidR="00522056" w14:paraId="6196BC22" w14:textId="77777777" w:rsidTr="000B38A5">
        <w:tc>
          <w:tcPr>
            <w:tcW w:w="7225" w:type="dxa"/>
          </w:tcPr>
          <w:p w14:paraId="1A5372BC" w14:textId="77777777" w:rsidR="00522056" w:rsidRDefault="00522056" w:rsidP="000B38A5">
            <w:pPr>
              <w:ind w:left="720"/>
            </w:pPr>
            <w:r>
              <w:t>Project plan meets expected QA guidelines</w:t>
            </w:r>
          </w:p>
        </w:tc>
        <w:tc>
          <w:tcPr>
            <w:tcW w:w="708" w:type="dxa"/>
          </w:tcPr>
          <w:p w14:paraId="0E65614E" w14:textId="77777777" w:rsidR="00522056" w:rsidRDefault="00522056" w:rsidP="000B38A5">
            <w:pPr>
              <w:jc w:val="center"/>
            </w:pPr>
            <w:r>
              <w:t>X</w:t>
            </w:r>
          </w:p>
        </w:tc>
        <w:tc>
          <w:tcPr>
            <w:tcW w:w="709" w:type="dxa"/>
          </w:tcPr>
          <w:p w14:paraId="625299FE" w14:textId="77777777" w:rsidR="00522056" w:rsidRDefault="00522056" w:rsidP="000B38A5">
            <w:pPr>
              <w:jc w:val="center"/>
            </w:pPr>
          </w:p>
        </w:tc>
        <w:tc>
          <w:tcPr>
            <w:tcW w:w="708" w:type="dxa"/>
          </w:tcPr>
          <w:p w14:paraId="15EA8902" w14:textId="77777777" w:rsidR="00522056" w:rsidRDefault="00522056" w:rsidP="000B38A5">
            <w:pPr>
              <w:jc w:val="center"/>
            </w:pPr>
          </w:p>
        </w:tc>
      </w:tr>
      <w:tr w:rsidR="00522056" w14:paraId="4B50B9EE" w14:textId="77777777" w:rsidTr="000B38A5">
        <w:tc>
          <w:tcPr>
            <w:tcW w:w="9350" w:type="dxa"/>
            <w:gridSpan w:val="4"/>
          </w:tcPr>
          <w:p w14:paraId="6EBC5D35" w14:textId="77777777" w:rsidR="00522056" w:rsidRDefault="00522056" w:rsidP="000B38A5"/>
        </w:tc>
      </w:tr>
      <w:tr w:rsidR="00522056" w14:paraId="362AA197" w14:textId="77777777" w:rsidTr="000B38A5">
        <w:tc>
          <w:tcPr>
            <w:tcW w:w="7225" w:type="dxa"/>
          </w:tcPr>
          <w:p w14:paraId="79D44C69" w14:textId="4DDF8B74" w:rsidR="00522056" w:rsidRDefault="00522056" w:rsidP="000B38A5">
            <w:r>
              <w:t>II. Performance Report</w:t>
            </w:r>
          </w:p>
        </w:tc>
        <w:tc>
          <w:tcPr>
            <w:tcW w:w="708" w:type="dxa"/>
          </w:tcPr>
          <w:p w14:paraId="60846216" w14:textId="77777777" w:rsidR="00522056" w:rsidRDefault="00522056" w:rsidP="000B38A5">
            <w:pPr>
              <w:jc w:val="center"/>
            </w:pPr>
          </w:p>
        </w:tc>
        <w:tc>
          <w:tcPr>
            <w:tcW w:w="709" w:type="dxa"/>
          </w:tcPr>
          <w:p w14:paraId="51B3CF44" w14:textId="77777777" w:rsidR="00522056" w:rsidRDefault="00522056" w:rsidP="000B38A5">
            <w:pPr>
              <w:jc w:val="center"/>
            </w:pPr>
          </w:p>
        </w:tc>
        <w:tc>
          <w:tcPr>
            <w:tcW w:w="708" w:type="dxa"/>
          </w:tcPr>
          <w:p w14:paraId="7A234568" w14:textId="77777777" w:rsidR="00522056" w:rsidRDefault="00522056" w:rsidP="000B38A5">
            <w:pPr>
              <w:jc w:val="center"/>
            </w:pPr>
          </w:p>
        </w:tc>
      </w:tr>
      <w:tr w:rsidR="00522056" w14:paraId="7A9FA267" w14:textId="77777777" w:rsidTr="000B38A5">
        <w:tc>
          <w:tcPr>
            <w:tcW w:w="7225" w:type="dxa"/>
          </w:tcPr>
          <w:p w14:paraId="1C85EC9C" w14:textId="44EEC9AB" w:rsidR="00522056" w:rsidRDefault="00522056" w:rsidP="000B38A5">
            <w:pPr>
              <w:ind w:left="720"/>
            </w:pPr>
            <w:r>
              <w:t xml:space="preserve">The report provides descriptions of the most </w:t>
            </w:r>
            <w:r w:rsidRPr="00522056">
              <w:t>common monitoring tools that could be used to monitor the performance of the website</w:t>
            </w:r>
          </w:p>
        </w:tc>
        <w:tc>
          <w:tcPr>
            <w:tcW w:w="708" w:type="dxa"/>
          </w:tcPr>
          <w:p w14:paraId="58D2CC7A" w14:textId="77777777" w:rsidR="00522056" w:rsidRDefault="00522056" w:rsidP="000B38A5">
            <w:pPr>
              <w:jc w:val="center"/>
            </w:pPr>
            <w:r>
              <w:t>X</w:t>
            </w:r>
          </w:p>
        </w:tc>
        <w:tc>
          <w:tcPr>
            <w:tcW w:w="709" w:type="dxa"/>
          </w:tcPr>
          <w:p w14:paraId="29FB39D1" w14:textId="77777777" w:rsidR="00522056" w:rsidRDefault="00522056" w:rsidP="000B38A5">
            <w:pPr>
              <w:jc w:val="center"/>
            </w:pPr>
          </w:p>
        </w:tc>
        <w:tc>
          <w:tcPr>
            <w:tcW w:w="708" w:type="dxa"/>
          </w:tcPr>
          <w:p w14:paraId="25E5C412" w14:textId="77777777" w:rsidR="00522056" w:rsidRDefault="00522056" w:rsidP="000B38A5">
            <w:pPr>
              <w:jc w:val="center"/>
            </w:pPr>
          </w:p>
        </w:tc>
      </w:tr>
      <w:tr w:rsidR="00522056" w14:paraId="0388AB90" w14:textId="77777777" w:rsidTr="000B38A5">
        <w:tc>
          <w:tcPr>
            <w:tcW w:w="7225" w:type="dxa"/>
          </w:tcPr>
          <w:p w14:paraId="6CF8F28B" w14:textId="6E4E864E" w:rsidR="00522056" w:rsidRDefault="00522056" w:rsidP="000B38A5">
            <w:pPr>
              <w:ind w:left="720"/>
            </w:pPr>
            <w:r>
              <w:t xml:space="preserve">The report provides </w:t>
            </w:r>
            <w:r w:rsidRPr="00522056">
              <w:t>the most appropriate code optimi</w:t>
            </w:r>
            <w:r>
              <w:t>z</w:t>
            </w:r>
            <w:r w:rsidRPr="00522056">
              <w:t xml:space="preserve">ers and performance tools that could be beneficial for the project </w:t>
            </w:r>
            <w:r>
              <w:t>a clear reason for the chose development method</w:t>
            </w:r>
          </w:p>
        </w:tc>
        <w:tc>
          <w:tcPr>
            <w:tcW w:w="708" w:type="dxa"/>
          </w:tcPr>
          <w:p w14:paraId="257DA2D4" w14:textId="77777777" w:rsidR="00522056" w:rsidRDefault="00522056" w:rsidP="000B38A5">
            <w:pPr>
              <w:jc w:val="center"/>
            </w:pPr>
            <w:r>
              <w:t>X</w:t>
            </w:r>
          </w:p>
        </w:tc>
        <w:tc>
          <w:tcPr>
            <w:tcW w:w="709" w:type="dxa"/>
          </w:tcPr>
          <w:p w14:paraId="5FDC5AE2" w14:textId="77777777" w:rsidR="00522056" w:rsidRDefault="00522056" w:rsidP="000B38A5">
            <w:pPr>
              <w:jc w:val="center"/>
            </w:pPr>
          </w:p>
        </w:tc>
        <w:tc>
          <w:tcPr>
            <w:tcW w:w="708" w:type="dxa"/>
          </w:tcPr>
          <w:p w14:paraId="23976EF6" w14:textId="77777777" w:rsidR="00522056" w:rsidRDefault="00522056" w:rsidP="000B38A5">
            <w:pPr>
              <w:jc w:val="center"/>
            </w:pPr>
          </w:p>
        </w:tc>
      </w:tr>
      <w:tr w:rsidR="00522056" w14:paraId="78537B20" w14:textId="77777777" w:rsidTr="000B38A5">
        <w:tc>
          <w:tcPr>
            <w:tcW w:w="7225" w:type="dxa"/>
          </w:tcPr>
          <w:p w14:paraId="2D2A5EC6" w14:textId="0937D22D" w:rsidR="00522056" w:rsidRDefault="00522056" w:rsidP="000B38A5">
            <w:pPr>
              <w:ind w:left="720"/>
            </w:pPr>
            <w:r>
              <w:t>The report was completed on time</w:t>
            </w:r>
          </w:p>
        </w:tc>
        <w:tc>
          <w:tcPr>
            <w:tcW w:w="708" w:type="dxa"/>
          </w:tcPr>
          <w:p w14:paraId="4D8292E4" w14:textId="77777777" w:rsidR="00522056" w:rsidRDefault="00522056" w:rsidP="000B38A5">
            <w:pPr>
              <w:jc w:val="center"/>
            </w:pPr>
            <w:r>
              <w:t>X</w:t>
            </w:r>
          </w:p>
        </w:tc>
        <w:tc>
          <w:tcPr>
            <w:tcW w:w="709" w:type="dxa"/>
          </w:tcPr>
          <w:p w14:paraId="254A212D" w14:textId="77777777" w:rsidR="00522056" w:rsidRDefault="00522056" w:rsidP="000B38A5">
            <w:pPr>
              <w:jc w:val="center"/>
            </w:pPr>
          </w:p>
        </w:tc>
        <w:tc>
          <w:tcPr>
            <w:tcW w:w="708" w:type="dxa"/>
          </w:tcPr>
          <w:p w14:paraId="27E787DA" w14:textId="77777777" w:rsidR="00522056" w:rsidRDefault="00522056" w:rsidP="000B38A5">
            <w:pPr>
              <w:jc w:val="center"/>
            </w:pPr>
          </w:p>
        </w:tc>
      </w:tr>
      <w:tr w:rsidR="00522056" w14:paraId="6B7C0E62" w14:textId="77777777" w:rsidTr="000B38A5">
        <w:tc>
          <w:tcPr>
            <w:tcW w:w="7225" w:type="dxa"/>
          </w:tcPr>
          <w:p w14:paraId="35A77F06" w14:textId="5EE98771" w:rsidR="00522056" w:rsidRDefault="00522056" w:rsidP="000B38A5">
            <w:pPr>
              <w:ind w:left="720"/>
            </w:pPr>
            <w:r>
              <w:t>The report meets expected QA guidelines</w:t>
            </w:r>
          </w:p>
        </w:tc>
        <w:tc>
          <w:tcPr>
            <w:tcW w:w="708" w:type="dxa"/>
          </w:tcPr>
          <w:p w14:paraId="75C0E184" w14:textId="77777777" w:rsidR="00522056" w:rsidRDefault="00522056" w:rsidP="000B38A5">
            <w:pPr>
              <w:jc w:val="center"/>
            </w:pPr>
            <w:r>
              <w:t>X</w:t>
            </w:r>
          </w:p>
        </w:tc>
        <w:tc>
          <w:tcPr>
            <w:tcW w:w="709" w:type="dxa"/>
          </w:tcPr>
          <w:p w14:paraId="03988B14" w14:textId="77777777" w:rsidR="00522056" w:rsidRDefault="00522056" w:rsidP="000B38A5">
            <w:pPr>
              <w:jc w:val="center"/>
            </w:pPr>
          </w:p>
        </w:tc>
        <w:tc>
          <w:tcPr>
            <w:tcW w:w="708" w:type="dxa"/>
          </w:tcPr>
          <w:p w14:paraId="0E1C3724" w14:textId="77777777" w:rsidR="00522056" w:rsidRDefault="00522056" w:rsidP="000B38A5">
            <w:pPr>
              <w:jc w:val="center"/>
            </w:pPr>
          </w:p>
        </w:tc>
      </w:tr>
      <w:tr w:rsidR="00522056" w14:paraId="78A732FB" w14:textId="77777777" w:rsidTr="000B38A5">
        <w:tc>
          <w:tcPr>
            <w:tcW w:w="9350" w:type="dxa"/>
            <w:gridSpan w:val="4"/>
          </w:tcPr>
          <w:p w14:paraId="1140A92F" w14:textId="77777777" w:rsidR="00522056" w:rsidRDefault="00522056" w:rsidP="000B38A5"/>
        </w:tc>
      </w:tr>
      <w:tr w:rsidR="00522056" w14:paraId="07590103" w14:textId="77777777" w:rsidTr="000B38A5">
        <w:tc>
          <w:tcPr>
            <w:tcW w:w="7225" w:type="dxa"/>
          </w:tcPr>
          <w:p w14:paraId="415BCF41" w14:textId="4A6EF68C" w:rsidR="00522056" w:rsidRDefault="00522056" w:rsidP="000B38A5">
            <w:r>
              <w:t>III. Software Development Test Report</w:t>
            </w:r>
          </w:p>
        </w:tc>
        <w:tc>
          <w:tcPr>
            <w:tcW w:w="708" w:type="dxa"/>
          </w:tcPr>
          <w:p w14:paraId="7A2AC50E" w14:textId="77777777" w:rsidR="00522056" w:rsidRDefault="00522056" w:rsidP="000B38A5">
            <w:pPr>
              <w:jc w:val="center"/>
            </w:pPr>
          </w:p>
        </w:tc>
        <w:tc>
          <w:tcPr>
            <w:tcW w:w="709" w:type="dxa"/>
          </w:tcPr>
          <w:p w14:paraId="55D69F1F" w14:textId="77777777" w:rsidR="00522056" w:rsidRDefault="00522056" w:rsidP="000B38A5">
            <w:pPr>
              <w:jc w:val="center"/>
            </w:pPr>
          </w:p>
        </w:tc>
        <w:tc>
          <w:tcPr>
            <w:tcW w:w="708" w:type="dxa"/>
          </w:tcPr>
          <w:p w14:paraId="25A35DFA" w14:textId="77777777" w:rsidR="00522056" w:rsidRDefault="00522056" w:rsidP="000B38A5">
            <w:pPr>
              <w:jc w:val="center"/>
            </w:pPr>
          </w:p>
        </w:tc>
      </w:tr>
      <w:tr w:rsidR="00522056" w14:paraId="6822D664" w14:textId="77777777" w:rsidTr="000B38A5">
        <w:tc>
          <w:tcPr>
            <w:tcW w:w="7225" w:type="dxa"/>
          </w:tcPr>
          <w:p w14:paraId="7C88849C" w14:textId="0CA9B012" w:rsidR="00522056" w:rsidRDefault="00522056" w:rsidP="000B38A5">
            <w:pPr>
              <w:ind w:left="720"/>
            </w:pPr>
            <w:r>
              <w:t>The report identifies the SQA responsibilities of the project team.</w:t>
            </w:r>
          </w:p>
        </w:tc>
        <w:tc>
          <w:tcPr>
            <w:tcW w:w="708" w:type="dxa"/>
          </w:tcPr>
          <w:p w14:paraId="1C54618A" w14:textId="77777777" w:rsidR="00522056" w:rsidRDefault="00522056" w:rsidP="000B38A5">
            <w:pPr>
              <w:jc w:val="center"/>
            </w:pPr>
            <w:r>
              <w:t>X</w:t>
            </w:r>
          </w:p>
        </w:tc>
        <w:tc>
          <w:tcPr>
            <w:tcW w:w="709" w:type="dxa"/>
          </w:tcPr>
          <w:p w14:paraId="6C2EB130" w14:textId="77777777" w:rsidR="00522056" w:rsidRDefault="00522056" w:rsidP="000B38A5">
            <w:pPr>
              <w:jc w:val="center"/>
            </w:pPr>
          </w:p>
        </w:tc>
        <w:tc>
          <w:tcPr>
            <w:tcW w:w="708" w:type="dxa"/>
          </w:tcPr>
          <w:p w14:paraId="56507845" w14:textId="77777777" w:rsidR="00522056" w:rsidRDefault="00522056" w:rsidP="000B38A5">
            <w:pPr>
              <w:jc w:val="center"/>
            </w:pPr>
          </w:p>
        </w:tc>
      </w:tr>
      <w:tr w:rsidR="00522056" w14:paraId="2EB15EF2" w14:textId="77777777" w:rsidTr="000B38A5">
        <w:tc>
          <w:tcPr>
            <w:tcW w:w="7225" w:type="dxa"/>
          </w:tcPr>
          <w:p w14:paraId="1B87A6AD" w14:textId="77777777" w:rsidR="00522056" w:rsidRDefault="00522056" w:rsidP="000B38A5">
            <w:pPr>
              <w:ind w:left="720"/>
            </w:pPr>
            <w:r>
              <w:t xml:space="preserve">Report </w:t>
            </w:r>
            <w:r w:rsidRPr="008B5CEE">
              <w:t>Defines CITE MS reviews and audits and how they will be conducted.</w:t>
            </w:r>
          </w:p>
        </w:tc>
        <w:tc>
          <w:tcPr>
            <w:tcW w:w="708" w:type="dxa"/>
          </w:tcPr>
          <w:p w14:paraId="3E12075A" w14:textId="77777777" w:rsidR="00522056" w:rsidRDefault="00522056" w:rsidP="000B38A5">
            <w:pPr>
              <w:jc w:val="center"/>
            </w:pPr>
            <w:r>
              <w:t>X</w:t>
            </w:r>
          </w:p>
        </w:tc>
        <w:tc>
          <w:tcPr>
            <w:tcW w:w="709" w:type="dxa"/>
          </w:tcPr>
          <w:p w14:paraId="54B0CCA1" w14:textId="77777777" w:rsidR="00522056" w:rsidRDefault="00522056" w:rsidP="000B38A5">
            <w:pPr>
              <w:jc w:val="center"/>
            </w:pPr>
          </w:p>
        </w:tc>
        <w:tc>
          <w:tcPr>
            <w:tcW w:w="708" w:type="dxa"/>
          </w:tcPr>
          <w:p w14:paraId="1DA71A87" w14:textId="77777777" w:rsidR="00522056" w:rsidRDefault="00522056" w:rsidP="000B38A5">
            <w:pPr>
              <w:jc w:val="center"/>
            </w:pPr>
          </w:p>
        </w:tc>
      </w:tr>
      <w:tr w:rsidR="00522056" w14:paraId="49767F19" w14:textId="77777777" w:rsidTr="000B38A5">
        <w:tc>
          <w:tcPr>
            <w:tcW w:w="7225" w:type="dxa"/>
          </w:tcPr>
          <w:p w14:paraId="659442B4" w14:textId="77777777" w:rsidR="00522056" w:rsidRDefault="00522056" w:rsidP="000B38A5">
            <w:pPr>
              <w:ind w:left="720"/>
            </w:pPr>
            <w:r>
              <w:t>Report Lists the activities, processes, and work products that the SQA team will review and audit.</w:t>
            </w:r>
          </w:p>
        </w:tc>
        <w:tc>
          <w:tcPr>
            <w:tcW w:w="708" w:type="dxa"/>
          </w:tcPr>
          <w:p w14:paraId="03CFD69A" w14:textId="77777777" w:rsidR="00522056" w:rsidRDefault="00522056" w:rsidP="000B38A5">
            <w:pPr>
              <w:jc w:val="center"/>
            </w:pPr>
            <w:r>
              <w:t>X</w:t>
            </w:r>
          </w:p>
        </w:tc>
        <w:tc>
          <w:tcPr>
            <w:tcW w:w="709" w:type="dxa"/>
          </w:tcPr>
          <w:p w14:paraId="576871F0" w14:textId="77777777" w:rsidR="00522056" w:rsidRDefault="00522056" w:rsidP="000B38A5">
            <w:pPr>
              <w:jc w:val="center"/>
            </w:pPr>
          </w:p>
        </w:tc>
        <w:tc>
          <w:tcPr>
            <w:tcW w:w="708" w:type="dxa"/>
          </w:tcPr>
          <w:p w14:paraId="5CE7F388" w14:textId="77777777" w:rsidR="00522056" w:rsidRDefault="00522056" w:rsidP="000B38A5">
            <w:pPr>
              <w:jc w:val="center"/>
            </w:pPr>
          </w:p>
        </w:tc>
      </w:tr>
      <w:tr w:rsidR="00522056" w14:paraId="0CC3D343" w14:textId="77777777" w:rsidTr="000B38A5">
        <w:tc>
          <w:tcPr>
            <w:tcW w:w="7225" w:type="dxa"/>
          </w:tcPr>
          <w:p w14:paraId="61F6C1FD" w14:textId="77777777" w:rsidR="00522056" w:rsidRDefault="00522056" w:rsidP="000B38A5">
            <w:pPr>
              <w:ind w:left="720"/>
            </w:pPr>
            <w:r>
              <w:t>Report Identifies the SQA work products.</w:t>
            </w:r>
          </w:p>
        </w:tc>
        <w:tc>
          <w:tcPr>
            <w:tcW w:w="708" w:type="dxa"/>
          </w:tcPr>
          <w:p w14:paraId="527CF3EE" w14:textId="77777777" w:rsidR="00522056" w:rsidRDefault="00522056" w:rsidP="000B38A5">
            <w:pPr>
              <w:jc w:val="center"/>
            </w:pPr>
            <w:r>
              <w:t>X</w:t>
            </w:r>
          </w:p>
        </w:tc>
        <w:tc>
          <w:tcPr>
            <w:tcW w:w="709" w:type="dxa"/>
          </w:tcPr>
          <w:p w14:paraId="1EA6D651" w14:textId="77777777" w:rsidR="00522056" w:rsidRDefault="00522056" w:rsidP="000B38A5">
            <w:pPr>
              <w:jc w:val="center"/>
            </w:pPr>
          </w:p>
        </w:tc>
        <w:tc>
          <w:tcPr>
            <w:tcW w:w="708" w:type="dxa"/>
          </w:tcPr>
          <w:p w14:paraId="0178A7A3" w14:textId="77777777" w:rsidR="00522056" w:rsidRDefault="00522056" w:rsidP="000B38A5">
            <w:pPr>
              <w:jc w:val="center"/>
            </w:pPr>
          </w:p>
        </w:tc>
      </w:tr>
      <w:tr w:rsidR="00522056" w14:paraId="6EFACB98" w14:textId="77777777" w:rsidTr="000B38A5">
        <w:tc>
          <w:tcPr>
            <w:tcW w:w="7225" w:type="dxa"/>
          </w:tcPr>
          <w:p w14:paraId="4F8C69E9" w14:textId="437B6C07" w:rsidR="00522056" w:rsidRDefault="00522056" w:rsidP="000B38A5">
            <w:pPr>
              <w:ind w:left="720"/>
            </w:pPr>
            <w:r>
              <w:t>The report was completed on time</w:t>
            </w:r>
          </w:p>
        </w:tc>
        <w:tc>
          <w:tcPr>
            <w:tcW w:w="708" w:type="dxa"/>
          </w:tcPr>
          <w:p w14:paraId="58C7FA4E" w14:textId="77777777" w:rsidR="00522056" w:rsidRDefault="00522056" w:rsidP="000B38A5">
            <w:pPr>
              <w:jc w:val="center"/>
            </w:pPr>
            <w:r>
              <w:t>X</w:t>
            </w:r>
          </w:p>
        </w:tc>
        <w:tc>
          <w:tcPr>
            <w:tcW w:w="709" w:type="dxa"/>
          </w:tcPr>
          <w:p w14:paraId="0ADA5EA7" w14:textId="77777777" w:rsidR="00522056" w:rsidRDefault="00522056" w:rsidP="000B38A5">
            <w:pPr>
              <w:jc w:val="center"/>
            </w:pPr>
          </w:p>
        </w:tc>
        <w:tc>
          <w:tcPr>
            <w:tcW w:w="708" w:type="dxa"/>
          </w:tcPr>
          <w:p w14:paraId="766DD7C0" w14:textId="77777777" w:rsidR="00522056" w:rsidRDefault="00522056" w:rsidP="000B38A5">
            <w:pPr>
              <w:jc w:val="center"/>
            </w:pPr>
          </w:p>
        </w:tc>
      </w:tr>
      <w:tr w:rsidR="00522056" w14:paraId="295EE981" w14:textId="77777777" w:rsidTr="000B38A5">
        <w:tc>
          <w:tcPr>
            <w:tcW w:w="7225" w:type="dxa"/>
          </w:tcPr>
          <w:p w14:paraId="26618752" w14:textId="2CE4874D" w:rsidR="00522056" w:rsidRDefault="00522056" w:rsidP="000B38A5">
            <w:pPr>
              <w:ind w:left="720"/>
            </w:pPr>
            <w:r>
              <w:t>The report meets expected QA guidelines</w:t>
            </w:r>
          </w:p>
        </w:tc>
        <w:tc>
          <w:tcPr>
            <w:tcW w:w="708" w:type="dxa"/>
          </w:tcPr>
          <w:p w14:paraId="06912D6F" w14:textId="77777777" w:rsidR="00522056" w:rsidRDefault="00522056" w:rsidP="000B38A5">
            <w:pPr>
              <w:jc w:val="center"/>
            </w:pPr>
            <w:r>
              <w:t>X</w:t>
            </w:r>
          </w:p>
        </w:tc>
        <w:tc>
          <w:tcPr>
            <w:tcW w:w="709" w:type="dxa"/>
          </w:tcPr>
          <w:p w14:paraId="0A88AA3C" w14:textId="77777777" w:rsidR="00522056" w:rsidRDefault="00522056" w:rsidP="000B38A5">
            <w:pPr>
              <w:jc w:val="center"/>
            </w:pPr>
          </w:p>
        </w:tc>
        <w:tc>
          <w:tcPr>
            <w:tcW w:w="708" w:type="dxa"/>
          </w:tcPr>
          <w:p w14:paraId="37F76809" w14:textId="77777777" w:rsidR="00522056" w:rsidRDefault="00522056" w:rsidP="000B38A5">
            <w:pPr>
              <w:jc w:val="center"/>
            </w:pPr>
          </w:p>
        </w:tc>
      </w:tr>
      <w:tr w:rsidR="00522056" w14:paraId="1C0C2D8E" w14:textId="77777777" w:rsidTr="000B38A5">
        <w:tc>
          <w:tcPr>
            <w:tcW w:w="9350" w:type="dxa"/>
            <w:gridSpan w:val="4"/>
          </w:tcPr>
          <w:p w14:paraId="3930B13C" w14:textId="77777777" w:rsidR="00522056" w:rsidRDefault="00522056" w:rsidP="000B38A5"/>
        </w:tc>
      </w:tr>
      <w:tr w:rsidR="00522056" w14:paraId="30D4ADC6" w14:textId="77777777" w:rsidTr="000B38A5">
        <w:tc>
          <w:tcPr>
            <w:tcW w:w="7225" w:type="dxa"/>
          </w:tcPr>
          <w:p w14:paraId="1A3C6380" w14:textId="1DF52B82" w:rsidR="00522056" w:rsidRDefault="00522056" w:rsidP="000B38A5">
            <w:r>
              <w:t>IV. Application Test Reports</w:t>
            </w:r>
          </w:p>
        </w:tc>
        <w:tc>
          <w:tcPr>
            <w:tcW w:w="708" w:type="dxa"/>
          </w:tcPr>
          <w:p w14:paraId="19C1E0D9" w14:textId="77777777" w:rsidR="00522056" w:rsidRDefault="00522056" w:rsidP="000B38A5">
            <w:pPr>
              <w:jc w:val="center"/>
            </w:pPr>
          </w:p>
        </w:tc>
        <w:tc>
          <w:tcPr>
            <w:tcW w:w="709" w:type="dxa"/>
          </w:tcPr>
          <w:p w14:paraId="3DDB92EA" w14:textId="77777777" w:rsidR="00522056" w:rsidRDefault="00522056" w:rsidP="000B38A5">
            <w:pPr>
              <w:jc w:val="center"/>
            </w:pPr>
          </w:p>
        </w:tc>
        <w:tc>
          <w:tcPr>
            <w:tcW w:w="708" w:type="dxa"/>
          </w:tcPr>
          <w:p w14:paraId="2B9FE9AF" w14:textId="77777777" w:rsidR="00522056" w:rsidRDefault="00522056" w:rsidP="000B38A5">
            <w:pPr>
              <w:jc w:val="center"/>
            </w:pPr>
          </w:p>
        </w:tc>
      </w:tr>
      <w:tr w:rsidR="00522056" w14:paraId="630B6A6C" w14:textId="77777777" w:rsidTr="000B38A5">
        <w:tc>
          <w:tcPr>
            <w:tcW w:w="7225" w:type="dxa"/>
          </w:tcPr>
          <w:p w14:paraId="6A1B5E8B" w14:textId="0609FB49" w:rsidR="00522056" w:rsidRDefault="00522056" w:rsidP="000B38A5">
            <w:pPr>
              <w:ind w:left="720"/>
            </w:pPr>
            <w:r>
              <w:t>A sufficient number of test cases were conducted to ensure the product meets client requirements</w:t>
            </w:r>
          </w:p>
        </w:tc>
        <w:tc>
          <w:tcPr>
            <w:tcW w:w="708" w:type="dxa"/>
          </w:tcPr>
          <w:p w14:paraId="3706DDA1" w14:textId="77777777" w:rsidR="00522056" w:rsidRDefault="00522056" w:rsidP="000B38A5">
            <w:pPr>
              <w:jc w:val="center"/>
            </w:pPr>
            <w:r>
              <w:t>X</w:t>
            </w:r>
          </w:p>
        </w:tc>
        <w:tc>
          <w:tcPr>
            <w:tcW w:w="709" w:type="dxa"/>
          </w:tcPr>
          <w:p w14:paraId="1D7128E1" w14:textId="77777777" w:rsidR="00522056" w:rsidRDefault="00522056" w:rsidP="000B38A5">
            <w:pPr>
              <w:jc w:val="center"/>
            </w:pPr>
          </w:p>
        </w:tc>
        <w:tc>
          <w:tcPr>
            <w:tcW w:w="708" w:type="dxa"/>
          </w:tcPr>
          <w:p w14:paraId="193A0CD8" w14:textId="77777777" w:rsidR="00522056" w:rsidRDefault="00522056" w:rsidP="000B38A5">
            <w:pPr>
              <w:jc w:val="center"/>
            </w:pPr>
          </w:p>
        </w:tc>
      </w:tr>
      <w:tr w:rsidR="00522056" w14:paraId="55642D71" w14:textId="77777777" w:rsidTr="000B38A5">
        <w:tc>
          <w:tcPr>
            <w:tcW w:w="7225" w:type="dxa"/>
          </w:tcPr>
          <w:p w14:paraId="47FE94AA" w14:textId="77777777" w:rsidR="00522056" w:rsidRDefault="00522056" w:rsidP="000B38A5">
            <w:pPr>
              <w:ind w:left="720"/>
            </w:pPr>
            <w:r>
              <w:t>Each team member assigned completed their report on time</w:t>
            </w:r>
          </w:p>
        </w:tc>
        <w:tc>
          <w:tcPr>
            <w:tcW w:w="708" w:type="dxa"/>
          </w:tcPr>
          <w:p w14:paraId="0C9A1906" w14:textId="77777777" w:rsidR="00522056" w:rsidRDefault="00522056" w:rsidP="000B38A5">
            <w:pPr>
              <w:jc w:val="center"/>
            </w:pPr>
            <w:r>
              <w:t>X</w:t>
            </w:r>
          </w:p>
        </w:tc>
        <w:tc>
          <w:tcPr>
            <w:tcW w:w="709" w:type="dxa"/>
          </w:tcPr>
          <w:p w14:paraId="0EBEB7CD" w14:textId="77777777" w:rsidR="00522056" w:rsidRDefault="00522056" w:rsidP="000B38A5">
            <w:pPr>
              <w:jc w:val="center"/>
            </w:pPr>
          </w:p>
        </w:tc>
        <w:tc>
          <w:tcPr>
            <w:tcW w:w="708" w:type="dxa"/>
          </w:tcPr>
          <w:p w14:paraId="459DE4ED" w14:textId="77777777" w:rsidR="00522056" w:rsidRDefault="00522056" w:rsidP="000B38A5">
            <w:pPr>
              <w:jc w:val="center"/>
            </w:pPr>
          </w:p>
        </w:tc>
      </w:tr>
      <w:tr w:rsidR="00522056" w14:paraId="573C0BA4" w14:textId="77777777" w:rsidTr="000B38A5">
        <w:tc>
          <w:tcPr>
            <w:tcW w:w="7225" w:type="dxa"/>
          </w:tcPr>
          <w:p w14:paraId="7F301D9E" w14:textId="77777777" w:rsidR="00522056" w:rsidRDefault="00522056" w:rsidP="000B38A5">
            <w:pPr>
              <w:ind w:left="720"/>
            </w:pPr>
            <w:r>
              <w:t>Reports meet expected QA guidelines</w:t>
            </w:r>
          </w:p>
        </w:tc>
        <w:tc>
          <w:tcPr>
            <w:tcW w:w="708" w:type="dxa"/>
          </w:tcPr>
          <w:p w14:paraId="73ED20DE" w14:textId="77777777" w:rsidR="00522056" w:rsidRDefault="00522056" w:rsidP="000B38A5">
            <w:pPr>
              <w:jc w:val="center"/>
            </w:pPr>
            <w:r>
              <w:t>X</w:t>
            </w:r>
          </w:p>
        </w:tc>
        <w:tc>
          <w:tcPr>
            <w:tcW w:w="709" w:type="dxa"/>
          </w:tcPr>
          <w:p w14:paraId="6B12E932" w14:textId="77777777" w:rsidR="00522056" w:rsidRDefault="00522056" w:rsidP="000B38A5">
            <w:pPr>
              <w:jc w:val="center"/>
            </w:pPr>
          </w:p>
        </w:tc>
        <w:tc>
          <w:tcPr>
            <w:tcW w:w="708" w:type="dxa"/>
          </w:tcPr>
          <w:p w14:paraId="4F890971" w14:textId="77777777" w:rsidR="00522056" w:rsidRDefault="00522056" w:rsidP="000B38A5">
            <w:pPr>
              <w:jc w:val="center"/>
            </w:pPr>
          </w:p>
        </w:tc>
      </w:tr>
    </w:tbl>
    <w:p w14:paraId="1FF3060F"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5FC1B33C" w14:textId="147DB417" w:rsidR="00522056" w:rsidRDefault="00522056" w:rsidP="00522056">
      <w:pPr>
        <w:pStyle w:val="Heading1"/>
      </w:pPr>
      <w:bookmarkStart w:id="56" w:name="_Toc57248968"/>
      <w:r>
        <w:lastRenderedPageBreak/>
        <w:t xml:space="preserve">Application Testing </w:t>
      </w:r>
      <w:r w:rsidRPr="00522056">
        <w:t>Documentation</w:t>
      </w:r>
      <w:bookmarkEnd w:id="56"/>
    </w:p>
    <w:p w14:paraId="35729A51" w14:textId="792481BC" w:rsidR="00522056" w:rsidRDefault="00522056" w:rsidP="00522056">
      <w:r>
        <w:t>Tester: Willian Bernatzki Woellner</w:t>
      </w:r>
    </w:p>
    <w:p w14:paraId="0891F413" w14:textId="2C0A5FEB" w:rsidR="00522056" w:rsidRDefault="00522056" w:rsidP="00522056">
      <w:pPr>
        <w:pStyle w:val="Heading2"/>
      </w:pPr>
      <w:bookmarkStart w:id="57" w:name="_Toc57248969"/>
      <w:r>
        <w:t>Test Table</w:t>
      </w:r>
      <w:bookmarkEnd w:id="57"/>
    </w:p>
    <w:tbl>
      <w:tblPr>
        <w:tblStyle w:val="TableGrid"/>
        <w:tblW w:w="0" w:type="auto"/>
        <w:tblLook w:val="04A0" w:firstRow="1" w:lastRow="0" w:firstColumn="1" w:lastColumn="0" w:noHBand="0" w:noVBand="1"/>
      </w:tblPr>
      <w:tblGrid>
        <w:gridCol w:w="1696"/>
        <w:gridCol w:w="2019"/>
        <w:gridCol w:w="2801"/>
        <w:gridCol w:w="1417"/>
        <w:gridCol w:w="1417"/>
      </w:tblGrid>
      <w:tr w:rsidR="00522056" w:rsidRPr="0015215A" w14:paraId="2DF88FCC" w14:textId="77777777" w:rsidTr="00522056">
        <w:tc>
          <w:tcPr>
            <w:tcW w:w="1696" w:type="dxa"/>
          </w:tcPr>
          <w:p w14:paraId="000BEC76" w14:textId="77777777" w:rsidR="00522056" w:rsidRPr="0015215A" w:rsidRDefault="00522056" w:rsidP="000B38A5">
            <w:pPr>
              <w:spacing w:after="120" w:line="264" w:lineRule="auto"/>
              <w:rPr>
                <w:b/>
              </w:rPr>
            </w:pPr>
            <w:r w:rsidRPr="0015215A">
              <w:rPr>
                <w:b/>
              </w:rPr>
              <w:t>Test Case</w:t>
            </w:r>
          </w:p>
        </w:tc>
        <w:tc>
          <w:tcPr>
            <w:tcW w:w="2019" w:type="dxa"/>
          </w:tcPr>
          <w:p w14:paraId="647B1DF7" w14:textId="77777777" w:rsidR="00522056" w:rsidRPr="0015215A" w:rsidRDefault="00522056" w:rsidP="000B38A5">
            <w:pPr>
              <w:spacing w:after="120" w:line="264" w:lineRule="auto"/>
              <w:rPr>
                <w:b/>
              </w:rPr>
            </w:pPr>
            <w:r w:rsidRPr="0015215A">
              <w:rPr>
                <w:b/>
              </w:rPr>
              <w:t>Description</w:t>
            </w:r>
          </w:p>
        </w:tc>
        <w:tc>
          <w:tcPr>
            <w:tcW w:w="2801" w:type="dxa"/>
          </w:tcPr>
          <w:p w14:paraId="62398849" w14:textId="77777777" w:rsidR="00522056" w:rsidRPr="0015215A" w:rsidRDefault="00522056" w:rsidP="000B38A5">
            <w:pPr>
              <w:spacing w:after="120" w:line="264" w:lineRule="auto"/>
              <w:rPr>
                <w:b/>
              </w:rPr>
            </w:pPr>
            <w:r w:rsidRPr="0015215A">
              <w:rPr>
                <w:b/>
              </w:rPr>
              <w:t>Expected Result</w:t>
            </w:r>
          </w:p>
        </w:tc>
        <w:tc>
          <w:tcPr>
            <w:tcW w:w="1417" w:type="dxa"/>
          </w:tcPr>
          <w:p w14:paraId="542E5426" w14:textId="77777777" w:rsidR="00522056" w:rsidRPr="0015215A" w:rsidRDefault="00522056" w:rsidP="000B38A5">
            <w:pPr>
              <w:spacing w:after="120" w:line="264" w:lineRule="auto"/>
              <w:rPr>
                <w:b/>
              </w:rPr>
            </w:pPr>
            <w:r w:rsidRPr="0015215A">
              <w:rPr>
                <w:b/>
              </w:rPr>
              <w:t>Actual Result</w:t>
            </w:r>
          </w:p>
        </w:tc>
        <w:tc>
          <w:tcPr>
            <w:tcW w:w="1417" w:type="dxa"/>
          </w:tcPr>
          <w:p w14:paraId="105F2AC5" w14:textId="77777777" w:rsidR="00522056" w:rsidRPr="0015215A" w:rsidRDefault="00522056" w:rsidP="000B38A5">
            <w:pPr>
              <w:spacing w:after="120" w:line="264" w:lineRule="auto"/>
              <w:rPr>
                <w:b/>
              </w:rPr>
            </w:pPr>
            <w:r w:rsidRPr="0015215A">
              <w:rPr>
                <w:b/>
              </w:rPr>
              <w:t>Comments</w:t>
            </w:r>
          </w:p>
        </w:tc>
      </w:tr>
      <w:tr w:rsidR="00522056" w:rsidRPr="0015215A" w14:paraId="7779146A" w14:textId="77777777" w:rsidTr="00522056">
        <w:tc>
          <w:tcPr>
            <w:tcW w:w="1696" w:type="dxa"/>
          </w:tcPr>
          <w:p w14:paraId="33B162D9" w14:textId="69DA3ABA" w:rsidR="00522056" w:rsidRPr="0015215A" w:rsidRDefault="00522056" w:rsidP="000B38A5">
            <w:pPr>
              <w:spacing w:after="120" w:line="264" w:lineRule="auto"/>
              <w:jc w:val="left"/>
            </w:pPr>
            <w:r w:rsidRPr="0015215A">
              <w:t xml:space="preserve">01. Testing </w:t>
            </w:r>
            <w:r>
              <w:t xml:space="preserve">the </w:t>
            </w:r>
            <w:r w:rsidRPr="0015215A">
              <w:t>webpages load on different devices</w:t>
            </w:r>
            <w:r>
              <w:t>.</w:t>
            </w:r>
          </w:p>
        </w:tc>
        <w:tc>
          <w:tcPr>
            <w:tcW w:w="2019" w:type="dxa"/>
          </w:tcPr>
          <w:p w14:paraId="3729DB3A" w14:textId="77777777" w:rsidR="00522056" w:rsidRPr="0015215A" w:rsidRDefault="00522056" w:rsidP="000B38A5">
            <w:pPr>
              <w:spacing w:after="120" w:line="264" w:lineRule="auto"/>
              <w:jc w:val="left"/>
            </w:pPr>
            <w:r w:rsidRPr="0015215A">
              <w:t>Chrome used to load the various webpages on different devices using the device toolbar within the F12 menu.</w:t>
            </w:r>
          </w:p>
        </w:tc>
        <w:tc>
          <w:tcPr>
            <w:tcW w:w="2801" w:type="dxa"/>
          </w:tcPr>
          <w:p w14:paraId="5BCC02FB" w14:textId="77777777" w:rsidR="00522056" w:rsidRPr="0015215A" w:rsidRDefault="00522056"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17" w:type="dxa"/>
          </w:tcPr>
          <w:p w14:paraId="3C9B38E4" w14:textId="79574108" w:rsidR="00522056" w:rsidRPr="0015215A" w:rsidRDefault="00522056" w:rsidP="000B38A5">
            <w:pPr>
              <w:spacing w:after="120" w:line="264" w:lineRule="auto"/>
              <w:jc w:val="left"/>
            </w:pPr>
            <w:r>
              <w:t xml:space="preserve">As expected </w:t>
            </w:r>
          </w:p>
        </w:tc>
        <w:tc>
          <w:tcPr>
            <w:tcW w:w="1417" w:type="dxa"/>
          </w:tcPr>
          <w:p w14:paraId="29E25746" w14:textId="77777777" w:rsidR="00522056" w:rsidRDefault="00522056" w:rsidP="000B38A5">
            <w:pPr>
              <w:spacing w:after="120" w:line="264" w:lineRule="auto"/>
              <w:jc w:val="left"/>
            </w:pPr>
            <w:r>
              <w:t>Ref. Figure 1</w:t>
            </w:r>
          </w:p>
          <w:p w14:paraId="6B3AE71A" w14:textId="77777777" w:rsidR="00522056" w:rsidRDefault="00522056" w:rsidP="000B38A5">
            <w:pPr>
              <w:spacing w:after="120" w:line="264" w:lineRule="auto"/>
              <w:jc w:val="left"/>
            </w:pPr>
            <w:r>
              <w:t>Ref. Figure 2</w:t>
            </w:r>
          </w:p>
          <w:p w14:paraId="2BB4B30F" w14:textId="77777777" w:rsidR="00522056" w:rsidRDefault="00522056" w:rsidP="000B38A5">
            <w:pPr>
              <w:spacing w:after="120" w:line="264" w:lineRule="auto"/>
              <w:jc w:val="left"/>
            </w:pPr>
            <w:r>
              <w:t>Ref. Figure 3</w:t>
            </w:r>
          </w:p>
          <w:p w14:paraId="4DC0C602" w14:textId="27A7C124" w:rsidR="00522056" w:rsidRPr="0015215A" w:rsidRDefault="00522056" w:rsidP="000B38A5">
            <w:pPr>
              <w:spacing w:after="120" w:line="264" w:lineRule="auto"/>
              <w:jc w:val="left"/>
            </w:pPr>
            <w:r>
              <w:t>Ref. Figure 4</w:t>
            </w:r>
          </w:p>
        </w:tc>
      </w:tr>
      <w:tr w:rsidR="00522056" w:rsidRPr="0015215A" w14:paraId="52C5ED9B" w14:textId="77777777" w:rsidTr="00522056">
        <w:tc>
          <w:tcPr>
            <w:tcW w:w="1696" w:type="dxa"/>
          </w:tcPr>
          <w:p w14:paraId="7B11109A" w14:textId="3901BB02" w:rsidR="00522056" w:rsidRPr="0015215A" w:rsidRDefault="00522056" w:rsidP="000B38A5">
            <w:pPr>
              <w:spacing w:after="120" w:line="264" w:lineRule="auto"/>
              <w:jc w:val="left"/>
            </w:pPr>
            <w:r>
              <w:t>02. Subscribe to new membership.</w:t>
            </w:r>
          </w:p>
        </w:tc>
        <w:tc>
          <w:tcPr>
            <w:tcW w:w="2019" w:type="dxa"/>
          </w:tcPr>
          <w:p w14:paraId="58B6EBF0" w14:textId="046D4279" w:rsidR="00522056" w:rsidRPr="0015215A" w:rsidRDefault="00522056" w:rsidP="000B38A5">
            <w:pPr>
              <w:spacing w:after="120" w:line="264" w:lineRule="auto"/>
              <w:jc w:val="left"/>
            </w:pPr>
            <w:r>
              <w:t xml:space="preserve">Subscribe to new membership. </w:t>
            </w:r>
          </w:p>
        </w:tc>
        <w:tc>
          <w:tcPr>
            <w:tcW w:w="2801" w:type="dxa"/>
          </w:tcPr>
          <w:p w14:paraId="7C864A19" w14:textId="33D8C70C" w:rsidR="00522056" w:rsidRPr="0015215A" w:rsidRDefault="00522056" w:rsidP="000B38A5">
            <w:pPr>
              <w:spacing w:after="120" w:line="264" w:lineRule="auto"/>
              <w:jc w:val="left"/>
            </w:pPr>
            <w:r>
              <w:t>The Full Name and Email fields should be required to subscribe to new membership. If a membership will create the system should display the message: Subscribe Successfully saved.</w:t>
            </w:r>
            <w:r w:rsidRPr="0015215A">
              <w:t xml:space="preserve"> </w:t>
            </w:r>
          </w:p>
        </w:tc>
        <w:tc>
          <w:tcPr>
            <w:tcW w:w="1417" w:type="dxa"/>
          </w:tcPr>
          <w:p w14:paraId="46D5A136" w14:textId="77777777" w:rsidR="00522056" w:rsidRPr="0015215A" w:rsidRDefault="00522056" w:rsidP="000B38A5">
            <w:pPr>
              <w:spacing w:after="120" w:line="264" w:lineRule="auto"/>
              <w:jc w:val="left"/>
            </w:pPr>
            <w:r w:rsidRPr="0015215A">
              <w:t>As expected</w:t>
            </w:r>
          </w:p>
        </w:tc>
        <w:tc>
          <w:tcPr>
            <w:tcW w:w="1417" w:type="dxa"/>
          </w:tcPr>
          <w:p w14:paraId="0C965F79" w14:textId="4696ADC4" w:rsidR="00522056" w:rsidRDefault="00522056" w:rsidP="000B38A5">
            <w:pPr>
              <w:spacing w:after="120" w:line="264" w:lineRule="auto"/>
              <w:jc w:val="left"/>
            </w:pPr>
            <w:r>
              <w:t>Ref. Figure 5</w:t>
            </w:r>
          </w:p>
          <w:p w14:paraId="7FD96A0A" w14:textId="3230CD41" w:rsidR="00522056" w:rsidRPr="0015215A" w:rsidRDefault="00522056" w:rsidP="000B38A5">
            <w:pPr>
              <w:spacing w:after="120" w:line="264" w:lineRule="auto"/>
              <w:jc w:val="left"/>
            </w:pPr>
            <w:r>
              <w:t>Ref. Figure 6</w:t>
            </w:r>
          </w:p>
        </w:tc>
      </w:tr>
      <w:tr w:rsidR="00522056" w:rsidRPr="0015215A" w14:paraId="404BBCE1" w14:textId="77777777" w:rsidTr="00522056">
        <w:tc>
          <w:tcPr>
            <w:tcW w:w="1696" w:type="dxa"/>
          </w:tcPr>
          <w:p w14:paraId="0E392369" w14:textId="4B149472" w:rsidR="00522056" w:rsidRPr="0015215A" w:rsidRDefault="00522056" w:rsidP="000B38A5">
            <w:pPr>
              <w:spacing w:after="120" w:line="264" w:lineRule="auto"/>
              <w:jc w:val="left"/>
            </w:pPr>
            <w:r w:rsidRPr="0015215A">
              <w:t xml:space="preserve">03. </w:t>
            </w:r>
            <w:r>
              <w:t>Request the Unsubscribe a membership.</w:t>
            </w:r>
          </w:p>
        </w:tc>
        <w:tc>
          <w:tcPr>
            <w:tcW w:w="2019" w:type="dxa"/>
          </w:tcPr>
          <w:p w14:paraId="41102D4A" w14:textId="241CBE4B" w:rsidR="00522056" w:rsidRPr="0015215A" w:rsidRDefault="00522056" w:rsidP="000B38A5">
            <w:pPr>
              <w:spacing w:after="120" w:line="264" w:lineRule="auto"/>
              <w:jc w:val="left"/>
            </w:pPr>
            <w:r>
              <w:t>Request the unsubscribe a membership that already exists on the database.</w:t>
            </w:r>
          </w:p>
        </w:tc>
        <w:tc>
          <w:tcPr>
            <w:tcW w:w="2801" w:type="dxa"/>
          </w:tcPr>
          <w:p w14:paraId="24A647ED" w14:textId="3F061E9F" w:rsidR="00522056" w:rsidRPr="0015215A" w:rsidRDefault="00522056" w:rsidP="000B38A5">
            <w:pPr>
              <w:spacing w:after="120" w:line="264" w:lineRule="auto"/>
              <w:jc w:val="left"/>
            </w:pPr>
            <w:r>
              <w:t xml:space="preserve">The email field should be required and the administrator should receive a message to unsubscribe the membership. The system should display the message: Unsubscribe Successfully saved. </w:t>
            </w:r>
          </w:p>
        </w:tc>
        <w:tc>
          <w:tcPr>
            <w:tcW w:w="1417" w:type="dxa"/>
          </w:tcPr>
          <w:p w14:paraId="1A2212FC" w14:textId="77777777" w:rsidR="00522056" w:rsidRPr="0015215A" w:rsidRDefault="00522056" w:rsidP="000B38A5">
            <w:pPr>
              <w:spacing w:after="120" w:line="264" w:lineRule="auto"/>
              <w:jc w:val="left"/>
            </w:pPr>
            <w:r w:rsidRPr="0015215A">
              <w:t>As expected</w:t>
            </w:r>
          </w:p>
        </w:tc>
        <w:tc>
          <w:tcPr>
            <w:tcW w:w="1417" w:type="dxa"/>
          </w:tcPr>
          <w:p w14:paraId="283F16C1" w14:textId="5034342D" w:rsidR="00522056" w:rsidRDefault="00522056" w:rsidP="000B38A5">
            <w:pPr>
              <w:spacing w:after="120" w:line="264" w:lineRule="auto"/>
              <w:jc w:val="left"/>
            </w:pPr>
            <w:r>
              <w:t>Ref. Figure 7</w:t>
            </w:r>
          </w:p>
          <w:p w14:paraId="16E429A4" w14:textId="77777777" w:rsidR="00522056" w:rsidRDefault="00522056" w:rsidP="000B38A5">
            <w:pPr>
              <w:spacing w:after="120" w:line="264" w:lineRule="auto"/>
              <w:jc w:val="left"/>
            </w:pPr>
            <w:r>
              <w:t>Ref. Figure 8</w:t>
            </w:r>
          </w:p>
          <w:p w14:paraId="1758AF5A" w14:textId="4E4F9F01" w:rsidR="00522056" w:rsidRPr="0015215A" w:rsidRDefault="00522056" w:rsidP="000B38A5">
            <w:pPr>
              <w:spacing w:after="120" w:line="264" w:lineRule="auto"/>
              <w:jc w:val="left"/>
            </w:pPr>
            <w:r>
              <w:t>Ref. Figure 9</w:t>
            </w:r>
          </w:p>
        </w:tc>
      </w:tr>
      <w:tr w:rsidR="00522056" w:rsidRPr="0015215A" w14:paraId="023D067B" w14:textId="77777777" w:rsidTr="00522056">
        <w:tc>
          <w:tcPr>
            <w:tcW w:w="1696" w:type="dxa"/>
          </w:tcPr>
          <w:p w14:paraId="3499CB85" w14:textId="6F37CF32" w:rsidR="00522056" w:rsidRPr="0015215A" w:rsidRDefault="00522056" w:rsidP="000B38A5">
            <w:pPr>
              <w:spacing w:after="120" w:line="264" w:lineRule="auto"/>
              <w:jc w:val="left"/>
            </w:pPr>
            <w:r w:rsidRPr="0015215A">
              <w:t xml:space="preserve">04. </w:t>
            </w:r>
            <w:r>
              <w:t>Subscribe to new membership using an email already subscribed.</w:t>
            </w:r>
          </w:p>
        </w:tc>
        <w:tc>
          <w:tcPr>
            <w:tcW w:w="2019" w:type="dxa"/>
          </w:tcPr>
          <w:p w14:paraId="0B21879C" w14:textId="36F4FD39" w:rsidR="00522056" w:rsidRPr="0015215A" w:rsidRDefault="00522056" w:rsidP="000B38A5">
            <w:pPr>
              <w:spacing w:after="120" w:line="264" w:lineRule="auto"/>
              <w:jc w:val="left"/>
            </w:pPr>
            <w:r>
              <w:t>Subscribe to an existing membership.</w:t>
            </w:r>
          </w:p>
        </w:tc>
        <w:tc>
          <w:tcPr>
            <w:tcW w:w="2801" w:type="dxa"/>
          </w:tcPr>
          <w:p w14:paraId="205C1A6E" w14:textId="06D8D51B" w:rsidR="00522056" w:rsidRPr="0015215A" w:rsidRDefault="00522056" w:rsidP="000B38A5">
            <w:pPr>
              <w:spacing w:after="120" w:line="264" w:lineRule="auto"/>
              <w:jc w:val="left"/>
            </w:pPr>
            <w:r>
              <w:t>Subscribe should be rejected. Email is already subscribed.</w:t>
            </w:r>
          </w:p>
        </w:tc>
        <w:tc>
          <w:tcPr>
            <w:tcW w:w="1417" w:type="dxa"/>
          </w:tcPr>
          <w:p w14:paraId="086EAEA1" w14:textId="77777777" w:rsidR="00522056" w:rsidRPr="0015215A" w:rsidRDefault="00522056" w:rsidP="000B38A5">
            <w:pPr>
              <w:spacing w:after="120" w:line="264" w:lineRule="auto"/>
              <w:jc w:val="left"/>
            </w:pPr>
            <w:r w:rsidRPr="0015215A">
              <w:t>As expected</w:t>
            </w:r>
          </w:p>
        </w:tc>
        <w:tc>
          <w:tcPr>
            <w:tcW w:w="1417" w:type="dxa"/>
          </w:tcPr>
          <w:p w14:paraId="14D9CA92" w14:textId="6A58920D" w:rsidR="00522056" w:rsidRPr="0015215A" w:rsidRDefault="00522056" w:rsidP="00522056">
            <w:pPr>
              <w:spacing w:after="120" w:line="264" w:lineRule="auto"/>
              <w:jc w:val="left"/>
            </w:pPr>
            <w:r>
              <w:t>Ref. Figure 10</w:t>
            </w:r>
          </w:p>
        </w:tc>
      </w:tr>
      <w:tr w:rsidR="00522056" w:rsidRPr="0015215A" w14:paraId="2C940061" w14:textId="77777777" w:rsidTr="00522056">
        <w:tc>
          <w:tcPr>
            <w:tcW w:w="1696" w:type="dxa"/>
          </w:tcPr>
          <w:p w14:paraId="7A2E3C13" w14:textId="18E63C39" w:rsidR="00522056" w:rsidRPr="0015215A" w:rsidRDefault="00522056" w:rsidP="000B38A5">
            <w:pPr>
              <w:spacing w:after="120" w:line="264" w:lineRule="auto"/>
              <w:jc w:val="left"/>
            </w:pPr>
            <w:r>
              <w:t>05. Request to Unsubscribe the membership that has already request unsubscribe.</w:t>
            </w:r>
          </w:p>
        </w:tc>
        <w:tc>
          <w:tcPr>
            <w:tcW w:w="2019" w:type="dxa"/>
          </w:tcPr>
          <w:p w14:paraId="5AC3A93A" w14:textId="6FCCA516" w:rsidR="00522056" w:rsidRPr="0015215A" w:rsidRDefault="00522056" w:rsidP="000B38A5">
            <w:pPr>
              <w:spacing w:after="120" w:line="264" w:lineRule="auto"/>
              <w:jc w:val="left"/>
            </w:pPr>
            <w:r>
              <w:t xml:space="preserve">Request to unsubscribe the membership that has already request to unsubscribe. </w:t>
            </w:r>
          </w:p>
        </w:tc>
        <w:tc>
          <w:tcPr>
            <w:tcW w:w="2801" w:type="dxa"/>
          </w:tcPr>
          <w:p w14:paraId="1F3FFE73" w14:textId="235E5295" w:rsidR="00522056" w:rsidRPr="0015215A" w:rsidRDefault="00522056" w:rsidP="000B38A5">
            <w:pPr>
              <w:spacing w:after="120" w:line="264" w:lineRule="auto"/>
              <w:jc w:val="left"/>
            </w:pPr>
            <w:r>
              <w:t xml:space="preserve">Unsubscribe should be rejected. </w:t>
            </w:r>
            <w:r w:rsidRPr="00522056">
              <w:t>Unsubscribe already requested or email not found.</w:t>
            </w:r>
          </w:p>
        </w:tc>
        <w:tc>
          <w:tcPr>
            <w:tcW w:w="1417" w:type="dxa"/>
          </w:tcPr>
          <w:p w14:paraId="75113639" w14:textId="77777777" w:rsidR="00522056" w:rsidRPr="0015215A" w:rsidRDefault="00522056" w:rsidP="000B38A5">
            <w:pPr>
              <w:spacing w:after="120" w:line="264" w:lineRule="auto"/>
              <w:jc w:val="left"/>
            </w:pPr>
            <w:r w:rsidRPr="0015215A">
              <w:t>As expected</w:t>
            </w:r>
          </w:p>
        </w:tc>
        <w:tc>
          <w:tcPr>
            <w:tcW w:w="1417" w:type="dxa"/>
          </w:tcPr>
          <w:p w14:paraId="305A2E9B" w14:textId="1C92696B" w:rsidR="00522056" w:rsidRDefault="00522056" w:rsidP="000B38A5">
            <w:pPr>
              <w:spacing w:after="120" w:line="264" w:lineRule="auto"/>
              <w:jc w:val="left"/>
            </w:pPr>
            <w:r>
              <w:t>Ref. Figure 11</w:t>
            </w:r>
          </w:p>
          <w:p w14:paraId="0EBABA91" w14:textId="37E2E458" w:rsidR="00522056" w:rsidRPr="0015215A" w:rsidRDefault="00522056" w:rsidP="000B38A5">
            <w:pPr>
              <w:spacing w:after="120" w:line="264" w:lineRule="auto"/>
              <w:jc w:val="left"/>
            </w:pPr>
          </w:p>
        </w:tc>
      </w:tr>
    </w:tbl>
    <w:p w14:paraId="29AD2D2E" w14:textId="77777777" w:rsidR="00522056" w:rsidRDefault="00522056" w:rsidP="000B38A5">
      <w:pPr>
        <w:jc w:val="left"/>
        <w:sectPr w:rsidR="00522056" w:rsidSect="00AE492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1696"/>
        <w:gridCol w:w="2019"/>
        <w:gridCol w:w="2801"/>
        <w:gridCol w:w="1348"/>
        <w:gridCol w:w="1486"/>
      </w:tblGrid>
      <w:tr w:rsidR="00522056" w:rsidRPr="0015215A" w14:paraId="61CF405F" w14:textId="77777777" w:rsidTr="00522056">
        <w:tc>
          <w:tcPr>
            <w:tcW w:w="1696" w:type="dxa"/>
          </w:tcPr>
          <w:p w14:paraId="44DF4974" w14:textId="357175D9" w:rsidR="00522056" w:rsidRPr="0015215A" w:rsidRDefault="00522056" w:rsidP="000B38A5">
            <w:pPr>
              <w:spacing w:after="120" w:line="264" w:lineRule="auto"/>
              <w:jc w:val="left"/>
            </w:pPr>
            <w:r w:rsidRPr="0015215A">
              <w:lastRenderedPageBreak/>
              <w:t xml:space="preserve">06. </w:t>
            </w:r>
            <w:r>
              <w:t>Logon on the Administrator Area.</w:t>
            </w:r>
          </w:p>
        </w:tc>
        <w:tc>
          <w:tcPr>
            <w:tcW w:w="2019" w:type="dxa"/>
          </w:tcPr>
          <w:p w14:paraId="4511B42B" w14:textId="45BF3F05" w:rsidR="00522056" w:rsidRPr="0015215A" w:rsidRDefault="00522056" w:rsidP="000B38A5">
            <w:pPr>
              <w:spacing w:after="120" w:line="264" w:lineRule="auto"/>
              <w:jc w:val="left"/>
            </w:pPr>
            <w:r>
              <w:t>Logon to the administrator area.</w:t>
            </w:r>
            <w:r w:rsidRPr="0015215A">
              <w:t xml:space="preserve"> </w:t>
            </w:r>
          </w:p>
        </w:tc>
        <w:tc>
          <w:tcPr>
            <w:tcW w:w="2801" w:type="dxa"/>
          </w:tcPr>
          <w:p w14:paraId="5339A4F8" w14:textId="642D70E6" w:rsidR="00522056" w:rsidRPr="0015215A" w:rsidRDefault="00522056" w:rsidP="000B38A5">
            <w:pPr>
              <w:spacing w:after="120" w:line="264" w:lineRule="auto"/>
              <w:jc w:val="left"/>
            </w:pPr>
            <w:r>
              <w:t>The Email and Password field should be required to log in. Unsubscribe Membership, All membership, and logout options should display after the login.</w:t>
            </w:r>
          </w:p>
        </w:tc>
        <w:tc>
          <w:tcPr>
            <w:tcW w:w="1348" w:type="dxa"/>
          </w:tcPr>
          <w:p w14:paraId="657AA5A5" w14:textId="77777777" w:rsidR="00522056" w:rsidRPr="0015215A" w:rsidRDefault="00522056" w:rsidP="000B38A5">
            <w:pPr>
              <w:spacing w:after="120" w:line="264" w:lineRule="auto"/>
              <w:jc w:val="left"/>
            </w:pPr>
            <w:r w:rsidRPr="0015215A">
              <w:t>As expected</w:t>
            </w:r>
          </w:p>
        </w:tc>
        <w:tc>
          <w:tcPr>
            <w:tcW w:w="1486" w:type="dxa"/>
          </w:tcPr>
          <w:p w14:paraId="2D3185D5" w14:textId="77777777" w:rsidR="00522056" w:rsidRDefault="00522056" w:rsidP="000B38A5">
            <w:pPr>
              <w:spacing w:after="120" w:line="264" w:lineRule="auto"/>
              <w:jc w:val="left"/>
            </w:pPr>
            <w:r>
              <w:t>Ref. Figure 12</w:t>
            </w:r>
          </w:p>
          <w:p w14:paraId="013581A1" w14:textId="77777777" w:rsidR="00522056" w:rsidRDefault="00522056" w:rsidP="000B38A5">
            <w:pPr>
              <w:spacing w:after="120" w:line="264" w:lineRule="auto"/>
              <w:jc w:val="left"/>
            </w:pPr>
            <w:r>
              <w:t>Ref. Figure 13</w:t>
            </w:r>
          </w:p>
          <w:p w14:paraId="5FE7FC84" w14:textId="23C003D1" w:rsidR="00522056" w:rsidRPr="0015215A" w:rsidRDefault="00522056" w:rsidP="000B38A5">
            <w:pPr>
              <w:spacing w:after="120" w:line="264" w:lineRule="auto"/>
              <w:jc w:val="left"/>
            </w:pPr>
            <w:r>
              <w:t>Ref. Figure 14</w:t>
            </w:r>
          </w:p>
        </w:tc>
      </w:tr>
      <w:tr w:rsidR="00522056" w:rsidRPr="0015215A" w14:paraId="6EC018FC" w14:textId="77777777" w:rsidTr="00522056">
        <w:tc>
          <w:tcPr>
            <w:tcW w:w="1696" w:type="dxa"/>
          </w:tcPr>
          <w:p w14:paraId="66E57658" w14:textId="177CBB1E" w:rsidR="00522056" w:rsidRPr="0015215A" w:rsidRDefault="00522056" w:rsidP="000B38A5">
            <w:pPr>
              <w:spacing w:after="120" w:line="264" w:lineRule="auto"/>
              <w:jc w:val="left"/>
            </w:pPr>
            <w:r w:rsidRPr="0015215A">
              <w:t xml:space="preserve">07. </w:t>
            </w:r>
            <w:r>
              <w:t>Remove a membership using the email.</w:t>
            </w:r>
          </w:p>
        </w:tc>
        <w:tc>
          <w:tcPr>
            <w:tcW w:w="2019" w:type="dxa"/>
          </w:tcPr>
          <w:p w14:paraId="0BF9F526" w14:textId="48B0F966" w:rsidR="00522056" w:rsidRPr="0015215A" w:rsidRDefault="00522056" w:rsidP="000B38A5">
            <w:pPr>
              <w:spacing w:after="120" w:line="264" w:lineRule="auto"/>
              <w:jc w:val="left"/>
            </w:pPr>
            <w:r>
              <w:t>Remove the membership to the database.</w:t>
            </w:r>
          </w:p>
        </w:tc>
        <w:tc>
          <w:tcPr>
            <w:tcW w:w="2801" w:type="dxa"/>
          </w:tcPr>
          <w:p w14:paraId="0F3E6ADB" w14:textId="6234A253" w:rsidR="00522056" w:rsidRPr="0015215A" w:rsidRDefault="00522056" w:rsidP="000B38A5">
            <w:pPr>
              <w:spacing w:after="120" w:line="264" w:lineRule="auto"/>
              <w:jc w:val="left"/>
            </w:pPr>
            <w:r>
              <w:t xml:space="preserve">The email field should be required and validated to remove the membership. If the email is not found to unsubscribe the system should display the message: </w:t>
            </w:r>
            <w:r w:rsidRPr="00522056">
              <w:t>Membership cannot be removed. Unsolicited unsubscribe or email not found.</w:t>
            </w:r>
          </w:p>
        </w:tc>
        <w:tc>
          <w:tcPr>
            <w:tcW w:w="1348" w:type="dxa"/>
          </w:tcPr>
          <w:p w14:paraId="689601F0" w14:textId="77777777" w:rsidR="00522056" w:rsidRPr="0015215A" w:rsidRDefault="00522056" w:rsidP="000B38A5">
            <w:pPr>
              <w:spacing w:after="120" w:line="264" w:lineRule="auto"/>
              <w:jc w:val="left"/>
            </w:pPr>
            <w:r w:rsidRPr="0015215A">
              <w:t>As expected</w:t>
            </w:r>
          </w:p>
        </w:tc>
        <w:tc>
          <w:tcPr>
            <w:tcW w:w="1486" w:type="dxa"/>
          </w:tcPr>
          <w:p w14:paraId="0CF960A8" w14:textId="77777777" w:rsidR="00522056" w:rsidRDefault="00522056" w:rsidP="000B38A5">
            <w:pPr>
              <w:spacing w:after="120" w:line="264" w:lineRule="auto"/>
              <w:jc w:val="left"/>
            </w:pPr>
            <w:r>
              <w:t>Ref. Figure 15</w:t>
            </w:r>
          </w:p>
          <w:p w14:paraId="0B8CBD46" w14:textId="77777777" w:rsidR="00522056" w:rsidRDefault="00522056" w:rsidP="000B38A5">
            <w:pPr>
              <w:spacing w:after="120" w:line="264" w:lineRule="auto"/>
              <w:jc w:val="left"/>
            </w:pPr>
            <w:r>
              <w:t>Ref. Figure 16</w:t>
            </w:r>
          </w:p>
          <w:p w14:paraId="58D49760" w14:textId="276B0A3A" w:rsidR="00522056" w:rsidRPr="0015215A" w:rsidRDefault="00522056" w:rsidP="000B38A5">
            <w:pPr>
              <w:spacing w:after="120" w:line="264" w:lineRule="auto"/>
              <w:jc w:val="left"/>
            </w:pPr>
            <w:r>
              <w:t>Ref. Figure 17</w:t>
            </w:r>
          </w:p>
        </w:tc>
      </w:tr>
      <w:tr w:rsidR="00522056" w:rsidRPr="0015215A" w14:paraId="25F45705" w14:textId="77777777" w:rsidTr="00522056">
        <w:tc>
          <w:tcPr>
            <w:tcW w:w="1696" w:type="dxa"/>
          </w:tcPr>
          <w:p w14:paraId="5A8B76F4" w14:textId="502F4456" w:rsidR="00522056" w:rsidRPr="0015215A" w:rsidRDefault="00522056" w:rsidP="00522056">
            <w:pPr>
              <w:spacing w:after="120" w:line="264" w:lineRule="auto"/>
              <w:jc w:val="left"/>
            </w:pPr>
            <w:r w:rsidRPr="0015215A">
              <w:t>0</w:t>
            </w:r>
            <w:r>
              <w:t>8</w:t>
            </w:r>
            <w:r w:rsidRPr="0015215A">
              <w:t xml:space="preserve">. </w:t>
            </w:r>
            <w:r>
              <w:t>Remove a membership using the button on the table.</w:t>
            </w:r>
          </w:p>
        </w:tc>
        <w:tc>
          <w:tcPr>
            <w:tcW w:w="2019" w:type="dxa"/>
          </w:tcPr>
          <w:p w14:paraId="335F4EC6" w14:textId="3797D6BA" w:rsidR="00522056" w:rsidRPr="0015215A" w:rsidRDefault="00522056" w:rsidP="00522056">
            <w:pPr>
              <w:spacing w:after="120" w:line="264" w:lineRule="auto"/>
              <w:jc w:val="left"/>
            </w:pPr>
            <w:r>
              <w:t>Remove the membership to the database using the remove button on the table.</w:t>
            </w:r>
          </w:p>
        </w:tc>
        <w:tc>
          <w:tcPr>
            <w:tcW w:w="2801" w:type="dxa"/>
          </w:tcPr>
          <w:p w14:paraId="6A5DDD7D" w14:textId="56EE9883" w:rsidR="00522056" w:rsidRPr="0015215A" w:rsidRDefault="00522056" w:rsidP="00522056">
            <w:pPr>
              <w:spacing w:after="120" w:line="264" w:lineRule="auto"/>
              <w:jc w:val="left"/>
            </w:pPr>
            <w:r>
              <w:t>The memberships displayed in this table should be only memberships that are requested to unsubscribe. After clicking on the remove button the membership should be removed from the database and the system should display the message Membership successfully removed.</w:t>
            </w:r>
          </w:p>
        </w:tc>
        <w:tc>
          <w:tcPr>
            <w:tcW w:w="1348" w:type="dxa"/>
          </w:tcPr>
          <w:p w14:paraId="2E070344" w14:textId="6B60342B" w:rsidR="00522056" w:rsidRPr="0015215A" w:rsidRDefault="00522056" w:rsidP="00522056">
            <w:pPr>
              <w:spacing w:after="120" w:line="264" w:lineRule="auto"/>
              <w:jc w:val="left"/>
            </w:pPr>
            <w:r w:rsidRPr="0015215A">
              <w:t>As expected</w:t>
            </w:r>
          </w:p>
        </w:tc>
        <w:tc>
          <w:tcPr>
            <w:tcW w:w="1486" w:type="dxa"/>
          </w:tcPr>
          <w:p w14:paraId="68EEA31C" w14:textId="6DAB90AD" w:rsidR="00522056" w:rsidRPr="0015215A" w:rsidRDefault="00522056" w:rsidP="00522056">
            <w:pPr>
              <w:spacing w:after="120" w:line="264" w:lineRule="auto"/>
              <w:jc w:val="left"/>
            </w:pPr>
            <w:r>
              <w:t>Ref. Figure 17</w:t>
            </w:r>
          </w:p>
        </w:tc>
      </w:tr>
      <w:tr w:rsidR="00522056" w:rsidRPr="0015215A" w14:paraId="6B404F81" w14:textId="77777777" w:rsidTr="00522056">
        <w:tc>
          <w:tcPr>
            <w:tcW w:w="1696" w:type="dxa"/>
          </w:tcPr>
          <w:p w14:paraId="740484AC" w14:textId="0E2F6829" w:rsidR="00522056" w:rsidRPr="0015215A" w:rsidRDefault="00522056" w:rsidP="00522056">
            <w:pPr>
              <w:jc w:val="left"/>
            </w:pPr>
            <w:r>
              <w:t>09. Display all memberships</w:t>
            </w:r>
          </w:p>
        </w:tc>
        <w:tc>
          <w:tcPr>
            <w:tcW w:w="2019" w:type="dxa"/>
          </w:tcPr>
          <w:p w14:paraId="6C62B643" w14:textId="3E77BF9B" w:rsidR="00522056" w:rsidRDefault="00522056" w:rsidP="00522056">
            <w:pPr>
              <w:jc w:val="left"/>
            </w:pPr>
            <w:r>
              <w:t>Display all memberships in a table with all information.</w:t>
            </w:r>
          </w:p>
        </w:tc>
        <w:tc>
          <w:tcPr>
            <w:tcW w:w="2801" w:type="dxa"/>
          </w:tcPr>
          <w:p w14:paraId="21F72B3E" w14:textId="6BD7A1D4" w:rsidR="00522056" w:rsidRDefault="00522056" w:rsidP="00522056">
            <w:pPr>
              <w:jc w:val="left"/>
            </w:pPr>
            <w:r>
              <w:t>All memberships should be displayed in a table.</w:t>
            </w:r>
          </w:p>
        </w:tc>
        <w:tc>
          <w:tcPr>
            <w:tcW w:w="1348" w:type="dxa"/>
          </w:tcPr>
          <w:p w14:paraId="2242A997" w14:textId="0295B968" w:rsidR="00522056" w:rsidRPr="0015215A" w:rsidRDefault="00522056" w:rsidP="00522056">
            <w:pPr>
              <w:jc w:val="left"/>
            </w:pPr>
            <w:r w:rsidRPr="0015215A">
              <w:t>As expected</w:t>
            </w:r>
          </w:p>
        </w:tc>
        <w:tc>
          <w:tcPr>
            <w:tcW w:w="1486" w:type="dxa"/>
          </w:tcPr>
          <w:p w14:paraId="7270C4F1" w14:textId="542D1B9B" w:rsidR="00522056" w:rsidRDefault="00522056" w:rsidP="00522056">
            <w:pPr>
              <w:jc w:val="left"/>
            </w:pPr>
            <w:r>
              <w:t>Ref. Figure 18</w:t>
            </w:r>
          </w:p>
        </w:tc>
      </w:tr>
      <w:tr w:rsidR="00522056" w:rsidRPr="0015215A" w14:paraId="2CE002B8" w14:textId="77777777" w:rsidTr="00522056">
        <w:tc>
          <w:tcPr>
            <w:tcW w:w="1696" w:type="dxa"/>
          </w:tcPr>
          <w:p w14:paraId="3CE8D415" w14:textId="72415838" w:rsidR="00522056" w:rsidRDefault="00522056" w:rsidP="00522056">
            <w:pPr>
              <w:jc w:val="left"/>
            </w:pPr>
            <w:r>
              <w:t>10. Try to access an administrator page without logon</w:t>
            </w:r>
          </w:p>
        </w:tc>
        <w:tc>
          <w:tcPr>
            <w:tcW w:w="2019" w:type="dxa"/>
          </w:tcPr>
          <w:p w14:paraId="4B1D10E1" w14:textId="0B4BC74F" w:rsidR="00522056" w:rsidRDefault="00522056" w:rsidP="00522056">
            <w:pPr>
              <w:jc w:val="left"/>
            </w:pPr>
            <w:r>
              <w:t>Try to access an administrator page without logon.</w:t>
            </w:r>
          </w:p>
        </w:tc>
        <w:tc>
          <w:tcPr>
            <w:tcW w:w="2801" w:type="dxa"/>
          </w:tcPr>
          <w:p w14:paraId="351D6D1E" w14:textId="6231C832" w:rsidR="00522056" w:rsidRDefault="00522056" w:rsidP="00522056">
            <w:pPr>
              <w:jc w:val="left"/>
            </w:pPr>
            <w:r>
              <w:t>The system should redirect to the login page.</w:t>
            </w:r>
          </w:p>
        </w:tc>
        <w:tc>
          <w:tcPr>
            <w:tcW w:w="1348" w:type="dxa"/>
          </w:tcPr>
          <w:p w14:paraId="44EFE885" w14:textId="7DB741CA" w:rsidR="00522056" w:rsidRPr="0015215A" w:rsidRDefault="00522056" w:rsidP="00522056">
            <w:pPr>
              <w:jc w:val="left"/>
            </w:pPr>
            <w:r w:rsidRPr="0015215A">
              <w:t>As expected</w:t>
            </w:r>
          </w:p>
        </w:tc>
        <w:tc>
          <w:tcPr>
            <w:tcW w:w="1486" w:type="dxa"/>
          </w:tcPr>
          <w:p w14:paraId="42B8213D" w14:textId="2119BC8E" w:rsidR="00522056" w:rsidRDefault="00522056" w:rsidP="00522056">
            <w:pPr>
              <w:jc w:val="left"/>
            </w:pPr>
            <w:r>
              <w:t>Ref. Figure 19</w:t>
            </w:r>
          </w:p>
        </w:tc>
      </w:tr>
    </w:tbl>
    <w:p w14:paraId="159AFFF8"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374B1660" w14:textId="656A7ED5" w:rsidR="00522056" w:rsidRDefault="00522056" w:rsidP="00E26551">
      <w:pPr>
        <w:pStyle w:val="Heading3"/>
      </w:pPr>
      <w:r>
        <w:lastRenderedPageBreak/>
        <w:t>Figure 1</w:t>
      </w:r>
    </w:p>
    <w:p w14:paraId="41908F57" w14:textId="31FA0FF1" w:rsidR="00522056" w:rsidRDefault="00522056" w:rsidP="00522056">
      <w:r>
        <w:rPr>
          <w:noProof/>
          <w:lang w:eastAsia="en-AU"/>
        </w:rPr>
        <w:drawing>
          <wp:inline distT="0" distB="0" distL="0" distR="0" wp14:anchorId="1948CD5F" wp14:editId="6660FDEB">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43275"/>
                    </a:xfrm>
                    <a:prstGeom prst="rect">
                      <a:avLst/>
                    </a:prstGeom>
                  </pic:spPr>
                </pic:pic>
              </a:graphicData>
            </a:graphic>
          </wp:inline>
        </w:drawing>
      </w:r>
    </w:p>
    <w:p w14:paraId="614255C8" w14:textId="50A4C678" w:rsidR="00522056" w:rsidRDefault="00522056" w:rsidP="00E26551">
      <w:pPr>
        <w:pStyle w:val="Heading3"/>
      </w:pPr>
      <w:r>
        <w:t>Figure 2</w:t>
      </w:r>
    </w:p>
    <w:p w14:paraId="5C5EC814" w14:textId="040C4501" w:rsidR="00522056" w:rsidRDefault="00522056" w:rsidP="00522056">
      <w:r>
        <w:rPr>
          <w:noProof/>
          <w:lang w:eastAsia="en-AU"/>
        </w:rPr>
        <w:drawing>
          <wp:inline distT="0" distB="0" distL="0" distR="0" wp14:anchorId="554404E9" wp14:editId="2912BA95">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3275"/>
                    </a:xfrm>
                    <a:prstGeom prst="rect">
                      <a:avLst/>
                    </a:prstGeom>
                  </pic:spPr>
                </pic:pic>
              </a:graphicData>
            </a:graphic>
          </wp:inline>
        </w:drawing>
      </w:r>
    </w:p>
    <w:p w14:paraId="43C4FFFE"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65BFD6FB" w14:textId="5F423750" w:rsidR="00522056" w:rsidRDefault="00522056" w:rsidP="00E26551">
      <w:pPr>
        <w:pStyle w:val="Heading3"/>
      </w:pPr>
      <w:r>
        <w:lastRenderedPageBreak/>
        <w:t>Figure 3</w:t>
      </w:r>
    </w:p>
    <w:p w14:paraId="0A50CEE8" w14:textId="4C9E485D" w:rsidR="00522056" w:rsidRDefault="00522056" w:rsidP="00522056">
      <w:r>
        <w:rPr>
          <w:noProof/>
          <w:lang w:eastAsia="en-AU"/>
        </w:rPr>
        <w:drawing>
          <wp:inline distT="0" distB="0" distL="0" distR="0" wp14:anchorId="3990023E" wp14:editId="5475AE9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389B2FA2" w14:textId="26BD0135" w:rsidR="00522056" w:rsidRDefault="00522056" w:rsidP="00E26551">
      <w:pPr>
        <w:pStyle w:val="Heading3"/>
      </w:pPr>
      <w:r>
        <w:t>Figure 4</w:t>
      </w:r>
    </w:p>
    <w:p w14:paraId="767A9F1C"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5B74D8D6" wp14:editId="4C564022">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3BE41151" w14:textId="153F03B8" w:rsidR="00522056" w:rsidRDefault="00522056" w:rsidP="00E26551">
      <w:pPr>
        <w:pStyle w:val="Heading3"/>
      </w:pPr>
      <w:r>
        <w:lastRenderedPageBreak/>
        <w:t>Figure 5</w:t>
      </w:r>
    </w:p>
    <w:p w14:paraId="2D7E59CD" w14:textId="040F7362" w:rsidR="00522056" w:rsidRDefault="00522056" w:rsidP="00522056">
      <w:r>
        <w:rPr>
          <w:noProof/>
          <w:lang w:eastAsia="en-AU"/>
        </w:rPr>
        <w:drawing>
          <wp:inline distT="0" distB="0" distL="0" distR="0" wp14:anchorId="18E60B60" wp14:editId="6FDCC8C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3275"/>
                    </a:xfrm>
                    <a:prstGeom prst="rect">
                      <a:avLst/>
                    </a:prstGeom>
                  </pic:spPr>
                </pic:pic>
              </a:graphicData>
            </a:graphic>
          </wp:inline>
        </w:drawing>
      </w:r>
    </w:p>
    <w:p w14:paraId="5FCA1818" w14:textId="272E7D1C" w:rsidR="00522056" w:rsidRDefault="00522056" w:rsidP="00E26551">
      <w:pPr>
        <w:pStyle w:val="Heading3"/>
      </w:pPr>
      <w:r>
        <w:t>Figure 6</w:t>
      </w:r>
    </w:p>
    <w:p w14:paraId="25591BDB"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4A149F40" wp14:editId="42111FE6">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3275"/>
                    </a:xfrm>
                    <a:prstGeom prst="rect">
                      <a:avLst/>
                    </a:prstGeom>
                  </pic:spPr>
                </pic:pic>
              </a:graphicData>
            </a:graphic>
          </wp:inline>
        </w:drawing>
      </w:r>
    </w:p>
    <w:p w14:paraId="3D827563" w14:textId="4BF51913" w:rsidR="00522056" w:rsidRDefault="00522056" w:rsidP="00E26551">
      <w:pPr>
        <w:pStyle w:val="Heading3"/>
      </w:pPr>
      <w:r>
        <w:lastRenderedPageBreak/>
        <w:t>Figure 7</w:t>
      </w:r>
    </w:p>
    <w:p w14:paraId="14CFD588" w14:textId="3A995F33" w:rsidR="00522056" w:rsidRDefault="00522056" w:rsidP="00522056">
      <w:r>
        <w:rPr>
          <w:noProof/>
          <w:lang w:eastAsia="en-AU"/>
        </w:rPr>
        <w:drawing>
          <wp:inline distT="0" distB="0" distL="0" distR="0" wp14:anchorId="34717B4B" wp14:editId="2DD0B415">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3275"/>
                    </a:xfrm>
                    <a:prstGeom prst="rect">
                      <a:avLst/>
                    </a:prstGeom>
                  </pic:spPr>
                </pic:pic>
              </a:graphicData>
            </a:graphic>
          </wp:inline>
        </w:drawing>
      </w:r>
    </w:p>
    <w:p w14:paraId="28E5EBA4" w14:textId="7DA40541" w:rsidR="00522056" w:rsidRDefault="00522056" w:rsidP="00E26551">
      <w:pPr>
        <w:pStyle w:val="Heading3"/>
      </w:pPr>
      <w:r>
        <w:t>Figure 8</w:t>
      </w:r>
    </w:p>
    <w:p w14:paraId="7FE295BA"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695833A9" wp14:editId="24DE2BC5">
            <wp:extent cx="5943600" cy="3343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3275"/>
                    </a:xfrm>
                    <a:prstGeom prst="rect">
                      <a:avLst/>
                    </a:prstGeom>
                  </pic:spPr>
                </pic:pic>
              </a:graphicData>
            </a:graphic>
          </wp:inline>
        </w:drawing>
      </w:r>
    </w:p>
    <w:p w14:paraId="186A7844" w14:textId="287CCFEE" w:rsidR="00522056" w:rsidRDefault="00522056" w:rsidP="00E26551">
      <w:pPr>
        <w:pStyle w:val="Heading3"/>
      </w:pPr>
      <w:r>
        <w:lastRenderedPageBreak/>
        <w:t>Figure 9</w:t>
      </w:r>
    </w:p>
    <w:p w14:paraId="5741B7E6" w14:textId="39587760" w:rsidR="00522056" w:rsidRDefault="00522056" w:rsidP="00522056">
      <w:r>
        <w:rPr>
          <w:noProof/>
          <w:lang w:eastAsia="en-AU"/>
        </w:rPr>
        <w:drawing>
          <wp:inline distT="0" distB="0" distL="0" distR="0" wp14:anchorId="21E85878" wp14:editId="262797C1">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11E874CC" w14:textId="62BC34AC" w:rsidR="00522056" w:rsidRDefault="00522056" w:rsidP="00E26551">
      <w:pPr>
        <w:pStyle w:val="Heading3"/>
      </w:pPr>
      <w:r>
        <w:t>Figure 10</w:t>
      </w:r>
    </w:p>
    <w:p w14:paraId="6CB87F04" w14:textId="77777777" w:rsidR="00522056" w:rsidRDefault="00522056" w:rsidP="00522056">
      <w:pPr>
        <w:sectPr w:rsidR="00522056" w:rsidSect="00522056">
          <w:type w:val="evenPage"/>
          <w:pgSz w:w="12240" w:h="15840"/>
          <w:pgMar w:top="1440" w:right="1440" w:bottom="1440" w:left="1440" w:header="708" w:footer="708" w:gutter="0"/>
          <w:cols w:space="708"/>
          <w:docGrid w:linePitch="360"/>
        </w:sectPr>
      </w:pPr>
      <w:r>
        <w:rPr>
          <w:noProof/>
          <w:lang w:eastAsia="en-AU"/>
        </w:rPr>
        <w:drawing>
          <wp:inline distT="0" distB="0" distL="0" distR="0" wp14:anchorId="7F75F680" wp14:editId="710DA9EE">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3275"/>
                    </a:xfrm>
                    <a:prstGeom prst="rect">
                      <a:avLst/>
                    </a:prstGeom>
                  </pic:spPr>
                </pic:pic>
              </a:graphicData>
            </a:graphic>
          </wp:inline>
        </w:drawing>
      </w:r>
    </w:p>
    <w:p w14:paraId="693DA870" w14:textId="57E40981" w:rsidR="00522056" w:rsidRDefault="00522056" w:rsidP="00E26551">
      <w:pPr>
        <w:pStyle w:val="Heading3"/>
      </w:pPr>
      <w:r>
        <w:lastRenderedPageBreak/>
        <w:t>Figure 11</w:t>
      </w:r>
    </w:p>
    <w:p w14:paraId="624D8D1A" w14:textId="4DE741CE" w:rsidR="00522056" w:rsidRDefault="00522056" w:rsidP="00522056">
      <w:r>
        <w:rPr>
          <w:noProof/>
          <w:lang w:eastAsia="en-AU"/>
        </w:rPr>
        <w:drawing>
          <wp:inline distT="0" distB="0" distL="0" distR="0" wp14:anchorId="34678DCB" wp14:editId="072913BF">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3275"/>
                    </a:xfrm>
                    <a:prstGeom prst="rect">
                      <a:avLst/>
                    </a:prstGeom>
                  </pic:spPr>
                </pic:pic>
              </a:graphicData>
            </a:graphic>
          </wp:inline>
        </w:drawing>
      </w:r>
    </w:p>
    <w:p w14:paraId="3BD45740" w14:textId="3B9D7CC0" w:rsidR="00522056" w:rsidRDefault="00522056" w:rsidP="00E26551">
      <w:pPr>
        <w:pStyle w:val="Heading3"/>
      </w:pPr>
      <w:r>
        <w:t>Figure 12</w:t>
      </w:r>
    </w:p>
    <w:p w14:paraId="74AF0357"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42606C1C" wp14:editId="1E81A8D4">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14:paraId="23C7ABF7" w14:textId="789C0BF6" w:rsidR="00522056" w:rsidRDefault="00522056" w:rsidP="00E26551">
      <w:pPr>
        <w:pStyle w:val="Heading3"/>
      </w:pPr>
      <w:r>
        <w:lastRenderedPageBreak/>
        <w:t>Figure 13</w:t>
      </w:r>
    </w:p>
    <w:p w14:paraId="1583DCDF" w14:textId="2778C63E" w:rsidR="00522056" w:rsidRDefault="00522056" w:rsidP="00522056">
      <w:r>
        <w:rPr>
          <w:noProof/>
          <w:lang w:eastAsia="en-AU"/>
        </w:rPr>
        <w:drawing>
          <wp:inline distT="0" distB="0" distL="0" distR="0" wp14:anchorId="058FE312" wp14:editId="4C850E0C">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43275"/>
                    </a:xfrm>
                    <a:prstGeom prst="rect">
                      <a:avLst/>
                    </a:prstGeom>
                  </pic:spPr>
                </pic:pic>
              </a:graphicData>
            </a:graphic>
          </wp:inline>
        </w:drawing>
      </w:r>
    </w:p>
    <w:p w14:paraId="5F59F0DE" w14:textId="4CE386D9" w:rsidR="00522056" w:rsidRDefault="00522056" w:rsidP="00E26551">
      <w:pPr>
        <w:pStyle w:val="Heading3"/>
      </w:pPr>
      <w:r>
        <w:t>Figure 14</w:t>
      </w:r>
    </w:p>
    <w:p w14:paraId="7F13971A"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26D8DA30" wp14:editId="499E654E">
            <wp:extent cx="5943600" cy="33432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3275"/>
                    </a:xfrm>
                    <a:prstGeom prst="rect">
                      <a:avLst/>
                    </a:prstGeom>
                  </pic:spPr>
                </pic:pic>
              </a:graphicData>
            </a:graphic>
          </wp:inline>
        </w:drawing>
      </w:r>
    </w:p>
    <w:p w14:paraId="4FB918F5" w14:textId="3CDF84B6" w:rsidR="00522056" w:rsidRDefault="00522056" w:rsidP="00E26551">
      <w:pPr>
        <w:pStyle w:val="Heading3"/>
      </w:pPr>
      <w:r>
        <w:lastRenderedPageBreak/>
        <w:t>Figure 15</w:t>
      </w:r>
    </w:p>
    <w:p w14:paraId="65F2FD1A" w14:textId="62691979" w:rsidR="00522056" w:rsidRDefault="00522056" w:rsidP="00522056">
      <w:r>
        <w:rPr>
          <w:noProof/>
          <w:lang w:eastAsia="en-AU"/>
        </w:rPr>
        <w:drawing>
          <wp:inline distT="0" distB="0" distL="0" distR="0" wp14:anchorId="3192FE74" wp14:editId="5E6EF991">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43275"/>
                    </a:xfrm>
                    <a:prstGeom prst="rect">
                      <a:avLst/>
                    </a:prstGeom>
                  </pic:spPr>
                </pic:pic>
              </a:graphicData>
            </a:graphic>
          </wp:inline>
        </w:drawing>
      </w:r>
    </w:p>
    <w:p w14:paraId="75032313" w14:textId="65C9627E" w:rsidR="00522056" w:rsidRDefault="00522056" w:rsidP="00E26551">
      <w:pPr>
        <w:pStyle w:val="Heading3"/>
      </w:pPr>
      <w:r>
        <w:t>Figure 16</w:t>
      </w:r>
    </w:p>
    <w:p w14:paraId="10C133CB"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C8DF6FF" wp14:editId="65111BF8">
            <wp:extent cx="5943600" cy="3343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14:paraId="79D457B5" w14:textId="434FB571" w:rsidR="00522056" w:rsidRDefault="00522056" w:rsidP="00E26551">
      <w:pPr>
        <w:pStyle w:val="Heading3"/>
      </w:pPr>
      <w:r>
        <w:lastRenderedPageBreak/>
        <w:t>Figure 17</w:t>
      </w:r>
    </w:p>
    <w:p w14:paraId="63F0925B" w14:textId="1A5DC736" w:rsidR="00522056" w:rsidRDefault="00522056" w:rsidP="00522056">
      <w:r>
        <w:rPr>
          <w:noProof/>
          <w:lang w:eastAsia="en-AU"/>
        </w:rPr>
        <w:drawing>
          <wp:inline distT="0" distB="0" distL="0" distR="0" wp14:anchorId="599BF53D" wp14:editId="3A6F0843">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14:paraId="1AB0327E" w14:textId="54AAE2EB" w:rsidR="00522056" w:rsidRDefault="00522056" w:rsidP="00E26551">
      <w:pPr>
        <w:pStyle w:val="Heading3"/>
      </w:pPr>
      <w:r>
        <w:t>Figure 18</w:t>
      </w:r>
    </w:p>
    <w:p w14:paraId="4336DC26"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326EC64" wp14:editId="35A2C5B6">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43275"/>
                    </a:xfrm>
                    <a:prstGeom prst="rect">
                      <a:avLst/>
                    </a:prstGeom>
                  </pic:spPr>
                </pic:pic>
              </a:graphicData>
            </a:graphic>
          </wp:inline>
        </w:drawing>
      </w:r>
    </w:p>
    <w:p w14:paraId="3AD03600" w14:textId="0A0DE5B0" w:rsidR="00522056" w:rsidRDefault="00522056" w:rsidP="00E26551">
      <w:pPr>
        <w:pStyle w:val="Heading3"/>
      </w:pPr>
      <w:r>
        <w:lastRenderedPageBreak/>
        <w:t>Figure 19</w:t>
      </w:r>
    </w:p>
    <w:p w14:paraId="52314FA7" w14:textId="2407E94A" w:rsidR="00522056" w:rsidRPr="00522056" w:rsidRDefault="00522056" w:rsidP="00522056">
      <w:r>
        <w:rPr>
          <w:noProof/>
          <w:lang w:eastAsia="en-AU"/>
        </w:rPr>
        <w:drawing>
          <wp:inline distT="0" distB="0" distL="0" distR="0" wp14:anchorId="5E8D871C" wp14:editId="5A7AA37D">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43275"/>
                    </a:xfrm>
                    <a:prstGeom prst="rect">
                      <a:avLst/>
                    </a:prstGeom>
                  </pic:spPr>
                </pic:pic>
              </a:graphicData>
            </a:graphic>
          </wp:inline>
        </w:drawing>
      </w:r>
    </w:p>
    <w:bookmarkEnd w:id="38"/>
    <w:p w14:paraId="07353BDA" w14:textId="77777777" w:rsidR="007F0CB5" w:rsidRDefault="007F0CB5"/>
    <w:p w14:paraId="2045C1FC" w14:textId="77777777" w:rsidR="007F0CB5" w:rsidRDefault="007F0CB5">
      <w:r>
        <w:br w:type="page"/>
      </w:r>
    </w:p>
    <w:p w14:paraId="65C10353" w14:textId="3CF20D9B" w:rsidR="000871FC" w:rsidRDefault="000871FC" w:rsidP="000871FC">
      <w:bookmarkStart w:id="58" w:name="_Toc56553951"/>
      <w:r>
        <w:lastRenderedPageBreak/>
        <w:t>Tester: Jyle Darling</w:t>
      </w:r>
    </w:p>
    <w:p w14:paraId="34D29EA1" w14:textId="4645259E" w:rsidR="000B38A5" w:rsidRPr="00DD7A46" w:rsidRDefault="000B38A5" w:rsidP="000B38A5">
      <w:pPr>
        <w:pStyle w:val="Heading2"/>
      </w:pPr>
      <w:bookmarkStart w:id="59" w:name="_Toc57248970"/>
      <w:r>
        <w:t xml:space="preserve">Test </w:t>
      </w:r>
      <w:bookmarkEnd w:id="58"/>
      <w:r>
        <w:t>Table</w:t>
      </w:r>
      <w:bookmarkEnd w:id="59"/>
    </w:p>
    <w:tbl>
      <w:tblPr>
        <w:tblStyle w:val="TableGrid"/>
        <w:tblW w:w="0" w:type="auto"/>
        <w:tblLook w:val="04A0" w:firstRow="1" w:lastRow="0" w:firstColumn="1" w:lastColumn="0" w:noHBand="0" w:noVBand="1"/>
      </w:tblPr>
      <w:tblGrid>
        <w:gridCol w:w="1129"/>
        <w:gridCol w:w="2278"/>
        <w:gridCol w:w="2836"/>
        <w:gridCol w:w="1832"/>
        <w:gridCol w:w="1275"/>
      </w:tblGrid>
      <w:tr w:rsidR="000B38A5" w14:paraId="6E662F8A" w14:textId="77777777" w:rsidTr="000871FC">
        <w:tc>
          <w:tcPr>
            <w:tcW w:w="1129" w:type="dxa"/>
          </w:tcPr>
          <w:p w14:paraId="0F1C6952" w14:textId="77777777" w:rsidR="000B38A5" w:rsidRPr="00120CDD" w:rsidRDefault="000B38A5" w:rsidP="000B38A5">
            <w:pPr>
              <w:rPr>
                <w:b/>
                <w:bCs/>
              </w:rPr>
            </w:pPr>
            <w:r>
              <w:rPr>
                <w:b/>
                <w:bCs/>
              </w:rPr>
              <w:t>Test Case</w:t>
            </w:r>
          </w:p>
        </w:tc>
        <w:tc>
          <w:tcPr>
            <w:tcW w:w="2278" w:type="dxa"/>
          </w:tcPr>
          <w:p w14:paraId="500138AB" w14:textId="77777777" w:rsidR="000B38A5" w:rsidRPr="00120CDD" w:rsidRDefault="000B38A5" w:rsidP="000B38A5">
            <w:pPr>
              <w:rPr>
                <w:b/>
                <w:bCs/>
              </w:rPr>
            </w:pPr>
            <w:r>
              <w:rPr>
                <w:b/>
                <w:bCs/>
              </w:rPr>
              <w:t>Description</w:t>
            </w:r>
          </w:p>
        </w:tc>
        <w:tc>
          <w:tcPr>
            <w:tcW w:w="2836" w:type="dxa"/>
          </w:tcPr>
          <w:p w14:paraId="59E7D5B5" w14:textId="77777777" w:rsidR="000B38A5" w:rsidRPr="00120CDD" w:rsidRDefault="000B38A5" w:rsidP="000B38A5">
            <w:pPr>
              <w:rPr>
                <w:b/>
                <w:bCs/>
              </w:rPr>
            </w:pPr>
            <w:r>
              <w:rPr>
                <w:b/>
                <w:bCs/>
              </w:rPr>
              <w:t>Expected Result</w:t>
            </w:r>
          </w:p>
        </w:tc>
        <w:tc>
          <w:tcPr>
            <w:tcW w:w="1832" w:type="dxa"/>
          </w:tcPr>
          <w:p w14:paraId="2DFE5593" w14:textId="77777777" w:rsidR="000B38A5" w:rsidRPr="00120CDD" w:rsidRDefault="000B38A5" w:rsidP="000B38A5">
            <w:pPr>
              <w:rPr>
                <w:b/>
                <w:bCs/>
              </w:rPr>
            </w:pPr>
            <w:r>
              <w:rPr>
                <w:b/>
                <w:bCs/>
              </w:rPr>
              <w:t>Actual Result</w:t>
            </w:r>
          </w:p>
        </w:tc>
        <w:tc>
          <w:tcPr>
            <w:tcW w:w="1275" w:type="dxa"/>
          </w:tcPr>
          <w:p w14:paraId="1125B38F" w14:textId="77777777" w:rsidR="000B38A5" w:rsidRPr="00120CDD" w:rsidRDefault="000B38A5" w:rsidP="000B38A5">
            <w:pPr>
              <w:rPr>
                <w:b/>
                <w:bCs/>
              </w:rPr>
            </w:pPr>
            <w:r>
              <w:rPr>
                <w:b/>
                <w:bCs/>
              </w:rPr>
              <w:t>Comments</w:t>
            </w:r>
          </w:p>
        </w:tc>
      </w:tr>
      <w:tr w:rsidR="000B38A5" w14:paraId="049D90CF" w14:textId="77777777" w:rsidTr="000871FC">
        <w:tc>
          <w:tcPr>
            <w:tcW w:w="1129" w:type="dxa"/>
          </w:tcPr>
          <w:p w14:paraId="613AC2FB" w14:textId="77777777" w:rsidR="000B38A5" w:rsidRDefault="000B38A5" w:rsidP="000B38A5">
            <w:pPr>
              <w:pStyle w:val="ListParagraph"/>
              <w:ind w:left="0"/>
              <w:jc w:val="left"/>
            </w:pPr>
            <w:r>
              <w:t xml:space="preserve">01. </w:t>
            </w:r>
          </w:p>
        </w:tc>
        <w:tc>
          <w:tcPr>
            <w:tcW w:w="2278" w:type="dxa"/>
          </w:tcPr>
          <w:p w14:paraId="26570F25" w14:textId="77777777" w:rsidR="000B38A5" w:rsidRDefault="000B38A5" w:rsidP="000B38A5">
            <w:pPr>
              <w:jc w:val="left"/>
            </w:pPr>
            <w:r>
              <w:t>Signing up as a new member to the monthly newsletter and breaking news.</w:t>
            </w:r>
          </w:p>
        </w:tc>
        <w:tc>
          <w:tcPr>
            <w:tcW w:w="2836" w:type="dxa"/>
          </w:tcPr>
          <w:p w14:paraId="74ECD0DC" w14:textId="77777777" w:rsidR="000B38A5" w:rsidRDefault="000B38A5" w:rsidP="000B38A5">
            <w:pPr>
              <w:jc w:val="left"/>
            </w:pPr>
            <w:r>
              <w:t>Message to be displayed showing successful sign up. Details added to the database.</w:t>
            </w:r>
          </w:p>
        </w:tc>
        <w:tc>
          <w:tcPr>
            <w:tcW w:w="1832" w:type="dxa"/>
          </w:tcPr>
          <w:p w14:paraId="3C1580A2" w14:textId="77777777" w:rsidR="000B38A5" w:rsidRDefault="000B38A5" w:rsidP="000B38A5">
            <w:pPr>
              <w:jc w:val="left"/>
            </w:pPr>
            <w:r>
              <w:t>As expected.</w:t>
            </w:r>
          </w:p>
        </w:tc>
        <w:tc>
          <w:tcPr>
            <w:tcW w:w="1275" w:type="dxa"/>
          </w:tcPr>
          <w:p w14:paraId="1FF4924E" w14:textId="77777777" w:rsidR="000B38A5" w:rsidRDefault="000B38A5" w:rsidP="000B38A5">
            <w:pPr>
              <w:jc w:val="left"/>
            </w:pPr>
            <w:r>
              <w:t>Ref figures 1 and 2.</w:t>
            </w:r>
          </w:p>
        </w:tc>
      </w:tr>
      <w:tr w:rsidR="000B38A5" w14:paraId="5C5649C3" w14:textId="77777777" w:rsidTr="000871FC">
        <w:tc>
          <w:tcPr>
            <w:tcW w:w="1129" w:type="dxa"/>
          </w:tcPr>
          <w:p w14:paraId="2BC8F9D7" w14:textId="77777777" w:rsidR="000B38A5" w:rsidRDefault="000B38A5" w:rsidP="000B38A5">
            <w:pPr>
              <w:jc w:val="left"/>
            </w:pPr>
            <w:r>
              <w:t>02.</w:t>
            </w:r>
          </w:p>
        </w:tc>
        <w:tc>
          <w:tcPr>
            <w:tcW w:w="2278" w:type="dxa"/>
          </w:tcPr>
          <w:p w14:paraId="58258020" w14:textId="77777777" w:rsidR="000B38A5" w:rsidRDefault="000B38A5" w:rsidP="000B38A5">
            <w:pPr>
              <w:jc w:val="left"/>
            </w:pPr>
            <w:r>
              <w:t>Unsubscribing from membership. Email address is in the database.</w:t>
            </w:r>
          </w:p>
        </w:tc>
        <w:tc>
          <w:tcPr>
            <w:tcW w:w="2836" w:type="dxa"/>
          </w:tcPr>
          <w:p w14:paraId="31B12F5B" w14:textId="77777777" w:rsidR="000B38A5" w:rsidRDefault="000B38A5" w:rsidP="000B38A5">
            <w:pPr>
              <w:jc w:val="left"/>
            </w:pPr>
            <w:r>
              <w:t>Clicking unsubscribe button provides a space for an email to be entered. Entering email will provide a message showing un-subscription was successful. Email sent to admin account.</w:t>
            </w:r>
          </w:p>
        </w:tc>
        <w:tc>
          <w:tcPr>
            <w:tcW w:w="1832" w:type="dxa"/>
          </w:tcPr>
          <w:p w14:paraId="757286D4" w14:textId="77777777" w:rsidR="000B38A5" w:rsidRDefault="000B38A5" w:rsidP="000B38A5">
            <w:pPr>
              <w:jc w:val="left"/>
            </w:pPr>
            <w:r>
              <w:t>As expected.</w:t>
            </w:r>
          </w:p>
        </w:tc>
        <w:tc>
          <w:tcPr>
            <w:tcW w:w="1275" w:type="dxa"/>
          </w:tcPr>
          <w:p w14:paraId="45AB6BE0" w14:textId="77777777" w:rsidR="000B38A5" w:rsidRDefault="000B38A5" w:rsidP="000B38A5">
            <w:pPr>
              <w:jc w:val="left"/>
            </w:pPr>
            <w:r>
              <w:t>Ref figure 3 and 4.</w:t>
            </w:r>
          </w:p>
        </w:tc>
      </w:tr>
      <w:tr w:rsidR="000B38A5" w14:paraId="4FEFC6E4" w14:textId="77777777" w:rsidTr="000871FC">
        <w:tc>
          <w:tcPr>
            <w:tcW w:w="1129" w:type="dxa"/>
          </w:tcPr>
          <w:p w14:paraId="7558B26D" w14:textId="77777777" w:rsidR="000B38A5" w:rsidRDefault="000B38A5" w:rsidP="000B38A5">
            <w:pPr>
              <w:jc w:val="left"/>
            </w:pPr>
            <w:r>
              <w:t>03.</w:t>
            </w:r>
          </w:p>
        </w:tc>
        <w:tc>
          <w:tcPr>
            <w:tcW w:w="2278" w:type="dxa"/>
          </w:tcPr>
          <w:p w14:paraId="66C1F1B6" w14:textId="77777777" w:rsidR="000B38A5" w:rsidRDefault="000B38A5" w:rsidP="000B38A5">
            <w:pPr>
              <w:jc w:val="left"/>
            </w:pPr>
            <w:r>
              <w:t>Unsubscribing from membership. Email address is not in the database.</w:t>
            </w:r>
          </w:p>
        </w:tc>
        <w:tc>
          <w:tcPr>
            <w:tcW w:w="2836" w:type="dxa"/>
          </w:tcPr>
          <w:p w14:paraId="3962C589" w14:textId="77777777" w:rsidR="000B38A5" w:rsidRDefault="000B38A5" w:rsidP="000B38A5">
            <w:pPr>
              <w:jc w:val="left"/>
            </w:pPr>
            <w:r>
              <w:t>Message displayed showing email address is not in the database.</w:t>
            </w:r>
          </w:p>
        </w:tc>
        <w:tc>
          <w:tcPr>
            <w:tcW w:w="1832" w:type="dxa"/>
          </w:tcPr>
          <w:p w14:paraId="1D40DA42" w14:textId="77777777" w:rsidR="000B38A5" w:rsidRDefault="000B38A5" w:rsidP="000B38A5">
            <w:pPr>
              <w:jc w:val="left"/>
            </w:pPr>
            <w:r>
              <w:t>Message displayed showing un-subscription was successful.</w:t>
            </w:r>
          </w:p>
        </w:tc>
        <w:tc>
          <w:tcPr>
            <w:tcW w:w="1275" w:type="dxa"/>
          </w:tcPr>
          <w:p w14:paraId="5C01E660" w14:textId="77777777" w:rsidR="000B38A5" w:rsidRDefault="000B38A5" w:rsidP="000B38A5">
            <w:pPr>
              <w:jc w:val="left"/>
            </w:pPr>
            <w:r>
              <w:t>Ref figure 5 and 6.</w:t>
            </w:r>
          </w:p>
        </w:tc>
      </w:tr>
      <w:tr w:rsidR="000B38A5" w14:paraId="5D29A621" w14:textId="77777777" w:rsidTr="000871FC">
        <w:tc>
          <w:tcPr>
            <w:tcW w:w="1129" w:type="dxa"/>
          </w:tcPr>
          <w:p w14:paraId="3CAE06C0" w14:textId="77777777" w:rsidR="000B38A5" w:rsidRDefault="000B38A5" w:rsidP="000B38A5">
            <w:pPr>
              <w:jc w:val="left"/>
            </w:pPr>
            <w:r>
              <w:t>04.</w:t>
            </w:r>
          </w:p>
        </w:tc>
        <w:tc>
          <w:tcPr>
            <w:tcW w:w="2278" w:type="dxa"/>
          </w:tcPr>
          <w:p w14:paraId="7B45B921" w14:textId="77777777" w:rsidR="000B38A5" w:rsidRDefault="000B38A5" w:rsidP="000B38A5">
            <w:pPr>
              <w:jc w:val="left"/>
            </w:pPr>
            <w:r>
              <w:t>Logging in as administrator with invalid details.</w:t>
            </w:r>
          </w:p>
        </w:tc>
        <w:tc>
          <w:tcPr>
            <w:tcW w:w="2836" w:type="dxa"/>
          </w:tcPr>
          <w:p w14:paraId="3CDC2ED5" w14:textId="77777777" w:rsidR="000B38A5" w:rsidRDefault="000B38A5" w:rsidP="000B38A5">
            <w:pPr>
              <w:jc w:val="left"/>
            </w:pPr>
            <w:r>
              <w:t>Message displayed showing details not found. Access not granted.</w:t>
            </w:r>
          </w:p>
        </w:tc>
        <w:tc>
          <w:tcPr>
            <w:tcW w:w="1832" w:type="dxa"/>
          </w:tcPr>
          <w:p w14:paraId="65FD875B" w14:textId="77777777" w:rsidR="000B38A5" w:rsidRDefault="000B38A5" w:rsidP="000B38A5">
            <w:pPr>
              <w:jc w:val="left"/>
            </w:pPr>
            <w:r>
              <w:t>As expected.</w:t>
            </w:r>
          </w:p>
        </w:tc>
        <w:tc>
          <w:tcPr>
            <w:tcW w:w="1275" w:type="dxa"/>
          </w:tcPr>
          <w:p w14:paraId="4A3E9011" w14:textId="77777777" w:rsidR="000B38A5" w:rsidRDefault="000B38A5" w:rsidP="000B38A5">
            <w:pPr>
              <w:jc w:val="left"/>
            </w:pPr>
            <w:r>
              <w:t>Ref figures 7 and 8.</w:t>
            </w:r>
          </w:p>
        </w:tc>
      </w:tr>
      <w:tr w:rsidR="000B38A5" w14:paraId="7BADEDE3" w14:textId="77777777" w:rsidTr="000871FC">
        <w:tc>
          <w:tcPr>
            <w:tcW w:w="1129" w:type="dxa"/>
          </w:tcPr>
          <w:p w14:paraId="21D7248B" w14:textId="77777777" w:rsidR="000B38A5" w:rsidRDefault="000B38A5" w:rsidP="000B38A5">
            <w:pPr>
              <w:jc w:val="left"/>
            </w:pPr>
            <w:r>
              <w:t>05.</w:t>
            </w:r>
          </w:p>
        </w:tc>
        <w:tc>
          <w:tcPr>
            <w:tcW w:w="2278" w:type="dxa"/>
          </w:tcPr>
          <w:p w14:paraId="55A1B931" w14:textId="77777777" w:rsidR="000B38A5" w:rsidRDefault="000B38A5" w:rsidP="000B38A5">
            <w:pPr>
              <w:jc w:val="left"/>
            </w:pPr>
            <w:r>
              <w:t>Logging in as administrator with valid details.</w:t>
            </w:r>
          </w:p>
        </w:tc>
        <w:tc>
          <w:tcPr>
            <w:tcW w:w="2836" w:type="dxa"/>
          </w:tcPr>
          <w:p w14:paraId="384A7EB1" w14:textId="77777777" w:rsidR="000B38A5" w:rsidRDefault="000B38A5" w:rsidP="000B38A5">
            <w:pPr>
              <w:jc w:val="left"/>
            </w:pPr>
            <w:r>
              <w:t>Admin only navigation bar, and current membership table to show.</w:t>
            </w:r>
          </w:p>
        </w:tc>
        <w:tc>
          <w:tcPr>
            <w:tcW w:w="1832" w:type="dxa"/>
          </w:tcPr>
          <w:p w14:paraId="1CEB29BD" w14:textId="77777777" w:rsidR="000B38A5" w:rsidRDefault="000B38A5" w:rsidP="000B38A5">
            <w:pPr>
              <w:jc w:val="left"/>
            </w:pPr>
            <w:r>
              <w:t>As expected.</w:t>
            </w:r>
          </w:p>
        </w:tc>
        <w:tc>
          <w:tcPr>
            <w:tcW w:w="1275" w:type="dxa"/>
          </w:tcPr>
          <w:p w14:paraId="04ACFE8C" w14:textId="77777777" w:rsidR="000B38A5" w:rsidRDefault="000B38A5" w:rsidP="000B38A5">
            <w:pPr>
              <w:jc w:val="left"/>
            </w:pPr>
            <w:r>
              <w:t>Ref figure 9 and 10.</w:t>
            </w:r>
          </w:p>
        </w:tc>
      </w:tr>
      <w:tr w:rsidR="000B38A5" w14:paraId="360E173B" w14:textId="77777777" w:rsidTr="000871FC">
        <w:tc>
          <w:tcPr>
            <w:tcW w:w="1129" w:type="dxa"/>
          </w:tcPr>
          <w:p w14:paraId="5A8C2409" w14:textId="77777777" w:rsidR="000B38A5" w:rsidRDefault="000B38A5" w:rsidP="000B38A5">
            <w:pPr>
              <w:jc w:val="left"/>
            </w:pPr>
            <w:r>
              <w:t>06.</w:t>
            </w:r>
          </w:p>
        </w:tc>
        <w:tc>
          <w:tcPr>
            <w:tcW w:w="2278" w:type="dxa"/>
          </w:tcPr>
          <w:p w14:paraId="4D4F4FCD" w14:textId="77777777" w:rsidR="000B38A5" w:rsidRDefault="000B38A5" w:rsidP="000B38A5">
            <w:pPr>
              <w:jc w:val="left"/>
            </w:pPr>
            <w:r>
              <w:t>Pressing unsubscribe membership nav bar, removing email address that is flagged.</w:t>
            </w:r>
          </w:p>
        </w:tc>
        <w:tc>
          <w:tcPr>
            <w:tcW w:w="2836" w:type="dxa"/>
          </w:tcPr>
          <w:p w14:paraId="76B53FD7" w14:textId="77777777" w:rsidR="000B38A5" w:rsidRDefault="000B38A5" w:rsidP="000B38A5">
            <w:pPr>
              <w:jc w:val="left"/>
            </w:pPr>
            <w:r>
              <w:t>Table of members wishing to unsub is shown, removing a member via button or manual email entry removes them from the database.</w:t>
            </w:r>
          </w:p>
        </w:tc>
        <w:tc>
          <w:tcPr>
            <w:tcW w:w="1832" w:type="dxa"/>
          </w:tcPr>
          <w:p w14:paraId="225F092D" w14:textId="77777777" w:rsidR="000B38A5" w:rsidRDefault="000B38A5" w:rsidP="000B38A5">
            <w:pPr>
              <w:jc w:val="left"/>
            </w:pPr>
            <w:r>
              <w:t>As expected.</w:t>
            </w:r>
          </w:p>
        </w:tc>
        <w:tc>
          <w:tcPr>
            <w:tcW w:w="1275" w:type="dxa"/>
          </w:tcPr>
          <w:p w14:paraId="32EFD6BE" w14:textId="77777777" w:rsidR="000B38A5" w:rsidRDefault="000B38A5" w:rsidP="000B38A5">
            <w:pPr>
              <w:jc w:val="left"/>
            </w:pPr>
            <w:r>
              <w:t>Ref figure 11 and 12.</w:t>
            </w:r>
          </w:p>
        </w:tc>
      </w:tr>
      <w:tr w:rsidR="000B38A5" w14:paraId="1D9B0AF5" w14:textId="77777777" w:rsidTr="000871FC">
        <w:tc>
          <w:tcPr>
            <w:tcW w:w="1129" w:type="dxa"/>
          </w:tcPr>
          <w:p w14:paraId="559E14F7" w14:textId="77777777" w:rsidR="000B38A5" w:rsidRDefault="000B38A5" w:rsidP="000B38A5">
            <w:pPr>
              <w:jc w:val="left"/>
            </w:pPr>
            <w:r>
              <w:t>07.</w:t>
            </w:r>
          </w:p>
        </w:tc>
        <w:tc>
          <w:tcPr>
            <w:tcW w:w="2278" w:type="dxa"/>
          </w:tcPr>
          <w:p w14:paraId="2C971C1A" w14:textId="77777777" w:rsidR="000B38A5" w:rsidRDefault="000B38A5" w:rsidP="000B38A5">
            <w:pPr>
              <w:jc w:val="left"/>
            </w:pPr>
            <w:r>
              <w:t>Unsubscribing a member without member request.</w:t>
            </w:r>
          </w:p>
        </w:tc>
        <w:tc>
          <w:tcPr>
            <w:tcW w:w="2836" w:type="dxa"/>
          </w:tcPr>
          <w:p w14:paraId="3C1DD927" w14:textId="77777777" w:rsidR="000B38A5" w:rsidRDefault="000B38A5" w:rsidP="000B38A5">
            <w:pPr>
              <w:jc w:val="left"/>
            </w:pPr>
            <w:r>
              <w:t>Message displayed showing action could not complete.</w:t>
            </w:r>
          </w:p>
        </w:tc>
        <w:tc>
          <w:tcPr>
            <w:tcW w:w="1832" w:type="dxa"/>
          </w:tcPr>
          <w:p w14:paraId="6020807D" w14:textId="77777777" w:rsidR="000B38A5" w:rsidRDefault="000B38A5" w:rsidP="000B38A5">
            <w:pPr>
              <w:jc w:val="left"/>
            </w:pPr>
            <w:r>
              <w:t>As expected.</w:t>
            </w:r>
          </w:p>
        </w:tc>
        <w:tc>
          <w:tcPr>
            <w:tcW w:w="1275" w:type="dxa"/>
          </w:tcPr>
          <w:p w14:paraId="59EE14A6" w14:textId="77777777" w:rsidR="000B38A5" w:rsidRDefault="000B38A5" w:rsidP="000B38A5">
            <w:pPr>
              <w:jc w:val="left"/>
            </w:pPr>
            <w:r>
              <w:t>Ref figure 13.</w:t>
            </w:r>
          </w:p>
        </w:tc>
      </w:tr>
      <w:tr w:rsidR="000B38A5" w14:paraId="3DFBBC92" w14:textId="77777777" w:rsidTr="000871FC">
        <w:tc>
          <w:tcPr>
            <w:tcW w:w="1129" w:type="dxa"/>
          </w:tcPr>
          <w:p w14:paraId="60002CFF" w14:textId="77777777" w:rsidR="000B38A5" w:rsidRDefault="000B38A5" w:rsidP="000B38A5">
            <w:pPr>
              <w:jc w:val="left"/>
            </w:pPr>
            <w:r>
              <w:t>08.</w:t>
            </w:r>
          </w:p>
        </w:tc>
        <w:tc>
          <w:tcPr>
            <w:tcW w:w="2278" w:type="dxa"/>
          </w:tcPr>
          <w:p w14:paraId="01CB243B" w14:textId="77777777" w:rsidR="000B38A5" w:rsidRDefault="000B38A5" w:rsidP="000B38A5">
            <w:pPr>
              <w:jc w:val="left"/>
            </w:pPr>
            <w:r>
              <w:t>All membership table clicked.</w:t>
            </w:r>
          </w:p>
        </w:tc>
        <w:tc>
          <w:tcPr>
            <w:tcW w:w="2836" w:type="dxa"/>
          </w:tcPr>
          <w:p w14:paraId="6939ACFE" w14:textId="77777777" w:rsidR="000B38A5" w:rsidRDefault="000B38A5" w:rsidP="000B38A5">
            <w:pPr>
              <w:jc w:val="left"/>
            </w:pPr>
            <w:r>
              <w:t>Tables shown that contains all members currently stored in the database.</w:t>
            </w:r>
          </w:p>
        </w:tc>
        <w:tc>
          <w:tcPr>
            <w:tcW w:w="1832" w:type="dxa"/>
          </w:tcPr>
          <w:p w14:paraId="64AE8A01" w14:textId="77777777" w:rsidR="000B38A5" w:rsidRDefault="000B38A5" w:rsidP="000B38A5">
            <w:pPr>
              <w:jc w:val="left"/>
            </w:pPr>
            <w:r>
              <w:t>As expected.</w:t>
            </w:r>
          </w:p>
        </w:tc>
        <w:tc>
          <w:tcPr>
            <w:tcW w:w="1275" w:type="dxa"/>
          </w:tcPr>
          <w:p w14:paraId="16F13144" w14:textId="77777777" w:rsidR="000B38A5" w:rsidRDefault="000B38A5" w:rsidP="000B38A5">
            <w:pPr>
              <w:jc w:val="left"/>
            </w:pPr>
            <w:r>
              <w:t>Ref figure 14.</w:t>
            </w:r>
          </w:p>
        </w:tc>
      </w:tr>
      <w:tr w:rsidR="000B38A5" w14:paraId="05E11D7F" w14:textId="77777777" w:rsidTr="000871FC">
        <w:tc>
          <w:tcPr>
            <w:tcW w:w="1129" w:type="dxa"/>
          </w:tcPr>
          <w:p w14:paraId="7D7DEFB9" w14:textId="77777777" w:rsidR="000B38A5" w:rsidRDefault="000B38A5" w:rsidP="000B38A5">
            <w:pPr>
              <w:jc w:val="left"/>
            </w:pPr>
            <w:r>
              <w:t>09.</w:t>
            </w:r>
          </w:p>
        </w:tc>
        <w:tc>
          <w:tcPr>
            <w:tcW w:w="2278" w:type="dxa"/>
          </w:tcPr>
          <w:p w14:paraId="63627F5F" w14:textId="77777777" w:rsidR="000B38A5" w:rsidRDefault="000B38A5" w:rsidP="000B38A5">
            <w:pPr>
              <w:jc w:val="left"/>
            </w:pPr>
            <w:r>
              <w:t>Admin logging out.</w:t>
            </w:r>
          </w:p>
        </w:tc>
        <w:tc>
          <w:tcPr>
            <w:tcW w:w="2836" w:type="dxa"/>
          </w:tcPr>
          <w:p w14:paraId="54BD4065" w14:textId="77777777" w:rsidR="000B38A5" w:rsidRDefault="000B38A5" w:rsidP="000B38A5">
            <w:pPr>
              <w:jc w:val="left"/>
            </w:pPr>
            <w:r>
              <w:t>After selecting logout user is taken back to home page, access to admin pages has been removed.</w:t>
            </w:r>
          </w:p>
        </w:tc>
        <w:tc>
          <w:tcPr>
            <w:tcW w:w="1832" w:type="dxa"/>
          </w:tcPr>
          <w:p w14:paraId="7B5C3735" w14:textId="77777777" w:rsidR="000B38A5" w:rsidRDefault="000B38A5" w:rsidP="000B38A5">
            <w:pPr>
              <w:jc w:val="left"/>
            </w:pPr>
            <w:r>
              <w:t>As expected.</w:t>
            </w:r>
          </w:p>
        </w:tc>
        <w:tc>
          <w:tcPr>
            <w:tcW w:w="1275" w:type="dxa"/>
          </w:tcPr>
          <w:p w14:paraId="1BBEE843" w14:textId="77777777" w:rsidR="000B38A5" w:rsidRDefault="000B38A5" w:rsidP="000B38A5">
            <w:pPr>
              <w:jc w:val="left"/>
            </w:pPr>
            <w:r>
              <w:t>Ref figure 15 and 16.</w:t>
            </w:r>
          </w:p>
        </w:tc>
      </w:tr>
      <w:tr w:rsidR="000B38A5" w14:paraId="12B89A78" w14:textId="77777777" w:rsidTr="000871FC">
        <w:tc>
          <w:tcPr>
            <w:tcW w:w="1129" w:type="dxa"/>
          </w:tcPr>
          <w:p w14:paraId="28354BBC" w14:textId="77777777" w:rsidR="000B38A5" w:rsidRDefault="000B38A5" w:rsidP="000B38A5">
            <w:pPr>
              <w:jc w:val="left"/>
            </w:pPr>
            <w:r>
              <w:t>10.</w:t>
            </w:r>
          </w:p>
        </w:tc>
        <w:tc>
          <w:tcPr>
            <w:tcW w:w="2278" w:type="dxa"/>
          </w:tcPr>
          <w:p w14:paraId="1FA7206C" w14:textId="77777777" w:rsidR="000B38A5" w:rsidRDefault="000B38A5" w:rsidP="000B38A5">
            <w:pPr>
              <w:jc w:val="left"/>
            </w:pPr>
            <w:r>
              <w:t>Attempting to sign up as a new member with invalid email format.</w:t>
            </w:r>
          </w:p>
        </w:tc>
        <w:tc>
          <w:tcPr>
            <w:tcW w:w="2836" w:type="dxa"/>
          </w:tcPr>
          <w:p w14:paraId="6993A0C1" w14:textId="77777777" w:rsidR="000B38A5" w:rsidRDefault="000B38A5" w:rsidP="000B38A5">
            <w:pPr>
              <w:jc w:val="left"/>
            </w:pPr>
            <w:r>
              <w:t>Popup message to show showing current error in email format.</w:t>
            </w:r>
          </w:p>
        </w:tc>
        <w:tc>
          <w:tcPr>
            <w:tcW w:w="1832" w:type="dxa"/>
          </w:tcPr>
          <w:p w14:paraId="5F8AFDEE" w14:textId="77777777" w:rsidR="000B38A5" w:rsidRDefault="000B38A5" w:rsidP="000B38A5">
            <w:pPr>
              <w:jc w:val="left"/>
            </w:pPr>
            <w:r>
              <w:t>As expected.</w:t>
            </w:r>
          </w:p>
        </w:tc>
        <w:tc>
          <w:tcPr>
            <w:tcW w:w="1275" w:type="dxa"/>
          </w:tcPr>
          <w:p w14:paraId="723C69ED" w14:textId="77777777" w:rsidR="000B38A5" w:rsidRDefault="000B38A5" w:rsidP="000B38A5">
            <w:pPr>
              <w:jc w:val="left"/>
            </w:pPr>
            <w:r>
              <w:t>Ref figure 17.</w:t>
            </w:r>
          </w:p>
        </w:tc>
      </w:tr>
      <w:tr w:rsidR="000B38A5" w14:paraId="70CA84D4" w14:textId="77777777" w:rsidTr="000871FC">
        <w:tc>
          <w:tcPr>
            <w:tcW w:w="1129" w:type="dxa"/>
          </w:tcPr>
          <w:p w14:paraId="4F0A9A53" w14:textId="77777777" w:rsidR="000B38A5" w:rsidRDefault="000B38A5" w:rsidP="000B38A5">
            <w:pPr>
              <w:jc w:val="left"/>
            </w:pPr>
            <w:r>
              <w:t>11.</w:t>
            </w:r>
          </w:p>
        </w:tc>
        <w:tc>
          <w:tcPr>
            <w:tcW w:w="2278" w:type="dxa"/>
          </w:tcPr>
          <w:p w14:paraId="64CF4CD9" w14:textId="77777777" w:rsidR="000B38A5" w:rsidRDefault="000B38A5" w:rsidP="000B38A5">
            <w:pPr>
              <w:jc w:val="left"/>
            </w:pPr>
            <w:r>
              <w:t>Attempting malicious code via user input fields throughout the website.</w:t>
            </w:r>
          </w:p>
        </w:tc>
        <w:tc>
          <w:tcPr>
            <w:tcW w:w="2836" w:type="dxa"/>
          </w:tcPr>
          <w:p w14:paraId="7FC413D8" w14:textId="77777777" w:rsidR="000B38A5" w:rsidRDefault="000B38A5" w:rsidP="000B38A5">
            <w:pPr>
              <w:jc w:val="left"/>
            </w:pPr>
            <w:r>
              <w:t>Malicious script not to be executed.</w:t>
            </w:r>
          </w:p>
        </w:tc>
        <w:tc>
          <w:tcPr>
            <w:tcW w:w="1832" w:type="dxa"/>
          </w:tcPr>
          <w:p w14:paraId="203A3EB4" w14:textId="77777777" w:rsidR="000B38A5" w:rsidRDefault="000B38A5" w:rsidP="000B38A5">
            <w:pPr>
              <w:jc w:val="left"/>
            </w:pPr>
            <w:r>
              <w:t xml:space="preserve">As expected. </w:t>
            </w:r>
          </w:p>
        </w:tc>
        <w:tc>
          <w:tcPr>
            <w:tcW w:w="1275" w:type="dxa"/>
          </w:tcPr>
          <w:p w14:paraId="75845555" w14:textId="77777777" w:rsidR="000B38A5" w:rsidRDefault="000B38A5" w:rsidP="000B38A5">
            <w:pPr>
              <w:jc w:val="left"/>
            </w:pPr>
            <w:r>
              <w:t>No images to display.</w:t>
            </w:r>
          </w:p>
        </w:tc>
      </w:tr>
    </w:tbl>
    <w:p w14:paraId="220BD955" w14:textId="77777777" w:rsidR="000B38A5" w:rsidRDefault="000B38A5" w:rsidP="000B38A5">
      <w:r>
        <w:br w:type="page"/>
      </w:r>
    </w:p>
    <w:p w14:paraId="3B9D57CA" w14:textId="688670D4" w:rsidR="000B38A5" w:rsidRDefault="000B38A5" w:rsidP="00E26551">
      <w:pPr>
        <w:pStyle w:val="Heading3"/>
      </w:pPr>
      <w:r>
        <w:lastRenderedPageBreak/>
        <w:t>Figure 1</w:t>
      </w:r>
    </w:p>
    <w:p w14:paraId="1E3DA5EB" w14:textId="77777777" w:rsidR="000B38A5" w:rsidRDefault="000B38A5" w:rsidP="000B38A5">
      <w:pPr>
        <w:keepNext/>
      </w:pPr>
      <w:r w:rsidRPr="007B707D">
        <w:rPr>
          <w:noProof/>
          <w:lang w:eastAsia="en-AU"/>
        </w:rPr>
        <w:drawing>
          <wp:inline distT="0" distB="0" distL="0" distR="0" wp14:anchorId="099E790D" wp14:editId="1F968B2B">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43275"/>
                    </a:xfrm>
                    <a:prstGeom prst="rect">
                      <a:avLst/>
                    </a:prstGeom>
                  </pic:spPr>
                </pic:pic>
              </a:graphicData>
            </a:graphic>
          </wp:inline>
        </w:drawing>
      </w:r>
    </w:p>
    <w:p w14:paraId="77C4C041" w14:textId="19C1E1BF" w:rsidR="000B38A5" w:rsidRDefault="000B38A5" w:rsidP="00E26551">
      <w:pPr>
        <w:pStyle w:val="Heading3"/>
      </w:pPr>
      <w:r>
        <w:t>Figure 2</w:t>
      </w:r>
    </w:p>
    <w:p w14:paraId="52107FC3" w14:textId="77777777" w:rsidR="000B38A5" w:rsidRDefault="000B38A5" w:rsidP="000B38A5">
      <w:pPr>
        <w:keepNext/>
      </w:pPr>
      <w:r>
        <w:rPr>
          <w:noProof/>
          <w:lang w:eastAsia="en-AU"/>
        </w:rPr>
        <w:drawing>
          <wp:inline distT="0" distB="0" distL="0" distR="0" wp14:anchorId="6D65A0DF" wp14:editId="6ED98A50">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343275"/>
                    </a:xfrm>
                    <a:prstGeom prst="rect">
                      <a:avLst/>
                    </a:prstGeom>
                  </pic:spPr>
                </pic:pic>
              </a:graphicData>
            </a:graphic>
          </wp:inline>
        </w:drawing>
      </w:r>
    </w:p>
    <w:p w14:paraId="18C34401" w14:textId="77777777" w:rsidR="000B38A5" w:rsidRDefault="000B38A5" w:rsidP="000B38A5"/>
    <w:p w14:paraId="00287B0D" w14:textId="47CD1D02" w:rsidR="000B38A5" w:rsidRDefault="000B38A5" w:rsidP="00E26551">
      <w:pPr>
        <w:pStyle w:val="Heading3"/>
        <w:rPr>
          <w:noProof/>
        </w:rPr>
      </w:pPr>
      <w:r>
        <w:rPr>
          <w:noProof/>
        </w:rPr>
        <w:lastRenderedPageBreak/>
        <w:t>Figure 3</w:t>
      </w:r>
    </w:p>
    <w:p w14:paraId="161487D9" w14:textId="7DA36361" w:rsidR="000B38A5" w:rsidRDefault="000B38A5" w:rsidP="000B38A5">
      <w:pPr>
        <w:keepNext/>
      </w:pPr>
      <w:r>
        <w:rPr>
          <w:noProof/>
          <w:lang w:eastAsia="en-AU"/>
        </w:rPr>
        <w:drawing>
          <wp:inline distT="0" distB="0" distL="0" distR="0" wp14:anchorId="2A9C1048" wp14:editId="40295F51">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43275"/>
                    </a:xfrm>
                    <a:prstGeom prst="rect">
                      <a:avLst/>
                    </a:prstGeom>
                  </pic:spPr>
                </pic:pic>
              </a:graphicData>
            </a:graphic>
          </wp:inline>
        </w:drawing>
      </w:r>
    </w:p>
    <w:p w14:paraId="69178E6D" w14:textId="7F9263C8" w:rsidR="000B38A5" w:rsidRDefault="000B38A5" w:rsidP="00E26551">
      <w:pPr>
        <w:pStyle w:val="Heading3"/>
      </w:pPr>
      <w:r>
        <w:t>Figure 4</w:t>
      </w:r>
    </w:p>
    <w:p w14:paraId="47BFE894" w14:textId="77777777" w:rsidR="000B38A5" w:rsidRDefault="000B38A5" w:rsidP="000B38A5">
      <w:pPr>
        <w:keepNext/>
      </w:pPr>
      <w:r>
        <w:rPr>
          <w:noProof/>
          <w:lang w:eastAsia="en-AU"/>
        </w:rPr>
        <w:drawing>
          <wp:inline distT="0" distB="0" distL="0" distR="0" wp14:anchorId="0E3A7302" wp14:editId="735AB943">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343275"/>
                    </a:xfrm>
                    <a:prstGeom prst="rect">
                      <a:avLst/>
                    </a:prstGeom>
                  </pic:spPr>
                </pic:pic>
              </a:graphicData>
            </a:graphic>
          </wp:inline>
        </w:drawing>
      </w:r>
    </w:p>
    <w:p w14:paraId="45BA4088" w14:textId="77777777" w:rsidR="000B38A5" w:rsidRDefault="000B38A5" w:rsidP="000B38A5"/>
    <w:p w14:paraId="657905C8" w14:textId="32A3240A" w:rsidR="00E26551" w:rsidRDefault="00E26551" w:rsidP="00E26551">
      <w:pPr>
        <w:pStyle w:val="Heading3"/>
        <w:rPr>
          <w:noProof/>
        </w:rPr>
      </w:pPr>
      <w:r>
        <w:rPr>
          <w:noProof/>
        </w:rPr>
        <w:lastRenderedPageBreak/>
        <w:t>Figure 5</w:t>
      </w:r>
    </w:p>
    <w:p w14:paraId="154A85E3" w14:textId="1128CE24" w:rsidR="000B38A5" w:rsidRDefault="000B38A5" w:rsidP="000B38A5">
      <w:pPr>
        <w:keepNext/>
      </w:pPr>
      <w:r>
        <w:rPr>
          <w:noProof/>
          <w:lang w:eastAsia="en-AU"/>
        </w:rPr>
        <w:drawing>
          <wp:inline distT="0" distB="0" distL="0" distR="0" wp14:anchorId="7A823F9D" wp14:editId="71CF690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43275"/>
                    </a:xfrm>
                    <a:prstGeom prst="rect">
                      <a:avLst/>
                    </a:prstGeom>
                  </pic:spPr>
                </pic:pic>
              </a:graphicData>
            </a:graphic>
          </wp:inline>
        </w:drawing>
      </w:r>
    </w:p>
    <w:p w14:paraId="645C90D0" w14:textId="1239FC0D" w:rsidR="000B38A5" w:rsidRDefault="00E26551" w:rsidP="00E26551">
      <w:pPr>
        <w:pStyle w:val="Heading3"/>
      </w:pPr>
      <w:r>
        <w:t>Figure 6</w:t>
      </w:r>
    </w:p>
    <w:p w14:paraId="4E2C589F" w14:textId="77777777" w:rsidR="000B38A5" w:rsidRDefault="000B38A5" w:rsidP="000B38A5">
      <w:pPr>
        <w:keepNext/>
      </w:pPr>
      <w:r>
        <w:rPr>
          <w:noProof/>
          <w:lang w:eastAsia="en-AU"/>
        </w:rPr>
        <w:drawing>
          <wp:inline distT="0" distB="0" distL="0" distR="0" wp14:anchorId="3CFD79FA" wp14:editId="633D4176">
            <wp:extent cx="5943600" cy="332613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26130"/>
                    </a:xfrm>
                    <a:prstGeom prst="rect">
                      <a:avLst/>
                    </a:prstGeom>
                  </pic:spPr>
                </pic:pic>
              </a:graphicData>
            </a:graphic>
          </wp:inline>
        </w:drawing>
      </w:r>
    </w:p>
    <w:p w14:paraId="325D6F0B" w14:textId="77777777" w:rsidR="000B38A5" w:rsidRDefault="000B38A5" w:rsidP="000B38A5"/>
    <w:p w14:paraId="3D16B1CA" w14:textId="4956AB89" w:rsidR="00E26551" w:rsidRDefault="00E26551" w:rsidP="00E26551">
      <w:pPr>
        <w:pStyle w:val="Heading3"/>
        <w:rPr>
          <w:noProof/>
        </w:rPr>
      </w:pPr>
      <w:r>
        <w:rPr>
          <w:noProof/>
        </w:rPr>
        <w:lastRenderedPageBreak/>
        <w:t>Figure 7</w:t>
      </w:r>
    </w:p>
    <w:p w14:paraId="4579D755" w14:textId="55872802" w:rsidR="000B38A5" w:rsidRDefault="000B38A5" w:rsidP="000B38A5">
      <w:pPr>
        <w:keepNext/>
      </w:pPr>
      <w:r>
        <w:rPr>
          <w:noProof/>
          <w:lang w:eastAsia="en-AU"/>
        </w:rPr>
        <w:drawing>
          <wp:inline distT="0" distB="0" distL="0" distR="0" wp14:anchorId="40053D4F" wp14:editId="240DD9B1">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343275"/>
                    </a:xfrm>
                    <a:prstGeom prst="rect">
                      <a:avLst/>
                    </a:prstGeom>
                  </pic:spPr>
                </pic:pic>
              </a:graphicData>
            </a:graphic>
          </wp:inline>
        </w:drawing>
      </w:r>
    </w:p>
    <w:p w14:paraId="274DE657" w14:textId="172DB9E7" w:rsidR="000B38A5" w:rsidRDefault="00E26551" w:rsidP="00E26551">
      <w:pPr>
        <w:pStyle w:val="Heading3"/>
      </w:pPr>
      <w:r>
        <w:t>Figure 8</w:t>
      </w:r>
    </w:p>
    <w:p w14:paraId="728A5605" w14:textId="77777777" w:rsidR="000B38A5" w:rsidRDefault="000B38A5" w:rsidP="000B38A5">
      <w:pPr>
        <w:keepNext/>
      </w:pPr>
      <w:r>
        <w:rPr>
          <w:noProof/>
          <w:lang w:eastAsia="en-AU"/>
        </w:rPr>
        <w:drawing>
          <wp:inline distT="0" distB="0" distL="0" distR="0" wp14:anchorId="4265148C" wp14:editId="3AD21002">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43275"/>
                    </a:xfrm>
                    <a:prstGeom prst="rect">
                      <a:avLst/>
                    </a:prstGeom>
                  </pic:spPr>
                </pic:pic>
              </a:graphicData>
            </a:graphic>
          </wp:inline>
        </w:drawing>
      </w:r>
    </w:p>
    <w:p w14:paraId="2FAB6566" w14:textId="77777777" w:rsidR="000B38A5" w:rsidRDefault="000B38A5" w:rsidP="000B38A5"/>
    <w:p w14:paraId="051D71F0" w14:textId="4B6FCED1" w:rsidR="00E26551" w:rsidRDefault="00E26551" w:rsidP="00E26551">
      <w:pPr>
        <w:pStyle w:val="Heading3"/>
        <w:rPr>
          <w:noProof/>
        </w:rPr>
      </w:pPr>
      <w:r>
        <w:rPr>
          <w:noProof/>
        </w:rPr>
        <w:lastRenderedPageBreak/>
        <w:t>Figure 9</w:t>
      </w:r>
    </w:p>
    <w:p w14:paraId="5D5DD89D" w14:textId="26D644E3" w:rsidR="000B38A5" w:rsidRDefault="000B38A5" w:rsidP="000B38A5">
      <w:pPr>
        <w:keepNext/>
      </w:pPr>
      <w:r>
        <w:rPr>
          <w:noProof/>
          <w:lang w:eastAsia="en-AU"/>
        </w:rPr>
        <w:drawing>
          <wp:inline distT="0" distB="0" distL="0" distR="0" wp14:anchorId="27BCEBB4" wp14:editId="15AB1D1A">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43275"/>
                    </a:xfrm>
                    <a:prstGeom prst="rect">
                      <a:avLst/>
                    </a:prstGeom>
                  </pic:spPr>
                </pic:pic>
              </a:graphicData>
            </a:graphic>
          </wp:inline>
        </w:drawing>
      </w:r>
    </w:p>
    <w:p w14:paraId="1E1F0BCA" w14:textId="2D19DEC6" w:rsidR="000B38A5" w:rsidRDefault="00E26551" w:rsidP="00E26551">
      <w:pPr>
        <w:pStyle w:val="Heading3"/>
      </w:pPr>
      <w:r>
        <w:t>Figure 10</w:t>
      </w:r>
    </w:p>
    <w:p w14:paraId="281403D9" w14:textId="77777777" w:rsidR="000B38A5" w:rsidRDefault="000B38A5" w:rsidP="000B38A5">
      <w:pPr>
        <w:keepNext/>
      </w:pPr>
      <w:r>
        <w:rPr>
          <w:noProof/>
          <w:lang w:eastAsia="en-AU"/>
        </w:rPr>
        <w:drawing>
          <wp:inline distT="0" distB="0" distL="0" distR="0" wp14:anchorId="60883793" wp14:editId="64C8E707">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43275"/>
                    </a:xfrm>
                    <a:prstGeom prst="rect">
                      <a:avLst/>
                    </a:prstGeom>
                  </pic:spPr>
                </pic:pic>
              </a:graphicData>
            </a:graphic>
          </wp:inline>
        </w:drawing>
      </w:r>
    </w:p>
    <w:p w14:paraId="30A5C31E" w14:textId="77777777" w:rsidR="000B38A5" w:rsidRDefault="000B38A5" w:rsidP="000B38A5"/>
    <w:p w14:paraId="6AE0F525" w14:textId="60F9DC32" w:rsidR="00E26551" w:rsidRDefault="00E26551" w:rsidP="00E26551">
      <w:pPr>
        <w:pStyle w:val="Heading3"/>
        <w:rPr>
          <w:noProof/>
        </w:rPr>
      </w:pPr>
      <w:r>
        <w:rPr>
          <w:noProof/>
        </w:rPr>
        <w:lastRenderedPageBreak/>
        <w:t>Figure 11</w:t>
      </w:r>
    </w:p>
    <w:p w14:paraId="623B1356" w14:textId="548419DC" w:rsidR="000B38A5" w:rsidRDefault="000B38A5" w:rsidP="000B38A5">
      <w:pPr>
        <w:keepNext/>
      </w:pPr>
      <w:r>
        <w:rPr>
          <w:noProof/>
          <w:lang w:eastAsia="en-AU"/>
        </w:rPr>
        <w:drawing>
          <wp:inline distT="0" distB="0" distL="0" distR="0" wp14:anchorId="0A53F593" wp14:editId="5200CFCF">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343275"/>
                    </a:xfrm>
                    <a:prstGeom prst="rect">
                      <a:avLst/>
                    </a:prstGeom>
                  </pic:spPr>
                </pic:pic>
              </a:graphicData>
            </a:graphic>
          </wp:inline>
        </w:drawing>
      </w:r>
    </w:p>
    <w:p w14:paraId="354FCCB5" w14:textId="508834D5" w:rsidR="000B38A5" w:rsidRDefault="00E26551" w:rsidP="00E26551">
      <w:pPr>
        <w:pStyle w:val="Heading3"/>
      </w:pPr>
      <w:r>
        <w:t>Figure 12</w:t>
      </w:r>
    </w:p>
    <w:p w14:paraId="516D1571" w14:textId="77777777" w:rsidR="000B38A5" w:rsidRDefault="000B38A5" w:rsidP="000B38A5">
      <w:pPr>
        <w:keepNext/>
      </w:pPr>
      <w:r>
        <w:rPr>
          <w:noProof/>
          <w:lang w:eastAsia="en-AU"/>
        </w:rPr>
        <w:drawing>
          <wp:inline distT="0" distB="0" distL="0" distR="0" wp14:anchorId="04311603" wp14:editId="6A263473">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43275"/>
                    </a:xfrm>
                    <a:prstGeom prst="rect">
                      <a:avLst/>
                    </a:prstGeom>
                  </pic:spPr>
                </pic:pic>
              </a:graphicData>
            </a:graphic>
          </wp:inline>
        </w:drawing>
      </w:r>
    </w:p>
    <w:p w14:paraId="0546E571" w14:textId="77777777" w:rsidR="000B38A5" w:rsidRDefault="000B38A5" w:rsidP="000B38A5"/>
    <w:p w14:paraId="347B800F" w14:textId="7A8ED563" w:rsidR="00E26551" w:rsidRDefault="00E26551" w:rsidP="00E26551">
      <w:pPr>
        <w:pStyle w:val="Heading3"/>
        <w:rPr>
          <w:noProof/>
        </w:rPr>
      </w:pPr>
      <w:r>
        <w:rPr>
          <w:noProof/>
        </w:rPr>
        <w:lastRenderedPageBreak/>
        <w:t>Figure 13</w:t>
      </w:r>
    </w:p>
    <w:p w14:paraId="0BDCC72B" w14:textId="145FA64C" w:rsidR="000B38A5" w:rsidRDefault="000B38A5" w:rsidP="000B38A5">
      <w:pPr>
        <w:keepNext/>
      </w:pPr>
      <w:r>
        <w:rPr>
          <w:noProof/>
          <w:lang w:eastAsia="en-AU"/>
        </w:rPr>
        <w:drawing>
          <wp:inline distT="0" distB="0" distL="0" distR="0" wp14:anchorId="56B704EE" wp14:editId="4645008B">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43275"/>
                    </a:xfrm>
                    <a:prstGeom prst="rect">
                      <a:avLst/>
                    </a:prstGeom>
                  </pic:spPr>
                </pic:pic>
              </a:graphicData>
            </a:graphic>
          </wp:inline>
        </w:drawing>
      </w:r>
    </w:p>
    <w:p w14:paraId="0FB80CEA" w14:textId="7E176472" w:rsidR="000B38A5" w:rsidRDefault="00E26551" w:rsidP="00E26551">
      <w:pPr>
        <w:pStyle w:val="Heading3"/>
      </w:pPr>
      <w:r>
        <w:t>Figure 14</w:t>
      </w:r>
    </w:p>
    <w:p w14:paraId="22D423C8" w14:textId="77777777" w:rsidR="000B38A5" w:rsidRDefault="000B38A5" w:rsidP="000B38A5">
      <w:pPr>
        <w:keepNext/>
      </w:pPr>
      <w:r>
        <w:rPr>
          <w:noProof/>
          <w:lang w:eastAsia="en-AU"/>
        </w:rPr>
        <w:drawing>
          <wp:inline distT="0" distB="0" distL="0" distR="0" wp14:anchorId="6032A56B" wp14:editId="1200DA4F">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43275"/>
                    </a:xfrm>
                    <a:prstGeom prst="rect">
                      <a:avLst/>
                    </a:prstGeom>
                  </pic:spPr>
                </pic:pic>
              </a:graphicData>
            </a:graphic>
          </wp:inline>
        </w:drawing>
      </w:r>
    </w:p>
    <w:p w14:paraId="66FBCD6C" w14:textId="77777777" w:rsidR="000B38A5" w:rsidRDefault="000B38A5" w:rsidP="000B38A5"/>
    <w:p w14:paraId="4EA0CCCB" w14:textId="3C032D2F" w:rsidR="00E26551" w:rsidRDefault="00E26551" w:rsidP="00E26551">
      <w:pPr>
        <w:pStyle w:val="Heading3"/>
        <w:rPr>
          <w:noProof/>
        </w:rPr>
      </w:pPr>
      <w:r>
        <w:rPr>
          <w:noProof/>
        </w:rPr>
        <w:lastRenderedPageBreak/>
        <w:t>Figure 15</w:t>
      </w:r>
    </w:p>
    <w:p w14:paraId="650486F1" w14:textId="627571EF" w:rsidR="000B38A5" w:rsidRDefault="000B38A5" w:rsidP="000B38A5">
      <w:pPr>
        <w:keepNext/>
      </w:pPr>
      <w:r>
        <w:rPr>
          <w:noProof/>
          <w:lang w:eastAsia="en-AU"/>
        </w:rPr>
        <w:drawing>
          <wp:inline distT="0" distB="0" distL="0" distR="0" wp14:anchorId="45C3B369" wp14:editId="7FC68B26">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43275"/>
                    </a:xfrm>
                    <a:prstGeom prst="rect">
                      <a:avLst/>
                    </a:prstGeom>
                  </pic:spPr>
                </pic:pic>
              </a:graphicData>
            </a:graphic>
          </wp:inline>
        </w:drawing>
      </w:r>
    </w:p>
    <w:p w14:paraId="657497AF" w14:textId="7279D7C5" w:rsidR="000B38A5" w:rsidRDefault="00E26551" w:rsidP="00E26551">
      <w:pPr>
        <w:pStyle w:val="Heading3"/>
      </w:pPr>
      <w:r>
        <w:t>Figure 16</w:t>
      </w:r>
    </w:p>
    <w:p w14:paraId="44EBFB4D" w14:textId="77777777" w:rsidR="000B38A5" w:rsidRDefault="000B38A5" w:rsidP="000B38A5">
      <w:pPr>
        <w:keepNext/>
      </w:pPr>
      <w:r>
        <w:rPr>
          <w:noProof/>
          <w:lang w:eastAsia="en-AU"/>
        </w:rPr>
        <w:drawing>
          <wp:inline distT="0" distB="0" distL="0" distR="0" wp14:anchorId="7ED51FFF" wp14:editId="513968C1">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43275"/>
                    </a:xfrm>
                    <a:prstGeom prst="rect">
                      <a:avLst/>
                    </a:prstGeom>
                  </pic:spPr>
                </pic:pic>
              </a:graphicData>
            </a:graphic>
          </wp:inline>
        </w:drawing>
      </w:r>
    </w:p>
    <w:p w14:paraId="2C7C254C" w14:textId="77777777" w:rsidR="000B38A5" w:rsidRDefault="000B38A5" w:rsidP="000B38A5"/>
    <w:p w14:paraId="269B796A" w14:textId="768A6636" w:rsidR="000871FC" w:rsidRDefault="000871FC" w:rsidP="000871FC">
      <w:pPr>
        <w:pStyle w:val="Heading3"/>
        <w:rPr>
          <w:noProof/>
        </w:rPr>
      </w:pPr>
      <w:r>
        <w:rPr>
          <w:noProof/>
        </w:rPr>
        <w:lastRenderedPageBreak/>
        <w:t>Figure 17</w:t>
      </w:r>
    </w:p>
    <w:p w14:paraId="31AF968C" w14:textId="2578CE9F" w:rsidR="000B38A5" w:rsidRDefault="000B38A5" w:rsidP="000B38A5">
      <w:pPr>
        <w:keepNext/>
      </w:pPr>
      <w:r>
        <w:rPr>
          <w:noProof/>
          <w:lang w:eastAsia="en-AU"/>
        </w:rPr>
        <w:drawing>
          <wp:inline distT="0" distB="0" distL="0" distR="0" wp14:anchorId="22749C57" wp14:editId="6E9E827B">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3275"/>
                    </a:xfrm>
                    <a:prstGeom prst="rect">
                      <a:avLst/>
                    </a:prstGeom>
                  </pic:spPr>
                </pic:pic>
              </a:graphicData>
            </a:graphic>
          </wp:inline>
        </w:drawing>
      </w:r>
    </w:p>
    <w:p w14:paraId="624D305C" w14:textId="77777777" w:rsidR="000871FC" w:rsidRDefault="000871FC" w:rsidP="000B38A5">
      <w:pPr>
        <w:sectPr w:rsidR="000871FC" w:rsidSect="00AE4923">
          <w:headerReference w:type="default" r:id="rId85"/>
          <w:footerReference w:type="default" r:id="rId86"/>
          <w:type w:val="continuous"/>
          <w:pgSz w:w="12240" w:h="15840"/>
          <w:pgMar w:top="1440" w:right="1440" w:bottom="1440" w:left="1440" w:header="708" w:footer="708" w:gutter="0"/>
          <w:cols w:space="708"/>
          <w:docGrid w:linePitch="360"/>
        </w:sectPr>
      </w:pPr>
    </w:p>
    <w:p w14:paraId="76E025DD" w14:textId="2F9EFE67" w:rsidR="000B38A5" w:rsidRDefault="000871FC" w:rsidP="000B38A5">
      <w:r>
        <w:lastRenderedPageBreak/>
        <w:t>Tester: Travis</w:t>
      </w:r>
    </w:p>
    <w:p w14:paraId="019280A6" w14:textId="11ABA5EB" w:rsidR="000871FC" w:rsidRDefault="000871FC" w:rsidP="000871FC">
      <w:pPr>
        <w:pStyle w:val="Heading2"/>
      </w:pPr>
      <w:bookmarkStart w:id="60" w:name="_Toc57248971"/>
      <w:r>
        <w:t>Test Table</w:t>
      </w:r>
      <w:bookmarkEnd w:id="60"/>
    </w:p>
    <w:tbl>
      <w:tblPr>
        <w:tblStyle w:val="TableGrid"/>
        <w:tblW w:w="0" w:type="auto"/>
        <w:tblLook w:val="04A0" w:firstRow="1" w:lastRow="0" w:firstColumn="1" w:lastColumn="0" w:noHBand="0" w:noVBand="1"/>
      </w:tblPr>
      <w:tblGrid>
        <w:gridCol w:w="1550"/>
        <w:gridCol w:w="2165"/>
        <w:gridCol w:w="2659"/>
        <w:gridCol w:w="1490"/>
        <w:gridCol w:w="1486"/>
      </w:tblGrid>
      <w:tr w:rsidR="000871FC" w:rsidRPr="0015215A" w14:paraId="19D9CB23" w14:textId="77777777" w:rsidTr="006C529E">
        <w:tc>
          <w:tcPr>
            <w:tcW w:w="1550" w:type="dxa"/>
          </w:tcPr>
          <w:p w14:paraId="3B619D68" w14:textId="77777777" w:rsidR="000871FC" w:rsidRPr="0015215A" w:rsidRDefault="000871FC" w:rsidP="006C529E">
            <w:pPr>
              <w:spacing w:after="120" w:line="264" w:lineRule="auto"/>
              <w:rPr>
                <w:b/>
              </w:rPr>
            </w:pPr>
            <w:r w:rsidRPr="0015215A">
              <w:rPr>
                <w:b/>
              </w:rPr>
              <w:t>Test Case</w:t>
            </w:r>
          </w:p>
        </w:tc>
        <w:tc>
          <w:tcPr>
            <w:tcW w:w="2165" w:type="dxa"/>
          </w:tcPr>
          <w:p w14:paraId="2AE07553" w14:textId="77777777" w:rsidR="000871FC" w:rsidRPr="0015215A" w:rsidRDefault="000871FC" w:rsidP="006C529E">
            <w:pPr>
              <w:spacing w:after="120" w:line="264" w:lineRule="auto"/>
              <w:rPr>
                <w:b/>
              </w:rPr>
            </w:pPr>
            <w:r w:rsidRPr="0015215A">
              <w:rPr>
                <w:b/>
              </w:rPr>
              <w:t>Description</w:t>
            </w:r>
          </w:p>
        </w:tc>
        <w:tc>
          <w:tcPr>
            <w:tcW w:w="2659" w:type="dxa"/>
          </w:tcPr>
          <w:p w14:paraId="0001C321" w14:textId="77777777" w:rsidR="000871FC" w:rsidRPr="0015215A" w:rsidRDefault="000871FC" w:rsidP="006C529E">
            <w:pPr>
              <w:spacing w:after="120" w:line="264" w:lineRule="auto"/>
              <w:rPr>
                <w:b/>
              </w:rPr>
            </w:pPr>
            <w:r w:rsidRPr="0015215A">
              <w:rPr>
                <w:b/>
              </w:rPr>
              <w:t>Expected Result</w:t>
            </w:r>
          </w:p>
        </w:tc>
        <w:tc>
          <w:tcPr>
            <w:tcW w:w="1490" w:type="dxa"/>
          </w:tcPr>
          <w:p w14:paraId="5EA77186" w14:textId="77777777" w:rsidR="000871FC" w:rsidRPr="0015215A" w:rsidRDefault="000871FC" w:rsidP="006C529E">
            <w:pPr>
              <w:spacing w:after="120" w:line="264" w:lineRule="auto"/>
              <w:rPr>
                <w:b/>
              </w:rPr>
            </w:pPr>
            <w:r w:rsidRPr="0015215A">
              <w:rPr>
                <w:b/>
              </w:rPr>
              <w:t>Actual Result</w:t>
            </w:r>
          </w:p>
        </w:tc>
        <w:tc>
          <w:tcPr>
            <w:tcW w:w="1486" w:type="dxa"/>
          </w:tcPr>
          <w:p w14:paraId="58BB05C9" w14:textId="77777777" w:rsidR="000871FC" w:rsidRPr="0015215A" w:rsidRDefault="000871FC" w:rsidP="006C529E">
            <w:pPr>
              <w:spacing w:after="120" w:line="264" w:lineRule="auto"/>
              <w:rPr>
                <w:b/>
              </w:rPr>
            </w:pPr>
            <w:r w:rsidRPr="0015215A">
              <w:rPr>
                <w:b/>
              </w:rPr>
              <w:t>Comments</w:t>
            </w:r>
          </w:p>
        </w:tc>
      </w:tr>
      <w:tr w:rsidR="000871FC" w:rsidRPr="0015215A" w14:paraId="01C7415C" w14:textId="77777777" w:rsidTr="006C529E">
        <w:tc>
          <w:tcPr>
            <w:tcW w:w="1550" w:type="dxa"/>
          </w:tcPr>
          <w:p w14:paraId="5352AC65" w14:textId="77777777" w:rsidR="000871FC" w:rsidRPr="0015215A" w:rsidRDefault="000871FC" w:rsidP="006C529E">
            <w:pPr>
              <w:spacing w:after="120" w:line="264" w:lineRule="auto"/>
              <w:jc w:val="left"/>
            </w:pPr>
            <w:r w:rsidRPr="0015215A">
              <w:t xml:space="preserve">01. </w:t>
            </w:r>
            <w:r>
              <w:t>Subscribe to the monthly newsletter and breaking news.</w:t>
            </w:r>
          </w:p>
        </w:tc>
        <w:tc>
          <w:tcPr>
            <w:tcW w:w="2165" w:type="dxa"/>
          </w:tcPr>
          <w:p w14:paraId="25AC7EC0" w14:textId="77777777" w:rsidR="000871FC" w:rsidRPr="0015215A" w:rsidRDefault="000871FC" w:rsidP="006C529E">
            <w:pPr>
              <w:spacing w:after="120" w:line="264" w:lineRule="auto"/>
              <w:jc w:val="left"/>
            </w:pPr>
            <w:r>
              <w:t>Enter my info and click subscribe.</w:t>
            </w:r>
          </w:p>
        </w:tc>
        <w:tc>
          <w:tcPr>
            <w:tcW w:w="2659" w:type="dxa"/>
          </w:tcPr>
          <w:p w14:paraId="65876058" w14:textId="77777777" w:rsidR="000871FC" w:rsidRPr="0015215A" w:rsidRDefault="000871FC" w:rsidP="006C529E">
            <w:pPr>
              <w:spacing w:after="120" w:line="264" w:lineRule="auto"/>
              <w:jc w:val="left"/>
            </w:pPr>
            <w:r>
              <w:t>Website informs me I am subscribed and info added to database.</w:t>
            </w:r>
          </w:p>
        </w:tc>
        <w:tc>
          <w:tcPr>
            <w:tcW w:w="1490" w:type="dxa"/>
          </w:tcPr>
          <w:p w14:paraId="1587EC95" w14:textId="77777777" w:rsidR="000871FC" w:rsidRPr="0015215A" w:rsidRDefault="000871FC" w:rsidP="006C529E">
            <w:pPr>
              <w:spacing w:after="120" w:line="264" w:lineRule="auto"/>
              <w:jc w:val="left"/>
            </w:pPr>
            <w:r>
              <w:t xml:space="preserve">Correct </w:t>
            </w:r>
          </w:p>
        </w:tc>
        <w:tc>
          <w:tcPr>
            <w:tcW w:w="1486" w:type="dxa"/>
          </w:tcPr>
          <w:p w14:paraId="1A8BD717" w14:textId="77777777" w:rsidR="000871FC" w:rsidRPr="0015215A" w:rsidRDefault="000871FC" w:rsidP="006C529E">
            <w:pPr>
              <w:spacing w:after="120" w:line="264" w:lineRule="auto"/>
              <w:jc w:val="left"/>
            </w:pPr>
            <w:r>
              <w:t>Ref. Figure 1 Ref. Figure 2</w:t>
            </w:r>
          </w:p>
        </w:tc>
      </w:tr>
      <w:tr w:rsidR="000871FC" w:rsidRPr="0015215A" w14:paraId="041A3AA0" w14:textId="77777777" w:rsidTr="006C529E">
        <w:tc>
          <w:tcPr>
            <w:tcW w:w="1550" w:type="dxa"/>
          </w:tcPr>
          <w:p w14:paraId="54231C25" w14:textId="77777777" w:rsidR="000871FC" w:rsidRPr="0015215A" w:rsidRDefault="000871FC" w:rsidP="006C529E">
            <w:pPr>
              <w:spacing w:after="120" w:line="264" w:lineRule="auto"/>
              <w:jc w:val="left"/>
            </w:pPr>
            <w:r w:rsidRPr="0015215A">
              <w:t xml:space="preserve">02. </w:t>
            </w:r>
            <w:r>
              <w:t>Unsubscribe for newsletter and breaking news.</w:t>
            </w:r>
          </w:p>
        </w:tc>
        <w:tc>
          <w:tcPr>
            <w:tcW w:w="2165" w:type="dxa"/>
          </w:tcPr>
          <w:p w14:paraId="61FB9A59" w14:textId="77777777" w:rsidR="000871FC" w:rsidRPr="0015215A" w:rsidRDefault="000871FC" w:rsidP="006C529E">
            <w:pPr>
              <w:spacing w:after="120" w:line="264" w:lineRule="auto"/>
              <w:jc w:val="left"/>
            </w:pPr>
            <w:r>
              <w:t>Click the unsubscribe link then enter email and click unsubscribe.</w:t>
            </w:r>
          </w:p>
        </w:tc>
        <w:tc>
          <w:tcPr>
            <w:tcW w:w="2659" w:type="dxa"/>
          </w:tcPr>
          <w:p w14:paraId="0C5D3030" w14:textId="77777777" w:rsidR="000871FC" w:rsidRPr="0015215A" w:rsidRDefault="000871FC" w:rsidP="006C529E">
            <w:pPr>
              <w:spacing w:after="120" w:line="264" w:lineRule="auto"/>
              <w:jc w:val="left"/>
            </w:pPr>
            <w:r>
              <w:t>Website informs me I am unsubscribed and info removed from database.</w:t>
            </w:r>
          </w:p>
        </w:tc>
        <w:tc>
          <w:tcPr>
            <w:tcW w:w="1490" w:type="dxa"/>
          </w:tcPr>
          <w:p w14:paraId="6E0E4B78" w14:textId="77777777" w:rsidR="000871FC" w:rsidRPr="0015215A" w:rsidRDefault="000871FC" w:rsidP="006C529E">
            <w:pPr>
              <w:spacing w:after="120" w:line="264" w:lineRule="auto"/>
              <w:jc w:val="left"/>
            </w:pPr>
            <w:r>
              <w:t>Correct</w:t>
            </w:r>
          </w:p>
        </w:tc>
        <w:tc>
          <w:tcPr>
            <w:tcW w:w="1486" w:type="dxa"/>
          </w:tcPr>
          <w:p w14:paraId="357236FA" w14:textId="77777777" w:rsidR="000871FC" w:rsidRDefault="000871FC" w:rsidP="006C529E">
            <w:pPr>
              <w:spacing w:after="120" w:line="264" w:lineRule="auto"/>
              <w:jc w:val="left"/>
            </w:pPr>
            <w:r>
              <w:t>Ref. Figure 3</w:t>
            </w:r>
          </w:p>
          <w:p w14:paraId="79B3DC60" w14:textId="77777777" w:rsidR="000871FC" w:rsidRPr="00E1350C" w:rsidRDefault="000871FC" w:rsidP="006C529E">
            <w:pPr>
              <w:spacing w:after="120" w:line="264" w:lineRule="auto"/>
              <w:jc w:val="left"/>
            </w:pPr>
            <w:r>
              <w:t>Ref. Figure 4</w:t>
            </w:r>
          </w:p>
        </w:tc>
      </w:tr>
      <w:tr w:rsidR="000871FC" w:rsidRPr="0015215A" w14:paraId="4E52FCFE" w14:textId="77777777" w:rsidTr="006C529E">
        <w:tc>
          <w:tcPr>
            <w:tcW w:w="1550" w:type="dxa"/>
          </w:tcPr>
          <w:p w14:paraId="7D47C764" w14:textId="77777777" w:rsidR="000871FC" w:rsidRPr="0015215A" w:rsidRDefault="000871FC" w:rsidP="006C529E">
            <w:pPr>
              <w:spacing w:after="120" w:line="264" w:lineRule="auto"/>
              <w:jc w:val="left"/>
            </w:pPr>
            <w:r w:rsidRPr="0015215A">
              <w:t xml:space="preserve">03. </w:t>
            </w:r>
            <w:r>
              <w:t>Log in as administrator.</w:t>
            </w:r>
          </w:p>
        </w:tc>
        <w:tc>
          <w:tcPr>
            <w:tcW w:w="2165" w:type="dxa"/>
          </w:tcPr>
          <w:p w14:paraId="45B93B2B" w14:textId="387703E7" w:rsidR="000871FC" w:rsidRPr="0015215A" w:rsidRDefault="000871FC" w:rsidP="006C529E">
            <w:pPr>
              <w:spacing w:after="120" w:line="264" w:lineRule="auto"/>
              <w:jc w:val="left"/>
            </w:pPr>
            <w:r>
              <w:t>Enter email and password for administrator access and lick login.</w:t>
            </w:r>
          </w:p>
        </w:tc>
        <w:tc>
          <w:tcPr>
            <w:tcW w:w="2659" w:type="dxa"/>
          </w:tcPr>
          <w:p w14:paraId="6E1FB390" w14:textId="77777777" w:rsidR="000871FC" w:rsidRPr="0015215A" w:rsidRDefault="000871FC" w:rsidP="006C529E">
            <w:pPr>
              <w:spacing w:after="120" w:line="264" w:lineRule="auto"/>
              <w:jc w:val="left"/>
            </w:pPr>
            <w:r>
              <w:t>Website informs me I’m logged in as administrator.</w:t>
            </w:r>
          </w:p>
        </w:tc>
        <w:tc>
          <w:tcPr>
            <w:tcW w:w="1490" w:type="dxa"/>
          </w:tcPr>
          <w:p w14:paraId="51389E70" w14:textId="77777777" w:rsidR="000871FC" w:rsidRPr="0015215A" w:rsidRDefault="000871FC" w:rsidP="006C529E">
            <w:pPr>
              <w:spacing w:after="120" w:line="264" w:lineRule="auto"/>
              <w:jc w:val="left"/>
            </w:pPr>
            <w:r>
              <w:t>Correct</w:t>
            </w:r>
          </w:p>
        </w:tc>
        <w:tc>
          <w:tcPr>
            <w:tcW w:w="1486" w:type="dxa"/>
          </w:tcPr>
          <w:p w14:paraId="042303BC" w14:textId="77777777" w:rsidR="000871FC" w:rsidRPr="00E1350C" w:rsidRDefault="000871FC" w:rsidP="006C529E">
            <w:pPr>
              <w:spacing w:after="120" w:line="264" w:lineRule="auto"/>
              <w:jc w:val="left"/>
              <w:rPr>
                <w:color w:val="FF0000"/>
              </w:rPr>
            </w:pPr>
            <w:r>
              <w:t>Ref. Figure 5</w:t>
            </w:r>
          </w:p>
        </w:tc>
      </w:tr>
    </w:tbl>
    <w:p w14:paraId="60C070DE" w14:textId="77777777" w:rsidR="000871FC" w:rsidRDefault="000871FC" w:rsidP="000871FC"/>
    <w:p w14:paraId="6D86BE4B" w14:textId="77777777" w:rsidR="000871FC" w:rsidRDefault="000871FC" w:rsidP="000871FC">
      <w:pPr>
        <w:pStyle w:val="Heading3"/>
      </w:pPr>
      <w:r>
        <w:t>Figure 1</w:t>
      </w:r>
    </w:p>
    <w:p w14:paraId="653F43F9" w14:textId="77777777" w:rsidR="000871FC" w:rsidRDefault="000871FC" w:rsidP="000871FC">
      <w:r>
        <w:rPr>
          <w:noProof/>
          <w:lang w:eastAsia="en-AU"/>
        </w:rPr>
        <w:drawing>
          <wp:inline distT="0" distB="0" distL="0" distR="0" wp14:anchorId="70FBEEC0" wp14:editId="0C032600">
            <wp:extent cx="2941200" cy="1440000"/>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41200" cy="1440000"/>
                    </a:xfrm>
                    <a:prstGeom prst="rect">
                      <a:avLst/>
                    </a:prstGeom>
                  </pic:spPr>
                </pic:pic>
              </a:graphicData>
            </a:graphic>
          </wp:inline>
        </w:drawing>
      </w:r>
    </w:p>
    <w:p w14:paraId="471F83B2" w14:textId="77777777" w:rsidR="000871FC" w:rsidRDefault="000871FC" w:rsidP="000871FC">
      <w:pPr>
        <w:pStyle w:val="Heading3"/>
      </w:pPr>
      <w:r>
        <w:t>Figure 2</w:t>
      </w:r>
    </w:p>
    <w:p w14:paraId="1F0C0E25" w14:textId="77777777" w:rsidR="000871FC" w:rsidRDefault="000871FC" w:rsidP="000871FC">
      <w:r>
        <w:rPr>
          <w:noProof/>
          <w:lang w:eastAsia="en-AU"/>
        </w:rPr>
        <w:drawing>
          <wp:inline distT="0" distB="0" distL="0" distR="0" wp14:anchorId="6FD5975A" wp14:editId="701C513A">
            <wp:extent cx="4647600" cy="1440000"/>
            <wp:effectExtent l="0" t="0" r="635"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47600" cy="1440000"/>
                    </a:xfrm>
                    <a:prstGeom prst="rect">
                      <a:avLst/>
                    </a:prstGeom>
                  </pic:spPr>
                </pic:pic>
              </a:graphicData>
            </a:graphic>
          </wp:inline>
        </w:drawing>
      </w:r>
    </w:p>
    <w:p w14:paraId="4C6DFF6D" w14:textId="77777777" w:rsidR="000871FC" w:rsidRDefault="000871FC" w:rsidP="000871FC">
      <w:pPr>
        <w:rPr>
          <w:noProof/>
          <w:lang w:eastAsia="en-AU"/>
        </w:rPr>
      </w:pPr>
    </w:p>
    <w:p w14:paraId="41F8D3D5" w14:textId="01E3706B" w:rsidR="000871FC" w:rsidRDefault="000871FC" w:rsidP="000871FC">
      <w:pPr>
        <w:rPr>
          <w:noProof/>
          <w:lang w:eastAsia="en-AU"/>
        </w:rPr>
      </w:pPr>
    </w:p>
    <w:p w14:paraId="0D5C6AC7" w14:textId="2D7906B9" w:rsidR="000871FC" w:rsidRDefault="000871FC" w:rsidP="000871FC">
      <w:pPr>
        <w:rPr>
          <w:noProof/>
          <w:lang w:eastAsia="en-AU"/>
        </w:rPr>
      </w:pPr>
    </w:p>
    <w:p w14:paraId="1703BB0E" w14:textId="066D7D26" w:rsidR="000871FC" w:rsidRDefault="000871FC" w:rsidP="000871FC">
      <w:pPr>
        <w:pStyle w:val="Heading3"/>
        <w:rPr>
          <w:noProof/>
          <w:lang w:eastAsia="en-AU"/>
        </w:rPr>
      </w:pPr>
      <w:r>
        <w:rPr>
          <w:noProof/>
          <w:lang w:eastAsia="en-AU"/>
        </w:rPr>
        <w:lastRenderedPageBreak/>
        <w:t>Figure 3</w:t>
      </w:r>
    </w:p>
    <w:p w14:paraId="61FC2892" w14:textId="32ECD01E" w:rsidR="000871FC" w:rsidRDefault="000871FC" w:rsidP="000871FC">
      <w:r>
        <w:rPr>
          <w:noProof/>
          <w:lang w:eastAsia="en-AU"/>
        </w:rPr>
        <w:drawing>
          <wp:inline distT="0" distB="0" distL="0" distR="0" wp14:anchorId="09650FE4" wp14:editId="051F4E03">
            <wp:extent cx="2930400" cy="1440000"/>
            <wp:effectExtent l="0" t="0" r="3810" b="825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30400" cy="1440000"/>
                    </a:xfrm>
                    <a:prstGeom prst="rect">
                      <a:avLst/>
                    </a:prstGeom>
                  </pic:spPr>
                </pic:pic>
              </a:graphicData>
            </a:graphic>
          </wp:inline>
        </w:drawing>
      </w:r>
    </w:p>
    <w:p w14:paraId="21AD5D8E" w14:textId="77777777" w:rsidR="000871FC" w:rsidRDefault="000871FC" w:rsidP="000871FC">
      <w:pPr>
        <w:pStyle w:val="Heading3"/>
      </w:pPr>
      <w:r>
        <w:t>Figure 4</w:t>
      </w:r>
    </w:p>
    <w:p w14:paraId="12EAD560" w14:textId="77777777" w:rsidR="000871FC" w:rsidRDefault="000871FC" w:rsidP="000871FC">
      <w:r>
        <w:rPr>
          <w:noProof/>
          <w:lang w:eastAsia="en-AU"/>
        </w:rPr>
        <w:drawing>
          <wp:inline distT="0" distB="0" distL="0" distR="0" wp14:anchorId="1D0074B3" wp14:editId="3589C5EE">
            <wp:extent cx="5803200" cy="1440000"/>
            <wp:effectExtent l="0" t="0" r="7620" b="825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803200" cy="1440000"/>
                    </a:xfrm>
                    <a:prstGeom prst="rect">
                      <a:avLst/>
                    </a:prstGeom>
                  </pic:spPr>
                </pic:pic>
              </a:graphicData>
            </a:graphic>
          </wp:inline>
        </w:drawing>
      </w:r>
    </w:p>
    <w:p w14:paraId="56086D9C" w14:textId="77777777" w:rsidR="000871FC" w:rsidRDefault="000871FC" w:rsidP="000871FC">
      <w:pPr>
        <w:pStyle w:val="Heading3"/>
      </w:pPr>
      <w:r>
        <w:t>Figure 5</w:t>
      </w:r>
    </w:p>
    <w:p w14:paraId="1C61DA2F" w14:textId="77777777" w:rsidR="000871FC" w:rsidRPr="00ED7ECC" w:rsidRDefault="000871FC" w:rsidP="000871FC">
      <w:r w:rsidRPr="00E1350C">
        <w:t xml:space="preserve"> </w:t>
      </w:r>
      <w:r>
        <w:rPr>
          <w:noProof/>
          <w:lang w:eastAsia="en-AU"/>
        </w:rPr>
        <w:drawing>
          <wp:inline distT="0" distB="0" distL="0" distR="0" wp14:anchorId="017AF935" wp14:editId="65B70D24">
            <wp:extent cx="2962800" cy="144000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62800" cy="1440000"/>
                    </a:xfrm>
                    <a:prstGeom prst="rect">
                      <a:avLst/>
                    </a:prstGeom>
                  </pic:spPr>
                </pic:pic>
              </a:graphicData>
            </a:graphic>
          </wp:inline>
        </w:drawing>
      </w:r>
    </w:p>
    <w:p w14:paraId="4D464409" w14:textId="77777777" w:rsidR="000871FC" w:rsidRDefault="000871FC" w:rsidP="000B38A5">
      <w:pPr>
        <w:sectPr w:rsidR="000871FC" w:rsidSect="000871FC">
          <w:pgSz w:w="12240" w:h="15840"/>
          <w:pgMar w:top="1440" w:right="1440" w:bottom="1440" w:left="1440" w:header="708" w:footer="708" w:gutter="0"/>
          <w:cols w:space="708"/>
          <w:docGrid w:linePitch="360"/>
        </w:sectPr>
      </w:pPr>
    </w:p>
    <w:p w14:paraId="2F2FA555" w14:textId="451867A9" w:rsidR="007F0CB5" w:rsidRDefault="007F0CB5" w:rsidP="00E0311E">
      <w:pPr>
        <w:pStyle w:val="Title"/>
      </w:pPr>
      <w:bookmarkStart w:id="61" w:name="_Toc57248972"/>
      <w:r>
        <w:lastRenderedPageBreak/>
        <w:t>Sprint Three</w:t>
      </w:r>
      <w:bookmarkEnd w:id="61"/>
    </w:p>
    <w:p w14:paraId="565FD898" w14:textId="77777777" w:rsidR="00DD2B55" w:rsidRDefault="006632F8" w:rsidP="00DD2B55">
      <w:r>
        <w:t>Scrum Master</w:t>
      </w:r>
      <w:r w:rsidR="006C529E">
        <w:t xml:space="preserve"> Travis Reeve</w:t>
      </w:r>
    </w:p>
    <w:p w14:paraId="21783AA7" w14:textId="62A45BBA" w:rsidR="006C529E" w:rsidRDefault="006C529E" w:rsidP="00DD2B55">
      <w:pPr>
        <w:pStyle w:val="Heading1"/>
      </w:pPr>
      <w:bookmarkStart w:id="62" w:name="_Toc57248973"/>
      <w:r>
        <w:t>Source Control Snapshots</w:t>
      </w:r>
      <w:bookmarkEnd w:id="62"/>
    </w:p>
    <w:p w14:paraId="548B36CA" w14:textId="08E37EDA" w:rsidR="00E037FB" w:rsidRDefault="006C529E" w:rsidP="006C529E">
      <w:pPr>
        <w:rPr>
          <w:rStyle w:val="Hyperlink"/>
        </w:rPr>
      </w:pPr>
      <w:r>
        <w:t xml:space="preserve">Current Project status can be viewed at: </w:t>
      </w:r>
      <w:hyperlink r:id="rId92" w:history="1">
        <w:r w:rsidRPr="00890D63">
          <w:rPr>
            <w:rStyle w:val="Hyperlink"/>
          </w:rPr>
          <w:t>https://github.com/Jely101/RAD/projects/1</w:t>
        </w:r>
      </w:hyperlink>
    </w:p>
    <w:p w14:paraId="355BBB48" w14:textId="77777777" w:rsidR="00DD2B55" w:rsidRDefault="00DD2B55" w:rsidP="00DD2B55">
      <w:pPr>
        <w:keepNext/>
      </w:pPr>
      <w:r>
        <w:rPr>
          <w:noProof/>
          <w:lang w:eastAsia="en-AU"/>
        </w:rPr>
        <w:drawing>
          <wp:inline distT="0" distB="0" distL="0" distR="0" wp14:anchorId="720095C8" wp14:editId="0BBFAA9A">
            <wp:extent cx="5943600" cy="2795270"/>
            <wp:effectExtent l="0" t="0" r="0" b="508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795270"/>
                    </a:xfrm>
                    <a:prstGeom prst="rect">
                      <a:avLst/>
                    </a:prstGeom>
                  </pic:spPr>
                </pic:pic>
              </a:graphicData>
            </a:graphic>
          </wp:inline>
        </w:drawing>
      </w:r>
    </w:p>
    <w:p w14:paraId="1A861B75" w14:textId="06046965" w:rsidR="00DD2B55" w:rsidRDefault="00DD2B55" w:rsidP="00DD2B55">
      <w:pPr>
        <w:pStyle w:val="Caption"/>
      </w:pPr>
      <w:r>
        <w:t>End of initial sprint 3 meeting</w:t>
      </w:r>
    </w:p>
    <w:p w14:paraId="724BF22C" w14:textId="669681CF" w:rsidR="00DD2B55" w:rsidRDefault="00DD2B55" w:rsidP="00DD2B55"/>
    <w:p w14:paraId="36FEDDE8" w14:textId="0D929910" w:rsidR="00DD2B55" w:rsidRDefault="00DD2B55" w:rsidP="00DD2B55">
      <w:r>
        <w:rPr>
          <w:noProof/>
          <w:lang w:eastAsia="en-AU"/>
        </w:rPr>
        <w:drawing>
          <wp:inline distT="0" distB="0" distL="0" distR="0" wp14:anchorId="3A350FB7" wp14:editId="130D4D83">
            <wp:extent cx="5753100" cy="2724732"/>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58735" cy="2727401"/>
                    </a:xfrm>
                    <a:prstGeom prst="rect">
                      <a:avLst/>
                    </a:prstGeom>
                  </pic:spPr>
                </pic:pic>
              </a:graphicData>
            </a:graphic>
          </wp:inline>
        </w:drawing>
      </w:r>
    </w:p>
    <w:p w14:paraId="4C06AED0" w14:textId="77B6C66F" w:rsidR="00DD2B55" w:rsidRDefault="00DD2B55" w:rsidP="00DD2B55">
      <w:r>
        <w:t>End of sprint 3 day one project development snapshot.</w:t>
      </w:r>
    </w:p>
    <w:p w14:paraId="39E778B3" w14:textId="327CA090" w:rsidR="00DD2B55" w:rsidRDefault="00DD2B55" w:rsidP="00DD2B55">
      <w:r>
        <w:rPr>
          <w:noProof/>
          <w:lang w:eastAsia="en-AU"/>
        </w:rPr>
        <w:lastRenderedPageBreak/>
        <w:drawing>
          <wp:inline distT="0" distB="0" distL="0" distR="0" wp14:anchorId="2218660E" wp14:editId="2D97C566">
            <wp:extent cx="5943600" cy="28257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825750"/>
                    </a:xfrm>
                    <a:prstGeom prst="rect">
                      <a:avLst/>
                    </a:prstGeom>
                  </pic:spPr>
                </pic:pic>
              </a:graphicData>
            </a:graphic>
          </wp:inline>
        </w:drawing>
      </w:r>
    </w:p>
    <w:p w14:paraId="72288B3A" w14:textId="7896986A" w:rsidR="00DD2B55" w:rsidRDefault="00DD2B55" w:rsidP="00DD2B55">
      <w:r>
        <w:t>End of sprint 3 day 2 project development snapshot</w:t>
      </w:r>
    </w:p>
    <w:p w14:paraId="74068E69" w14:textId="77777777" w:rsidR="00DD2B55" w:rsidRDefault="00DD2B55" w:rsidP="00DD2B55"/>
    <w:p w14:paraId="446225CD" w14:textId="1E491064" w:rsidR="00DD2B55" w:rsidRPr="00DD2B55" w:rsidRDefault="00DD2B55" w:rsidP="00DD2B55">
      <w:r>
        <w:rPr>
          <w:noProof/>
          <w:lang w:eastAsia="en-AU"/>
        </w:rPr>
        <w:drawing>
          <wp:inline distT="0" distB="0" distL="0" distR="0" wp14:anchorId="0311DC5C" wp14:editId="377F7BAC">
            <wp:extent cx="5943600" cy="2780030"/>
            <wp:effectExtent l="0" t="0" r="0" b="127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780030"/>
                    </a:xfrm>
                    <a:prstGeom prst="rect">
                      <a:avLst/>
                    </a:prstGeom>
                  </pic:spPr>
                </pic:pic>
              </a:graphicData>
            </a:graphic>
          </wp:inline>
        </w:drawing>
      </w:r>
    </w:p>
    <w:p w14:paraId="53D27660" w14:textId="198B326C" w:rsidR="00E037FB" w:rsidRDefault="00DD2B55" w:rsidP="006C529E">
      <w:r>
        <w:t>End of sprint 3 day 4 project development snapshot</w:t>
      </w:r>
    </w:p>
    <w:p w14:paraId="0C1A1076" w14:textId="5EF62D52" w:rsidR="00DD2B55" w:rsidRDefault="00DD2B55" w:rsidP="006C529E"/>
    <w:p w14:paraId="2535944F" w14:textId="29338638" w:rsidR="00DD2B55" w:rsidRDefault="00DD2B55" w:rsidP="006C529E">
      <w:r>
        <w:rPr>
          <w:noProof/>
          <w:lang w:eastAsia="en-AU"/>
        </w:rPr>
        <w:lastRenderedPageBreak/>
        <w:drawing>
          <wp:inline distT="0" distB="0" distL="0" distR="0" wp14:anchorId="0B372D86" wp14:editId="45F6D418">
            <wp:extent cx="5943600" cy="274320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743200"/>
                    </a:xfrm>
                    <a:prstGeom prst="rect">
                      <a:avLst/>
                    </a:prstGeom>
                  </pic:spPr>
                </pic:pic>
              </a:graphicData>
            </a:graphic>
          </wp:inline>
        </w:drawing>
      </w:r>
    </w:p>
    <w:p w14:paraId="38B0E298" w14:textId="780781B6" w:rsidR="00DD2B55" w:rsidRDefault="00DD2B55" w:rsidP="006C529E">
      <w:r>
        <w:t>End of Sprint 3.</w:t>
      </w:r>
    </w:p>
    <w:p w14:paraId="53081C20" w14:textId="77777777" w:rsidR="00DD2B55" w:rsidRDefault="00DD2B55" w:rsidP="006C529E"/>
    <w:p w14:paraId="63FBDDB2" w14:textId="7BC1C5E9" w:rsidR="006C529E" w:rsidRDefault="006C529E" w:rsidP="006C529E">
      <w:pPr>
        <w:rPr>
          <w:rStyle w:val="Hyperlink"/>
        </w:rPr>
      </w:pPr>
      <w:r>
        <w:t xml:space="preserve">Current Source Control can be viewed at </w:t>
      </w:r>
      <w:hyperlink r:id="rId98" w:history="1">
        <w:r w:rsidRPr="00B86395">
          <w:rPr>
            <w:rStyle w:val="Hyperlink"/>
          </w:rPr>
          <w:t>https://github.com/Jely101/RAD</w:t>
        </w:r>
      </w:hyperlink>
    </w:p>
    <w:p w14:paraId="05E9270A" w14:textId="6FB122A8" w:rsidR="00E037FB" w:rsidRDefault="00E037FB" w:rsidP="006C529E">
      <w:pPr>
        <w:rPr>
          <w:rStyle w:val="Hyperlink"/>
        </w:rPr>
      </w:pPr>
      <w:r>
        <w:rPr>
          <w:noProof/>
          <w:lang w:eastAsia="en-AU"/>
        </w:rPr>
        <w:drawing>
          <wp:inline distT="0" distB="0" distL="0" distR="0" wp14:anchorId="798B77CC" wp14:editId="4220C7C4">
            <wp:extent cx="5943600" cy="28956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895600"/>
                    </a:xfrm>
                    <a:prstGeom prst="rect">
                      <a:avLst/>
                    </a:prstGeom>
                  </pic:spPr>
                </pic:pic>
              </a:graphicData>
            </a:graphic>
          </wp:inline>
        </w:drawing>
      </w:r>
    </w:p>
    <w:p w14:paraId="773E3621" w14:textId="792BDEF3" w:rsidR="00DD2B55" w:rsidRDefault="00DD2B55">
      <w:pPr>
        <w:jc w:val="left"/>
      </w:pPr>
      <w:r>
        <w:br w:type="page"/>
      </w:r>
    </w:p>
    <w:p w14:paraId="2314FCA0" w14:textId="1656879E" w:rsidR="006C529E" w:rsidRDefault="00DD2B55" w:rsidP="00DD2B55">
      <w:pPr>
        <w:pStyle w:val="Heading1"/>
      </w:pPr>
      <w:bookmarkStart w:id="63" w:name="_Toc57248974"/>
      <w:r>
        <w:lastRenderedPageBreak/>
        <w:t>Project Plan (Sprint 3)</w:t>
      </w:r>
      <w:bookmarkEnd w:id="63"/>
    </w:p>
    <w:p w14:paraId="109D7B03" w14:textId="5316A550" w:rsidR="00DD2B55" w:rsidRDefault="00DD2B55" w:rsidP="00DD2B55">
      <w:r>
        <w:rPr>
          <w:noProof/>
          <w:lang w:eastAsia="en-AU"/>
        </w:rPr>
        <w:drawing>
          <wp:inline distT="0" distB="0" distL="0" distR="0" wp14:anchorId="2C47E543" wp14:editId="21BA7B9A">
            <wp:extent cx="5943600" cy="33432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343275"/>
                    </a:xfrm>
                    <a:prstGeom prst="rect">
                      <a:avLst/>
                    </a:prstGeom>
                  </pic:spPr>
                </pic:pic>
              </a:graphicData>
            </a:graphic>
          </wp:inline>
        </w:drawing>
      </w:r>
    </w:p>
    <w:p w14:paraId="436F9FA9" w14:textId="77777777" w:rsidR="00DD2B55" w:rsidRDefault="00DD2B55" w:rsidP="00DD2B55">
      <w:r>
        <w:t xml:space="preserve">The current project plan can be accessed and downloaded at: </w:t>
      </w:r>
    </w:p>
    <w:p w14:paraId="055F1CBD" w14:textId="7458135A" w:rsidR="003D6F80" w:rsidRDefault="008F2560" w:rsidP="00DD2B55">
      <w:pPr>
        <w:rPr>
          <w:rStyle w:val="Hyperlink"/>
        </w:rPr>
      </w:pPr>
      <w:hyperlink r:id="rId101" w:history="1">
        <w:r w:rsidR="00DD2B55" w:rsidRPr="00DD2B55">
          <w:rPr>
            <w:rStyle w:val="Hyperlink"/>
          </w:rPr>
          <w:t>https://github.com/Jely101/RAD/blob/main/Sprint%20week%203/Project%20Management%20Plan.pod</w:t>
        </w:r>
      </w:hyperlink>
    </w:p>
    <w:p w14:paraId="71EB5403" w14:textId="15E2EEF4" w:rsidR="003D6F80" w:rsidRDefault="003D6F80" w:rsidP="00DD2B55">
      <w:pPr>
        <w:rPr>
          <w:rStyle w:val="Hyperlink"/>
          <w:u w:val="none"/>
        </w:rPr>
      </w:pPr>
    </w:p>
    <w:p w14:paraId="3DF5BB04" w14:textId="44C89C81" w:rsidR="003D6F80" w:rsidRDefault="003D6F80" w:rsidP="00DD2B55">
      <w:pPr>
        <w:rPr>
          <w:rStyle w:val="Hyperlink"/>
          <w:color w:val="auto"/>
          <w:u w:val="none"/>
        </w:rPr>
      </w:pPr>
      <w:r>
        <w:rPr>
          <w:rStyle w:val="Hyperlink"/>
          <w:color w:val="auto"/>
          <w:u w:val="none"/>
        </w:rPr>
        <w:t>Current Database Structure:</w:t>
      </w:r>
    </w:p>
    <w:p w14:paraId="777710C6" w14:textId="37E4028B" w:rsidR="00DD2B55" w:rsidRDefault="003D6F80" w:rsidP="003D6F80">
      <w:r>
        <w:rPr>
          <w:noProof/>
          <w:lang w:eastAsia="en-AU"/>
        </w:rPr>
        <w:drawing>
          <wp:inline distT="0" distB="0" distL="0" distR="0" wp14:anchorId="7931701C" wp14:editId="78A6DDCD">
            <wp:extent cx="4391025" cy="31908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91025" cy="3190875"/>
                    </a:xfrm>
                    <a:prstGeom prst="rect">
                      <a:avLst/>
                    </a:prstGeom>
                  </pic:spPr>
                </pic:pic>
              </a:graphicData>
            </a:graphic>
          </wp:inline>
        </w:drawing>
      </w:r>
    </w:p>
    <w:p w14:paraId="73600AEB" w14:textId="2F20213F" w:rsidR="00DD2B55" w:rsidRDefault="000054D8" w:rsidP="000054D8">
      <w:pPr>
        <w:pStyle w:val="Heading1"/>
      </w:pPr>
      <w:bookmarkStart w:id="64" w:name="_Toc57248975"/>
      <w:r>
        <w:lastRenderedPageBreak/>
        <w:t>Software Development Test Plan</w:t>
      </w:r>
      <w:bookmarkEnd w:id="64"/>
    </w:p>
    <w:p w14:paraId="165EF891" w14:textId="77777777" w:rsidR="000054D8" w:rsidRDefault="000054D8" w:rsidP="000054D8">
      <w:pPr>
        <w:pStyle w:val="Heading2"/>
      </w:pPr>
      <w:bookmarkStart w:id="65" w:name="_Toc55755339"/>
      <w:bookmarkStart w:id="66" w:name="_Toc57248976"/>
      <w:r>
        <w:t>Purpose and Scope</w:t>
      </w:r>
      <w:bookmarkEnd w:id="65"/>
      <w:bookmarkEnd w:id="66"/>
    </w:p>
    <w:p w14:paraId="547299EF" w14:textId="77777777" w:rsidR="000054D8" w:rsidRDefault="000054D8" w:rsidP="000054D8">
      <w:r>
        <w:t>This Software Quality Assurance Plan provides a foundation for managing the CITE Manages Services (CITE MS) software quality assurance activities and is based on project activities and work products as documented in the CITE MS Project Plan.</w:t>
      </w:r>
    </w:p>
    <w:p w14:paraId="4B8835B3" w14:textId="77777777" w:rsidR="000054D8" w:rsidRDefault="000054D8" w:rsidP="000054D8">
      <w:pPr>
        <w:spacing w:after="0"/>
      </w:pPr>
      <w:r>
        <w:t>This plan:</w:t>
      </w:r>
    </w:p>
    <w:p w14:paraId="4380DFA1" w14:textId="77777777" w:rsidR="000054D8" w:rsidRDefault="000054D8" w:rsidP="000054D8">
      <w:pPr>
        <w:spacing w:after="0"/>
      </w:pPr>
      <w:r>
        <w:t>• Identifies the SQA responsibilities of the project team.</w:t>
      </w:r>
    </w:p>
    <w:p w14:paraId="421007E4" w14:textId="77777777" w:rsidR="000054D8" w:rsidRDefault="000054D8" w:rsidP="000054D8">
      <w:pPr>
        <w:spacing w:after="0"/>
      </w:pPr>
      <w:r>
        <w:t>• Defines CITE MS reviews and audits and how they will be conducted.</w:t>
      </w:r>
    </w:p>
    <w:p w14:paraId="7C0B9EF3" w14:textId="77777777" w:rsidR="000054D8" w:rsidRDefault="000054D8" w:rsidP="000054D8">
      <w:pPr>
        <w:spacing w:after="0"/>
      </w:pPr>
      <w:r>
        <w:t>• Lists the activities, processes, and work products that the SQA team will review and audit.</w:t>
      </w:r>
    </w:p>
    <w:p w14:paraId="64DDCA69" w14:textId="77777777" w:rsidR="000054D8" w:rsidRDefault="000054D8" w:rsidP="000054D8">
      <w:pPr>
        <w:spacing w:after="0"/>
      </w:pPr>
      <w:r>
        <w:t>• Identifies the SQA work products.</w:t>
      </w:r>
    </w:p>
    <w:p w14:paraId="2BAAFAFB" w14:textId="77777777" w:rsidR="000054D8" w:rsidRPr="004955FD" w:rsidRDefault="000054D8" w:rsidP="000054D8">
      <w:pPr>
        <w:pStyle w:val="Heading2"/>
      </w:pPr>
      <w:bookmarkStart w:id="67" w:name="_Toc55755340"/>
      <w:bookmarkStart w:id="68" w:name="_Toc57248977"/>
      <w:r>
        <w:t>SQA Team Roles and Responsibilities</w:t>
      </w:r>
      <w:bookmarkEnd w:id="67"/>
      <w:bookmarkEnd w:id="68"/>
    </w:p>
    <w:tbl>
      <w:tblPr>
        <w:tblStyle w:val="TableGrid"/>
        <w:tblW w:w="0" w:type="auto"/>
        <w:tblLook w:val="04A0" w:firstRow="1" w:lastRow="0" w:firstColumn="1" w:lastColumn="0" w:noHBand="0" w:noVBand="1"/>
      </w:tblPr>
      <w:tblGrid>
        <w:gridCol w:w="988"/>
        <w:gridCol w:w="1134"/>
        <w:gridCol w:w="1417"/>
        <w:gridCol w:w="5811"/>
      </w:tblGrid>
      <w:tr w:rsidR="000054D8" w14:paraId="32030DA3" w14:textId="77777777" w:rsidTr="00484B5C">
        <w:tc>
          <w:tcPr>
            <w:tcW w:w="988" w:type="dxa"/>
            <w:shd w:val="clear" w:color="auto" w:fill="EEE6F3" w:themeFill="accent1" w:themeFillTint="33"/>
          </w:tcPr>
          <w:p w14:paraId="596B4B0B" w14:textId="77777777" w:rsidR="000054D8" w:rsidRPr="007E34C3" w:rsidRDefault="000054D8" w:rsidP="00484B5C">
            <w:pPr>
              <w:rPr>
                <w:b/>
                <w:bCs/>
              </w:rPr>
            </w:pPr>
            <w:r w:rsidRPr="007E34C3">
              <w:rPr>
                <w:b/>
                <w:bCs/>
              </w:rPr>
              <w:t>Number</w:t>
            </w:r>
          </w:p>
        </w:tc>
        <w:tc>
          <w:tcPr>
            <w:tcW w:w="1134" w:type="dxa"/>
            <w:shd w:val="clear" w:color="auto" w:fill="EEE6F3" w:themeFill="accent1" w:themeFillTint="33"/>
          </w:tcPr>
          <w:p w14:paraId="042AD95D" w14:textId="77777777" w:rsidR="000054D8" w:rsidRPr="007E34C3" w:rsidRDefault="000054D8" w:rsidP="00484B5C">
            <w:pPr>
              <w:rPr>
                <w:b/>
                <w:bCs/>
              </w:rPr>
            </w:pPr>
            <w:r w:rsidRPr="007E34C3">
              <w:rPr>
                <w:b/>
                <w:bCs/>
              </w:rPr>
              <w:t>Member</w:t>
            </w:r>
          </w:p>
        </w:tc>
        <w:tc>
          <w:tcPr>
            <w:tcW w:w="1417" w:type="dxa"/>
            <w:shd w:val="clear" w:color="auto" w:fill="EEE6F3" w:themeFill="accent1" w:themeFillTint="33"/>
          </w:tcPr>
          <w:p w14:paraId="7AE17BA1" w14:textId="77777777" w:rsidR="000054D8" w:rsidRPr="007E34C3" w:rsidRDefault="000054D8" w:rsidP="00484B5C">
            <w:pPr>
              <w:rPr>
                <w:b/>
                <w:bCs/>
              </w:rPr>
            </w:pPr>
            <w:r w:rsidRPr="007E34C3">
              <w:rPr>
                <w:b/>
                <w:bCs/>
              </w:rPr>
              <w:t>Roles</w:t>
            </w:r>
          </w:p>
        </w:tc>
        <w:tc>
          <w:tcPr>
            <w:tcW w:w="5811" w:type="dxa"/>
            <w:shd w:val="clear" w:color="auto" w:fill="EEE6F3" w:themeFill="accent1" w:themeFillTint="33"/>
          </w:tcPr>
          <w:p w14:paraId="3750CE31" w14:textId="77777777" w:rsidR="000054D8" w:rsidRPr="007E34C3" w:rsidRDefault="000054D8" w:rsidP="00484B5C">
            <w:pPr>
              <w:rPr>
                <w:b/>
                <w:bCs/>
              </w:rPr>
            </w:pPr>
            <w:r w:rsidRPr="007E34C3">
              <w:rPr>
                <w:b/>
                <w:bCs/>
              </w:rPr>
              <w:t>Responsibility</w:t>
            </w:r>
          </w:p>
        </w:tc>
      </w:tr>
      <w:tr w:rsidR="000054D8" w14:paraId="2304139F" w14:textId="77777777" w:rsidTr="00484B5C">
        <w:tc>
          <w:tcPr>
            <w:tcW w:w="988" w:type="dxa"/>
          </w:tcPr>
          <w:p w14:paraId="3A2EE5E8" w14:textId="77777777" w:rsidR="000054D8" w:rsidRDefault="000054D8" w:rsidP="00484B5C">
            <w:r>
              <w:t>1</w:t>
            </w:r>
          </w:p>
        </w:tc>
        <w:tc>
          <w:tcPr>
            <w:tcW w:w="1134" w:type="dxa"/>
          </w:tcPr>
          <w:p w14:paraId="3436B7E5" w14:textId="77777777" w:rsidR="000054D8" w:rsidRDefault="000054D8" w:rsidP="00484B5C">
            <w:r>
              <w:t>Travis</w:t>
            </w:r>
          </w:p>
        </w:tc>
        <w:tc>
          <w:tcPr>
            <w:tcW w:w="1417" w:type="dxa"/>
          </w:tcPr>
          <w:p w14:paraId="32399207" w14:textId="77777777" w:rsidR="000054D8" w:rsidRDefault="000054D8" w:rsidP="00484B5C">
            <w:r>
              <w:t>SQA Leader</w:t>
            </w:r>
          </w:p>
        </w:tc>
        <w:tc>
          <w:tcPr>
            <w:tcW w:w="5811" w:type="dxa"/>
          </w:tcPr>
          <w:p w14:paraId="65A3D51B" w14:textId="77777777" w:rsidR="000054D8" w:rsidRDefault="000054D8" w:rsidP="00484B5C">
            <w:r>
              <w:t>Develop and document quality standard and process for all management process</w:t>
            </w:r>
          </w:p>
          <w:p w14:paraId="59336059" w14:textId="77777777" w:rsidR="000054D8" w:rsidRDefault="000054D8" w:rsidP="00484B5C">
            <w:r>
              <w:t>Manage software quality assurance activities for the project.</w:t>
            </w:r>
          </w:p>
        </w:tc>
      </w:tr>
      <w:tr w:rsidR="000054D8" w14:paraId="5E8DAD53" w14:textId="77777777" w:rsidTr="00484B5C">
        <w:tc>
          <w:tcPr>
            <w:tcW w:w="988" w:type="dxa"/>
          </w:tcPr>
          <w:p w14:paraId="6E7173B4" w14:textId="77777777" w:rsidR="000054D8" w:rsidRDefault="000054D8" w:rsidP="00484B5C">
            <w:r>
              <w:t>2</w:t>
            </w:r>
          </w:p>
        </w:tc>
        <w:tc>
          <w:tcPr>
            <w:tcW w:w="1134" w:type="dxa"/>
          </w:tcPr>
          <w:p w14:paraId="1170C265" w14:textId="77777777" w:rsidR="000054D8" w:rsidRDefault="000054D8" w:rsidP="00484B5C">
            <w:r>
              <w:t>Jyle</w:t>
            </w:r>
          </w:p>
        </w:tc>
        <w:tc>
          <w:tcPr>
            <w:tcW w:w="1417" w:type="dxa"/>
          </w:tcPr>
          <w:p w14:paraId="2DDE55DD" w14:textId="77777777" w:rsidR="000054D8" w:rsidRDefault="000054D8" w:rsidP="00484B5C">
            <w:r>
              <w:t>SQA Auditor</w:t>
            </w:r>
          </w:p>
        </w:tc>
        <w:tc>
          <w:tcPr>
            <w:tcW w:w="5811" w:type="dxa"/>
          </w:tcPr>
          <w:p w14:paraId="4590C977" w14:textId="77777777" w:rsidR="000054D8" w:rsidRDefault="000054D8" w:rsidP="00484B5C">
            <w:r w:rsidRPr="007E34C3">
              <w:t>Perform SQA tasks, report to SQA leader the result of SQA review.</w:t>
            </w:r>
          </w:p>
        </w:tc>
      </w:tr>
      <w:tr w:rsidR="000054D8" w14:paraId="6757C621" w14:textId="77777777" w:rsidTr="00484B5C">
        <w:tc>
          <w:tcPr>
            <w:tcW w:w="988" w:type="dxa"/>
          </w:tcPr>
          <w:p w14:paraId="7C3F33D9" w14:textId="77777777" w:rsidR="000054D8" w:rsidRDefault="000054D8" w:rsidP="00484B5C">
            <w:r>
              <w:t>3</w:t>
            </w:r>
          </w:p>
        </w:tc>
        <w:tc>
          <w:tcPr>
            <w:tcW w:w="1134" w:type="dxa"/>
          </w:tcPr>
          <w:p w14:paraId="1FB4FED9" w14:textId="77777777" w:rsidR="000054D8" w:rsidRDefault="000054D8" w:rsidP="00484B5C">
            <w:r>
              <w:t>Willian</w:t>
            </w:r>
          </w:p>
        </w:tc>
        <w:tc>
          <w:tcPr>
            <w:tcW w:w="1417" w:type="dxa"/>
          </w:tcPr>
          <w:p w14:paraId="7DA19DC6" w14:textId="77777777" w:rsidR="000054D8" w:rsidRDefault="000054D8" w:rsidP="00484B5C">
            <w:r>
              <w:t>SQA Auditor</w:t>
            </w:r>
          </w:p>
        </w:tc>
        <w:tc>
          <w:tcPr>
            <w:tcW w:w="5811" w:type="dxa"/>
          </w:tcPr>
          <w:p w14:paraId="3C2EB80E" w14:textId="77777777" w:rsidR="000054D8" w:rsidRDefault="000054D8" w:rsidP="00484B5C">
            <w:r w:rsidRPr="007E34C3">
              <w:t>Perform SQA tasks, report to SQA leader the result of SQA review.</w:t>
            </w:r>
          </w:p>
        </w:tc>
      </w:tr>
    </w:tbl>
    <w:p w14:paraId="2D58C00C" w14:textId="77777777" w:rsidR="000054D8" w:rsidRDefault="000054D8" w:rsidP="000054D8"/>
    <w:p w14:paraId="40CC60F4" w14:textId="77777777" w:rsidR="000054D8" w:rsidRPr="004955FD" w:rsidRDefault="000054D8" w:rsidP="000054D8">
      <w:pPr>
        <w:pStyle w:val="Heading2"/>
      </w:pPr>
      <w:bookmarkStart w:id="69" w:name="_Toc55755341"/>
      <w:bookmarkStart w:id="70" w:name="_Toc57248978"/>
      <w:r>
        <w:t>Work Products to be Reviewed</w:t>
      </w:r>
      <w:bookmarkEnd w:id="69"/>
      <w:bookmarkEnd w:id="70"/>
    </w:p>
    <w:tbl>
      <w:tblPr>
        <w:tblStyle w:val="TableGrid"/>
        <w:tblW w:w="0" w:type="auto"/>
        <w:tblLook w:val="04A0" w:firstRow="1" w:lastRow="0" w:firstColumn="1" w:lastColumn="0" w:noHBand="0" w:noVBand="1"/>
      </w:tblPr>
      <w:tblGrid>
        <w:gridCol w:w="988"/>
        <w:gridCol w:w="2126"/>
        <w:gridCol w:w="3118"/>
        <w:gridCol w:w="1248"/>
        <w:gridCol w:w="1870"/>
      </w:tblGrid>
      <w:tr w:rsidR="000054D8" w14:paraId="2AF14F9F" w14:textId="77777777" w:rsidTr="00484B5C">
        <w:tc>
          <w:tcPr>
            <w:tcW w:w="988" w:type="dxa"/>
            <w:shd w:val="clear" w:color="auto" w:fill="EEE6F3" w:themeFill="accent1" w:themeFillTint="33"/>
          </w:tcPr>
          <w:p w14:paraId="7BB04D40" w14:textId="77777777" w:rsidR="000054D8" w:rsidRPr="00E9391F" w:rsidRDefault="000054D8" w:rsidP="00484B5C">
            <w:pPr>
              <w:rPr>
                <w:b/>
                <w:bCs/>
              </w:rPr>
            </w:pPr>
            <w:r w:rsidRPr="00E9391F">
              <w:rPr>
                <w:b/>
                <w:bCs/>
              </w:rPr>
              <w:t>Number</w:t>
            </w:r>
          </w:p>
        </w:tc>
        <w:tc>
          <w:tcPr>
            <w:tcW w:w="2126" w:type="dxa"/>
            <w:shd w:val="clear" w:color="auto" w:fill="EEE6F3" w:themeFill="accent1" w:themeFillTint="33"/>
          </w:tcPr>
          <w:p w14:paraId="35907D92" w14:textId="77777777" w:rsidR="000054D8" w:rsidRPr="00E9391F" w:rsidRDefault="000054D8" w:rsidP="00484B5C">
            <w:pPr>
              <w:rPr>
                <w:b/>
                <w:bCs/>
              </w:rPr>
            </w:pPr>
            <w:r w:rsidRPr="00E9391F">
              <w:rPr>
                <w:b/>
                <w:bCs/>
              </w:rPr>
              <w:t>Development Phase</w:t>
            </w:r>
          </w:p>
        </w:tc>
        <w:tc>
          <w:tcPr>
            <w:tcW w:w="3118" w:type="dxa"/>
            <w:shd w:val="clear" w:color="auto" w:fill="EEE6F3" w:themeFill="accent1" w:themeFillTint="33"/>
          </w:tcPr>
          <w:p w14:paraId="032E247B" w14:textId="77777777" w:rsidR="000054D8" w:rsidRPr="00E9391F" w:rsidRDefault="000054D8" w:rsidP="00484B5C">
            <w:pPr>
              <w:rPr>
                <w:b/>
                <w:bCs/>
              </w:rPr>
            </w:pPr>
            <w:r w:rsidRPr="00E9391F">
              <w:rPr>
                <w:b/>
                <w:bCs/>
              </w:rPr>
              <w:t>Product</w:t>
            </w:r>
          </w:p>
        </w:tc>
        <w:tc>
          <w:tcPr>
            <w:tcW w:w="1248" w:type="dxa"/>
            <w:shd w:val="clear" w:color="auto" w:fill="EEE6F3" w:themeFill="accent1" w:themeFillTint="33"/>
          </w:tcPr>
          <w:p w14:paraId="1C3A3F61" w14:textId="77777777" w:rsidR="000054D8" w:rsidRPr="00E9391F" w:rsidRDefault="000054D8" w:rsidP="00484B5C">
            <w:pPr>
              <w:rPr>
                <w:b/>
                <w:bCs/>
              </w:rPr>
            </w:pPr>
            <w:r w:rsidRPr="00E9391F">
              <w:rPr>
                <w:b/>
                <w:bCs/>
              </w:rPr>
              <w:t>Permission</w:t>
            </w:r>
          </w:p>
        </w:tc>
        <w:tc>
          <w:tcPr>
            <w:tcW w:w="1870" w:type="dxa"/>
            <w:shd w:val="clear" w:color="auto" w:fill="EEE6F3" w:themeFill="accent1" w:themeFillTint="33"/>
          </w:tcPr>
          <w:p w14:paraId="019E24AA" w14:textId="77777777" w:rsidR="000054D8" w:rsidRPr="00E9391F" w:rsidRDefault="000054D8" w:rsidP="00484B5C">
            <w:pPr>
              <w:rPr>
                <w:b/>
                <w:bCs/>
              </w:rPr>
            </w:pPr>
            <w:r w:rsidRPr="00E9391F">
              <w:rPr>
                <w:b/>
                <w:bCs/>
              </w:rPr>
              <w:t>Granted to Person</w:t>
            </w:r>
          </w:p>
        </w:tc>
      </w:tr>
      <w:tr w:rsidR="000054D8" w14:paraId="286D32F5" w14:textId="77777777" w:rsidTr="00484B5C">
        <w:tc>
          <w:tcPr>
            <w:tcW w:w="988" w:type="dxa"/>
          </w:tcPr>
          <w:p w14:paraId="068853A5" w14:textId="77777777" w:rsidR="000054D8" w:rsidRDefault="000054D8" w:rsidP="00484B5C">
            <w:r>
              <w:t>1</w:t>
            </w:r>
          </w:p>
        </w:tc>
        <w:tc>
          <w:tcPr>
            <w:tcW w:w="2126" w:type="dxa"/>
          </w:tcPr>
          <w:p w14:paraId="36FD877E" w14:textId="77777777" w:rsidR="000054D8" w:rsidRDefault="000054D8" w:rsidP="00484B5C">
            <w:r>
              <w:t>Sprint Three</w:t>
            </w:r>
          </w:p>
        </w:tc>
        <w:tc>
          <w:tcPr>
            <w:tcW w:w="3118" w:type="dxa"/>
          </w:tcPr>
          <w:p w14:paraId="3743C4DA" w14:textId="77777777" w:rsidR="000054D8" w:rsidRDefault="000054D8" w:rsidP="00484B5C">
            <w:r>
              <w:t>Management plan</w:t>
            </w:r>
          </w:p>
        </w:tc>
        <w:tc>
          <w:tcPr>
            <w:tcW w:w="1248" w:type="dxa"/>
          </w:tcPr>
          <w:p w14:paraId="3DE3B9B6" w14:textId="77777777" w:rsidR="000054D8" w:rsidRDefault="000054D8" w:rsidP="00484B5C">
            <w:r>
              <w:t>Read</w:t>
            </w:r>
          </w:p>
        </w:tc>
        <w:tc>
          <w:tcPr>
            <w:tcW w:w="1870" w:type="dxa"/>
          </w:tcPr>
          <w:p w14:paraId="64583EC7" w14:textId="77777777" w:rsidR="000054D8" w:rsidRDefault="000054D8" w:rsidP="00484B5C">
            <w:r>
              <w:t>Jyle</w:t>
            </w:r>
          </w:p>
        </w:tc>
      </w:tr>
      <w:tr w:rsidR="000054D8" w14:paraId="67DF8408" w14:textId="77777777" w:rsidTr="00484B5C">
        <w:tc>
          <w:tcPr>
            <w:tcW w:w="988" w:type="dxa"/>
          </w:tcPr>
          <w:p w14:paraId="0048B29B" w14:textId="77777777" w:rsidR="000054D8" w:rsidRDefault="000054D8" w:rsidP="00484B5C">
            <w:r>
              <w:t>2</w:t>
            </w:r>
          </w:p>
        </w:tc>
        <w:tc>
          <w:tcPr>
            <w:tcW w:w="2126" w:type="dxa"/>
          </w:tcPr>
          <w:p w14:paraId="7FF8905D" w14:textId="77777777" w:rsidR="000054D8" w:rsidRDefault="000054D8" w:rsidP="00484B5C">
            <w:r>
              <w:t>Sprint Three</w:t>
            </w:r>
          </w:p>
        </w:tc>
        <w:tc>
          <w:tcPr>
            <w:tcW w:w="3118" w:type="dxa"/>
          </w:tcPr>
          <w:p w14:paraId="7DC7387E" w14:textId="77777777" w:rsidR="000054D8" w:rsidRDefault="000054D8" w:rsidP="00484B5C">
            <w:r>
              <w:t>Optimisation Report</w:t>
            </w:r>
          </w:p>
        </w:tc>
        <w:tc>
          <w:tcPr>
            <w:tcW w:w="1248" w:type="dxa"/>
          </w:tcPr>
          <w:p w14:paraId="5ECF39F9" w14:textId="77777777" w:rsidR="000054D8" w:rsidRDefault="000054D8" w:rsidP="00484B5C">
            <w:r>
              <w:t>Read</w:t>
            </w:r>
          </w:p>
        </w:tc>
        <w:tc>
          <w:tcPr>
            <w:tcW w:w="1870" w:type="dxa"/>
          </w:tcPr>
          <w:p w14:paraId="4EEFFD91" w14:textId="77777777" w:rsidR="000054D8" w:rsidRDefault="000054D8" w:rsidP="00484B5C">
            <w:r>
              <w:t>Travis</w:t>
            </w:r>
          </w:p>
        </w:tc>
      </w:tr>
      <w:tr w:rsidR="000054D8" w14:paraId="2042D7A7" w14:textId="77777777" w:rsidTr="00484B5C">
        <w:tc>
          <w:tcPr>
            <w:tcW w:w="988" w:type="dxa"/>
          </w:tcPr>
          <w:p w14:paraId="04D91761" w14:textId="77777777" w:rsidR="000054D8" w:rsidRDefault="000054D8" w:rsidP="00484B5C">
            <w:r>
              <w:t>4</w:t>
            </w:r>
          </w:p>
        </w:tc>
        <w:tc>
          <w:tcPr>
            <w:tcW w:w="2126" w:type="dxa"/>
          </w:tcPr>
          <w:p w14:paraId="17628A01" w14:textId="77777777" w:rsidR="000054D8" w:rsidRDefault="000054D8" w:rsidP="00484B5C">
            <w:r>
              <w:t>Sprint Three</w:t>
            </w:r>
          </w:p>
        </w:tc>
        <w:tc>
          <w:tcPr>
            <w:tcW w:w="3118" w:type="dxa"/>
          </w:tcPr>
          <w:p w14:paraId="3A5510D2" w14:textId="77777777" w:rsidR="000054D8" w:rsidRDefault="000054D8" w:rsidP="00484B5C">
            <w:r>
              <w:t>Software Development test report</w:t>
            </w:r>
          </w:p>
        </w:tc>
        <w:tc>
          <w:tcPr>
            <w:tcW w:w="1248" w:type="dxa"/>
          </w:tcPr>
          <w:p w14:paraId="6C731490" w14:textId="77777777" w:rsidR="000054D8" w:rsidRDefault="000054D8" w:rsidP="00484B5C">
            <w:r>
              <w:t>Read</w:t>
            </w:r>
          </w:p>
        </w:tc>
        <w:tc>
          <w:tcPr>
            <w:tcW w:w="1870" w:type="dxa"/>
          </w:tcPr>
          <w:p w14:paraId="15E8D512" w14:textId="77777777" w:rsidR="000054D8" w:rsidRDefault="000054D8" w:rsidP="00484B5C">
            <w:r>
              <w:t>Willian</w:t>
            </w:r>
          </w:p>
        </w:tc>
      </w:tr>
      <w:tr w:rsidR="000054D8" w14:paraId="651E59EC" w14:textId="77777777" w:rsidTr="00484B5C">
        <w:tc>
          <w:tcPr>
            <w:tcW w:w="988" w:type="dxa"/>
          </w:tcPr>
          <w:p w14:paraId="3F57D96A" w14:textId="77777777" w:rsidR="000054D8" w:rsidRDefault="000054D8" w:rsidP="00484B5C">
            <w:r>
              <w:t>5</w:t>
            </w:r>
          </w:p>
        </w:tc>
        <w:tc>
          <w:tcPr>
            <w:tcW w:w="2126" w:type="dxa"/>
          </w:tcPr>
          <w:p w14:paraId="283C96BE" w14:textId="77777777" w:rsidR="000054D8" w:rsidRDefault="000054D8" w:rsidP="00484B5C">
            <w:r>
              <w:t>Sprint Three</w:t>
            </w:r>
          </w:p>
        </w:tc>
        <w:tc>
          <w:tcPr>
            <w:tcW w:w="3118" w:type="dxa"/>
          </w:tcPr>
          <w:p w14:paraId="376FCBB1" w14:textId="77777777" w:rsidR="000054D8" w:rsidRDefault="000054D8" w:rsidP="00484B5C">
            <w:r>
              <w:t>Application test reports</w:t>
            </w:r>
          </w:p>
        </w:tc>
        <w:tc>
          <w:tcPr>
            <w:tcW w:w="1248" w:type="dxa"/>
          </w:tcPr>
          <w:p w14:paraId="56E628E1" w14:textId="77777777" w:rsidR="000054D8" w:rsidRDefault="000054D8" w:rsidP="00484B5C">
            <w:r>
              <w:t>Read</w:t>
            </w:r>
          </w:p>
        </w:tc>
        <w:tc>
          <w:tcPr>
            <w:tcW w:w="1870" w:type="dxa"/>
          </w:tcPr>
          <w:p w14:paraId="56BB28F0" w14:textId="77777777" w:rsidR="000054D8" w:rsidRDefault="000054D8" w:rsidP="00484B5C">
            <w:r>
              <w:t>SQA Team</w:t>
            </w:r>
          </w:p>
        </w:tc>
      </w:tr>
    </w:tbl>
    <w:p w14:paraId="586CB1A9" w14:textId="77777777" w:rsidR="000054D8" w:rsidRDefault="000054D8" w:rsidP="000054D8"/>
    <w:p w14:paraId="5CE8950E" w14:textId="77777777" w:rsidR="000054D8" w:rsidRPr="004955FD" w:rsidRDefault="000054D8" w:rsidP="000054D8">
      <w:pPr>
        <w:pStyle w:val="Heading2"/>
      </w:pPr>
      <w:bookmarkStart w:id="71" w:name="_Toc55755342"/>
      <w:bookmarkStart w:id="72" w:name="_Toc57248979"/>
      <w:r>
        <w:t>SQA Task Schedule</w:t>
      </w:r>
      <w:bookmarkEnd w:id="71"/>
      <w:bookmarkEnd w:id="72"/>
    </w:p>
    <w:tbl>
      <w:tblPr>
        <w:tblStyle w:val="TableGrid"/>
        <w:tblW w:w="0" w:type="auto"/>
        <w:tblLook w:val="04A0" w:firstRow="1" w:lastRow="0" w:firstColumn="1" w:lastColumn="0" w:noHBand="0" w:noVBand="1"/>
      </w:tblPr>
      <w:tblGrid>
        <w:gridCol w:w="1129"/>
        <w:gridCol w:w="3261"/>
        <w:gridCol w:w="1701"/>
        <w:gridCol w:w="3259"/>
      </w:tblGrid>
      <w:tr w:rsidR="000054D8" w14:paraId="2A287EE0" w14:textId="77777777" w:rsidTr="00484B5C">
        <w:tc>
          <w:tcPr>
            <w:tcW w:w="1129" w:type="dxa"/>
            <w:shd w:val="clear" w:color="auto" w:fill="EEE6F3" w:themeFill="accent1" w:themeFillTint="33"/>
          </w:tcPr>
          <w:p w14:paraId="61AB332B" w14:textId="77777777" w:rsidR="000054D8" w:rsidRPr="00E9391F" w:rsidRDefault="000054D8" w:rsidP="00484B5C">
            <w:pPr>
              <w:rPr>
                <w:b/>
                <w:bCs/>
              </w:rPr>
            </w:pPr>
            <w:r w:rsidRPr="00E9391F">
              <w:rPr>
                <w:b/>
                <w:bCs/>
              </w:rPr>
              <w:t>Date</w:t>
            </w:r>
          </w:p>
        </w:tc>
        <w:tc>
          <w:tcPr>
            <w:tcW w:w="3261" w:type="dxa"/>
            <w:shd w:val="clear" w:color="auto" w:fill="EEE6F3" w:themeFill="accent1" w:themeFillTint="33"/>
          </w:tcPr>
          <w:p w14:paraId="7FD6E6D6" w14:textId="77777777" w:rsidR="000054D8" w:rsidRPr="00E9391F" w:rsidRDefault="000054D8" w:rsidP="00484B5C">
            <w:pPr>
              <w:rPr>
                <w:b/>
                <w:bCs/>
              </w:rPr>
            </w:pPr>
            <w:r w:rsidRPr="00E9391F">
              <w:rPr>
                <w:b/>
                <w:bCs/>
              </w:rPr>
              <w:t>SQA Task</w:t>
            </w:r>
          </w:p>
        </w:tc>
        <w:tc>
          <w:tcPr>
            <w:tcW w:w="1701" w:type="dxa"/>
            <w:shd w:val="clear" w:color="auto" w:fill="EEE6F3" w:themeFill="accent1" w:themeFillTint="33"/>
          </w:tcPr>
          <w:p w14:paraId="7262A75C" w14:textId="77777777" w:rsidR="000054D8" w:rsidRPr="00E9391F" w:rsidRDefault="000054D8" w:rsidP="00484B5C">
            <w:pPr>
              <w:rPr>
                <w:b/>
                <w:bCs/>
              </w:rPr>
            </w:pPr>
            <w:r w:rsidRPr="00E9391F">
              <w:rPr>
                <w:b/>
                <w:bCs/>
              </w:rPr>
              <w:t>Person In charge</w:t>
            </w:r>
          </w:p>
        </w:tc>
        <w:tc>
          <w:tcPr>
            <w:tcW w:w="3259" w:type="dxa"/>
            <w:shd w:val="clear" w:color="auto" w:fill="EEE6F3" w:themeFill="accent1" w:themeFillTint="33"/>
          </w:tcPr>
          <w:p w14:paraId="4DBB6BEF" w14:textId="77777777" w:rsidR="000054D8" w:rsidRPr="00E9391F" w:rsidRDefault="000054D8" w:rsidP="00484B5C">
            <w:pPr>
              <w:rPr>
                <w:b/>
                <w:bCs/>
              </w:rPr>
            </w:pPr>
            <w:r w:rsidRPr="00E9391F">
              <w:rPr>
                <w:b/>
                <w:bCs/>
              </w:rPr>
              <w:t>Description</w:t>
            </w:r>
          </w:p>
        </w:tc>
      </w:tr>
      <w:tr w:rsidR="000054D8" w14:paraId="1A4906C1" w14:textId="77777777" w:rsidTr="00484B5C">
        <w:tc>
          <w:tcPr>
            <w:tcW w:w="1129" w:type="dxa"/>
          </w:tcPr>
          <w:p w14:paraId="6E98230D" w14:textId="77777777" w:rsidR="000054D8" w:rsidRDefault="000054D8" w:rsidP="00484B5C">
            <w:r>
              <w:t>6/11/20</w:t>
            </w:r>
          </w:p>
        </w:tc>
        <w:tc>
          <w:tcPr>
            <w:tcW w:w="3261" w:type="dxa"/>
          </w:tcPr>
          <w:p w14:paraId="5D859518" w14:textId="77777777" w:rsidR="000054D8" w:rsidRDefault="000054D8" w:rsidP="00484B5C">
            <w:r>
              <w:t>Evaluate Management plan</w:t>
            </w:r>
          </w:p>
        </w:tc>
        <w:tc>
          <w:tcPr>
            <w:tcW w:w="1701" w:type="dxa"/>
          </w:tcPr>
          <w:p w14:paraId="68B59ECB" w14:textId="77777777" w:rsidR="000054D8" w:rsidRDefault="000054D8" w:rsidP="00484B5C">
            <w:r>
              <w:t>Jyle</w:t>
            </w:r>
          </w:p>
        </w:tc>
        <w:tc>
          <w:tcPr>
            <w:tcW w:w="3259" w:type="dxa"/>
          </w:tcPr>
          <w:p w14:paraId="1A99D33A" w14:textId="77777777" w:rsidR="000054D8" w:rsidRDefault="000054D8" w:rsidP="00484B5C">
            <w:r>
              <w:t>Analysis report review, project plan review.</w:t>
            </w:r>
          </w:p>
        </w:tc>
      </w:tr>
      <w:tr w:rsidR="000054D8" w14:paraId="1154257F" w14:textId="77777777" w:rsidTr="00484B5C">
        <w:tc>
          <w:tcPr>
            <w:tcW w:w="1129" w:type="dxa"/>
          </w:tcPr>
          <w:p w14:paraId="7E94D3CE" w14:textId="77777777" w:rsidR="000054D8" w:rsidRDefault="000054D8" w:rsidP="00484B5C">
            <w:r>
              <w:t>6/11/20</w:t>
            </w:r>
          </w:p>
        </w:tc>
        <w:tc>
          <w:tcPr>
            <w:tcW w:w="3261" w:type="dxa"/>
          </w:tcPr>
          <w:p w14:paraId="2E8E80CB" w14:textId="77777777" w:rsidR="000054D8" w:rsidRDefault="000054D8" w:rsidP="00484B5C">
            <w:r>
              <w:t>Review Optimisation report</w:t>
            </w:r>
          </w:p>
        </w:tc>
        <w:tc>
          <w:tcPr>
            <w:tcW w:w="1701" w:type="dxa"/>
          </w:tcPr>
          <w:p w14:paraId="2BEFC86F" w14:textId="77777777" w:rsidR="000054D8" w:rsidRDefault="000054D8" w:rsidP="00484B5C">
            <w:r>
              <w:t>Travis</w:t>
            </w:r>
          </w:p>
        </w:tc>
        <w:tc>
          <w:tcPr>
            <w:tcW w:w="3259" w:type="dxa"/>
          </w:tcPr>
          <w:p w14:paraId="28E91840" w14:textId="77777777" w:rsidR="000054D8" w:rsidRDefault="000054D8" w:rsidP="00484B5C">
            <w:r>
              <w:t>Review optimisation report.</w:t>
            </w:r>
          </w:p>
        </w:tc>
      </w:tr>
      <w:tr w:rsidR="000054D8" w14:paraId="67E86340" w14:textId="77777777" w:rsidTr="00484B5C">
        <w:tc>
          <w:tcPr>
            <w:tcW w:w="1129" w:type="dxa"/>
          </w:tcPr>
          <w:p w14:paraId="642F2F3C" w14:textId="77777777" w:rsidR="000054D8" w:rsidRDefault="000054D8" w:rsidP="00484B5C">
            <w:r>
              <w:t>9/11/20</w:t>
            </w:r>
          </w:p>
        </w:tc>
        <w:tc>
          <w:tcPr>
            <w:tcW w:w="3261" w:type="dxa"/>
          </w:tcPr>
          <w:p w14:paraId="0133F02F" w14:textId="77777777" w:rsidR="000054D8" w:rsidRDefault="000054D8" w:rsidP="00484B5C">
            <w:r>
              <w:t>Review Software Development test report.</w:t>
            </w:r>
          </w:p>
        </w:tc>
        <w:tc>
          <w:tcPr>
            <w:tcW w:w="1701" w:type="dxa"/>
          </w:tcPr>
          <w:p w14:paraId="4091F751" w14:textId="77777777" w:rsidR="000054D8" w:rsidRDefault="000054D8" w:rsidP="00484B5C">
            <w:r>
              <w:t>Willian</w:t>
            </w:r>
          </w:p>
        </w:tc>
        <w:tc>
          <w:tcPr>
            <w:tcW w:w="3259" w:type="dxa"/>
          </w:tcPr>
          <w:p w14:paraId="3AC9B9C4" w14:textId="77777777" w:rsidR="000054D8" w:rsidRDefault="000054D8" w:rsidP="00484B5C">
            <w:r>
              <w:t>Review software development test report.</w:t>
            </w:r>
          </w:p>
        </w:tc>
      </w:tr>
      <w:tr w:rsidR="000054D8" w14:paraId="1D4E46AA" w14:textId="77777777" w:rsidTr="00484B5C">
        <w:tc>
          <w:tcPr>
            <w:tcW w:w="1129" w:type="dxa"/>
          </w:tcPr>
          <w:p w14:paraId="5934804A" w14:textId="77777777" w:rsidR="000054D8" w:rsidRDefault="000054D8" w:rsidP="00484B5C">
            <w:r>
              <w:t>11/11/20</w:t>
            </w:r>
          </w:p>
        </w:tc>
        <w:tc>
          <w:tcPr>
            <w:tcW w:w="3261" w:type="dxa"/>
          </w:tcPr>
          <w:p w14:paraId="4E2A8241" w14:textId="77777777" w:rsidR="000054D8" w:rsidRDefault="000054D8" w:rsidP="00484B5C">
            <w:r>
              <w:t>Review application test reports</w:t>
            </w:r>
          </w:p>
        </w:tc>
        <w:tc>
          <w:tcPr>
            <w:tcW w:w="1701" w:type="dxa"/>
          </w:tcPr>
          <w:p w14:paraId="4FD3DC9E" w14:textId="77777777" w:rsidR="000054D8" w:rsidRDefault="000054D8" w:rsidP="00484B5C">
            <w:r>
              <w:t>SQA team</w:t>
            </w:r>
          </w:p>
        </w:tc>
        <w:tc>
          <w:tcPr>
            <w:tcW w:w="3259" w:type="dxa"/>
          </w:tcPr>
          <w:p w14:paraId="0DC36D8C" w14:textId="77777777" w:rsidR="000054D8" w:rsidRDefault="000054D8" w:rsidP="00484B5C">
            <w:r>
              <w:t>Review application test reports.</w:t>
            </w:r>
          </w:p>
        </w:tc>
      </w:tr>
    </w:tbl>
    <w:p w14:paraId="5EF9A114" w14:textId="77777777" w:rsidR="000054D8" w:rsidRDefault="000054D8" w:rsidP="000054D8"/>
    <w:p w14:paraId="29A55462" w14:textId="77777777" w:rsidR="000054D8" w:rsidRDefault="000054D8" w:rsidP="000054D8">
      <w:pPr>
        <w:jc w:val="left"/>
      </w:pPr>
      <w:r>
        <w:br w:type="page"/>
      </w:r>
    </w:p>
    <w:p w14:paraId="46A2FE74" w14:textId="77777777" w:rsidR="000054D8" w:rsidRDefault="000054D8" w:rsidP="000054D8">
      <w:pPr>
        <w:pStyle w:val="Heading2"/>
      </w:pPr>
      <w:bookmarkStart w:id="73" w:name="_Toc55755343"/>
      <w:bookmarkStart w:id="74" w:name="_Toc57248980"/>
      <w:r>
        <w:lastRenderedPageBreak/>
        <w:t>Reference Materials</w:t>
      </w:r>
      <w:bookmarkEnd w:id="73"/>
      <w:bookmarkEnd w:id="74"/>
    </w:p>
    <w:p w14:paraId="76089396" w14:textId="77777777" w:rsidR="000054D8" w:rsidRDefault="000054D8" w:rsidP="000054D8">
      <w:r w:rsidRPr="00E56861">
        <w:t xml:space="preserve">Reference materials used to develop the </w:t>
      </w:r>
      <w:r>
        <w:t>CITE MS</w:t>
      </w:r>
      <w:r w:rsidRPr="00E56861">
        <w:t xml:space="preserve"> SQAP include:</w:t>
      </w:r>
    </w:p>
    <w:p w14:paraId="4212CD77" w14:textId="77777777" w:rsidR="000054D8" w:rsidRDefault="000054D8" w:rsidP="000054D8">
      <w:pPr>
        <w:pStyle w:val="ListParagraph"/>
        <w:numPr>
          <w:ilvl w:val="0"/>
          <w:numId w:val="7"/>
        </w:numPr>
      </w:pPr>
      <w:r w:rsidRPr="00E56861">
        <w:t>ISO/IEC/IEEE 12207:2017 Systems and software engineering — Software life cycle processes</w:t>
      </w:r>
      <w:r>
        <w:t>.</w:t>
      </w:r>
    </w:p>
    <w:p w14:paraId="66611E54" w14:textId="77777777" w:rsidR="000054D8" w:rsidRPr="00E56861" w:rsidRDefault="000054D8" w:rsidP="000054D8">
      <w:pPr>
        <w:pStyle w:val="ListParagraph"/>
        <w:numPr>
          <w:ilvl w:val="0"/>
          <w:numId w:val="7"/>
        </w:numPr>
      </w:pPr>
      <w:r>
        <w:t>CITE Managed Services Quality Management Policies and Procedures.</w:t>
      </w:r>
    </w:p>
    <w:p w14:paraId="36D55D06" w14:textId="77777777" w:rsidR="000054D8" w:rsidRDefault="000054D8" w:rsidP="000054D8">
      <w:pPr>
        <w:pStyle w:val="Heading2"/>
      </w:pPr>
      <w:bookmarkStart w:id="75" w:name="_Toc55755344"/>
      <w:bookmarkStart w:id="76" w:name="_Toc57248981"/>
      <w:r>
        <w:t>Standards and Methodology</w:t>
      </w:r>
      <w:bookmarkEnd w:id="75"/>
      <w:bookmarkEnd w:id="76"/>
    </w:p>
    <w:p w14:paraId="325E8739" w14:textId="77777777" w:rsidR="000054D8" w:rsidRDefault="000054D8" w:rsidP="000054D8">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6F765997" w14:textId="77777777" w:rsidR="000054D8" w:rsidRDefault="000054D8" w:rsidP="000054D8">
      <w:pPr>
        <w:pStyle w:val="ListParagraph"/>
        <w:numPr>
          <w:ilvl w:val="0"/>
          <w:numId w:val="8"/>
        </w:numPr>
      </w:pPr>
      <w:r w:rsidRPr="00E9391F">
        <w:t xml:space="preserve">IEEE Guide to Software Requirements Specifications </w:t>
      </w:r>
    </w:p>
    <w:p w14:paraId="2A57E56D" w14:textId="77777777" w:rsidR="000054D8" w:rsidRDefault="000054D8" w:rsidP="000054D8">
      <w:pPr>
        <w:pStyle w:val="ListParagraph"/>
        <w:numPr>
          <w:ilvl w:val="0"/>
          <w:numId w:val="8"/>
        </w:numPr>
      </w:pPr>
      <w:r w:rsidRPr="00E9391F">
        <w:t xml:space="preserve">IEEE Guide to Software Design Descriptions </w:t>
      </w:r>
    </w:p>
    <w:p w14:paraId="09094BE9" w14:textId="77777777" w:rsidR="000054D8" w:rsidRDefault="000054D8" w:rsidP="000054D8">
      <w:pPr>
        <w:pStyle w:val="ListParagraph"/>
        <w:numPr>
          <w:ilvl w:val="0"/>
          <w:numId w:val="8"/>
        </w:numPr>
        <w:spacing w:after="0"/>
      </w:pPr>
      <w:r w:rsidRPr="00E9391F">
        <w:t>IEEE Standard for Software User Documentation</w:t>
      </w:r>
    </w:p>
    <w:p w14:paraId="44B1DDCB" w14:textId="77777777" w:rsidR="000054D8" w:rsidRPr="002A7B2E" w:rsidRDefault="000054D8" w:rsidP="000054D8">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76969EC4" w14:textId="77777777" w:rsidR="000054D8" w:rsidRPr="002A7B2E" w:rsidRDefault="000054D8" w:rsidP="000054D8">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0B55C63C" w14:textId="77777777" w:rsidR="000054D8" w:rsidRPr="002A7B2E" w:rsidRDefault="000054D8" w:rsidP="000054D8">
      <w:pPr>
        <w:numPr>
          <w:ilvl w:val="0"/>
          <w:numId w:val="8"/>
        </w:numPr>
        <w:spacing w:after="0"/>
      </w:pPr>
      <w:r w:rsidRPr="002A7B2E">
        <w:t xml:space="preserve">ITERATION AUDITS </w:t>
      </w:r>
      <w:r>
        <w:t>-</w:t>
      </w:r>
      <w:r w:rsidRPr="002A7B2E">
        <w:t xml:space="preserve"> Ongoing testing of intermediate iterations builds</w:t>
      </w:r>
      <w:r>
        <w:t>.</w:t>
      </w:r>
    </w:p>
    <w:p w14:paraId="74A2972D" w14:textId="77777777" w:rsidR="000054D8" w:rsidRDefault="000054D8" w:rsidP="000054D8">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C8EA012" w14:textId="77777777" w:rsidR="000054D8" w:rsidRDefault="000054D8" w:rsidP="000054D8">
      <w:pPr>
        <w:spacing w:after="0"/>
      </w:pPr>
    </w:p>
    <w:p w14:paraId="269F9CCB" w14:textId="77777777" w:rsidR="000054D8" w:rsidRDefault="000054D8" w:rsidP="000054D8">
      <w:pPr>
        <w:pStyle w:val="Heading2"/>
      </w:pPr>
      <w:bookmarkStart w:id="77" w:name="_Toc55755345"/>
      <w:bookmarkStart w:id="78" w:name="_Toc57248982"/>
      <w:r>
        <w:t>Audits or Reviews</w:t>
      </w:r>
      <w:bookmarkEnd w:id="77"/>
      <w:bookmarkEnd w:id="78"/>
    </w:p>
    <w:p w14:paraId="544EF1CF" w14:textId="77777777" w:rsidR="000054D8" w:rsidRDefault="000054D8" w:rsidP="000054D8">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739F78C6" w14:textId="77777777" w:rsidR="000054D8" w:rsidRDefault="000054D8" w:rsidP="000054D8">
      <w:r w:rsidRPr="007D5B16">
        <w:t xml:space="preserve">The following diagram depicts the In-Stage Assessment process flow for all </w:t>
      </w:r>
      <w:r>
        <w:t>CITE MS</w:t>
      </w:r>
      <w:r w:rsidRPr="007D5B16">
        <w:t xml:space="preserve"> development stages:</w:t>
      </w:r>
    </w:p>
    <w:p w14:paraId="47E93752" w14:textId="77777777" w:rsidR="000054D8" w:rsidRDefault="000054D8" w:rsidP="000054D8">
      <w:r>
        <w:rPr>
          <w:noProof/>
          <w:lang w:eastAsia="en-AU"/>
        </w:rPr>
        <w:drawing>
          <wp:inline distT="0" distB="0" distL="0" distR="0" wp14:anchorId="2343C56E" wp14:editId="79F9C95A">
            <wp:extent cx="5943600" cy="14224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58FC1423" w14:textId="77777777" w:rsidR="000054D8" w:rsidRPr="007D5B16" w:rsidRDefault="000054D8" w:rsidP="000054D8">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99D6A44" w14:textId="77777777" w:rsidR="000054D8" w:rsidRDefault="000054D8" w:rsidP="000054D8">
      <w:pPr>
        <w:jc w:val="left"/>
      </w:pPr>
      <w:r>
        <w:br w:type="page"/>
      </w:r>
    </w:p>
    <w:p w14:paraId="07028D98" w14:textId="77777777" w:rsidR="000054D8" w:rsidRDefault="000054D8" w:rsidP="000054D8">
      <w:pPr>
        <w:pStyle w:val="Heading2"/>
      </w:pPr>
      <w:bookmarkStart w:id="79" w:name="_Toc55755346"/>
      <w:bookmarkStart w:id="80" w:name="_Toc57248983"/>
      <w:r>
        <w:lastRenderedPageBreak/>
        <w:t>SQAP Checklist</w:t>
      </w:r>
      <w:bookmarkEnd w:id="79"/>
      <w:bookmarkEnd w:id="80"/>
    </w:p>
    <w:tbl>
      <w:tblPr>
        <w:tblStyle w:val="TableGrid"/>
        <w:tblW w:w="0" w:type="auto"/>
        <w:tblLook w:val="04A0" w:firstRow="1" w:lastRow="0" w:firstColumn="1" w:lastColumn="0" w:noHBand="0" w:noVBand="1"/>
      </w:tblPr>
      <w:tblGrid>
        <w:gridCol w:w="7225"/>
        <w:gridCol w:w="708"/>
        <w:gridCol w:w="709"/>
        <w:gridCol w:w="708"/>
      </w:tblGrid>
      <w:tr w:rsidR="000054D8" w14:paraId="00FFCE75" w14:textId="77777777" w:rsidTr="00484B5C">
        <w:tc>
          <w:tcPr>
            <w:tcW w:w="7225" w:type="dxa"/>
            <w:shd w:val="clear" w:color="auto" w:fill="EEE6F3" w:themeFill="accent1" w:themeFillTint="33"/>
          </w:tcPr>
          <w:p w14:paraId="07FEC05C" w14:textId="77777777" w:rsidR="000054D8" w:rsidRPr="00E9391F" w:rsidRDefault="000054D8" w:rsidP="00484B5C">
            <w:pPr>
              <w:rPr>
                <w:b/>
                <w:bCs/>
              </w:rPr>
            </w:pPr>
            <w:r w:rsidRPr="00E9391F">
              <w:rPr>
                <w:b/>
                <w:bCs/>
              </w:rPr>
              <w:t>Software Quality Assurance Activity</w:t>
            </w:r>
          </w:p>
        </w:tc>
        <w:tc>
          <w:tcPr>
            <w:tcW w:w="708" w:type="dxa"/>
            <w:shd w:val="clear" w:color="auto" w:fill="EEE6F3" w:themeFill="accent1" w:themeFillTint="33"/>
          </w:tcPr>
          <w:p w14:paraId="53264F7B" w14:textId="77777777" w:rsidR="000054D8" w:rsidRPr="00E9391F" w:rsidRDefault="000054D8" w:rsidP="00484B5C">
            <w:pPr>
              <w:rPr>
                <w:b/>
                <w:bCs/>
              </w:rPr>
            </w:pPr>
            <w:r w:rsidRPr="00E9391F">
              <w:rPr>
                <w:b/>
                <w:bCs/>
              </w:rPr>
              <w:t>Yes</w:t>
            </w:r>
          </w:p>
        </w:tc>
        <w:tc>
          <w:tcPr>
            <w:tcW w:w="709" w:type="dxa"/>
            <w:shd w:val="clear" w:color="auto" w:fill="EEE6F3" w:themeFill="accent1" w:themeFillTint="33"/>
          </w:tcPr>
          <w:p w14:paraId="7FC3F526" w14:textId="77777777" w:rsidR="000054D8" w:rsidRPr="00E9391F" w:rsidRDefault="000054D8" w:rsidP="00484B5C">
            <w:pPr>
              <w:rPr>
                <w:b/>
                <w:bCs/>
              </w:rPr>
            </w:pPr>
            <w:r w:rsidRPr="00E9391F">
              <w:rPr>
                <w:b/>
                <w:bCs/>
              </w:rPr>
              <w:t>No</w:t>
            </w:r>
          </w:p>
        </w:tc>
        <w:tc>
          <w:tcPr>
            <w:tcW w:w="708" w:type="dxa"/>
            <w:shd w:val="clear" w:color="auto" w:fill="EEE6F3" w:themeFill="accent1" w:themeFillTint="33"/>
          </w:tcPr>
          <w:p w14:paraId="1BA0C059" w14:textId="77777777" w:rsidR="000054D8" w:rsidRPr="00E9391F" w:rsidRDefault="000054D8" w:rsidP="00484B5C">
            <w:pPr>
              <w:rPr>
                <w:b/>
                <w:bCs/>
              </w:rPr>
            </w:pPr>
            <w:r w:rsidRPr="00E9391F">
              <w:rPr>
                <w:b/>
                <w:bCs/>
              </w:rPr>
              <w:t>N/A</w:t>
            </w:r>
          </w:p>
        </w:tc>
      </w:tr>
      <w:tr w:rsidR="000054D8" w14:paraId="29761EE5" w14:textId="77777777" w:rsidTr="00484B5C">
        <w:tc>
          <w:tcPr>
            <w:tcW w:w="7225" w:type="dxa"/>
          </w:tcPr>
          <w:p w14:paraId="70A013DA" w14:textId="77777777" w:rsidR="000054D8" w:rsidRDefault="000054D8" w:rsidP="00484B5C">
            <w:r>
              <w:t>I. Project Plan</w:t>
            </w:r>
          </w:p>
        </w:tc>
        <w:tc>
          <w:tcPr>
            <w:tcW w:w="708" w:type="dxa"/>
          </w:tcPr>
          <w:p w14:paraId="482678A0" w14:textId="77777777" w:rsidR="000054D8" w:rsidRDefault="000054D8" w:rsidP="00484B5C"/>
        </w:tc>
        <w:tc>
          <w:tcPr>
            <w:tcW w:w="709" w:type="dxa"/>
          </w:tcPr>
          <w:p w14:paraId="06EE5CD5" w14:textId="77777777" w:rsidR="000054D8" w:rsidRDefault="000054D8" w:rsidP="00484B5C"/>
        </w:tc>
        <w:tc>
          <w:tcPr>
            <w:tcW w:w="708" w:type="dxa"/>
          </w:tcPr>
          <w:p w14:paraId="016C0E88" w14:textId="77777777" w:rsidR="000054D8" w:rsidRDefault="000054D8" w:rsidP="00484B5C"/>
        </w:tc>
      </w:tr>
      <w:tr w:rsidR="000054D8" w14:paraId="0933E65E" w14:textId="77777777" w:rsidTr="00484B5C">
        <w:tc>
          <w:tcPr>
            <w:tcW w:w="7225" w:type="dxa"/>
          </w:tcPr>
          <w:p w14:paraId="338C0678" w14:textId="77777777" w:rsidR="000054D8" w:rsidRDefault="000054D8" w:rsidP="00484B5C">
            <w:pPr>
              <w:ind w:left="720"/>
            </w:pPr>
            <w:r>
              <w:t>Team meeting to discuss project requirements</w:t>
            </w:r>
          </w:p>
        </w:tc>
        <w:tc>
          <w:tcPr>
            <w:tcW w:w="708" w:type="dxa"/>
          </w:tcPr>
          <w:p w14:paraId="1DE0EF51" w14:textId="77777777" w:rsidR="000054D8" w:rsidRDefault="000054D8" w:rsidP="00484B5C">
            <w:pPr>
              <w:jc w:val="center"/>
            </w:pPr>
            <w:r>
              <w:t>X</w:t>
            </w:r>
          </w:p>
        </w:tc>
        <w:tc>
          <w:tcPr>
            <w:tcW w:w="709" w:type="dxa"/>
          </w:tcPr>
          <w:p w14:paraId="5949BDB8" w14:textId="77777777" w:rsidR="000054D8" w:rsidRDefault="000054D8" w:rsidP="00484B5C">
            <w:pPr>
              <w:jc w:val="center"/>
            </w:pPr>
          </w:p>
        </w:tc>
        <w:tc>
          <w:tcPr>
            <w:tcW w:w="708" w:type="dxa"/>
          </w:tcPr>
          <w:p w14:paraId="7D002261" w14:textId="77777777" w:rsidR="000054D8" w:rsidRDefault="000054D8" w:rsidP="00484B5C">
            <w:pPr>
              <w:jc w:val="center"/>
            </w:pPr>
          </w:p>
        </w:tc>
      </w:tr>
      <w:tr w:rsidR="000054D8" w14:paraId="5A1060B5" w14:textId="77777777" w:rsidTr="00484B5C">
        <w:tc>
          <w:tcPr>
            <w:tcW w:w="7225" w:type="dxa"/>
          </w:tcPr>
          <w:p w14:paraId="271952D5" w14:textId="77777777" w:rsidR="000054D8" w:rsidRDefault="000054D8" w:rsidP="00484B5C">
            <w:pPr>
              <w:ind w:left="720"/>
            </w:pPr>
            <w:r>
              <w:t>Project requirements allocated amongst team members</w:t>
            </w:r>
          </w:p>
        </w:tc>
        <w:tc>
          <w:tcPr>
            <w:tcW w:w="708" w:type="dxa"/>
          </w:tcPr>
          <w:p w14:paraId="118B6F14" w14:textId="77777777" w:rsidR="000054D8" w:rsidRDefault="000054D8" w:rsidP="00484B5C">
            <w:pPr>
              <w:jc w:val="center"/>
            </w:pPr>
            <w:r>
              <w:t>X</w:t>
            </w:r>
          </w:p>
        </w:tc>
        <w:tc>
          <w:tcPr>
            <w:tcW w:w="709" w:type="dxa"/>
          </w:tcPr>
          <w:p w14:paraId="2D31007F" w14:textId="77777777" w:rsidR="000054D8" w:rsidRDefault="000054D8" w:rsidP="00484B5C">
            <w:pPr>
              <w:jc w:val="center"/>
            </w:pPr>
          </w:p>
        </w:tc>
        <w:tc>
          <w:tcPr>
            <w:tcW w:w="708" w:type="dxa"/>
          </w:tcPr>
          <w:p w14:paraId="4BECE4BF" w14:textId="77777777" w:rsidR="000054D8" w:rsidRDefault="000054D8" w:rsidP="00484B5C">
            <w:pPr>
              <w:jc w:val="center"/>
            </w:pPr>
          </w:p>
        </w:tc>
      </w:tr>
      <w:tr w:rsidR="000054D8" w14:paraId="7671FF5F" w14:textId="77777777" w:rsidTr="00484B5C">
        <w:tc>
          <w:tcPr>
            <w:tcW w:w="7225" w:type="dxa"/>
          </w:tcPr>
          <w:p w14:paraId="415ADA1E" w14:textId="77777777" w:rsidR="000054D8" w:rsidRDefault="000054D8" w:rsidP="00484B5C">
            <w:pPr>
              <w:ind w:left="720"/>
            </w:pPr>
            <w:r>
              <w:t>Project plan provides clear guidance on time frames expected of each task</w:t>
            </w:r>
          </w:p>
        </w:tc>
        <w:tc>
          <w:tcPr>
            <w:tcW w:w="708" w:type="dxa"/>
          </w:tcPr>
          <w:p w14:paraId="556E8CFC" w14:textId="77777777" w:rsidR="000054D8" w:rsidRDefault="000054D8" w:rsidP="00484B5C">
            <w:pPr>
              <w:jc w:val="center"/>
            </w:pPr>
            <w:r>
              <w:t>X</w:t>
            </w:r>
          </w:p>
        </w:tc>
        <w:tc>
          <w:tcPr>
            <w:tcW w:w="709" w:type="dxa"/>
          </w:tcPr>
          <w:p w14:paraId="0D238275" w14:textId="77777777" w:rsidR="000054D8" w:rsidRDefault="000054D8" w:rsidP="00484B5C">
            <w:pPr>
              <w:jc w:val="center"/>
            </w:pPr>
          </w:p>
        </w:tc>
        <w:tc>
          <w:tcPr>
            <w:tcW w:w="708" w:type="dxa"/>
          </w:tcPr>
          <w:p w14:paraId="26506CFD" w14:textId="77777777" w:rsidR="000054D8" w:rsidRDefault="000054D8" w:rsidP="00484B5C">
            <w:pPr>
              <w:jc w:val="center"/>
            </w:pPr>
          </w:p>
        </w:tc>
      </w:tr>
      <w:tr w:rsidR="000054D8" w14:paraId="6A83BB7F" w14:textId="77777777" w:rsidTr="00484B5C">
        <w:tc>
          <w:tcPr>
            <w:tcW w:w="7225" w:type="dxa"/>
          </w:tcPr>
          <w:p w14:paraId="0E5EDB12" w14:textId="77777777" w:rsidR="000054D8" w:rsidRDefault="000054D8" w:rsidP="00484B5C">
            <w:pPr>
              <w:ind w:left="720"/>
            </w:pPr>
            <w:r>
              <w:t>Project plan was completed on time</w:t>
            </w:r>
          </w:p>
        </w:tc>
        <w:tc>
          <w:tcPr>
            <w:tcW w:w="708" w:type="dxa"/>
          </w:tcPr>
          <w:p w14:paraId="6807093E" w14:textId="77777777" w:rsidR="000054D8" w:rsidRDefault="000054D8" w:rsidP="00484B5C">
            <w:pPr>
              <w:jc w:val="center"/>
            </w:pPr>
            <w:r>
              <w:t>X</w:t>
            </w:r>
          </w:p>
        </w:tc>
        <w:tc>
          <w:tcPr>
            <w:tcW w:w="709" w:type="dxa"/>
          </w:tcPr>
          <w:p w14:paraId="70FA8934" w14:textId="77777777" w:rsidR="000054D8" w:rsidRDefault="000054D8" w:rsidP="00484B5C">
            <w:pPr>
              <w:jc w:val="center"/>
            </w:pPr>
          </w:p>
        </w:tc>
        <w:tc>
          <w:tcPr>
            <w:tcW w:w="708" w:type="dxa"/>
          </w:tcPr>
          <w:p w14:paraId="566E8F7E" w14:textId="77777777" w:rsidR="000054D8" w:rsidRDefault="000054D8" w:rsidP="00484B5C">
            <w:pPr>
              <w:jc w:val="center"/>
            </w:pPr>
          </w:p>
        </w:tc>
      </w:tr>
      <w:tr w:rsidR="000054D8" w14:paraId="5DEADC42" w14:textId="77777777" w:rsidTr="00484B5C">
        <w:tc>
          <w:tcPr>
            <w:tcW w:w="7225" w:type="dxa"/>
          </w:tcPr>
          <w:p w14:paraId="5ABCF876" w14:textId="77777777" w:rsidR="000054D8" w:rsidRDefault="000054D8" w:rsidP="00484B5C">
            <w:pPr>
              <w:ind w:left="720"/>
            </w:pPr>
            <w:r>
              <w:t>Project plan meets expected QA guidelines</w:t>
            </w:r>
          </w:p>
        </w:tc>
        <w:tc>
          <w:tcPr>
            <w:tcW w:w="708" w:type="dxa"/>
          </w:tcPr>
          <w:p w14:paraId="1E94B457" w14:textId="77777777" w:rsidR="000054D8" w:rsidRDefault="000054D8" w:rsidP="00484B5C">
            <w:pPr>
              <w:jc w:val="center"/>
            </w:pPr>
            <w:r>
              <w:t>X</w:t>
            </w:r>
          </w:p>
        </w:tc>
        <w:tc>
          <w:tcPr>
            <w:tcW w:w="709" w:type="dxa"/>
          </w:tcPr>
          <w:p w14:paraId="49D72F8B" w14:textId="77777777" w:rsidR="000054D8" w:rsidRDefault="000054D8" w:rsidP="00484B5C">
            <w:pPr>
              <w:jc w:val="center"/>
            </w:pPr>
          </w:p>
        </w:tc>
        <w:tc>
          <w:tcPr>
            <w:tcW w:w="708" w:type="dxa"/>
          </w:tcPr>
          <w:p w14:paraId="5F47BB57" w14:textId="77777777" w:rsidR="000054D8" w:rsidRDefault="000054D8" w:rsidP="00484B5C">
            <w:pPr>
              <w:jc w:val="center"/>
            </w:pPr>
          </w:p>
        </w:tc>
      </w:tr>
      <w:tr w:rsidR="000054D8" w14:paraId="1BA82210" w14:textId="77777777" w:rsidTr="00484B5C">
        <w:tc>
          <w:tcPr>
            <w:tcW w:w="9350" w:type="dxa"/>
            <w:gridSpan w:val="4"/>
          </w:tcPr>
          <w:p w14:paraId="1610C026" w14:textId="77777777" w:rsidR="000054D8" w:rsidRDefault="000054D8" w:rsidP="00484B5C"/>
        </w:tc>
      </w:tr>
      <w:tr w:rsidR="000054D8" w14:paraId="692A1BAF" w14:textId="77777777" w:rsidTr="00484B5C">
        <w:tc>
          <w:tcPr>
            <w:tcW w:w="7225" w:type="dxa"/>
          </w:tcPr>
          <w:p w14:paraId="1C2F7264" w14:textId="77777777" w:rsidR="000054D8" w:rsidRDefault="000054D8" w:rsidP="00484B5C">
            <w:r>
              <w:t>II. Optimisation Report</w:t>
            </w:r>
          </w:p>
        </w:tc>
        <w:tc>
          <w:tcPr>
            <w:tcW w:w="708" w:type="dxa"/>
          </w:tcPr>
          <w:p w14:paraId="6344311B" w14:textId="77777777" w:rsidR="000054D8" w:rsidRDefault="000054D8" w:rsidP="00484B5C">
            <w:pPr>
              <w:jc w:val="center"/>
            </w:pPr>
          </w:p>
        </w:tc>
        <w:tc>
          <w:tcPr>
            <w:tcW w:w="709" w:type="dxa"/>
          </w:tcPr>
          <w:p w14:paraId="4A1CBD4A" w14:textId="77777777" w:rsidR="000054D8" w:rsidRDefault="000054D8" w:rsidP="00484B5C">
            <w:pPr>
              <w:jc w:val="center"/>
            </w:pPr>
          </w:p>
        </w:tc>
        <w:tc>
          <w:tcPr>
            <w:tcW w:w="708" w:type="dxa"/>
          </w:tcPr>
          <w:p w14:paraId="4B96899D" w14:textId="77777777" w:rsidR="000054D8" w:rsidRDefault="000054D8" w:rsidP="00484B5C">
            <w:pPr>
              <w:jc w:val="center"/>
            </w:pPr>
          </w:p>
        </w:tc>
      </w:tr>
      <w:tr w:rsidR="000054D8" w14:paraId="551DFA1A" w14:textId="77777777" w:rsidTr="00484B5C">
        <w:tc>
          <w:tcPr>
            <w:tcW w:w="7225" w:type="dxa"/>
          </w:tcPr>
          <w:p w14:paraId="0F74E5A3" w14:textId="77777777" w:rsidR="000054D8" w:rsidRDefault="000054D8" w:rsidP="00484B5C">
            <w:pPr>
              <w:ind w:left="720"/>
            </w:pPr>
            <w:r>
              <w:t>Identify code and performance optimisers</w:t>
            </w:r>
          </w:p>
        </w:tc>
        <w:tc>
          <w:tcPr>
            <w:tcW w:w="708" w:type="dxa"/>
          </w:tcPr>
          <w:p w14:paraId="129A689F" w14:textId="77777777" w:rsidR="000054D8" w:rsidRDefault="000054D8" w:rsidP="00484B5C">
            <w:pPr>
              <w:jc w:val="center"/>
            </w:pPr>
            <w:r>
              <w:t>X</w:t>
            </w:r>
          </w:p>
        </w:tc>
        <w:tc>
          <w:tcPr>
            <w:tcW w:w="709" w:type="dxa"/>
          </w:tcPr>
          <w:p w14:paraId="48AC5D66" w14:textId="77777777" w:rsidR="000054D8" w:rsidRDefault="000054D8" w:rsidP="00484B5C">
            <w:pPr>
              <w:jc w:val="center"/>
            </w:pPr>
          </w:p>
        </w:tc>
        <w:tc>
          <w:tcPr>
            <w:tcW w:w="708" w:type="dxa"/>
          </w:tcPr>
          <w:p w14:paraId="1787F064" w14:textId="77777777" w:rsidR="000054D8" w:rsidRDefault="000054D8" w:rsidP="00484B5C">
            <w:pPr>
              <w:jc w:val="center"/>
            </w:pPr>
          </w:p>
        </w:tc>
      </w:tr>
      <w:tr w:rsidR="000054D8" w14:paraId="4A9C0AD2" w14:textId="77777777" w:rsidTr="00484B5C">
        <w:tc>
          <w:tcPr>
            <w:tcW w:w="7225" w:type="dxa"/>
          </w:tcPr>
          <w:p w14:paraId="7A10A61C" w14:textId="77777777" w:rsidR="000054D8" w:rsidRDefault="000054D8" w:rsidP="00484B5C">
            <w:pPr>
              <w:ind w:left="720"/>
            </w:pPr>
            <w:r>
              <w:t>Implement optimisers where required</w:t>
            </w:r>
          </w:p>
        </w:tc>
        <w:tc>
          <w:tcPr>
            <w:tcW w:w="708" w:type="dxa"/>
          </w:tcPr>
          <w:p w14:paraId="6BC18B3D" w14:textId="77777777" w:rsidR="000054D8" w:rsidRDefault="000054D8" w:rsidP="00484B5C">
            <w:pPr>
              <w:jc w:val="center"/>
            </w:pPr>
            <w:r>
              <w:t>X</w:t>
            </w:r>
          </w:p>
        </w:tc>
        <w:tc>
          <w:tcPr>
            <w:tcW w:w="709" w:type="dxa"/>
          </w:tcPr>
          <w:p w14:paraId="7B0781CB" w14:textId="77777777" w:rsidR="000054D8" w:rsidRDefault="000054D8" w:rsidP="00484B5C">
            <w:pPr>
              <w:jc w:val="center"/>
            </w:pPr>
          </w:p>
        </w:tc>
        <w:tc>
          <w:tcPr>
            <w:tcW w:w="708" w:type="dxa"/>
          </w:tcPr>
          <w:p w14:paraId="6A0B3278" w14:textId="77777777" w:rsidR="000054D8" w:rsidRDefault="000054D8" w:rsidP="00484B5C">
            <w:pPr>
              <w:jc w:val="center"/>
            </w:pPr>
          </w:p>
        </w:tc>
      </w:tr>
      <w:tr w:rsidR="000054D8" w14:paraId="4886AC8C" w14:textId="77777777" w:rsidTr="00484B5C">
        <w:tc>
          <w:tcPr>
            <w:tcW w:w="7225" w:type="dxa"/>
          </w:tcPr>
          <w:p w14:paraId="5F580356" w14:textId="77777777" w:rsidR="000054D8" w:rsidRDefault="000054D8" w:rsidP="00484B5C">
            <w:pPr>
              <w:ind w:left="720"/>
            </w:pPr>
            <w:r>
              <w:t>Optimisation process adequately documented</w:t>
            </w:r>
          </w:p>
        </w:tc>
        <w:tc>
          <w:tcPr>
            <w:tcW w:w="708" w:type="dxa"/>
          </w:tcPr>
          <w:p w14:paraId="4E84ED68" w14:textId="77777777" w:rsidR="000054D8" w:rsidRDefault="000054D8" w:rsidP="00484B5C">
            <w:pPr>
              <w:jc w:val="center"/>
            </w:pPr>
            <w:r>
              <w:t>X</w:t>
            </w:r>
          </w:p>
        </w:tc>
        <w:tc>
          <w:tcPr>
            <w:tcW w:w="709" w:type="dxa"/>
          </w:tcPr>
          <w:p w14:paraId="5C948F96" w14:textId="77777777" w:rsidR="000054D8" w:rsidRDefault="000054D8" w:rsidP="00484B5C">
            <w:pPr>
              <w:jc w:val="center"/>
            </w:pPr>
          </w:p>
        </w:tc>
        <w:tc>
          <w:tcPr>
            <w:tcW w:w="708" w:type="dxa"/>
          </w:tcPr>
          <w:p w14:paraId="4A556168" w14:textId="77777777" w:rsidR="000054D8" w:rsidRDefault="000054D8" w:rsidP="00484B5C">
            <w:pPr>
              <w:jc w:val="center"/>
            </w:pPr>
          </w:p>
        </w:tc>
      </w:tr>
      <w:tr w:rsidR="000054D8" w14:paraId="537A454C" w14:textId="77777777" w:rsidTr="00484B5C">
        <w:tc>
          <w:tcPr>
            <w:tcW w:w="7225" w:type="dxa"/>
          </w:tcPr>
          <w:p w14:paraId="7196418F" w14:textId="77777777" w:rsidR="000054D8" w:rsidRDefault="000054D8" w:rsidP="00484B5C">
            <w:pPr>
              <w:ind w:left="720"/>
            </w:pPr>
            <w:r>
              <w:t>Report is completed on time</w:t>
            </w:r>
          </w:p>
        </w:tc>
        <w:tc>
          <w:tcPr>
            <w:tcW w:w="708" w:type="dxa"/>
          </w:tcPr>
          <w:p w14:paraId="2C5E0ED3" w14:textId="77777777" w:rsidR="000054D8" w:rsidRDefault="000054D8" w:rsidP="00484B5C">
            <w:pPr>
              <w:jc w:val="center"/>
            </w:pPr>
            <w:r>
              <w:t>X</w:t>
            </w:r>
          </w:p>
        </w:tc>
        <w:tc>
          <w:tcPr>
            <w:tcW w:w="709" w:type="dxa"/>
          </w:tcPr>
          <w:p w14:paraId="2F6B8281" w14:textId="77777777" w:rsidR="000054D8" w:rsidRDefault="000054D8" w:rsidP="00484B5C">
            <w:pPr>
              <w:jc w:val="center"/>
            </w:pPr>
          </w:p>
        </w:tc>
        <w:tc>
          <w:tcPr>
            <w:tcW w:w="708" w:type="dxa"/>
          </w:tcPr>
          <w:p w14:paraId="4A7A5E23" w14:textId="77777777" w:rsidR="000054D8" w:rsidRDefault="000054D8" w:rsidP="00484B5C">
            <w:pPr>
              <w:jc w:val="center"/>
            </w:pPr>
          </w:p>
        </w:tc>
      </w:tr>
      <w:tr w:rsidR="000054D8" w14:paraId="71EFAC0B" w14:textId="77777777" w:rsidTr="00484B5C">
        <w:tc>
          <w:tcPr>
            <w:tcW w:w="7225" w:type="dxa"/>
          </w:tcPr>
          <w:p w14:paraId="14C1539F" w14:textId="77777777" w:rsidR="000054D8" w:rsidRDefault="000054D8" w:rsidP="00484B5C">
            <w:pPr>
              <w:ind w:left="720"/>
            </w:pPr>
            <w:r>
              <w:t>Report meets expected QA guidelines</w:t>
            </w:r>
          </w:p>
        </w:tc>
        <w:tc>
          <w:tcPr>
            <w:tcW w:w="708" w:type="dxa"/>
          </w:tcPr>
          <w:p w14:paraId="57B1BA86" w14:textId="77777777" w:rsidR="000054D8" w:rsidRDefault="000054D8" w:rsidP="00484B5C">
            <w:pPr>
              <w:jc w:val="center"/>
            </w:pPr>
            <w:r>
              <w:t>X</w:t>
            </w:r>
          </w:p>
        </w:tc>
        <w:tc>
          <w:tcPr>
            <w:tcW w:w="709" w:type="dxa"/>
          </w:tcPr>
          <w:p w14:paraId="584D969F" w14:textId="77777777" w:rsidR="000054D8" w:rsidRDefault="000054D8" w:rsidP="00484B5C">
            <w:pPr>
              <w:jc w:val="center"/>
            </w:pPr>
          </w:p>
        </w:tc>
        <w:tc>
          <w:tcPr>
            <w:tcW w:w="708" w:type="dxa"/>
          </w:tcPr>
          <w:p w14:paraId="339839D7" w14:textId="77777777" w:rsidR="000054D8" w:rsidRDefault="000054D8" w:rsidP="00484B5C">
            <w:pPr>
              <w:jc w:val="center"/>
            </w:pPr>
          </w:p>
        </w:tc>
      </w:tr>
      <w:tr w:rsidR="000054D8" w14:paraId="54C7EC35" w14:textId="77777777" w:rsidTr="00484B5C">
        <w:tc>
          <w:tcPr>
            <w:tcW w:w="9350" w:type="dxa"/>
            <w:gridSpan w:val="4"/>
          </w:tcPr>
          <w:p w14:paraId="12A81204" w14:textId="77777777" w:rsidR="000054D8" w:rsidRDefault="000054D8" w:rsidP="00484B5C"/>
        </w:tc>
      </w:tr>
      <w:tr w:rsidR="000054D8" w14:paraId="716AF0C4" w14:textId="77777777" w:rsidTr="00484B5C">
        <w:tc>
          <w:tcPr>
            <w:tcW w:w="7225" w:type="dxa"/>
          </w:tcPr>
          <w:p w14:paraId="14BD9568" w14:textId="77777777" w:rsidR="000054D8" w:rsidRDefault="000054D8" w:rsidP="00484B5C">
            <w:r>
              <w:t>IV. Software Development Test Report</w:t>
            </w:r>
          </w:p>
        </w:tc>
        <w:tc>
          <w:tcPr>
            <w:tcW w:w="708" w:type="dxa"/>
          </w:tcPr>
          <w:p w14:paraId="48197CB0" w14:textId="77777777" w:rsidR="000054D8" w:rsidRDefault="000054D8" w:rsidP="00484B5C">
            <w:pPr>
              <w:jc w:val="center"/>
            </w:pPr>
          </w:p>
        </w:tc>
        <w:tc>
          <w:tcPr>
            <w:tcW w:w="709" w:type="dxa"/>
          </w:tcPr>
          <w:p w14:paraId="14D157D6" w14:textId="77777777" w:rsidR="000054D8" w:rsidRDefault="000054D8" w:rsidP="00484B5C">
            <w:pPr>
              <w:jc w:val="center"/>
            </w:pPr>
          </w:p>
        </w:tc>
        <w:tc>
          <w:tcPr>
            <w:tcW w:w="708" w:type="dxa"/>
          </w:tcPr>
          <w:p w14:paraId="3E2375CC" w14:textId="77777777" w:rsidR="000054D8" w:rsidRDefault="000054D8" w:rsidP="00484B5C">
            <w:pPr>
              <w:jc w:val="center"/>
            </w:pPr>
          </w:p>
        </w:tc>
      </w:tr>
      <w:tr w:rsidR="000054D8" w14:paraId="13316A7B" w14:textId="77777777" w:rsidTr="00484B5C">
        <w:tc>
          <w:tcPr>
            <w:tcW w:w="7225" w:type="dxa"/>
          </w:tcPr>
          <w:p w14:paraId="2EA3915B" w14:textId="77777777" w:rsidR="000054D8" w:rsidRDefault="000054D8" w:rsidP="00484B5C">
            <w:pPr>
              <w:ind w:left="720"/>
            </w:pPr>
            <w:r>
              <w:t>Report identifies the SQA responsibilities of the project team.</w:t>
            </w:r>
          </w:p>
        </w:tc>
        <w:tc>
          <w:tcPr>
            <w:tcW w:w="708" w:type="dxa"/>
          </w:tcPr>
          <w:p w14:paraId="540C172A" w14:textId="77777777" w:rsidR="000054D8" w:rsidRDefault="000054D8" w:rsidP="00484B5C">
            <w:pPr>
              <w:jc w:val="center"/>
            </w:pPr>
            <w:r>
              <w:t>X</w:t>
            </w:r>
          </w:p>
        </w:tc>
        <w:tc>
          <w:tcPr>
            <w:tcW w:w="709" w:type="dxa"/>
          </w:tcPr>
          <w:p w14:paraId="6EE18E8E" w14:textId="77777777" w:rsidR="000054D8" w:rsidRDefault="000054D8" w:rsidP="00484B5C">
            <w:pPr>
              <w:jc w:val="center"/>
            </w:pPr>
          </w:p>
        </w:tc>
        <w:tc>
          <w:tcPr>
            <w:tcW w:w="708" w:type="dxa"/>
          </w:tcPr>
          <w:p w14:paraId="5E26D7CB" w14:textId="77777777" w:rsidR="000054D8" w:rsidRDefault="000054D8" w:rsidP="00484B5C">
            <w:pPr>
              <w:jc w:val="center"/>
            </w:pPr>
          </w:p>
        </w:tc>
      </w:tr>
      <w:tr w:rsidR="000054D8" w14:paraId="75AF0785" w14:textId="77777777" w:rsidTr="00484B5C">
        <w:tc>
          <w:tcPr>
            <w:tcW w:w="7225" w:type="dxa"/>
          </w:tcPr>
          <w:p w14:paraId="69CE9B17" w14:textId="77777777" w:rsidR="000054D8" w:rsidRDefault="000054D8" w:rsidP="00484B5C">
            <w:pPr>
              <w:ind w:left="720"/>
            </w:pPr>
            <w:r>
              <w:t xml:space="preserve">Report </w:t>
            </w:r>
            <w:r w:rsidRPr="008B5CEE">
              <w:t>Defines CITE MS reviews and audits and how they will be conducted.</w:t>
            </w:r>
          </w:p>
        </w:tc>
        <w:tc>
          <w:tcPr>
            <w:tcW w:w="708" w:type="dxa"/>
          </w:tcPr>
          <w:p w14:paraId="3620BA37" w14:textId="77777777" w:rsidR="000054D8" w:rsidRDefault="000054D8" w:rsidP="00484B5C">
            <w:pPr>
              <w:jc w:val="center"/>
            </w:pPr>
            <w:r>
              <w:t>X</w:t>
            </w:r>
          </w:p>
        </w:tc>
        <w:tc>
          <w:tcPr>
            <w:tcW w:w="709" w:type="dxa"/>
          </w:tcPr>
          <w:p w14:paraId="2094A94C" w14:textId="77777777" w:rsidR="000054D8" w:rsidRDefault="000054D8" w:rsidP="00484B5C">
            <w:pPr>
              <w:jc w:val="center"/>
            </w:pPr>
          </w:p>
        </w:tc>
        <w:tc>
          <w:tcPr>
            <w:tcW w:w="708" w:type="dxa"/>
          </w:tcPr>
          <w:p w14:paraId="022F8FDF" w14:textId="77777777" w:rsidR="000054D8" w:rsidRDefault="000054D8" w:rsidP="00484B5C">
            <w:pPr>
              <w:jc w:val="center"/>
            </w:pPr>
          </w:p>
        </w:tc>
      </w:tr>
      <w:tr w:rsidR="000054D8" w14:paraId="58A05D7E" w14:textId="77777777" w:rsidTr="00484B5C">
        <w:tc>
          <w:tcPr>
            <w:tcW w:w="7225" w:type="dxa"/>
          </w:tcPr>
          <w:p w14:paraId="56C06B49" w14:textId="77777777" w:rsidR="000054D8" w:rsidRDefault="000054D8" w:rsidP="00484B5C">
            <w:pPr>
              <w:ind w:left="720"/>
            </w:pPr>
            <w:r>
              <w:t>Report Lists the activities, processes, and work products that the SQA team will review and audit.</w:t>
            </w:r>
          </w:p>
        </w:tc>
        <w:tc>
          <w:tcPr>
            <w:tcW w:w="708" w:type="dxa"/>
          </w:tcPr>
          <w:p w14:paraId="2EE0A491" w14:textId="77777777" w:rsidR="000054D8" w:rsidRDefault="000054D8" w:rsidP="00484B5C">
            <w:pPr>
              <w:jc w:val="center"/>
            </w:pPr>
            <w:r>
              <w:t>X</w:t>
            </w:r>
          </w:p>
        </w:tc>
        <w:tc>
          <w:tcPr>
            <w:tcW w:w="709" w:type="dxa"/>
          </w:tcPr>
          <w:p w14:paraId="7B16085E" w14:textId="77777777" w:rsidR="000054D8" w:rsidRDefault="000054D8" w:rsidP="00484B5C">
            <w:pPr>
              <w:jc w:val="center"/>
            </w:pPr>
          </w:p>
        </w:tc>
        <w:tc>
          <w:tcPr>
            <w:tcW w:w="708" w:type="dxa"/>
          </w:tcPr>
          <w:p w14:paraId="174BF91C" w14:textId="77777777" w:rsidR="000054D8" w:rsidRDefault="000054D8" w:rsidP="00484B5C">
            <w:pPr>
              <w:jc w:val="center"/>
            </w:pPr>
          </w:p>
        </w:tc>
      </w:tr>
      <w:tr w:rsidR="000054D8" w14:paraId="2E63B721" w14:textId="77777777" w:rsidTr="00484B5C">
        <w:tc>
          <w:tcPr>
            <w:tcW w:w="7225" w:type="dxa"/>
          </w:tcPr>
          <w:p w14:paraId="1B2F9F11" w14:textId="77777777" w:rsidR="000054D8" w:rsidRDefault="000054D8" w:rsidP="00484B5C">
            <w:pPr>
              <w:ind w:left="720"/>
            </w:pPr>
            <w:r>
              <w:t>Report Identifies the SQA work products.</w:t>
            </w:r>
          </w:p>
        </w:tc>
        <w:tc>
          <w:tcPr>
            <w:tcW w:w="708" w:type="dxa"/>
          </w:tcPr>
          <w:p w14:paraId="0CF5FF0F" w14:textId="77777777" w:rsidR="000054D8" w:rsidRDefault="000054D8" w:rsidP="00484B5C">
            <w:pPr>
              <w:jc w:val="center"/>
            </w:pPr>
            <w:r>
              <w:t>X</w:t>
            </w:r>
          </w:p>
        </w:tc>
        <w:tc>
          <w:tcPr>
            <w:tcW w:w="709" w:type="dxa"/>
          </w:tcPr>
          <w:p w14:paraId="5446988C" w14:textId="77777777" w:rsidR="000054D8" w:rsidRDefault="000054D8" w:rsidP="00484B5C">
            <w:pPr>
              <w:jc w:val="center"/>
            </w:pPr>
          </w:p>
        </w:tc>
        <w:tc>
          <w:tcPr>
            <w:tcW w:w="708" w:type="dxa"/>
          </w:tcPr>
          <w:p w14:paraId="3357123F" w14:textId="77777777" w:rsidR="000054D8" w:rsidRDefault="000054D8" w:rsidP="00484B5C">
            <w:pPr>
              <w:jc w:val="center"/>
            </w:pPr>
          </w:p>
        </w:tc>
      </w:tr>
      <w:tr w:rsidR="000054D8" w14:paraId="3AA34128" w14:textId="77777777" w:rsidTr="00484B5C">
        <w:tc>
          <w:tcPr>
            <w:tcW w:w="7225" w:type="dxa"/>
          </w:tcPr>
          <w:p w14:paraId="42754853" w14:textId="77777777" w:rsidR="000054D8" w:rsidRDefault="000054D8" w:rsidP="00484B5C">
            <w:pPr>
              <w:ind w:left="720"/>
            </w:pPr>
            <w:r>
              <w:t>Report was completed on time</w:t>
            </w:r>
          </w:p>
        </w:tc>
        <w:tc>
          <w:tcPr>
            <w:tcW w:w="708" w:type="dxa"/>
          </w:tcPr>
          <w:p w14:paraId="2864821A" w14:textId="77777777" w:rsidR="000054D8" w:rsidRDefault="000054D8" w:rsidP="00484B5C">
            <w:pPr>
              <w:jc w:val="center"/>
            </w:pPr>
            <w:r>
              <w:t>X</w:t>
            </w:r>
          </w:p>
        </w:tc>
        <w:tc>
          <w:tcPr>
            <w:tcW w:w="709" w:type="dxa"/>
          </w:tcPr>
          <w:p w14:paraId="32DFF324" w14:textId="77777777" w:rsidR="000054D8" w:rsidRDefault="000054D8" w:rsidP="00484B5C">
            <w:pPr>
              <w:jc w:val="center"/>
            </w:pPr>
          </w:p>
        </w:tc>
        <w:tc>
          <w:tcPr>
            <w:tcW w:w="708" w:type="dxa"/>
          </w:tcPr>
          <w:p w14:paraId="547F81CC" w14:textId="77777777" w:rsidR="000054D8" w:rsidRDefault="000054D8" w:rsidP="00484B5C">
            <w:pPr>
              <w:jc w:val="center"/>
            </w:pPr>
          </w:p>
        </w:tc>
      </w:tr>
      <w:tr w:rsidR="000054D8" w14:paraId="6EB7C3B2" w14:textId="77777777" w:rsidTr="00484B5C">
        <w:tc>
          <w:tcPr>
            <w:tcW w:w="7225" w:type="dxa"/>
          </w:tcPr>
          <w:p w14:paraId="24077167" w14:textId="77777777" w:rsidR="000054D8" w:rsidRDefault="000054D8" w:rsidP="00484B5C">
            <w:pPr>
              <w:ind w:left="720"/>
            </w:pPr>
            <w:r>
              <w:t>Report meets expected QA guidelines</w:t>
            </w:r>
          </w:p>
        </w:tc>
        <w:tc>
          <w:tcPr>
            <w:tcW w:w="708" w:type="dxa"/>
          </w:tcPr>
          <w:p w14:paraId="4C96360A" w14:textId="77777777" w:rsidR="000054D8" w:rsidRDefault="000054D8" w:rsidP="00484B5C">
            <w:pPr>
              <w:jc w:val="center"/>
            </w:pPr>
            <w:r>
              <w:t>X</w:t>
            </w:r>
          </w:p>
        </w:tc>
        <w:tc>
          <w:tcPr>
            <w:tcW w:w="709" w:type="dxa"/>
          </w:tcPr>
          <w:p w14:paraId="39A3EB42" w14:textId="77777777" w:rsidR="000054D8" w:rsidRDefault="000054D8" w:rsidP="00484B5C">
            <w:pPr>
              <w:jc w:val="center"/>
            </w:pPr>
          </w:p>
        </w:tc>
        <w:tc>
          <w:tcPr>
            <w:tcW w:w="708" w:type="dxa"/>
          </w:tcPr>
          <w:p w14:paraId="608523B5" w14:textId="77777777" w:rsidR="000054D8" w:rsidRDefault="000054D8" w:rsidP="00484B5C">
            <w:pPr>
              <w:jc w:val="center"/>
            </w:pPr>
          </w:p>
        </w:tc>
      </w:tr>
      <w:tr w:rsidR="000054D8" w14:paraId="72F9E669" w14:textId="77777777" w:rsidTr="00484B5C">
        <w:tc>
          <w:tcPr>
            <w:tcW w:w="9350" w:type="dxa"/>
            <w:gridSpan w:val="4"/>
          </w:tcPr>
          <w:p w14:paraId="1ADB87EA" w14:textId="77777777" w:rsidR="000054D8" w:rsidRDefault="000054D8" w:rsidP="00484B5C"/>
        </w:tc>
      </w:tr>
      <w:tr w:rsidR="000054D8" w14:paraId="3DCA7E10" w14:textId="77777777" w:rsidTr="00484B5C">
        <w:tc>
          <w:tcPr>
            <w:tcW w:w="7225" w:type="dxa"/>
          </w:tcPr>
          <w:p w14:paraId="78093224" w14:textId="77777777" w:rsidR="000054D8" w:rsidRDefault="000054D8" w:rsidP="00484B5C">
            <w:r>
              <w:t>V. Application Test Reports</w:t>
            </w:r>
          </w:p>
        </w:tc>
        <w:tc>
          <w:tcPr>
            <w:tcW w:w="708" w:type="dxa"/>
          </w:tcPr>
          <w:p w14:paraId="13D593C7" w14:textId="77777777" w:rsidR="000054D8" w:rsidRDefault="000054D8" w:rsidP="00484B5C">
            <w:pPr>
              <w:jc w:val="center"/>
            </w:pPr>
          </w:p>
        </w:tc>
        <w:tc>
          <w:tcPr>
            <w:tcW w:w="709" w:type="dxa"/>
          </w:tcPr>
          <w:p w14:paraId="03930726" w14:textId="77777777" w:rsidR="000054D8" w:rsidRDefault="000054D8" w:rsidP="00484B5C">
            <w:pPr>
              <w:jc w:val="center"/>
            </w:pPr>
          </w:p>
        </w:tc>
        <w:tc>
          <w:tcPr>
            <w:tcW w:w="708" w:type="dxa"/>
          </w:tcPr>
          <w:p w14:paraId="3A85E5B7" w14:textId="77777777" w:rsidR="000054D8" w:rsidRDefault="000054D8" w:rsidP="00484B5C">
            <w:pPr>
              <w:jc w:val="center"/>
            </w:pPr>
          </w:p>
        </w:tc>
      </w:tr>
      <w:tr w:rsidR="000054D8" w14:paraId="211C2980" w14:textId="77777777" w:rsidTr="00484B5C">
        <w:tc>
          <w:tcPr>
            <w:tcW w:w="7225" w:type="dxa"/>
          </w:tcPr>
          <w:p w14:paraId="1C530AD3" w14:textId="77777777" w:rsidR="000054D8" w:rsidRDefault="000054D8" w:rsidP="00484B5C">
            <w:pPr>
              <w:ind w:left="720"/>
            </w:pPr>
            <w:r>
              <w:t>Sufficient number of test cases were conducted to ensure product meets client requirements</w:t>
            </w:r>
          </w:p>
        </w:tc>
        <w:tc>
          <w:tcPr>
            <w:tcW w:w="708" w:type="dxa"/>
          </w:tcPr>
          <w:p w14:paraId="38D3006B" w14:textId="77777777" w:rsidR="000054D8" w:rsidRDefault="000054D8" w:rsidP="00484B5C">
            <w:pPr>
              <w:jc w:val="center"/>
            </w:pPr>
            <w:r>
              <w:t>X</w:t>
            </w:r>
          </w:p>
        </w:tc>
        <w:tc>
          <w:tcPr>
            <w:tcW w:w="709" w:type="dxa"/>
          </w:tcPr>
          <w:p w14:paraId="11C3D274" w14:textId="77777777" w:rsidR="000054D8" w:rsidRDefault="000054D8" w:rsidP="00484B5C">
            <w:pPr>
              <w:jc w:val="center"/>
            </w:pPr>
          </w:p>
        </w:tc>
        <w:tc>
          <w:tcPr>
            <w:tcW w:w="708" w:type="dxa"/>
          </w:tcPr>
          <w:p w14:paraId="206D6DDB" w14:textId="77777777" w:rsidR="000054D8" w:rsidRDefault="000054D8" w:rsidP="00484B5C">
            <w:pPr>
              <w:jc w:val="center"/>
            </w:pPr>
          </w:p>
        </w:tc>
      </w:tr>
      <w:tr w:rsidR="000054D8" w14:paraId="22AE5C06" w14:textId="77777777" w:rsidTr="00484B5C">
        <w:tc>
          <w:tcPr>
            <w:tcW w:w="7225" w:type="dxa"/>
          </w:tcPr>
          <w:p w14:paraId="5070DD27" w14:textId="77777777" w:rsidR="000054D8" w:rsidRDefault="000054D8" w:rsidP="00484B5C">
            <w:pPr>
              <w:ind w:left="720"/>
            </w:pPr>
            <w:r>
              <w:t>Each team member assigned completed their report on time</w:t>
            </w:r>
          </w:p>
        </w:tc>
        <w:tc>
          <w:tcPr>
            <w:tcW w:w="708" w:type="dxa"/>
          </w:tcPr>
          <w:p w14:paraId="14E11037" w14:textId="77777777" w:rsidR="000054D8" w:rsidRDefault="000054D8" w:rsidP="00484B5C">
            <w:pPr>
              <w:jc w:val="center"/>
            </w:pPr>
            <w:r>
              <w:t>X</w:t>
            </w:r>
          </w:p>
        </w:tc>
        <w:tc>
          <w:tcPr>
            <w:tcW w:w="709" w:type="dxa"/>
          </w:tcPr>
          <w:p w14:paraId="1937C8CD" w14:textId="77777777" w:rsidR="000054D8" w:rsidRDefault="000054D8" w:rsidP="00484B5C">
            <w:pPr>
              <w:jc w:val="center"/>
            </w:pPr>
          </w:p>
        </w:tc>
        <w:tc>
          <w:tcPr>
            <w:tcW w:w="708" w:type="dxa"/>
          </w:tcPr>
          <w:p w14:paraId="0C1F2A81" w14:textId="77777777" w:rsidR="000054D8" w:rsidRDefault="000054D8" w:rsidP="00484B5C">
            <w:pPr>
              <w:jc w:val="center"/>
            </w:pPr>
          </w:p>
        </w:tc>
      </w:tr>
      <w:tr w:rsidR="000054D8" w14:paraId="53B65977" w14:textId="77777777" w:rsidTr="00484B5C">
        <w:tc>
          <w:tcPr>
            <w:tcW w:w="7225" w:type="dxa"/>
          </w:tcPr>
          <w:p w14:paraId="160D1EC2" w14:textId="77777777" w:rsidR="000054D8" w:rsidRDefault="000054D8" w:rsidP="00484B5C">
            <w:pPr>
              <w:ind w:left="720"/>
            </w:pPr>
            <w:r>
              <w:t>Reports meet expected QA guidelines</w:t>
            </w:r>
          </w:p>
        </w:tc>
        <w:tc>
          <w:tcPr>
            <w:tcW w:w="708" w:type="dxa"/>
          </w:tcPr>
          <w:p w14:paraId="1061C462" w14:textId="77777777" w:rsidR="000054D8" w:rsidRDefault="000054D8" w:rsidP="00484B5C">
            <w:pPr>
              <w:jc w:val="center"/>
            </w:pPr>
            <w:r>
              <w:t>X</w:t>
            </w:r>
          </w:p>
        </w:tc>
        <w:tc>
          <w:tcPr>
            <w:tcW w:w="709" w:type="dxa"/>
          </w:tcPr>
          <w:p w14:paraId="11B79728" w14:textId="77777777" w:rsidR="000054D8" w:rsidRDefault="000054D8" w:rsidP="00484B5C">
            <w:pPr>
              <w:jc w:val="center"/>
            </w:pPr>
          </w:p>
        </w:tc>
        <w:tc>
          <w:tcPr>
            <w:tcW w:w="708" w:type="dxa"/>
          </w:tcPr>
          <w:p w14:paraId="4B2E8BCF" w14:textId="77777777" w:rsidR="000054D8" w:rsidRDefault="000054D8" w:rsidP="00484B5C">
            <w:pPr>
              <w:jc w:val="center"/>
            </w:pPr>
          </w:p>
        </w:tc>
      </w:tr>
    </w:tbl>
    <w:p w14:paraId="15931F32" w14:textId="77777777" w:rsidR="000054D8" w:rsidRPr="00E9391F" w:rsidRDefault="000054D8" w:rsidP="000054D8"/>
    <w:p w14:paraId="48208965" w14:textId="77777777" w:rsidR="000054D8" w:rsidRDefault="000054D8" w:rsidP="000054D8"/>
    <w:p w14:paraId="7EA83750" w14:textId="4922E297" w:rsidR="000054D8" w:rsidRDefault="000054D8">
      <w:pPr>
        <w:jc w:val="left"/>
      </w:pPr>
      <w:r>
        <w:br w:type="page"/>
      </w:r>
    </w:p>
    <w:p w14:paraId="5A5B89E7" w14:textId="03A8E755" w:rsidR="000054D8" w:rsidRDefault="000054D8" w:rsidP="000054D8">
      <w:pPr>
        <w:pStyle w:val="Heading1"/>
      </w:pPr>
      <w:bookmarkStart w:id="81" w:name="_Toc57248984"/>
      <w:r>
        <w:lastRenderedPageBreak/>
        <w:t>Optimisation Report</w:t>
      </w:r>
      <w:bookmarkEnd w:id="81"/>
    </w:p>
    <w:p w14:paraId="27202CB6" w14:textId="77777777" w:rsidR="000054D8" w:rsidRDefault="000054D8" w:rsidP="000054D8">
      <w:pPr>
        <w:pStyle w:val="Heading2"/>
      </w:pPr>
      <w:bookmarkStart w:id="82" w:name="_Toc56692110"/>
      <w:bookmarkStart w:id="83" w:name="_Toc57248985"/>
      <w:r w:rsidRPr="009D7411">
        <w:t>Google Lighthouse</w:t>
      </w:r>
      <w:bookmarkEnd w:id="82"/>
      <w:bookmarkEnd w:id="83"/>
    </w:p>
    <w:p w14:paraId="186016DE" w14:textId="77777777" w:rsidR="000054D8" w:rsidRDefault="000054D8" w:rsidP="000054D8"/>
    <w:p w14:paraId="3959F779" w14:textId="77777777" w:rsidR="000054D8" w:rsidRDefault="000054D8" w:rsidP="000054D8">
      <w:r>
        <w:t xml:space="preserve">Lighthouse is an open-source, automated tool for improving the quality of web pages. You can run it against any web page, public, or requiring authentication. It has audits for performance, accessibility, progressive web apps, SEO, and more. </w:t>
      </w:r>
      <w:sdt>
        <w:sdtPr>
          <w:id w:val="890006848"/>
          <w:citation/>
        </w:sdtPr>
        <w:sdtContent>
          <w:r>
            <w:fldChar w:fldCharType="begin"/>
          </w:r>
          <w:r>
            <w:rPr>
              <w:lang w:val="en-US"/>
            </w:rPr>
            <w:instrText xml:space="preserve"> CITATION Lig20 \l 1033 </w:instrText>
          </w:r>
          <w:r>
            <w:fldChar w:fldCharType="separate"/>
          </w:r>
          <w:r>
            <w:rPr>
              <w:noProof/>
              <w:lang w:val="en-US"/>
            </w:rPr>
            <w:t>(Lighthouse, 2020)</w:t>
          </w:r>
          <w:r>
            <w:fldChar w:fldCharType="end"/>
          </w:r>
        </w:sdtContent>
      </w:sdt>
    </w:p>
    <w:p w14:paraId="4B77B8F8" w14:textId="77777777" w:rsidR="000054D8" w:rsidRDefault="000054D8" w:rsidP="000054D8">
      <w:r>
        <w:t xml:space="preserve">The Google Lighthouse has been used to create the Optimisation Report because it is free, easy to run, and works on local servers. The main pages have been </w:t>
      </w:r>
      <w:proofErr w:type="spellStart"/>
      <w:r>
        <w:t>analyzed</w:t>
      </w:r>
      <w:proofErr w:type="spellEnd"/>
      <w:r>
        <w:t xml:space="preserve"> to create a complete report.</w:t>
      </w:r>
    </w:p>
    <w:p w14:paraId="4AFFDE08" w14:textId="77777777" w:rsidR="000054D8" w:rsidRDefault="000054D8" w:rsidP="000054D8">
      <w:r>
        <w:t xml:space="preserve">The Optimisation Report consists of two sections: First Section is </w:t>
      </w:r>
      <w:proofErr w:type="spellStart"/>
      <w:r>
        <w:t>Analyzed</w:t>
      </w:r>
      <w:proofErr w:type="spellEnd"/>
      <w:r>
        <w:t xml:space="preserve"> the system pages without changes to increase the performance and the Last section presents all results after the changes.</w:t>
      </w:r>
    </w:p>
    <w:p w14:paraId="54F5ADE0" w14:textId="77777777" w:rsidR="000054D8" w:rsidRDefault="000054D8" w:rsidP="000054D8">
      <w:pPr>
        <w:pStyle w:val="Heading2"/>
      </w:pPr>
      <w:bookmarkStart w:id="84" w:name="_Toc56692111"/>
      <w:bookmarkStart w:id="85" w:name="_Toc57248986"/>
      <w:r>
        <w:t>First Section - Result and Recommendation</w:t>
      </w:r>
      <w:bookmarkEnd w:id="84"/>
      <w:bookmarkEnd w:id="85"/>
    </w:p>
    <w:tbl>
      <w:tblPr>
        <w:tblW w:w="9587" w:type="dxa"/>
        <w:tblLook w:val="04A0" w:firstRow="1" w:lastRow="0" w:firstColumn="1" w:lastColumn="0" w:noHBand="0" w:noVBand="1"/>
      </w:tblPr>
      <w:tblGrid>
        <w:gridCol w:w="1451"/>
        <w:gridCol w:w="2841"/>
        <w:gridCol w:w="1504"/>
        <w:gridCol w:w="2421"/>
        <w:gridCol w:w="1370"/>
      </w:tblGrid>
      <w:tr w:rsidR="000054D8" w:rsidRPr="00883D6B" w14:paraId="6A02E2DB" w14:textId="77777777" w:rsidTr="00484B5C">
        <w:trPr>
          <w:trHeight w:val="312"/>
        </w:trPr>
        <w:tc>
          <w:tcPr>
            <w:tcW w:w="14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1C4376"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age</w:t>
            </w:r>
          </w:p>
        </w:tc>
        <w:tc>
          <w:tcPr>
            <w:tcW w:w="2841" w:type="dxa"/>
            <w:tcBorders>
              <w:top w:val="single" w:sz="4" w:space="0" w:color="auto"/>
              <w:left w:val="nil"/>
              <w:bottom w:val="single" w:sz="4" w:space="0" w:color="auto"/>
              <w:right w:val="single" w:sz="4" w:space="0" w:color="auto"/>
            </w:tcBorders>
            <w:shd w:val="clear" w:color="auto" w:fill="auto"/>
            <w:noWrap/>
            <w:vAlign w:val="bottom"/>
            <w:hideMark/>
          </w:tcPr>
          <w:p w14:paraId="075504F3"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File</w:t>
            </w:r>
          </w:p>
        </w:tc>
        <w:tc>
          <w:tcPr>
            <w:tcW w:w="1504" w:type="dxa"/>
            <w:tcBorders>
              <w:top w:val="single" w:sz="4" w:space="0" w:color="auto"/>
              <w:left w:val="nil"/>
              <w:bottom w:val="single" w:sz="4" w:space="0" w:color="auto"/>
              <w:right w:val="single" w:sz="4" w:space="0" w:color="auto"/>
            </w:tcBorders>
            <w:shd w:val="clear" w:color="auto" w:fill="auto"/>
            <w:vAlign w:val="bottom"/>
            <w:hideMark/>
          </w:tcPr>
          <w:p w14:paraId="63AB9426" w14:textId="77777777" w:rsidR="000054D8" w:rsidRPr="00883D6B" w:rsidRDefault="000054D8" w:rsidP="00484B5C">
            <w:pPr>
              <w:spacing w:after="0" w:line="240" w:lineRule="auto"/>
              <w:jc w:val="center"/>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erformance</w:t>
            </w:r>
          </w:p>
        </w:tc>
        <w:tc>
          <w:tcPr>
            <w:tcW w:w="2421" w:type="dxa"/>
            <w:tcBorders>
              <w:top w:val="single" w:sz="4" w:space="0" w:color="auto"/>
              <w:left w:val="nil"/>
              <w:bottom w:val="single" w:sz="4" w:space="0" w:color="auto"/>
              <w:right w:val="single" w:sz="4" w:space="0" w:color="auto"/>
            </w:tcBorders>
            <w:shd w:val="clear" w:color="auto" w:fill="auto"/>
            <w:vAlign w:val="bottom"/>
            <w:hideMark/>
          </w:tcPr>
          <w:p w14:paraId="485F66A6"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Description result</w:t>
            </w:r>
          </w:p>
        </w:tc>
        <w:tc>
          <w:tcPr>
            <w:tcW w:w="1370" w:type="dxa"/>
            <w:tcBorders>
              <w:top w:val="single" w:sz="4" w:space="0" w:color="auto"/>
              <w:left w:val="nil"/>
              <w:bottom w:val="single" w:sz="4" w:space="0" w:color="auto"/>
              <w:right w:val="single" w:sz="4" w:space="0" w:color="auto"/>
            </w:tcBorders>
            <w:shd w:val="clear" w:color="auto" w:fill="auto"/>
            <w:vAlign w:val="bottom"/>
            <w:hideMark/>
          </w:tcPr>
          <w:p w14:paraId="0EF1B6EA"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Comment</w:t>
            </w:r>
          </w:p>
        </w:tc>
      </w:tr>
      <w:tr w:rsidR="000054D8" w:rsidRPr="00883D6B" w14:paraId="3FF3A721"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0BC5E01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Home Page</w:t>
            </w:r>
          </w:p>
        </w:tc>
        <w:tc>
          <w:tcPr>
            <w:tcW w:w="2841" w:type="dxa"/>
            <w:tcBorders>
              <w:top w:val="nil"/>
              <w:left w:val="nil"/>
              <w:bottom w:val="single" w:sz="4" w:space="0" w:color="auto"/>
              <w:right w:val="single" w:sz="4" w:space="0" w:color="auto"/>
            </w:tcBorders>
            <w:shd w:val="clear" w:color="auto" w:fill="auto"/>
            <w:noWrap/>
            <w:vAlign w:val="bottom"/>
            <w:hideMark/>
          </w:tcPr>
          <w:p w14:paraId="4131FDB0"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index.php</w:t>
            </w:r>
          </w:p>
        </w:tc>
        <w:tc>
          <w:tcPr>
            <w:tcW w:w="1504" w:type="dxa"/>
            <w:tcBorders>
              <w:top w:val="nil"/>
              <w:left w:val="nil"/>
              <w:bottom w:val="single" w:sz="4" w:space="0" w:color="auto"/>
              <w:right w:val="single" w:sz="4" w:space="0" w:color="auto"/>
            </w:tcBorders>
            <w:shd w:val="clear" w:color="auto" w:fill="auto"/>
            <w:vAlign w:val="bottom"/>
            <w:hideMark/>
          </w:tcPr>
          <w:p w14:paraId="35DE1909"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24734EC7"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76A20055"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1</w:t>
            </w:r>
          </w:p>
        </w:tc>
      </w:tr>
      <w:tr w:rsidR="000054D8" w:rsidRPr="00883D6B" w14:paraId="064F5113"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015F6659"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Search Page</w:t>
            </w:r>
          </w:p>
        </w:tc>
        <w:tc>
          <w:tcPr>
            <w:tcW w:w="2841" w:type="dxa"/>
            <w:tcBorders>
              <w:top w:val="nil"/>
              <w:left w:val="nil"/>
              <w:bottom w:val="single" w:sz="4" w:space="0" w:color="auto"/>
              <w:right w:val="single" w:sz="4" w:space="0" w:color="auto"/>
            </w:tcBorders>
            <w:shd w:val="clear" w:color="auto" w:fill="auto"/>
            <w:noWrap/>
            <w:vAlign w:val="bottom"/>
            <w:hideMark/>
          </w:tcPr>
          <w:p w14:paraId="43E6112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search.php</w:t>
            </w:r>
          </w:p>
        </w:tc>
        <w:tc>
          <w:tcPr>
            <w:tcW w:w="1504" w:type="dxa"/>
            <w:tcBorders>
              <w:top w:val="nil"/>
              <w:left w:val="nil"/>
              <w:bottom w:val="single" w:sz="4" w:space="0" w:color="auto"/>
              <w:right w:val="single" w:sz="4" w:space="0" w:color="auto"/>
            </w:tcBorders>
            <w:shd w:val="clear" w:color="auto" w:fill="auto"/>
            <w:vAlign w:val="bottom"/>
            <w:hideMark/>
          </w:tcPr>
          <w:p w14:paraId="6C2C5D61"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D074C98"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1C1254E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2</w:t>
            </w:r>
          </w:p>
        </w:tc>
      </w:tr>
      <w:tr w:rsidR="000054D8" w:rsidRPr="00883D6B" w14:paraId="6F545E56" w14:textId="77777777" w:rsidTr="00484B5C">
        <w:trPr>
          <w:trHeight w:val="2028"/>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2BE5F9C1"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 10</w:t>
            </w:r>
          </w:p>
        </w:tc>
        <w:tc>
          <w:tcPr>
            <w:tcW w:w="2841" w:type="dxa"/>
            <w:tcBorders>
              <w:top w:val="nil"/>
              <w:left w:val="nil"/>
              <w:bottom w:val="single" w:sz="4" w:space="0" w:color="auto"/>
              <w:right w:val="single" w:sz="4" w:space="0" w:color="auto"/>
            </w:tcBorders>
            <w:shd w:val="clear" w:color="auto" w:fill="auto"/>
            <w:noWrap/>
            <w:vAlign w:val="bottom"/>
            <w:hideMark/>
          </w:tcPr>
          <w:p w14:paraId="30AB2F4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_ten.php</w:t>
            </w:r>
          </w:p>
        </w:tc>
        <w:tc>
          <w:tcPr>
            <w:tcW w:w="1504" w:type="dxa"/>
            <w:tcBorders>
              <w:top w:val="nil"/>
              <w:left w:val="nil"/>
              <w:bottom w:val="single" w:sz="4" w:space="0" w:color="auto"/>
              <w:right w:val="single" w:sz="4" w:space="0" w:color="auto"/>
            </w:tcBorders>
            <w:shd w:val="clear" w:color="auto" w:fill="auto"/>
            <w:vAlign w:val="bottom"/>
            <w:hideMark/>
          </w:tcPr>
          <w:p w14:paraId="3241087D"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03EF738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 xml:space="preserve">No significant changes are necessary, but the Diagnostics section indicated to Set an explicit width and height on image elements to reduce layout shifts and improve CLS. </w:t>
            </w:r>
          </w:p>
        </w:tc>
        <w:tc>
          <w:tcPr>
            <w:tcW w:w="1370" w:type="dxa"/>
            <w:tcBorders>
              <w:top w:val="nil"/>
              <w:left w:val="nil"/>
              <w:bottom w:val="single" w:sz="4" w:space="0" w:color="auto"/>
              <w:right w:val="single" w:sz="4" w:space="0" w:color="auto"/>
            </w:tcBorders>
            <w:shd w:val="clear" w:color="auto" w:fill="auto"/>
            <w:vAlign w:val="bottom"/>
            <w:hideMark/>
          </w:tcPr>
          <w:p w14:paraId="142F22BD"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3</w:t>
            </w:r>
          </w:p>
        </w:tc>
      </w:tr>
      <w:tr w:rsidR="000054D8" w:rsidRPr="00883D6B" w14:paraId="72AE6690"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12B3F37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dmin Login</w:t>
            </w:r>
          </w:p>
        </w:tc>
        <w:tc>
          <w:tcPr>
            <w:tcW w:w="2841" w:type="dxa"/>
            <w:tcBorders>
              <w:top w:val="nil"/>
              <w:left w:val="nil"/>
              <w:bottom w:val="single" w:sz="4" w:space="0" w:color="auto"/>
              <w:right w:val="single" w:sz="4" w:space="0" w:color="auto"/>
            </w:tcBorders>
            <w:shd w:val="clear" w:color="auto" w:fill="auto"/>
            <w:noWrap/>
            <w:vAlign w:val="bottom"/>
            <w:hideMark/>
          </w:tcPr>
          <w:p w14:paraId="1C90F221"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adminLogin.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7FA5AF28"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123D833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5CDF0422"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4</w:t>
            </w:r>
          </w:p>
        </w:tc>
      </w:tr>
      <w:tr w:rsidR="000054D8" w:rsidRPr="00883D6B" w14:paraId="7FED3F1A"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27A196D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Unsubscribe Membership</w:t>
            </w:r>
          </w:p>
        </w:tc>
        <w:tc>
          <w:tcPr>
            <w:tcW w:w="2841" w:type="dxa"/>
            <w:tcBorders>
              <w:top w:val="nil"/>
              <w:left w:val="nil"/>
              <w:bottom w:val="single" w:sz="4" w:space="0" w:color="auto"/>
              <w:right w:val="single" w:sz="4" w:space="0" w:color="auto"/>
            </w:tcBorders>
            <w:shd w:val="clear" w:color="auto" w:fill="auto"/>
            <w:noWrap/>
            <w:vAlign w:val="bottom"/>
            <w:hideMark/>
          </w:tcPr>
          <w:p w14:paraId="7D2407DF"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unsubscribeMembership.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6A4EF370"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1DE1296"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6F7BEAD7"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5</w:t>
            </w:r>
          </w:p>
        </w:tc>
      </w:tr>
      <w:tr w:rsidR="000054D8" w:rsidRPr="00883D6B" w14:paraId="3CA00E1F"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4B9AB22B"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ll Membership</w:t>
            </w:r>
          </w:p>
        </w:tc>
        <w:tc>
          <w:tcPr>
            <w:tcW w:w="2841" w:type="dxa"/>
            <w:tcBorders>
              <w:top w:val="nil"/>
              <w:left w:val="nil"/>
              <w:bottom w:val="single" w:sz="4" w:space="0" w:color="auto"/>
              <w:right w:val="single" w:sz="4" w:space="0" w:color="auto"/>
            </w:tcBorders>
            <w:shd w:val="clear" w:color="auto" w:fill="auto"/>
            <w:noWrap/>
            <w:vAlign w:val="bottom"/>
            <w:hideMark/>
          </w:tcPr>
          <w:p w14:paraId="08B200DA"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allMembership.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2FD76DE2"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69F43E6"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56FCD5B9"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6</w:t>
            </w:r>
          </w:p>
        </w:tc>
      </w:tr>
    </w:tbl>
    <w:p w14:paraId="634A9506" w14:textId="77777777" w:rsidR="000054D8" w:rsidRPr="00883D6B" w:rsidRDefault="000054D8" w:rsidP="000054D8"/>
    <w:p w14:paraId="3F43F83F" w14:textId="77777777" w:rsidR="000054D8" w:rsidRDefault="000054D8" w:rsidP="000054D8">
      <w:pPr>
        <w:pStyle w:val="Heading2"/>
      </w:pPr>
      <w:bookmarkStart w:id="86" w:name="_Toc56692112"/>
      <w:bookmarkStart w:id="87" w:name="_Toc57248987"/>
      <w:r>
        <w:lastRenderedPageBreak/>
        <w:t>Figure 1  Home Page (index.php)</w:t>
      </w:r>
      <w:bookmarkEnd w:id="86"/>
      <w:bookmarkEnd w:id="87"/>
    </w:p>
    <w:p w14:paraId="2D976666" w14:textId="77777777" w:rsidR="000054D8" w:rsidRDefault="000054D8" w:rsidP="000054D8">
      <w:r>
        <w:rPr>
          <w:noProof/>
          <w:lang w:eastAsia="en-AU"/>
        </w:rPr>
        <w:drawing>
          <wp:inline distT="0" distB="0" distL="0" distR="0" wp14:anchorId="547BB7E5" wp14:editId="294AAA14">
            <wp:extent cx="5943600" cy="3343275"/>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3343275"/>
                    </a:xfrm>
                    <a:prstGeom prst="rect">
                      <a:avLst/>
                    </a:prstGeom>
                  </pic:spPr>
                </pic:pic>
              </a:graphicData>
            </a:graphic>
          </wp:inline>
        </w:drawing>
      </w:r>
    </w:p>
    <w:p w14:paraId="244024E8" w14:textId="77777777" w:rsidR="000054D8" w:rsidRDefault="000054D8" w:rsidP="000054D8"/>
    <w:p w14:paraId="4BD4A78E" w14:textId="77777777" w:rsidR="000054D8" w:rsidRDefault="000054D8" w:rsidP="000054D8">
      <w:pPr>
        <w:sectPr w:rsidR="000054D8" w:rsidSect="00484B5C">
          <w:headerReference w:type="default" r:id="rId104"/>
          <w:footerReference w:type="default" r:id="rId105"/>
          <w:pgSz w:w="12240" w:h="15840"/>
          <w:pgMar w:top="1440" w:right="1440" w:bottom="1440" w:left="1440" w:header="708" w:footer="708" w:gutter="0"/>
          <w:cols w:space="708"/>
          <w:docGrid w:linePitch="360"/>
        </w:sectPr>
      </w:pPr>
    </w:p>
    <w:p w14:paraId="382CD32B" w14:textId="77777777" w:rsidR="000054D8" w:rsidRDefault="000054D8" w:rsidP="000054D8">
      <w:pPr>
        <w:pStyle w:val="Heading2"/>
      </w:pPr>
      <w:bookmarkStart w:id="88" w:name="_Toc56692113"/>
      <w:bookmarkStart w:id="89" w:name="_Toc57248988"/>
      <w:r>
        <w:lastRenderedPageBreak/>
        <w:t>Figure 2 - Search Page (search.php)</w:t>
      </w:r>
      <w:bookmarkEnd w:id="88"/>
      <w:bookmarkEnd w:id="89"/>
    </w:p>
    <w:p w14:paraId="2AADF7A2" w14:textId="77777777" w:rsidR="000054D8" w:rsidRDefault="000054D8" w:rsidP="000054D8">
      <w:r>
        <w:rPr>
          <w:noProof/>
          <w:lang w:eastAsia="en-AU"/>
        </w:rPr>
        <w:drawing>
          <wp:inline distT="0" distB="0" distL="0" distR="0" wp14:anchorId="306B8B99" wp14:editId="28D72741">
            <wp:extent cx="5943600" cy="334327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343275"/>
                    </a:xfrm>
                    <a:prstGeom prst="rect">
                      <a:avLst/>
                    </a:prstGeom>
                  </pic:spPr>
                </pic:pic>
              </a:graphicData>
            </a:graphic>
          </wp:inline>
        </w:drawing>
      </w:r>
    </w:p>
    <w:p w14:paraId="6F01C19D" w14:textId="77777777" w:rsidR="000054D8" w:rsidRDefault="000054D8" w:rsidP="000054D8"/>
    <w:p w14:paraId="316D93FB" w14:textId="77777777" w:rsidR="000054D8" w:rsidRDefault="000054D8" w:rsidP="000054D8">
      <w:pPr>
        <w:pStyle w:val="Heading2"/>
      </w:pPr>
      <w:bookmarkStart w:id="90" w:name="_Toc56692114"/>
      <w:bookmarkStart w:id="91" w:name="_Toc57248989"/>
      <w:r>
        <w:t>Figure 3 - Top 10 (top_ten.php)</w:t>
      </w:r>
      <w:bookmarkEnd w:id="90"/>
      <w:bookmarkEnd w:id="91"/>
    </w:p>
    <w:p w14:paraId="53D2C60B" w14:textId="77777777" w:rsidR="000054D8" w:rsidRDefault="000054D8" w:rsidP="000054D8">
      <w:r>
        <w:rPr>
          <w:noProof/>
          <w:lang w:eastAsia="en-AU"/>
        </w:rPr>
        <w:drawing>
          <wp:inline distT="0" distB="0" distL="0" distR="0" wp14:anchorId="6109A4B4" wp14:editId="4A008128">
            <wp:extent cx="5943600" cy="33432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343275"/>
                    </a:xfrm>
                    <a:prstGeom prst="rect">
                      <a:avLst/>
                    </a:prstGeom>
                  </pic:spPr>
                </pic:pic>
              </a:graphicData>
            </a:graphic>
          </wp:inline>
        </w:drawing>
      </w:r>
    </w:p>
    <w:p w14:paraId="5804873C" w14:textId="77777777" w:rsidR="000054D8" w:rsidRDefault="000054D8" w:rsidP="000054D8"/>
    <w:p w14:paraId="40C4F093" w14:textId="77777777" w:rsidR="000054D8" w:rsidRDefault="000054D8" w:rsidP="000054D8">
      <w:pPr>
        <w:sectPr w:rsidR="000054D8" w:rsidSect="00484B5C">
          <w:pgSz w:w="12240" w:h="15840"/>
          <w:pgMar w:top="1440" w:right="1440" w:bottom="1440" w:left="1440" w:header="708" w:footer="708" w:gutter="0"/>
          <w:cols w:space="708"/>
          <w:docGrid w:linePitch="360"/>
        </w:sectPr>
      </w:pPr>
    </w:p>
    <w:p w14:paraId="5E4E00D5" w14:textId="77777777" w:rsidR="000054D8" w:rsidRDefault="000054D8" w:rsidP="000054D8">
      <w:pPr>
        <w:pStyle w:val="Heading2"/>
      </w:pPr>
      <w:bookmarkStart w:id="92" w:name="_Toc56692115"/>
      <w:bookmarkStart w:id="93" w:name="_Toc57248990"/>
      <w:r>
        <w:lastRenderedPageBreak/>
        <w:t>Figure 4 - Admin Login (</w:t>
      </w:r>
      <w:proofErr w:type="spellStart"/>
      <w:r>
        <w:t>adminLogin.php</w:t>
      </w:r>
      <w:proofErr w:type="spellEnd"/>
      <w:r>
        <w:t>)</w:t>
      </w:r>
      <w:bookmarkEnd w:id="92"/>
      <w:bookmarkEnd w:id="93"/>
    </w:p>
    <w:p w14:paraId="7182C584" w14:textId="77777777" w:rsidR="000054D8" w:rsidRPr="00883D6B" w:rsidRDefault="000054D8" w:rsidP="000054D8">
      <w:r>
        <w:rPr>
          <w:noProof/>
          <w:lang w:eastAsia="en-AU"/>
        </w:rPr>
        <w:drawing>
          <wp:inline distT="0" distB="0" distL="0" distR="0" wp14:anchorId="1067A75D" wp14:editId="738C475D">
            <wp:extent cx="5943600" cy="33432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343275"/>
                    </a:xfrm>
                    <a:prstGeom prst="rect">
                      <a:avLst/>
                    </a:prstGeom>
                  </pic:spPr>
                </pic:pic>
              </a:graphicData>
            </a:graphic>
          </wp:inline>
        </w:drawing>
      </w:r>
    </w:p>
    <w:p w14:paraId="40E04680" w14:textId="77777777" w:rsidR="000054D8" w:rsidRDefault="000054D8" w:rsidP="000054D8"/>
    <w:p w14:paraId="76FD658D" w14:textId="77777777" w:rsidR="000054D8" w:rsidRDefault="000054D8" w:rsidP="000054D8">
      <w:pPr>
        <w:pStyle w:val="Heading2"/>
      </w:pPr>
      <w:bookmarkStart w:id="94" w:name="_Toc56692116"/>
      <w:bookmarkStart w:id="95" w:name="_Toc57248991"/>
      <w:r>
        <w:t>Figure 5 - Unsubscribe Membership (</w:t>
      </w:r>
      <w:proofErr w:type="spellStart"/>
      <w:r>
        <w:t>unsubscribeMembership.php</w:t>
      </w:r>
      <w:proofErr w:type="spellEnd"/>
      <w:r>
        <w:t>)</w:t>
      </w:r>
      <w:bookmarkEnd w:id="94"/>
      <w:bookmarkEnd w:id="95"/>
    </w:p>
    <w:p w14:paraId="722DD63E" w14:textId="77777777" w:rsidR="000054D8" w:rsidRDefault="000054D8" w:rsidP="000054D8">
      <w:pPr>
        <w:sectPr w:rsidR="000054D8" w:rsidSect="00484B5C">
          <w:pgSz w:w="12240" w:h="15840"/>
          <w:pgMar w:top="1440" w:right="1440" w:bottom="1440" w:left="1440" w:header="708" w:footer="708" w:gutter="0"/>
          <w:cols w:space="708"/>
          <w:docGrid w:linePitch="360"/>
        </w:sectPr>
      </w:pPr>
      <w:r>
        <w:rPr>
          <w:noProof/>
          <w:lang w:eastAsia="en-AU"/>
        </w:rPr>
        <w:drawing>
          <wp:inline distT="0" distB="0" distL="0" distR="0" wp14:anchorId="679ABDE8" wp14:editId="367468B0">
            <wp:extent cx="5943600" cy="33432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343275"/>
                    </a:xfrm>
                    <a:prstGeom prst="rect">
                      <a:avLst/>
                    </a:prstGeom>
                  </pic:spPr>
                </pic:pic>
              </a:graphicData>
            </a:graphic>
          </wp:inline>
        </w:drawing>
      </w:r>
    </w:p>
    <w:p w14:paraId="63810AD2" w14:textId="77777777" w:rsidR="000054D8" w:rsidRDefault="000054D8" w:rsidP="000054D8">
      <w:pPr>
        <w:pStyle w:val="Heading2"/>
      </w:pPr>
      <w:bookmarkStart w:id="96" w:name="_Toc56692117"/>
      <w:bookmarkStart w:id="97" w:name="_Toc57248992"/>
      <w:r>
        <w:lastRenderedPageBreak/>
        <w:t>Figure 6 - All Membership (</w:t>
      </w:r>
      <w:proofErr w:type="spellStart"/>
      <w:r>
        <w:t>allMembership.php</w:t>
      </w:r>
      <w:proofErr w:type="spellEnd"/>
      <w:r>
        <w:t>)</w:t>
      </w:r>
      <w:bookmarkEnd w:id="96"/>
      <w:bookmarkEnd w:id="97"/>
    </w:p>
    <w:p w14:paraId="688915B2" w14:textId="77777777" w:rsidR="000054D8" w:rsidRDefault="000054D8" w:rsidP="000054D8">
      <w:r>
        <w:rPr>
          <w:noProof/>
          <w:lang w:eastAsia="en-AU"/>
        </w:rPr>
        <w:drawing>
          <wp:inline distT="0" distB="0" distL="0" distR="0" wp14:anchorId="2AE107FF" wp14:editId="15FC963C">
            <wp:extent cx="5943600" cy="334327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343275"/>
                    </a:xfrm>
                    <a:prstGeom prst="rect">
                      <a:avLst/>
                    </a:prstGeom>
                  </pic:spPr>
                </pic:pic>
              </a:graphicData>
            </a:graphic>
          </wp:inline>
        </w:drawing>
      </w:r>
    </w:p>
    <w:p w14:paraId="6E122DB8" w14:textId="77777777" w:rsidR="000054D8" w:rsidRDefault="000054D8" w:rsidP="000054D8">
      <w:pPr>
        <w:sectPr w:rsidR="000054D8" w:rsidSect="00484B5C">
          <w:pgSz w:w="12240" w:h="15840"/>
          <w:pgMar w:top="1440" w:right="1440" w:bottom="1440" w:left="1440" w:header="708" w:footer="708" w:gutter="0"/>
          <w:cols w:space="708"/>
          <w:docGrid w:linePitch="360"/>
        </w:sectPr>
      </w:pPr>
    </w:p>
    <w:p w14:paraId="4A70E6CD" w14:textId="77777777" w:rsidR="000054D8" w:rsidRDefault="000054D8" w:rsidP="000054D8">
      <w:pPr>
        <w:pStyle w:val="Heading2"/>
      </w:pPr>
      <w:bookmarkStart w:id="98" w:name="_Toc56692118"/>
      <w:bookmarkStart w:id="99" w:name="_Toc57248993"/>
      <w:r>
        <w:lastRenderedPageBreak/>
        <w:t>Last Section - Result and Recommendation</w:t>
      </w:r>
      <w:bookmarkEnd w:id="98"/>
      <w:bookmarkEnd w:id="99"/>
    </w:p>
    <w:tbl>
      <w:tblPr>
        <w:tblW w:w="9587" w:type="dxa"/>
        <w:tblLook w:val="04A0" w:firstRow="1" w:lastRow="0" w:firstColumn="1" w:lastColumn="0" w:noHBand="0" w:noVBand="1"/>
      </w:tblPr>
      <w:tblGrid>
        <w:gridCol w:w="1451"/>
        <w:gridCol w:w="2841"/>
        <w:gridCol w:w="1504"/>
        <w:gridCol w:w="2421"/>
        <w:gridCol w:w="1370"/>
      </w:tblGrid>
      <w:tr w:rsidR="000054D8" w:rsidRPr="00883D6B" w14:paraId="03998D84" w14:textId="77777777" w:rsidTr="00484B5C">
        <w:trPr>
          <w:trHeight w:val="312"/>
        </w:trPr>
        <w:tc>
          <w:tcPr>
            <w:tcW w:w="14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532328"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age</w:t>
            </w:r>
          </w:p>
        </w:tc>
        <w:tc>
          <w:tcPr>
            <w:tcW w:w="2841" w:type="dxa"/>
            <w:tcBorders>
              <w:top w:val="single" w:sz="4" w:space="0" w:color="auto"/>
              <w:left w:val="nil"/>
              <w:bottom w:val="single" w:sz="4" w:space="0" w:color="auto"/>
              <w:right w:val="single" w:sz="4" w:space="0" w:color="auto"/>
            </w:tcBorders>
            <w:shd w:val="clear" w:color="auto" w:fill="auto"/>
            <w:noWrap/>
            <w:vAlign w:val="bottom"/>
            <w:hideMark/>
          </w:tcPr>
          <w:p w14:paraId="5878A9D2"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File</w:t>
            </w:r>
          </w:p>
        </w:tc>
        <w:tc>
          <w:tcPr>
            <w:tcW w:w="1504" w:type="dxa"/>
            <w:tcBorders>
              <w:top w:val="single" w:sz="4" w:space="0" w:color="auto"/>
              <w:left w:val="nil"/>
              <w:bottom w:val="single" w:sz="4" w:space="0" w:color="auto"/>
              <w:right w:val="single" w:sz="4" w:space="0" w:color="auto"/>
            </w:tcBorders>
            <w:shd w:val="clear" w:color="auto" w:fill="auto"/>
            <w:vAlign w:val="bottom"/>
            <w:hideMark/>
          </w:tcPr>
          <w:p w14:paraId="2817B389" w14:textId="77777777" w:rsidR="000054D8" w:rsidRPr="00883D6B" w:rsidRDefault="000054D8" w:rsidP="00484B5C">
            <w:pPr>
              <w:spacing w:after="0" w:line="240" w:lineRule="auto"/>
              <w:jc w:val="center"/>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erformance</w:t>
            </w:r>
          </w:p>
        </w:tc>
        <w:tc>
          <w:tcPr>
            <w:tcW w:w="2421" w:type="dxa"/>
            <w:tcBorders>
              <w:top w:val="single" w:sz="4" w:space="0" w:color="auto"/>
              <w:left w:val="nil"/>
              <w:bottom w:val="single" w:sz="4" w:space="0" w:color="auto"/>
              <w:right w:val="single" w:sz="4" w:space="0" w:color="auto"/>
            </w:tcBorders>
            <w:shd w:val="clear" w:color="auto" w:fill="auto"/>
            <w:vAlign w:val="bottom"/>
            <w:hideMark/>
          </w:tcPr>
          <w:p w14:paraId="304F44DE"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Description result</w:t>
            </w:r>
          </w:p>
        </w:tc>
        <w:tc>
          <w:tcPr>
            <w:tcW w:w="1370" w:type="dxa"/>
            <w:tcBorders>
              <w:top w:val="single" w:sz="4" w:space="0" w:color="auto"/>
              <w:left w:val="nil"/>
              <w:bottom w:val="single" w:sz="4" w:space="0" w:color="auto"/>
              <w:right w:val="single" w:sz="4" w:space="0" w:color="auto"/>
            </w:tcBorders>
            <w:shd w:val="clear" w:color="auto" w:fill="auto"/>
            <w:vAlign w:val="bottom"/>
            <w:hideMark/>
          </w:tcPr>
          <w:p w14:paraId="6C11D808"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Comment</w:t>
            </w:r>
          </w:p>
        </w:tc>
      </w:tr>
      <w:tr w:rsidR="000054D8" w:rsidRPr="00883D6B" w14:paraId="2D6300F9" w14:textId="77777777" w:rsidTr="00484B5C">
        <w:trPr>
          <w:trHeight w:val="411"/>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34D6B5E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 10</w:t>
            </w:r>
          </w:p>
        </w:tc>
        <w:tc>
          <w:tcPr>
            <w:tcW w:w="2841" w:type="dxa"/>
            <w:tcBorders>
              <w:top w:val="nil"/>
              <w:left w:val="nil"/>
              <w:bottom w:val="single" w:sz="4" w:space="0" w:color="auto"/>
              <w:right w:val="single" w:sz="4" w:space="0" w:color="auto"/>
            </w:tcBorders>
            <w:shd w:val="clear" w:color="auto" w:fill="auto"/>
            <w:noWrap/>
            <w:vAlign w:val="bottom"/>
            <w:hideMark/>
          </w:tcPr>
          <w:p w14:paraId="2C0E2F0C"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_ten.php</w:t>
            </w:r>
          </w:p>
        </w:tc>
        <w:tc>
          <w:tcPr>
            <w:tcW w:w="1504" w:type="dxa"/>
            <w:tcBorders>
              <w:top w:val="nil"/>
              <w:left w:val="nil"/>
              <w:bottom w:val="single" w:sz="4" w:space="0" w:color="auto"/>
              <w:right w:val="single" w:sz="4" w:space="0" w:color="auto"/>
            </w:tcBorders>
            <w:shd w:val="clear" w:color="auto" w:fill="auto"/>
            <w:vAlign w:val="bottom"/>
            <w:hideMark/>
          </w:tcPr>
          <w:p w14:paraId="372FB30E"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3BF4F5C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r>
              <w:rPr>
                <w:rFonts w:ascii="Calibri" w:eastAsia="Times New Roman" w:hAnsi="Calibri" w:cs="Calibri"/>
                <w:color w:val="000000"/>
                <w:sz w:val="22"/>
                <w:szCs w:val="22"/>
                <w:lang w:eastAsia="en-AU"/>
              </w:rPr>
              <w:t>.</w:t>
            </w:r>
            <w:r w:rsidRPr="00883D6B">
              <w:rPr>
                <w:rFonts w:ascii="Calibri" w:eastAsia="Times New Roman" w:hAnsi="Calibri" w:cs="Calibri"/>
                <w:color w:val="000000"/>
                <w:sz w:val="22"/>
                <w:szCs w:val="22"/>
                <w:lang w:eastAsia="en-AU"/>
              </w:rPr>
              <w:t xml:space="preserve"> </w:t>
            </w:r>
          </w:p>
        </w:tc>
        <w:tc>
          <w:tcPr>
            <w:tcW w:w="1370" w:type="dxa"/>
            <w:tcBorders>
              <w:top w:val="nil"/>
              <w:left w:val="nil"/>
              <w:bottom w:val="single" w:sz="4" w:space="0" w:color="auto"/>
              <w:right w:val="single" w:sz="4" w:space="0" w:color="auto"/>
            </w:tcBorders>
            <w:shd w:val="clear" w:color="auto" w:fill="auto"/>
            <w:vAlign w:val="bottom"/>
            <w:hideMark/>
          </w:tcPr>
          <w:p w14:paraId="3F86B1E2"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 xml:space="preserve">Ref. Figure </w:t>
            </w:r>
            <w:r>
              <w:rPr>
                <w:rFonts w:ascii="Calibri" w:eastAsia="Times New Roman" w:hAnsi="Calibri" w:cs="Calibri"/>
                <w:color w:val="000000"/>
                <w:sz w:val="22"/>
                <w:szCs w:val="22"/>
                <w:lang w:eastAsia="en-AU"/>
              </w:rPr>
              <w:t>1</w:t>
            </w:r>
          </w:p>
        </w:tc>
      </w:tr>
    </w:tbl>
    <w:p w14:paraId="4A290A14" w14:textId="77777777" w:rsidR="000054D8" w:rsidRDefault="000054D8" w:rsidP="000054D8"/>
    <w:p w14:paraId="23746EE5" w14:textId="77777777" w:rsidR="000054D8" w:rsidRDefault="000054D8" w:rsidP="000054D8">
      <w:pPr>
        <w:pStyle w:val="Heading2"/>
      </w:pPr>
      <w:bookmarkStart w:id="100" w:name="_Toc56692119"/>
      <w:bookmarkStart w:id="101" w:name="_Toc57248994"/>
      <w:r>
        <w:t>Figure 1 – Top 10 (top_ten.php)</w:t>
      </w:r>
      <w:bookmarkEnd w:id="100"/>
      <w:bookmarkEnd w:id="101"/>
    </w:p>
    <w:p w14:paraId="01BF68B2" w14:textId="310085B6" w:rsidR="00484B5C" w:rsidRDefault="000054D8" w:rsidP="000054D8">
      <w:r>
        <w:rPr>
          <w:noProof/>
          <w:lang w:eastAsia="en-AU"/>
        </w:rPr>
        <w:drawing>
          <wp:inline distT="0" distB="0" distL="0" distR="0" wp14:anchorId="161C320C" wp14:editId="52B8BD51">
            <wp:extent cx="5943600" cy="33432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343275"/>
                    </a:xfrm>
                    <a:prstGeom prst="rect">
                      <a:avLst/>
                    </a:prstGeom>
                  </pic:spPr>
                </pic:pic>
              </a:graphicData>
            </a:graphic>
          </wp:inline>
        </w:drawing>
      </w:r>
    </w:p>
    <w:p w14:paraId="7C16718D" w14:textId="77777777" w:rsidR="00484B5C" w:rsidRDefault="00484B5C">
      <w:pPr>
        <w:jc w:val="left"/>
      </w:pPr>
      <w:r>
        <w:br w:type="page"/>
      </w:r>
    </w:p>
    <w:p w14:paraId="5D22F549" w14:textId="5AA73F76" w:rsidR="008F2560" w:rsidRDefault="008F2560" w:rsidP="008F2560">
      <w:pPr>
        <w:pStyle w:val="Heading1"/>
      </w:pPr>
      <w:bookmarkStart w:id="102" w:name="_Toc57248995"/>
      <w:r>
        <w:lastRenderedPageBreak/>
        <w:t>Historic Top 10 Data Analytics</w:t>
      </w:r>
    </w:p>
    <w:p w14:paraId="5D5FAD50" w14:textId="7F19660F" w:rsidR="008F2560" w:rsidRDefault="008F2560">
      <w:pPr>
        <w:jc w:val="left"/>
      </w:pPr>
      <w:r>
        <w:t>The analyzation of historic data across your website can show trends in the habits of the people using the websites and help shape the direction of a business to better suit the needs of its customers. By annualizing the top 10 rated movies chart over a period of time will show trends in the movies the users enjoy, showing the type of movies the business should be making available to keep those customers.</w:t>
      </w:r>
    </w:p>
    <w:p w14:paraId="0C6D3B26" w14:textId="77777777" w:rsidR="008F2560" w:rsidRDefault="008F2560">
      <w:pPr>
        <w:jc w:val="left"/>
      </w:pPr>
      <w:r>
        <w:rPr>
          <w:noProof/>
          <w:lang w:eastAsia="en-AU"/>
        </w:rPr>
        <w:drawing>
          <wp:inline distT="0" distB="0" distL="0" distR="0" wp14:anchorId="2F46C6EC" wp14:editId="3C066BBB">
            <wp:extent cx="5943600" cy="1731010"/>
            <wp:effectExtent l="0" t="0" r="0"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731010"/>
                    </a:xfrm>
                    <a:prstGeom prst="rect">
                      <a:avLst/>
                    </a:prstGeom>
                  </pic:spPr>
                </pic:pic>
              </a:graphicData>
            </a:graphic>
          </wp:inline>
        </w:drawing>
      </w:r>
    </w:p>
    <w:p w14:paraId="0EC87ADD" w14:textId="3383E398" w:rsidR="008F2560" w:rsidRDefault="008F2560">
      <w:pPr>
        <w:jc w:val="left"/>
      </w:pPr>
      <w:r>
        <w:t>As more movies are rated over time, the chart will change to show the consumers preferences.</w:t>
      </w:r>
    </w:p>
    <w:p w14:paraId="4D23B7C8" w14:textId="77777777" w:rsidR="00C0355C" w:rsidRDefault="008F2560">
      <w:pPr>
        <w:jc w:val="left"/>
      </w:pPr>
      <w:r>
        <w:rPr>
          <w:noProof/>
          <w:lang w:eastAsia="en-AU"/>
        </w:rPr>
        <w:drawing>
          <wp:inline distT="0" distB="0" distL="0" distR="0" wp14:anchorId="58767794" wp14:editId="3B95328C">
            <wp:extent cx="5943600" cy="17221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722120"/>
                    </a:xfrm>
                    <a:prstGeom prst="rect">
                      <a:avLst/>
                    </a:prstGeom>
                  </pic:spPr>
                </pic:pic>
              </a:graphicData>
            </a:graphic>
          </wp:inline>
        </w:drawing>
      </w:r>
    </w:p>
    <w:p w14:paraId="60937B33" w14:textId="77777777" w:rsidR="00C0355C" w:rsidRDefault="00C0355C">
      <w:pPr>
        <w:jc w:val="left"/>
      </w:pPr>
      <w:r>
        <w:t>The user’s ratings start to show trends such as Sci-fi movies starting to be rated Higher.</w:t>
      </w:r>
    </w:p>
    <w:p w14:paraId="5D5A8373" w14:textId="77777777" w:rsidR="00C0355C" w:rsidRDefault="00C0355C">
      <w:pPr>
        <w:jc w:val="left"/>
      </w:pPr>
      <w:r>
        <w:rPr>
          <w:noProof/>
          <w:lang w:eastAsia="en-AU"/>
        </w:rPr>
        <w:drawing>
          <wp:inline distT="0" distB="0" distL="0" distR="0" wp14:anchorId="019FF490" wp14:editId="6D5B29AB">
            <wp:extent cx="5943600" cy="173926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739265"/>
                    </a:xfrm>
                    <a:prstGeom prst="rect">
                      <a:avLst/>
                    </a:prstGeom>
                  </pic:spPr>
                </pic:pic>
              </a:graphicData>
            </a:graphic>
          </wp:inline>
        </w:drawing>
      </w:r>
    </w:p>
    <w:p w14:paraId="7B2BC1BC" w14:textId="1497E199" w:rsidR="008F2560" w:rsidRDefault="00C0355C">
      <w:pPr>
        <w:jc w:val="left"/>
        <w:rPr>
          <w:rFonts w:asciiTheme="majorHAnsi" w:eastAsiaTheme="majorEastAsia" w:hAnsiTheme="majorHAnsi" w:cstheme="majorBidi"/>
          <w:color w:val="864EA8" w:themeColor="accent1" w:themeShade="BF"/>
          <w:sz w:val="36"/>
          <w:szCs w:val="36"/>
        </w:rPr>
      </w:pPr>
      <w:r>
        <w:t>Historic data can be useful in showing trends over time and help businesses keep relevant to what their clients want, but the older the data gets the less relevant it get so while it should be considered up-to-date date is always the most relevant for displaying business trends.</w:t>
      </w:r>
      <w:r w:rsidR="008F2560">
        <w:br w:type="page"/>
      </w:r>
    </w:p>
    <w:p w14:paraId="4BBD1CA3" w14:textId="45CA40FB" w:rsidR="000054D8" w:rsidRDefault="00484B5C" w:rsidP="00484B5C">
      <w:pPr>
        <w:pStyle w:val="Heading1"/>
      </w:pPr>
      <w:r>
        <w:lastRenderedPageBreak/>
        <w:t>Application Test Cases</w:t>
      </w:r>
      <w:bookmarkEnd w:id="102"/>
    </w:p>
    <w:p w14:paraId="3728DABD" w14:textId="77777777" w:rsidR="00BD73A0" w:rsidRDefault="00BD73A0" w:rsidP="00BD73A0">
      <w:pPr>
        <w:pStyle w:val="Heading2"/>
      </w:pPr>
      <w:bookmarkStart w:id="103" w:name="_Toc55904447"/>
      <w:bookmarkStart w:id="104" w:name="_Toc57248996"/>
      <w:r>
        <w:t>Application Testing Documentation</w:t>
      </w:r>
      <w:bookmarkEnd w:id="103"/>
      <w:bookmarkEnd w:id="104"/>
      <w:r>
        <w:t xml:space="preserve"> </w:t>
      </w:r>
    </w:p>
    <w:p w14:paraId="355C5A14" w14:textId="39DA1561" w:rsidR="00BD73A0" w:rsidRPr="00646C5F" w:rsidRDefault="00BD73A0" w:rsidP="00BD73A0">
      <w:pPr>
        <w:rPr>
          <w:lang w:val="en-US"/>
        </w:rPr>
      </w:pPr>
      <w:r>
        <w:t xml:space="preserve">Tester </w:t>
      </w:r>
      <w:r>
        <w:rPr>
          <w:lang w:val="en-US"/>
        </w:rPr>
        <w:t>Willian Bernatzki Woellner</w:t>
      </w:r>
    </w:p>
    <w:tbl>
      <w:tblPr>
        <w:tblStyle w:val="TableGrid"/>
        <w:tblW w:w="0" w:type="auto"/>
        <w:tblLook w:val="04A0" w:firstRow="1" w:lastRow="0" w:firstColumn="1" w:lastColumn="0" w:noHBand="0" w:noVBand="1"/>
      </w:tblPr>
      <w:tblGrid>
        <w:gridCol w:w="1550"/>
        <w:gridCol w:w="2165"/>
        <w:gridCol w:w="1525"/>
        <w:gridCol w:w="2624"/>
        <w:gridCol w:w="1486"/>
      </w:tblGrid>
      <w:tr w:rsidR="00BD73A0" w:rsidRPr="0015215A" w14:paraId="2957F9A2" w14:textId="77777777" w:rsidTr="008B06AA">
        <w:tc>
          <w:tcPr>
            <w:tcW w:w="1550" w:type="dxa"/>
          </w:tcPr>
          <w:p w14:paraId="32F88DCE" w14:textId="77777777" w:rsidR="00BD73A0" w:rsidRPr="0015215A" w:rsidRDefault="00BD73A0" w:rsidP="008B06AA">
            <w:pPr>
              <w:spacing w:after="120" w:line="264" w:lineRule="auto"/>
              <w:rPr>
                <w:b/>
              </w:rPr>
            </w:pPr>
            <w:r w:rsidRPr="0015215A">
              <w:rPr>
                <w:b/>
              </w:rPr>
              <w:t>Test Case</w:t>
            </w:r>
          </w:p>
        </w:tc>
        <w:tc>
          <w:tcPr>
            <w:tcW w:w="2165" w:type="dxa"/>
          </w:tcPr>
          <w:p w14:paraId="0464D7D4" w14:textId="77777777" w:rsidR="00BD73A0" w:rsidRPr="0015215A" w:rsidRDefault="00BD73A0" w:rsidP="008B06AA">
            <w:pPr>
              <w:spacing w:after="120" w:line="264" w:lineRule="auto"/>
              <w:rPr>
                <w:b/>
              </w:rPr>
            </w:pPr>
            <w:r w:rsidRPr="0015215A">
              <w:rPr>
                <w:b/>
              </w:rPr>
              <w:t>Description</w:t>
            </w:r>
          </w:p>
        </w:tc>
        <w:tc>
          <w:tcPr>
            <w:tcW w:w="1525" w:type="dxa"/>
          </w:tcPr>
          <w:p w14:paraId="2BB89823" w14:textId="77777777" w:rsidR="00BD73A0" w:rsidRPr="0015215A" w:rsidRDefault="00BD73A0" w:rsidP="008B06AA">
            <w:pPr>
              <w:spacing w:after="120" w:line="264" w:lineRule="auto"/>
              <w:rPr>
                <w:b/>
              </w:rPr>
            </w:pPr>
            <w:r w:rsidRPr="0015215A">
              <w:rPr>
                <w:b/>
              </w:rPr>
              <w:t>Expected Result</w:t>
            </w:r>
          </w:p>
        </w:tc>
        <w:tc>
          <w:tcPr>
            <w:tcW w:w="2624" w:type="dxa"/>
          </w:tcPr>
          <w:p w14:paraId="63B1526D" w14:textId="77777777" w:rsidR="00BD73A0" w:rsidRPr="0015215A" w:rsidRDefault="00BD73A0" w:rsidP="008B06AA">
            <w:pPr>
              <w:spacing w:after="120" w:line="264" w:lineRule="auto"/>
              <w:rPr>
                <w:b/>
              </w:rPr>
            </w:pPr>
            <w:r w:rsidRPr="0015215A">
              <w:rPr>
                <w:b/>
              </w:rPr>
              <w:t>Actual Result</w:t>
            </w:r>
          </w:p>
        </w:tc>
        <w:tc>
          <w:tcPr>
            <w:tcW w:w="1486" w:type="dxa"/>
          </w:tcPr>
          <w:p w14:paraId="24B40607" w14:textId="77777777" w:rsidR="00BD73A0" w:rsidRPr="0015215A" w:rsidRDefault="00BD73A0" w:rsidP="008B06AA">
            <w:pPr>
              <w:spacing w:after="120" w:line="264" w:lineRule="auto"/>
              <w:rPr>
                <w:b/>
              </w:rPr>
            </w:pPr>
            <w:r w:rsidRPr="0015215A">
              <w:rPr>
                <w:b/>
              </w:rPr>
              <w:t>Comments</w:t>
            </w:r>
          </w:p>
        </w:tc>
      </w:tr>
      <w:tr w:rsidR="00BD73A0" w:rsidRPr="0015215A" w14:paraId="3DAADB4F" w14:textId="77777777" w:rsidTr="008B06AA">
        <w:tc>
          <w:tcPr>
            <w:tcW w:w="1550" w:type="dxa"/>
          </w:tcPr>
          <w:p w14:paraId="2F109372" w14:textId="77777777" w:rsidR="00BD73A0" w:rsidRPr="0015215A" w:rsidRDefault="00BD73A0" w:rsidP="008B06AA">
            <w:pPr>
              <w:spacing w:after="120" w:line="264" w:lineRule="auto"/>
              <w:jc w:val="left"/>
            </w:pPr>
            <w:r>
              <w:t>1. Create a new user following the rules</w:t>
            </w:r>
          </w:p>
        </w:tc>
        <w:tc>
          <w:tcPr>
            <w:tcW w:w="2165" w:type="dxa"/>
          </w:tcPr>
          <w:p w14:paraId="29F53CDB" w14:textId="77777777" w:rsidR="00BD73A0" w:rsidRPr="0015215A" w:rsidRDefault="00BD73A0" w:rsidP="008B06AA">
            <w:pPr>
              <w:spacing w:after="120" w:line="264" w:lineRule="auto"/>
              <w:jc w:val="left"/>
            </w:pPr>
            <w:r>
              <w:t>Create a new admin. The password must have a minimum of 1 uppercase letter, 1 lowercase letter, 1 number, and 8 characters.</w:t>
            </w:r>
          </w:p>
        </w:tc>
        <w:tc>
          <w:tcPr>
            <w:tcW w:w="1525" w:type="dxa"/>
          </w:tcPr>
          <w:p w14:paraId="402C5920" w14:textId="77777777" w:rsidR="00BD73A0" w:rsidRPr="0015215A" w:rsidRDefault="00BD73A0" w:rsidP="008B06AA">
            <w:pPr>
              <w:spacing w:after="120" w:line="264" w:lineRule="auto"/>
              <w:jc w:val="left"/>
            </w:pPr>
            <w:r>
              <w:t>A new user created using the rules.</w:t>
            </w:r>
          </w:p>
        </w:tc>
        <w:tc>
          <w:tcPr>
            <w:tcW w:w="2624" w:type="dxa"/>
          </w:tcPr>
          <w:p w14:paraId="006409FA" w14:textId="77777777" w:rsidR="00BD73A0" w:rsidRPr="0015215A" w:rsidRDefault="00BD73A0" w:rsidP="008B06AA">
            <w:pPr>
              <w:spacing w:after="120" w:line="264" w:lineRule="auto"/>
              <w:jc w:val="left"/>
            </w:pPr>
            <w:r>
              <w:t>The password must be encrypted and the email must be verified to not be duplicated.</w:t>
            </w:r>
          </w:p>
        </w:tc>
        <w:tc>
          <w:tcPr>
            <w:tcW w:w="1486" w:type="dxa"/>
          </w:tcPr>
          <w:p w14:paraId="18DF7E22" w14:textId="77777777" w:rsidR="00BD73A0" w:rsidRDefault="00BD73A0" w:rsidP="008B06AA">
            <w:pPr>
              <w:spacing w:after="120" w:line="264" w:lineRule="auto"/>
              <w:jc w:val="left"/>
            </w:pPr>
            <w:r>
              <w:t>Ref. Figure 1</w:t>
            </w:r>
          </w:p>
          <w:p w14:paraId="50F6AEAD" w14:textId="77777777" w:rsidR="00BD73A0" w:rsidRDefault="00BD73A0" w:rsidP="008B06AA">
            <w:pPr>
              <w:spacing w:after="120" w:line="264" w:lineRule="auto"/>
              <w:jc w:val="left"/>
            </w:pPr>
            <w:r>
              <w:t>Ref. Figure 2</w:t>
            </w:r>
          </w:p>
          <w:p w14:paraId="22980044" w14:textId="77777777" w:rsidR="00BD73A0" w:rsidRDefault="00BD73A0" w:rsidP="008B06AA">
            <w:pPr>
              <w:spacing w:after="120" w:line="264" w:lineRule="auto"/>
              <w:jc w:val="left"/>
            </w:pPr>
            <w:r>
              <w:t>Ref. Figure 3</w:t>
            </w:r>
          </w:p>
          <w:p w14:paraId="3C4EFF74" w14:textId="77777777" w:rsidR="00BD73A0" w:rsidRPr="0015215A" w:rsidRDefault="00BD73A0" w:rsidP="008B06AA">
            <w:pPr>
              <w:spacing w:after="120" w:line="264" w:lineRule="auto"/>
              <w:jc w:val="left"/>
            </w:pPr>
          </w:p>
        </w:tc>
      </w:tr>
      <w:tr w:rsidR="00BD73A0" w:rsidRPr="0015215A" w14:paraId="232AC8AE" w14:textId="77777777" w:rsidTr="008B06AA">
        <w:tc>
          <w:tcPr>
            <w:tcW w:w="1550" w:type="dxa"/>
          </w:tcPr>
          <w:p w14:paraId="5EAC3B31" w14:textId="77777777" w:rsidR="00BD73A0" w:rsidRPr="0015215A" w:rsidRDefault="00BD73A0" w:rsidP="008B06AA">
            <w:pPr>
              <w:spacing w:after="120" w:line="264" w:lineRule="auto"/>
              <w:jc w:val="left"/>
            </w:pPr>
            <w:r>
              <w:t>2. Rate a Movie</w:t>
            </w:r>
          </w:p>
        </w:tc>
        <w:tc>
          <w:tcPr>
            <w:tcW w:w="2165" w:type="dxa"/>
          </w:tcPr>
          <w:p w14:paraId="1067AA4F" w14:textId="77777777" w:rsidR="00BD73A0" w:rsidRPr="0015215A" w:rsidRDefault="00BD73A0" w:rsidP="008B06AA">
            <w:pPr>
              <w:spacing w:after="120" w:line="264" w:lineRule="auto"/>
              <w:jc w:val="left"/>
            </w:pPr>
            <w:r>
              <w:t>Select a movie and rate it</w:t>
            </w:r>
          </w:p>
        </w:tc>
        <w:tc>
          <w:tcPr>
            <w:tcW w:w="1525" w:type="dxa"/>
          </w:tcPr>
          <w:p w14:paraId="73FD5490" w14:textId="77777777" w:rsidR="00BD73A0" w:rsidRPr="0015215A" w:rsidRDefault="00BD73A0" w:rsidP="008B06AA">
            <w:pPr>
              <w:spacing w:after="120" w:line="264" w:lineRule="auto"/>
              <w:jc w:val="left"/>
            </w:pPr>
            <w:r>
              <w:t>A movie rated from 1 to 5 stars.</w:t>
            </w:r>
          </w:p>
        </w:tc>
        <w:tc>
          <w:tcPr>
            <w:tcW w:w="2624" w:type="dxa"/>
          </w:tcPr>
          <w:p w14:paraId="58A21D89" w14:textId="5D801166" w:rsidR="00BD73A0" w:rsidRDefault="00BD73A0" w:rsidP="008B06AA">
            <w:pPr>
              <w:spacing w:after="120" w:line="264" w:lineRule="auto"/>
              <w:jc w:val="left"/>
            </w:pPr>
            <w:r>
              <w:t xml:space="preserve">Message: movie not found can be displayed using white </w:t>
            </w:r>
            <w:r w:rsidR="00AC2DAF">
              <w:t>colour</w:t>
            </w:r>
            <w:r>
              <w:t>.</w:t>
            </w:r>
          </w:p>
          <w:p w14:paraId="5E53E91C" w14:textId="77777777" w:rsidR="00BD73A0" w:rsidRPr="0015215A" w:rsidRDefault="00BD73A0" w:rsidP="008B06AA">
            <w:pPr>
              <w:spacing w:after="120" w:line="264" w:lineRule="auto"/>
              <w:jc w:val="left"/>
            </w:pPr>
            <w:r>
              <w:t>The last rating is not saved when I rated a movie 2 times.</w:t>
            </w:r>
          </w:p>
        </w:tc>
        <w:tc>
          <w:tcPr>
            <w:tcW w:w="1486" w:type="dxa"/>
          </w:tcPr>
          <w:p w14:paraId="5422B6EE" w14:textId="77777777" w:rsidR="00BD73A0" w:rsidRDefault="00BD73A0" w:rsidP="008B06AA">
            <w:pPr>
              <w:spacing w:after="120" w:line="264" w:lineRule="auto"/>
              <w:jc w:val="left"/>
            </w:pPr>
            <w:r>
              <w:t>Ref. Figure 4</w:t>
            </w:r>
          </w:p>
          <w:p w14:paraId="52D0A78B" w14:textId="77777777" w:rsidR="00BD73A0" w:rsidRDefault="00BD73A0" w:rsidP="008B06AA">
            <w:pPr>
              <w:spacing w:after="120" w:line="264" w:lineRule="auto"/>
              <w:jc w:val="left"/>
            </w:pPr>
            <w:r>
              <w:t>Ref. Figure 5</w:t>
            </w:r>
          </w:p>
          <w:p w14:paraId="29B86C98" w14:textId="77777777" w:rsidR="00BD73A0" w:rsidRPr="0015215A" w:rsidRDefault="00BD73A0" w:rsidP="008B06AA">
            <w:pPr>
              <w:spacing w:after="120" w:line="264" w:lineRule="auto"/>
              <w:jc w:val="left"/>
            </w:pPr>
            <w:r>
              <w:t>Ref. Figure 6</w:t>
            </w:r>
          </w:p>
        </w:tc>
      </w:tr>
      <w:tr w:rsidR="00BD73A0" w:rsidRPr="0015215A" w14:paraId="755DA4B2" w14:textId="77777777" w:rsidTr="008B06AA">
        <w:tc>
          <w:tcPr>
            <w:tcW w:w="1550" w:type="dxa"/>
          </w:tcPr>
          <w:p w14:paraId="3B617D4C" w14:textId="77777777" w:rsidR="00BD73A0" w:rsidRPr="0015215A" w:rsidRDefault="00BD73A0" w:rsidP="008B06AA">
            <w:pPr>
              <w:spacing w:after="120" w:line="264" w:lineRule="auto"/>
              <w:jc w:val="left"/>
            </w:pPr>
            <w:r>
              <w:t>3. Top 10 Movies Rated</w:t>
            </w:r>
          </w:p>
        </w:tc>
        <w:tc>
          <w:tcPr>
            <w:tcW w:w="2165" w:type="dxa"/>
          </w:tcPr>
          <w:p w14:paraId="2610AE65" w14:textId="77777777" w:rsidR="00BD73A0" w:rsidRPr="0015215A" w:rsidRDefault="00BD73A0" w:rsidP="008B06AA">
            <w:pPr>
              <w:spacing w:after="120" w:line="264" w:lineRule="auto"/>
              <w:jc w:val="left"/>
            </w:pPr>
            <w:r>
              <w:t>Show a chart with the top 10 movies rated</w:t>
            </w:r>
          </w:p>
        </w:tc>
        <w:tc>
          <w:tcPr>
            <w:tcW w:w="1525" w:type="dxa"/>
          </w:tcPr>
          <w:p w14:paraId="68FF0DBD" w14:textId="77777777" w:rsidR="00BD73A0" w:rsidRPr="0015215A" w:rsidRDefault="00BD73A0" w:rsidP="008B06AA">
            <w:pPr>
              <w:spacing w:after="120" w:line="264" w:lineRule="auto"/>
              <w:jc w:val="left"/>
            </w:pPr>
            <w:r>
              <w:t>The top 10 movies rated must be displayed on a chart.</w:t>
            </w:r>
          </w:p>
        </w:tc>
        <w:tc>
          <w:tcPr>
            <w:tcW w:w="2624" w:type="dxa"/>
          </w:tcPr>
          <w:p w14:paraId="1BBEFC94" w14:textId="77777777" w:rsidR="00BD73A0" w:rsidRPr="0015215A" w:rsidRDefault="00BD73A0" w:rsidP="008B06AA">
            <w:pPr>
              <w:spacing w:after="120" w:line="264" w:lineRule="auto"/>
              <w:jc w:val="left"/>
            </w:pPr>
            <w:r w:rsidRPr="0015215A">
              <w:t>As expected</w:t>
            </w:r>
          </w:p>
        </w:tc>
        <w:tc>
          <w:tcPr>
            <w:tcW w:w="1486" w:type="dxa"/>
          </w:tcPr>
          <w:p w14:paraId="08EC8958" w14:textId="77777777" w:rsidR="00BD73A0" w:rsidRPr="0015215A" w:rsidRDefault="00BD73A0" w:rsidP="008B06AA">
            <w:pPr>
              <w:spacing w:after="120" w:line="264" w:lineRule="auto"/>
              <w:jc w:val="left"/>
            </w:pPr>
            <w:r>
              <w:t>Ref. Figure 7</w:t>
            </w:r>
          </w:p>
        </w:tc>
      </w:tr>
    </w:tbl>
    <w:p w14:paraId="192B3336" w14:textId="77777777" w:rsidR="00BD73A0" w:rsidRDefault="00BD73A0" w:rsidP="00BD73A0"/>
    <w:p w14:paraId="2958577D" w14:textId="77777777" w:rsidR="00BD73A0" w:rsidRDefault="00BD73A0" w:rsidP="00BD73A0">
      <w:r>
        <w:br w:type="page"/>
      </w:r>
    </w:p>
    <w:p w14:paraId="3D212B14" w14:textId="77777777" w:rsidR="00BD73A0" w:rsidRDefault="00BD73A0" w:rsidP="00BD73A0">
      <w:pPr>
        <w:pStyle w:val="Heading2"/>
      </w:pPr>
      <w:bookmarkStart w:id="105" w:name="_Toc55904448"/>
      <w:bookmarkStart w:id="106" w:name="_Toc57248997"/>
      <w:r>
        <w:lastRenderedPageBreak/>
        <w:t>Screenshots</w:t>
      </w:r>
      <w:bookmarkEnd w:id="105"/>
      <w:bookmarkEnd w:id="106"/>
    </w:p>
    <w:p w14:paraId="3C7E81D9" w14:textId="77777777" w:rsidR="00BD73A0" w:rsidRDefault="00BD73A0" w:rsidP="00BD73A0">
      <w:r>
        <w:t>Figure 1</w:t>
      </w:r>
    </w:p>
    <w:p w14:paraId="5C4824AB" w14:textId="77777777" w:rsidR="00BD73A0" w:rsidRDefault="00BD73A0" w:rsidP="00BD73A0">
      <w:r>
        <w:rPr>
          <w:noProof/>
          <w:lang w:eastAsia="en-AU"/>
        </w:rPr>
        <w:drawing>
          <wp:inline distT="0" distB="0" distL="0" distR="0" wp14:anchorId="0C8B05B2" wp14:editId="4C663423">
            <wp:extent cx="5943600" cy="3343275"/>
            <wp:effectExtent l="0" t="0" r="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343275"/>
                    </a:xfrm>
                    <a:prstGeom prst="rect">
                      <a:avLst/>
                    </a:prstGeom>
                  </pic:spPr>
                </pic:pic>
              </a:graphicData>
            </a:graphic>
          </wp:inline>
        </w:drawing>
      </w:r>
    </w:p>
    <w:p w14:paraId="56B38EDC" w14:textId="77777777" w:rsidR="00BD73A0" w:rsidRDefault="00BD73A0" w:rsidP="00BD73A0"/>
    <w:p w14:paraId="417C667D" w14:textId="77777777" w:rsidR="00BD73A0" w:rsidRDefault="00BD73A0" w:rsidP="00BD73A0">
      <w:r>
        <w:t>Figure 2</w:t>
      </w:r>
    </w:p>
    <w:p w14:paraId="5C7497B5" w14:textId="77777777" w:rsidR="00BD73A0" w:rsidRDefault="00BD73A0" w:rsidP="00BD73A0">
      <w:pPr>
        <w:sectPr w:rsidR="00BD73A0" w:rsidSect="00BD73A0">
          <w:headerReference w:type="default" r:id="rId116"/>
          <w:pgSz w:w="12240" w:h="15840"/>
          <w:pgMar w:top="1440" w:right="1440" w:bottom="1440" w:left="1440" w:header="708" w:footer="708" w:gutter="0"/>
          <w:cols w:space="708"/>
          <w:docGrid w:linePitch="360"/>
        </w:sectPr>
      </w:pPr>
      <w:r>
        <w:rPr>
          <w:noProof/>
          <w:lang w:eastAsia="en-AU"/>
        </w:rPr>
        <w:drawing>
          <wp:inline distT="0" distB="0" distL="0" distR="0" wp14:anchorId="07EAFE95" wp14:editId="5D3541C4">
            <wp:extent cx="5943600" cy="33432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3343275"/>
                    </a:xfrm>
                    <a:prstGeom prst="rect">
                      <a:avLst/>
                    </a:prstGeom>
                  </pic:spPr>
                </pic:pic>
              </a:graphicData>
            </a:graphic>
          </wp:inline>
        </w:drawing>
      </w:r>
    </w:p>
    <w:p w14:paraId="7FECF3D6" w14:textId="77777777" w:rsidR="00BD73A0" w:rsidRDefault="00BD73A0" w:rsidP="00BD73A0">
      <w:r>
        <w:lastRenderedPageBreak/>
        <w:t>Figure 3</w:t>
      </w:r>
    </w:p>
    <w:p w14:paraId="405346F6" w14:textId="77777777" w:rsidR="00BD73A0" w:rsidRDefault="00BD73A0" w:rsidP="00BD73A0">
      <w:r>
        <w:rPr>
          <w:noProof/>
          <w:lang w:eastAsia="en-AU"/>
        </w:rPr>
        <w:drawing>
          <wp:inline distT="0" distB="0" distL="0" distR="0" wp14:anchorId="5F28D96A" wp14:editId="3D298FD9">
            <wp:extent cx="5943600" cy="3343275"/>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3343275"/>
                    </a:xfrm>
                    <a:prstGeom prst="rect">
                      <a:avLst/>
                    </a:prstGeom>
                  </pic:spPr>
                </pic:pic>
              </a:graphicData>
            </a:graphic>
          </wp:inline>
        </w:drawing>
      </w:r>
    </w:p>
    <w:p w14:paraId="55D62CB3" w14:textId="77777777" w:rsidR="00BD73A0" w:rsidRDefault="00BD73A0" w:rsidP="00BD73A0"/>
    <w:p w14:paraId="147DA6FF" w14:textId="77777777" w:rsidR="00BD73A0" w:rsidRDefault="00BD73A0" w:rsidP="00BD73A0">
      <w:r>
        <w:t>Figure 4</w:t>
      </w:r>
    </w:p>
    <w:p w14:paraId="337C418E" w14:textId="77777777" w:rsidR="00BD73A0" w:rsidRDefault="00BD73A0" w:rsidP="00BD73A0">
      <w:r>
        <w:rPr>
          <w:noProof/>
          <w:lang w:eastAsia="en-AU"/>
        </w:rPr>
        <w:drawing>
          <wp:inline distT="0" distB="0" distL="0" distR="0" wp14:anchorId="7E805796" wp14:editId="1CAD1AF1">
            <wp:extent cx="5943600" cy="3343275"/>
            <wp:effectExtent l="0" t="0" r="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3343275"/>
                    </a:xfrm>
                    <a:prstGeom prst="rect">
                      <a:avLst/>
                    </a:prstGeom>
                  </pic:spPr>
                </pic:pic>
              </a:graphicData>
            </a:graphic>
          </wp:inline>
        </w:drawing>
      </w:r>
    </w:p>
    <w:p w14:paraId="40EBB1EA" w14:textId="77777777" w:rsidR="00BD73A0" w:rsidRDefault="00BD73A0" w:rsidP="00BD73A0"/>
    <w:p w14:paraId="2D1522DE" w14:textId="77777777" w:rsidR="00BD73A0" w:rsidRDefault="00BD73A0" w:rsidP="00BD73A0">
      <w:pPr>
        <w:sectPr w:rsidR="00BD73A0" w:rsidSect="008B06AA">
          <w:pgSz w:w="12240" w:h="15840"/>
          <w:pgMar w:top="1440" w:right="1440" w:bottom="1440" w:left="1440" w:header="708" w:footer="708" w:gutter="0"/>
          <w:cols w:space="708"/>
          <w:docGrid w:linePitch="360"/>
        </w:sectPr>
      </w:pPr>
    </w:p>
    <w:p w14:paraId="1EE775B8" w14:textId="77777777" w:rsidR="00BD73A0" w:rsidRDefault="00BD73A0" w:rsidP="00BD73A0">
      <w:r>
        <w:lastRenderedPageBreak/>
        <w:t>Figure 5</w:t>
      </w:r>
    </w:p>
    <w:p w14:paraId="309BC9DE" w14:textId="77777777" w:rsidR="00BD73A0" w:rsidRDefault="00BD73A0" w:rsidP="00BD73A0">
      <w:r>
        <w:rPr>
          <w:noProof/>
          <w:lang w:eastAsia="en-AU"/>
        </w:rPr>
        <w:drawing>
          <wp:inline distT="0" distB="0" distL="0" distR="0" wp14:anchorId="37EF565C" wp14:editId="73D0D3D9">
            <wp:extent cx="5943600" cy="3343275"/>
            <wp:effectExtent l="0" t="0" r="0"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343275"/>
                    </a:xfrm>
                    <a:prstGeom prst="rect">
                      <a:avLst/>
                    </a:prstGeom>
                  </pic:spPr>
                </pic:pic>
              </a:graphicData>
            </a:graphic>
          </wp:inline>
        </w:drawing>
      </w:r>
    </w:p>
    <w:p w14:paraId="639C2210" w14:textId="77777777" w:rsidR="00BD73A0" w:rsidRDefault="00BD73A0" w:rsidP="00BD73A0"/>
    <w:p w14:paraId="77D3A689" w14:textId="77777777" w:rsidR="00BD73A0" w:rsidRDefault="00BD73A0" w:rsidP="00BD73A0">
      <w:r>
        <w:t>Figure 6</w:t>
      </w:r>
    </w:p>
    <w:p w14:paraId="0DA8D719" w14:textId="77777777" w:rsidR="00BD73A0" w:rsidRDefault="00BD73A0" w:rsidP="00BD73A0">
      <w:pPr>
        <w:rPr>
          <w:noProof/>
        </w:rPr>
      </w:pPr>
      <w:r>
        <w:rPr>
          <w:noProof/>
          <w:lang w:eastAsia="en-AU"/>
        </w:rPr>
        <w:drawing>
          <wp:inline distT="0" distB="0" distL="0" distR="0" wp14:anchorId="2D5C102A" wp14:editId="3FE4D720">
            <wp:extent cx="5943600" cy="33432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343275"/>
                    </a:xfrm>
                    <a:prstGeom prst="rect">
                      <a:avLst/>
                    </a:prstGeom>
                  </pic:spPr>
                </pic:pic>
              </a:graphicData>
            </a:graphic>
          </wp:inline>
        </w:drawing>
      </w:r>
    </w:p>
    <w:p w14:paraId="2150A157" w14:textId="77777777" w:rsidR="00BD73A0" w:rsidRDefault="00BD73A0" w:rsidP="00BD73A0">
      <w:pPr>
        <w:rPr>
          <w:noProof/>
        </w:rPr>
      </w:pPr>
    </w:p>
    <w:p w14:paraId="2D4A567B" w14:textId="77777777" w:rsidR="00BD73A0" w:rsidRDefault="00BD73A0" w:rsidP="00BD73A0">
      <w:pPr>
        <w:sectPr w:rsidR="00BD73A0" w:rsidSect="008B06AA">
          <w:pgSz w:w="12240" w:h="15840"/>
          <w:pgMar w:top="1440" w:right="1440" w:bottom="1440" w:left="1440" w:header="708" w:footer="708" w:gutter="0"/>
          <w:cols w:space="708"/>
          <w:docGrid w:linePitch="360"/>
        </w:sectPr>
      </w:pPr>
    </w:p>
    <w:p w14:paraId="17E4784A" w14:textId="77777777" w:rsidR="00BD73A0" w:rsidRDefault="00BD73A0" w:rsidP="00BD73A0">
      <w:r>
        <w:lastRenderedPageBreak/>
        <w:t>Figure 7</w:t>
      </w:r>
    </w:p>
    <w:p w14:paraId="32E76CED" w14:textId="77777777" w:rsidR="00BD73A0" w:rsidRDefault="00BD73A0" w:rsidP="00BD73A0">
      <w:r>
        <w:rPr>
          <w:noProof/>
          <w:lang w:eastAsia="en-AU"/>
        </w:rPr>
        <w:drawing>
          <wp:inline distT="0" distB="0" distL="0" distR="0" wp14:anchorId="491DC57C" wp14:editId="162DFE3E">
            <wp:extent cx="5943600" cy="3343275"/>
            <wp:effectExtent l="0" t="0" r="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3343275"/>
                    </a:xfrm>
                    <a:prstGeom prst="rect">
                      <a:avLst/>
                    </a:prstGeom>
                  </pic:spPr>
                </pic:pic>
              </a:graphicData>
            </a:graphic>
          </wp:inline>
        </w:drawing>
      </w:r>
    </w:p>
    <w:p w14:paraId="734A82DB" w14:textId="77777777" w:rsidR="00BD73A0" w:rsidRPr="00ED7ECC" w:rsidRDefault="00BD73A0" w:rsidP="00BD73A0">
      <w:pPr>
        <w:tabs>
          <w:tab w:val="left" w:pos="1272"/>
        </w:tabs>
      </w:pPr>
      <w:r>
        <w:tab/>
      </w:r>
    </w:p>
    <w:p w14:paraId="2EEB6161" w14:textId="3647D572" w:rsidR="00BD73A0" w:rsidRDefault="00BD73A0">
      <w:pPr>
        <w:jc w:val="left"/>
      </w:pPr>
      <w:r>
        <w:br w:type="page"/>
      </w:r>
    </w:p>
    <w:p w14:paraId="73507CB5" w14:textId="77777777" w:rsidR="00BD73A0" w:rsidRDefault="00BD73A0" w:rsidP="00BD73A0">
      <w:pPr>
        <w:pStyle w:val="Heading2"/>
      </w:pPr>
      <w:bookmarkStart w:id="107" w:name="_Toc57238928"/>
      <w:bookmarkStart w:id="108" w:name="_Toc57248998"/>
      <w:r>
        <w:lastRenderedPageBreak/>
        <w:t>Test Cases</w:t>
      </w:r>
      <w:bookmarkEnd w:id="107"/>
      <w:bookmarkEnd w:id="108"/>
    </w:p>
    <w:p w14:paraId="71CD23A3" w14:textId="77777777" w:rsidR="00BD73A0" w:rsidRPr="005F67EB" w:rsidRDefault="00BD73A0" w:rsidP="00BD73A0">
      <w:r>
        <w:t>Tester Jyle Darling.</w:t>
      </w:r>
    </w:p>
    <w:tbl>
      <w:tblPr>
        <w:tblStyle w:val="TableGrid"/>
        <w:tblW w:w="0" w:type="auto"/>
        <w:tblLook w:val="04A0" w:firstRow="1" w:lastRow="0" w:firstColumn="1" w:lastColumn="0" w:noHBand="0" w:noVBand="1"/>
      </w:tblPr>
      <w:tblGrid>
        <w:gridCol w:w="621"/>
        <w:gridCol w:w="2786"/>
        <w:gridCol w:w="2836"/>
        <w:gridCol w:w="1836"/>
        <w:gridCol w:w="1271"/>
      </w:tblGrid>
      <w:tr w:rsidR="00BD73A0" w14:paraId="140ABD2E" w14:textId="77777777" w:rsidTr="008B06AA">
        <w:tc>
          <w:tcPr>
            <w:tcW w:w="621" w:type="dxa"/>
          </w:tcPr>
          <w:p w14:paraId="65DD1607" w14:textId="77777777" w:rsidR="00BD73A0" w:rsidRPr="00120CDD" w:rsidRDefault="00BD73A0" w:rsidP="008B06AA">
            <w:pPr>
              <w:rPr>
                <w:b/>
                <w:bCs/>
              </w:rPr>
            </w:pPr>
            <w:r>
              <w:rPr>
                <w:b/>
                <w:bCs/>
              </w:rPr>
              <w:t>Test Case</w:t>
            </w:r>
          </w:p>
        </w:tc>
        <w:tc>
          <w:tcPr>
            <w:tcW w:w="2786" w:type="dxa"/>
          </w:tcPr>
          <w:p w14:paraId="6DA30772" w14:textId="77777777" w:rsidR="00BD73A0" w:rsidRPr="00120CDD" w:rsidRDefault="00BD73A0" w:rsidP="008B06AA">
            <w:pPr>
              <w:rPr>
                <w:b/>
                <w:bCs/>
              </w:rPr>
            </w:pPr>
            <w:r>
              <w:rPr>
                <w:b/>
                <w:bCs/>
              </w:rPr>
              <w:t>Description</w:t>
            </w:r>
          </w:p>
        </w:tc>
        <w:tc>
          <w:tcPr>
            <w:tcW w:w="2836" w:type="dxa"/>
          </w:tcPr>
          <w:p w14:paraId="226198C0" w14:textId="77777777" w:rsidR="00BD73A0" w:rsidRPr="00120CDD" w:rsidRDefault="00BD73A0" w:rsidP="008B06AA">
            <w:pPr>
              <w:rPr>
                <w:b/>
                <w:bCs/>
              </w:rPr>
            </w:pPr>
            <w:r>
              <w:rPr>
                <w:b/>
                <w:bCs/>
              </w:rPr>
              <w:t>Expected Result</w:t>
            </w:r>
          </w:p>
        </w:tc>
        <w:tc>
          <w:tcPr>
            <w:tcW w:w="1836" w:type="dxa"/>
          </w:tcPr>
          <w:p w14:paraId="152DCCCD" w14:textId="77777777" w:rsidR="00BD73A0" w:rsidRPr="00120CDD" w:rsidRDefault="00BD73A0" w:rsidP="008B06AA">
            <w:pPr>
              <w:rPr>
                <w:b/>
                <w:bCs/>
              </w:rPr>
            </w:pPr>
            <w:r>
              <w:rPr>
                <w:b/>
                <w:bCs/>
              </w:rPr>
              <w:t>Actual Result</w:t>
            </w:r>
          </w:p>
        </w:tc>
        <w:tc>
          <w:tcPr>
            <w:tcW w:w="1271" w:type="dxa"/>
          </w:tcPr>
          <w:p w14:paraId="1916A027" w14:textId="77777777" w:rsidR="00BD73A0" w:rsidRPr="00120CDD" w:rsidRDefault="00BD73A0" w:rsidP="008B06AA">
            <w:pPr>
              <w:rPr>
                <w:b/>
                <w:bCs/>
              </w:rPr>
            </w:pPr>
            <w:r>
              <w:rPr>
                <w:b/>
                <w:bCs/>
              </w:rPr>
              <w:t>Comments</w:t>
            </w:r>
          </w:p>
        </w:tc>
      </w:tr>
      <w:tr w:rsidR="00BD73A0" w14:paraId="7950CFB4" w14:textId="77777777" w:rsidTr="008B06AA">
        <w:tc>
          <w:tcPr>
            <w:tcW w:w="621" w:type="dxa"/>
          </w:tcPr>
          <w:p w14:paraId="7B084C59" w14:textId="77777777" w:rsidR="00BD73A0" w:rsidRDefault="00BD73A0" w:rsidP="008B06AA">
            <w:pPr>
              <w:pStyle w:val="ListParagraph"/>
              <w:ind w:left="0"/>
              <w:jc w:val="left"/>
            </w:pPr>
            <w:r>
              <w:t xml:space="preserve">01. </w:t>
            </w:r>
          </w:p>
        </w:tc>
        <w:tc>
          <w:tcPr>
            <w:tcW w:w="2786" w:type="dxa"/>
          </w:tcPr>
          <w:p w14:paraId="0865ECD8" w14:textId="77777777" w:rsidR="00BD73A0" w:rsidRDefault="00BD73A0" w:rsidP="008B06AA">
            <w:pPr>
              <w:jc w:val="left"/>
            </w:pPr>
            <w:r>
              <w:t>Creating a new admin account while verifying password requirements.</w:t>
            </w:r>
          </w:p>
        </w:tc>
        <w:tc>
          <w:tcPr>
            <w:tcW w:w="2836" w:type="dxa"/>
          </w:tcPr>
          <w:p w14:paraId="493BCD58" w14:textId="77777777" w:rsidR="00BD73A0" w:rsidRDefault="00BD73A0" w:rsidP="008B06AA">
            <w:pPr>
              <w:jc w:val="left"/>
            </w:pPr>
            <w:r>
              <w:t>New admin account only created when password requirements are met.</w:t>
            </w:r>
          </w:p>
        </w:tc>
        <w:tc>
          <w:tcPr>
            <w:tcW w:w="1836" w:type="dxa"/>
          </w:tcPr>
          <w:p w14:paraId="16418FA0" w14:textId="77777777" w:rsidR="00BD73A0" w:rsidRDefault="00BD73A0" w:rsidP="008B06AA">
            <w:pPr>
              <w:jc w:val="left"/>
            </w:pPr>
            <w:r>
              <w:t>As expected.</w:t>
            </w:r>
          </w:p>
        </w:tc>
        <w:tc>
          <w:tcPr>
            <w:tcW w:w="1271" w:type="dxa"/>
          </w:tcPr>
          <w:p w14:paraId="6C2F9AC1" w14:textId="77777777" w:rsidR="00BD73A0" w:rsidRDefault="00BD73A0" w:rsidP="008B06AA">
            <w:pPr>
              <w:jc w:val="left"/>
            </w:pPr>
            <w:r>
              <w:t>Ref figure 1 and 2.</w:t>
            </w:r>
          </w:p>
        </w:tc>
      </w:tr>
      <w:tr w:rsidR="00BD73A0" w14:paraId="0B420769" w14:textId="77777777" w:rsidTr="008B06AA">
        <w:tc>
          <w:tcPr>
            <w:tcW w:w="621" w:type="dxa"/>
          </w:tcPr>
          <w:p w14:paraId="2C3D1451" w14:textId="77777777" w:rsidR="00BD73A0" w:rsidRDefault="00BD73A0" w:rsidP="008B06AA">
            <w:pPr>
              <w:jc w:val="left"/>
            </w:pPr>
            <w:r>
              <w:t>02.</w:t>
            </w:r>
          </w:p>
        </w:tc>
        <w:tc>
          <w:tcPr>
            <w:tcW w:w="2786" w:type="dxa"/>
          </w:tcPr>
          <w:p w14:paraId="3E413EDE" w14:textId="77777777" w:rsidR="00BD73A0" w:rsidRDefault="00BD73A0" w:rsidP="008B06AA">
            <w:pPr>
              <w:jc w:val="left"/>
            </w:pPr>
            <w:r>
              <w:t>Rating a movie multiple times to see rating changing</w:t>
            </w:r>
          </w:p>
        </w:tc>
        <w:tc>
          <w:tcPr>
            <w:tcW w:w="2836" w:type="dxa"/>
          </w:tcPr>
          <w:p w14:paraId="6815A383" w14:textId="77777777" w:rsidR="00BD73A0" w:rsidRDefault="00BD73A0" w:rsidP="008B06AA">
            <w:pPr>
              <w:jc w:val="left"/>
            </w:pPr>
            <w:r>
              <w:t>Rating an unrated movie should bring it to the top of the rated movies table</w:t>
            </w:r>
          </w:p>
        </w:tc>
        <w:tc>
          <w:tcPr>
            <w:tcW w:w="1836" w:type="dxa"/>
          </w:tcPr>
          <w:p w14:paraId="212EC2C4" w14:textId="77777777" w:rsidR="00BD73A0" w:rsidRDefault="00BD73A0" w:rsidP="008B06AA">
            <w:pPr>
              <w:jc w:val="left"/>
            </w:pPr>
            <w:r>
              <w:t>As expected.</w:t>
            </w:r>
          </w:p>
        </w:tc>
        <w:tc>
          <w:tcPr>
            <w:tcW w:w="1271" w:type="dxa"/>
          </w:tcPr>
          <w:p w14:paraId="19F29B71" w14:textId="77777777" w:rsidR="00BD73A0" w:rsidRDefault="00BD73A0" w:rsidP="008B06AA">
            <w:pPr>
              <w:jc w:val="left"/>
            </w:pPr>
            <w:r>
              <w:t>Ref figure 3 and 4.</w:t>
            </w:r>
          </w:p>
        </w:tc>
      </w:tr>
      <w:tr w:rsidR="00BD73A0" w14:paraId="3DE235A0" w14:textId="77777777" w:rsidTr="008B06AA">
        <w:tc>
          <w:tcPr>
            <w:tcW w:w="621" w:type="dxa"/>
          </w:tcPr>
          <w:p w14:paraId="7F22F3F3" w14:textId="77777777" w:rsidR="00BD73A0" w:rsidRDefault="00BD73A0" w:rsidP="008B06AA">
            <w:pPr>
              <w:jc w:val="left"/>
            </w:pPr>
            <w:r>
              <w:t>03.</w:t>
            </w:r>
          </w:p>
        </w:tc>
        <w:tc>
          <w:tcPr>
            <w:tcW w:w="2786" w:type="dxa"/>
          </w:tcPr>
          <w:p w14:paraId="7AF5A2F1" w14:textId="77777777" w:rsidR="00BD73A0" w:rsidRDefault="00BD73A0" w:rsidP="008B06AA">
            <w:pPr>
              <w:jc w:val="left"/>
            </w:pPr>
            <w:r>
              <w:t>Viewing top ten rating chart, opening another page to rate a movie while rating page updates automatically.</w:t>
            </w:r>
          </w:p>
        </w:tc>
        <w:tc>
          <w:tcPr>
            <w:tcW w:w="2836" w:type="dxa"/>
          </w:tcPr>
          <w:p w14:paraId="3C78E685" w14:textId="77777777" w:rsidR="00BD73A0" w:rsidRDefault="00BD73A0" w:rsidP="008B06AA">
            <w:pPr>
              <w:jc w:val="left"/>
            </w:pPr>
            <w:r>
              <w:t>Rating chart to be displayed an updated every 5 seconds. Changing the rating will alter the chart on the refreshing page.</w:t>
            </w:r>
          </w:p>
        </w:tc>
        <w:tc>
          <w:tcPr>
            <w:tcW w:w="1836" w:type="dxa"/>
          </w:tcPr>
          <w:p w14:paraId="0530569C" w14:textId="77777777" w:rsidR="00BD73A0" w:rsidRDefault="00BD73A0" w:rsidP="008B06AA">
            <w:pPr>
              <w:jc w:val="left"/>
            </w:pPr>
            <w:r>
              <w:t>As expected.</w:t>
            </w:r>
          </w:p>
        </w:tc>
        <w:tc>
          <w:tcPr>
            <w:tcW w:w="1271" w:type="dxa"/>
          </w:tcPr>
          <w:p w14:paraId="2A774D6E" w14:textId="77777777" w:rsidR="00BD73A0" w:rsidRDefault="00BD73A0" w:rsidP="008B06AA">
            <w:pPr>
              <w:jc w:val="left"/>
            </w:pPr>
            <w:r>
              <w:t>Ref figure 5, 6 and 7.</w:t>
            </w:r>
          </w:p>
        </w:tc>
      </w:tr>
    </w:tbl>
    <w:p w14:paraId="2A300B9A" w14:textId="77777777" w:rsidR="00BD73A0" w:rsidRDefault="00BD73A0" w:rsidP="00BD73A0"/>
    <w:p w14:paraId="1039C992" w14:textId="77777777" w:rsidR="00BD73A0" w:rsidRDefault="00BD73A0" w:rsidP="00BD73A0"/>
    <w:p w14:paraId="13F6A97A" w14:textId="77777777" w:rsidR="00BD73A0" w:rsidRDefault="00BD73A0" w:rsidP="00BD73A0">
      <w:r>
        <w:br w:type="page"/>
      </w:r>
    </w:p>
    <w:p w14:paraId="78D07313" w14:textId="77777777" w:rsidR="00BD73A0" w:rsidRDefault="00BD73A0" w:rsidP="00BD73A0">
      <w:pPr>
        <w:pStyle w:val="Heading2"/>
      </w:pPr>
      <w:bookmarkStart w:id="109" w:name="_Toc57238929"/>
      <w:bookmarkStart w:id="110" w:name="_Toc57248999"/>
      <w:r>
        <w:lastRenderedPageBreak/>
        <w:t>Test Case Images</w:t>
      </w:r>
      <w:bookmarkEnd w:id="109"/>
      <w:bookmarkEnd w:id="110"/>
    </w:p>
    <w:p w14:paraId="6FDBA439" w14:textId="77777777" w:rsidR="00BD73A0" w:rsidRPr="005F67EB" w:rsidRDefault="00BD73A0" w:rsidP="00BD73A0">
      <w:r>
        <w:t>Figure 1.</w:t>
      </w:r>
    </w:p>
    <w:p w14:paraId="58381684" w14:textId="77777777" w:rsidR="00BD73A0" w:rsidRDefault="00BD73A0" w:rsidP="00BD73A0">
      <w:r>
        <w:rPr>
          <w:noProof/>
          <w:lang w:eastAsia="en-AU"/>
        </w:rPr>
        <w:drawing>
          <wp:inline distT="0" distB="0" distL="0" distR="0" wp14:anchorId="123A1748" wp14:editId="599BD7BB">
            <wp:extent cx="5943600" cy="334137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341370"/>
                    </a:xfrm>
                    <a:prstGeom prst="rect">
                      <a:avLst/>
                    </a:prstGeom>
                  </pic:spPr>
                </pic:pic>
              </a:graphicData>
            </a:graphic>
          </wp:inline>
        </w:drawing>
      </w:r>
    </w:p>
    <w:p w14:paraId="7AC4B0DF" w14:textId="77777777" w:rsidR="00BD73A0" w:rsidRDefault="00BD73A0" w:rsidP="00BD73A0"/>
    <w:p w14:paraId="66C262EE" w14:textId="77777777" w:rsidR="00BD73A0" w:rsidRDefault="00BD73A0" w:rsidP="00BD73A0">
      <w:r>
        <w:t>Figure 2.</w:t>
      </w:r>
    </w:p>
    <w:p w14:paraId="4A5A317B" w14:textId="77777777" w:rsidR="00BD73A0" w:rsidRDefault="00BD73A0" w:rsidP="00BD73A0">
      <w:r>
        <w:rPr>
          <w:noProof/>
          <w:lang w:eastAsia="en-AU"/>
        </w:rPr>
        <w:drawing>
          <wp:inline distT="0" distB="0" distL="0" distR="0" wp14:anchorId="4AB01213" wp14:editId="5FB24761">
            <wp:extent cx="5943600" cy="3341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341370"/>
                    </a:xfrm>
                    <a:prstGeom prst="rect">
                      <a:avLst/>
                    </a:prstGeom>
                  </pic:spPr>
                </pic:pic>
              </a:graphicData>
            </a:graphic>
          </wp:inline>
        </w:drawing>
      </w:r>
    </w:p>
    <w:p w14:paraId="21D21458" w14:textId="77777777" w:rsidR="00BD73A0" w:rsidRDefault="00BD73A0" w:rsidP="00BD73A0">
      <w:r>
        <w:lastRenderedPageBreak/>
        <w:t>Figure 3</w:t>
      </w:r>
    </w:p>
    <w:p w14:paraId="13632F04" w14:textId="77777777" w:rsidR="00BD73A0" w:rsidRDefault="00BD73A0" w:rsidP="00BD73A0">
      <w:r>
        <w:rPr>
          <w:noProof/>
          <w:lang w:eastAsia="en-AU"/>
        </w:rPr>
        <w:drawing>
          <wp:inline distT="0" distB="0" distL="0" distR="0" wp14:anchorId="55694454" wp14:editId="426F4087">
            <wp:extent cx="5943600" cy="334137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3341370"/>
                    </a:xfrm>
                    <a:prstGeom prst="rect">
                      <a:avLst/>
                    </a:prstGeom>
                  </pic:spPr>
                </pic:pic>
              </a:graphicData>
            </a:graphic>
          </wp:inline>
        </w:drawing>
      </w:r>
    </w:p>
    <w:p w14:paraId="5F0F7086" w14:textId="77777777" w:rsidR="00BD73A0" w:rsidRDefault="00BD73A0" w:rsidP="00BD73A0"/>
    <w:p w14:paraId="6E5CB27C" w14:textId="77777777" w:rsidR="00BD73A0" w:rsidRDefault="00BD73A0" w:rsidP="00BD73A0">
      <w:r>
        <w:t>Figure 4</w:t>
      </w:r>
    </w:p>
    <w:p w14:paraId="7538337C" w14:textId="55B15489" w:rsidR="00BD73A0" w:rsidRDefault="00BD73A0" w:rsidP="00BD73A0">
      <w:r>
        <w:rPr>
          <w:noProof/>
          <w:lang w:eastAsia="en-AU"/>
        </w:rPr>
        <w:drawing>
          <wp:inline distT="0" distB="0" distL="0" distR="0" wp14:anchorId="410B581B" wp14:editId="6B3FCE36">
            <wp:extent cx="5943600" cy="3341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3341370"/>
                    </a:xfrm>
                    <a:prstGeom prst="rect">
                      <a:avLst/>
                    </a:prstGeom>
                  </pic:spPr>
                </pic:pic>
              </a:graphicData>
            </a:graphic>
          </wp:inline>
        </w:drawing>
      </w:r>
    </w:p>
    <w:p w14:paraId="0F04FA71" w14:textId="77777777" w:rsidR="00BD73A0" w:rsidRDefault="00BD73A0">
      <w:pPr>
        <w:jc w:val="left"/>
      </w:pPr>
      <w:r>
        <w:br w:type="page"/>
      </w:r>
    </w:p>
    <w:p w14:paraId="0A32FBAC" w14:textId="77777777" w:rsidR="00BD73A0" w:rsidRDefault="00BD73A0" w:rsidP="00BD73A0">
      <w:r>
        <w:lastRenderedPageBreak/>
        <w:t>Figure 5.</w:t>
      </w:r>
    </w:p>
    <w:p w14:paraId="60EDA74F" w14:textId="77777777" w:rsidR="00BD73A0" w:rsidRDefault="00BD73A0" w:rsidP="00BD73A0">
      <w:r>
        <w:rPr>
          <w:noProof/>
          <w:lang w:eastAsia="en-AU"/>
        </w:rPr>
        <w:drawing>
          <wp:inline distT="0" distB="0" distL="0" distR="0" wp14:anchorId="09D6D59F" wp14:editId="11CDECBC">
            <wp:extent cx="5943600" cy="334137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3341370"/>
                    </a:xfrm>
                    <a:prstGeom prst="rect">
                      <a:avLst/>
                    </a:prstGeom>
                  </pic:spPr>
                </pic:pic>
              </a:graphicData>
            </a:graphic>
          </wp:inline>
        </w:drawing>
      </w:r>
    </w:p>
    <w:p w14:paraId="183879E3" w14:textId="77777777" w:rsidR="00BD73A0" w:rsidRDefault="00BD73A0" w:rsidP="00BD73A0"/>
    <w:p w14:paraId="49A8BA6D" w14:textId="77777777" w:rsidR="00BD73A0" w:rsidRDefault="00BD73A0" w:rsidP="00BD73A0">
      <w:r>
        <w:t>Figure 6.</w:t>
      </w:r>
    </w:p>
    <w:p w14:paraId="6904D3F1" w14:textId="77777777" w:rsidR="00BD73A0" w:rsidRDefault="00BD73A0" w:rsidP="00BD73A0">
      <w:r>
        <w:rPr>
          <w:noProof/>
          <w:lang w:eastAsia="en-AU"/>
        </w:rPr>
        <w:drawing>
          <wp:inline distT="0" distB="0" distL="0" distR="0" wp14:anchorId="23FFB613" wp14:editId="23F8BF36">
            <wp:extent cx="5943600" cy="3341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3341370"/>
                    </a:xfrm>
                    <a:prstGeom prst="rect">
                      <a:avLst/>
                    </a:prstGeom>
                  </pic:spPr>
                </pic:pic>
              </a:graphicData>
            </a:graphic>
          </wp:inline>
        </w:drawing>
      </w:r>
    </w:p>
    <w:p w14:paraId="7943B76A" w14:textId="2FDF67A4" w:rsidR="00BD73A0" w:rsidRDefault="00BD73A0">
      <w:pPr>
        <w:jc w:val="left"/>
      </w:pPr>
      <w:r>
        <w:br w:type="page"/>
      </w:r>
    </w:p>
    <w:p w14:paraId="7855E4DE" w14:textId="77777777" w:rsidR="00BD73A0" w:rsidRDefault="00BD73A0" w:rsidP="00BD73A0">
      <w:r>
        <w:lastRenderedPageBreak/>
        <w:t>Figure 7.</w:t>
      </w:r>
    </w:p>
    <w:p w14:paraId="7CD457D1" w14:textId="2B3B1E03" w:rsidR="00BD73A0" w:rsidRDefault="00BD73A0" w:rsidP="00BD73A0">
      <w:r>
        <w:rPr>
          <w:noProof/>
          <w:lang w:eastAsia="en-AU"/>
        </w:rPr>
        <w:drawing>
          <wp:inline distT="0" distB="0" distL="0" distR="0" wp14:anchorId="15FB3388" wp14:editId="610862DF">
            <wp:extent cx="5943600" cy="334137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3341370"/>
                    </a:xfrm>
                    <a:prstGeom prst="rect">
                      <a:avLst/>
                    </a:prstGeom>
                  </pic:spPr>
                </pic:pic>
              </a:graphicData>
            </a:graphic>
          </wp:inline>
        </w:drawing>
      </w:r>
    </w:p>
    <w:p w14:paraId="3D51A3EF" w14:textId="000AE94F" w:rsidR="000A647F" w:rsidRDefault="000A647F">
      <w:pPr>
        <w:jc w:val="left"/>
      </w:pPr>
      <w:r>
        <w:br w:type="page"/>
      </w:r>
    </w:p>
    <w:p w14:paraId="06DE6E34" w14:textId="77777777" w:rsidR="000A647F" w:rsidRDefault="000A647F" w:rsidP="000A647F">
      <w:pPr>
        <w:pStyle w:val="Heading2"/>
      </w:pPr>
      <w:r>
        <w:lastRenderedPageBreak/>
        <w:t>Test Cases</w:t>
      </w:r>
    </w:p>
    <w:p w14:paraId="1E36763E" w14:textId="22511826" w:rsidR="000A647F" w:rsidRPr="005F67EB" w:rsidRDefault="000A647F" w:rsidP="000A647F">
      <w:r>
        <w:t xml:space="preserve">Tester </w:t>
      </w:r>
      <w:r>
        <w:t>Travis Reeve</w:t>
      </w:r>
      <w:r>
        <w:t>.</w:t>
      </w:r>
    </w:p>
    <w:tbl>
      <w:tblPr>
        <w:tblStyle w:val="TableGrid"/>
        <w:tblW w:w="0" w:type="auto"/>
        <w:tblLook w:val="04A0" w:firstRow="1" w:lastRow="0" w:firstColumn="1" w:lastColumn="0" w:noHBand="0" w:noVBand="1"/>
      </w:tblPr>
      <w:tblGrid>
        <w:gridCol w:w="621"/>
        <w:gridCol w:w="2786"/>
        <w:gridCol w:w="2836"/>
        <w:gridCol w:w="1836"/>
        <w:gridCol w:w="1271"/>
      </w:tblGrid>
      <w:tr w:rsidR="000A647F" w14:paraId="3F8D8949" w14:textId="77777777" w:rsidTr="00995B86">
        <w:tc>
          <w:tcPr>
            <w:tcW w:w="621" w:type="dxa"/>
          </w:tcPr>
          <w:p w14:paraId="2A62E897" w14:textId="77777777" w:rsidR="000A647F" w:rsidRPr="00120CDD" w:rsidRDefault="000A647F" w:rsidP="00995B86">
            <w:pPr>
              <w:rPr>
                <w:b/>
                <w:bCs/>
              </w:rPr>
            </w:pPr>
            <w:r>
              <w:rPr>
                <w:b/>
                <w:bCs/>
              </w:rPr>
              <w:t>Test Case</w:t>
            </w:r>
          </w:p>
        </w:tc>
        <w:tc>
          <w:tcPr>
            <w:tcW w:w="2786" w:type="dxa"/>
          </w:tcPr>
          <w:p w14:paraId="2F81A7F2" w14:textId="77777777" w:rsidR="000A647F" w:rsidRPr="00120CDD" w:rsidRDefault="000A647F" w:rsidP="00995B86">
            <w:pPr>
              <w:rPr>
                <w:b/>
                <w:bCs/>
              </w:rPr>
            </w:pPr>
            <w:r>
              <w:rPr>
                <w:b/>
                <w:bCs/>
              </w:rPr>
              <w:t>Description</w:t>
            </w:r>
          </w:p>
        </w:tc>
        <w:tc>
          <w:tcPr>
            <w:tcW w:w="2836" w:type="dxa"/>
          </w:tcPr>
          <w:p w14:paraId="1C14C682" w14:textId="77777777" w:rsidR="000A647F" w:rsidRPr="00120CDD" w:rsidRDefault="000A647F" w:rsidP="00995B86">
            <w:pPr>
              <w:rPr>
                <w:b/>
                <w:bCs/>
              </w:rPr>
            </w:pPr>
            <w:r>
              <w:rPr>
                <w:b/>
                <w:bCs/>
              </w:rPr>
              <w:t>Expected Result</w:t>
            </w:r>
          </w:p>
        </w:tc>
        <w:tc>
          <w:tcPr>
            <w:tcW w:w="1836" w:type="dxa"/>
          </w:tcPr>
          <w:p w14:paraId="641029AA" w14:textId="77777777" w:rsidR="000A647F" w:rsidRPr="00120CDD" w:rsidRDefault="000A647F" w:rsidP="00995B86">
            <w:pPr>
              <w:rPr>
                <w:b/>
                <w:bCs/>
              </w:rPr>
            </w:pPr>
            <w:r>
              <w:rPr>
                <w:b/>
                <w:bCs/>
              </w:rPr>
              <w:t>Actual Result</w:t>
            </w:r>
          </w:p>
        </w:tc>
        <w:tc>
          <w:tcPr>
            <w:tcW w:w="1271" w:type="dxa"/>
          </w:tcPr>
          <w:p w14:paraId="5B1B40B0" w14:textId="77777777" w:rsidR="000A647F" w:rsidRPr="00120CDD" w:rsidRDefault="000A647F" w:rsidP="00995B86">
            <w:pPr>
              <w:rPr>
                <w:b/>
                <w:bCs/>
              </w:rPr>
            </w:pPr>
            <w:r>
              <w:rPr>
                <w:b/>
                <w:bCs/>
              </w:rPr>
              <w:t>Comments</w:t>
            </w:r>
          </w:p>
        </w:tc>
      </w:tr>
      <w:tr w:rsidR="000A647F" w14:paraId="31C5BC65" w14:textId="77777777" w:rsidTr="00995B86">
        <w:tc>
          <w:tcPr>
            <w:tcW w:w="621" w:type="dxa"/>
          </w:tcPr>
          <w:p w14:paraId="33D89E32" w14:textId="77777777" w:rsidR="000A647F" w:rsidRDefault="000A647F" w:rsidP="00995B86">
            <w:pPr>
              <w:pStyle w:val="ListParagraph"/>
              <w:ind w:left="0"/>
              <w:jc w:val="left"/>
            </w:pPr>
            <w:r>
              <w:t xml:space="preserve">01. </w:t>
            </w:r>
          </w:p>
        </w:tc>
        <w:tc>
          <w:tcPr>
            <w:tcW w:w="2786" w:type="dxa"/>
          </w:tcPr>
          <w:p w14:paraId="1839B47D" w14:textId="77777777" w:rsidR="000A647F" w:rsidRDefault="000A647F" w:rsidP="00995B86">
            <w:pPr>
              <w:jc w:val="left"/>
            </w:pPr>
            <w:r>
              <w:t>Creating a new admin account while verifying password requirements.</w:t>
            </w:r>
          </w:p>
        </w:tc>
        <w:tc>
          <w:tcPr>
            <w:tcW w:w="2836" w:type="dxa"/>
          </w:tcPr>
          <w:p w14:paraId="78CDEE75" w14:textId="77777777" w:rsidR="000A647F" w:rsidRDefault="000A647F" w:rsidP="00995B86">
            <w:pPr>
              <w:jc w:val="left"/>
            </w:pPr>
            <w:r>
              <w:t>New admin account only created when password requirements are met.</w:t>
            </w:r>
          </w:p>
        </w:tc>
        <w:tc>
          <w:tcPr>
            <w:tcW w:w="1836" w:type="dxa"/>
          </w:tcPr>
          <w:p w14:paraId="0F41F08C" w14:textId="77777777" w:rsidR="000A647F" w:rsidRDefault="000A647F" w:rsidP="00995B86">
            <w:pPr>
              <w:jc w:val="left"/>
            </w:pPr>
            <w:r>
              <w:t>As expected.</w:t>
            </w:r>
          </w:p>
        </w:tc>
        <w:tc>
          <w:tcPr>
            <w:tcW w:w="1271" w:type="dxa"/>
          </w:tcPr>
          <w:p w14:paraId="6FB5F004" w14:textId="77777777" w:rsidR="000A647F" w:rsidRDefault="000A647F" w:rsidP="00995B86">
            <w:pPr>
              <w:jc w:val="left"/>
            </w:pPr>
            <w:r>
              <w:t>Ref figure 1 and 2.</w:t>
            </w:r>
          </w:p>
        </w:tc>
      </w:tr>
      <w:tr w:rsidR="000A647F" w14:paraId="46012DE3" w14:textId="77777777" w:rsidTr="00995B86">
        <w:tc>
          <w:tcPr>
            <w:tcW w:w="621" w:type="dxa"/>
          </w:tcPr>
          <w:p w14:paraId="09D93ABF" w14:textId="77777777" w:rsidR="000A647F" w:rsidRDefault="000A647F" w:rsidP="00995B86">
            <w:pPr>
              <w:jc w:val="left"/>
            </w:pPr>
            <w:r>
              <w:t>02.</w:t>
            </w:r>
          </w:p>
        </w:tc>
        <w:tc>
          <w:tcPr>
            <w:tcW w:w="2786" w:type="dxa"/>
          </w:tcPr>
          <w:p w14:paraId="6DAF72DF" w14:textId="77777777" w:rsidR="000A647F" w:rsidRDefault="000A647F" w:rsidP="00995B86">
            <w:pPr>
              <w:jc w:val="left"/>
            </w:pPr>
            <w:r>
              <w:t>Rating a movie multiple times to see rating changing</w:t>
            </w:r>
          </w:p>
        </w:tc>
        <w:tc>
          <w:tcPr>
            <w:tcW w:w="2836" w:type="dxa"/>
          </w:tcPr>
          <w:p w14:paraId="7ED6CBC5" w14:textId="77777777" w:rsidR="000A647F" w:rsidRDefault="000A647F" w:rsidP="00995B86">
            <w:pPr>
              <w:jc w:val="left"/>
            </w:pPr>
            <w:r>
              <w:t>Rating an unrated movie should bring it to the top of the rated movies table</w:t>
            </w:r>
          </w:p>
        </w:tc>
        <w:tc>
          <w:tcPr>
            <w:tcW w:w="1836" w:type="dxa"/>
          </w:tcPr>
          <w:p w14:paraId="11544107" w14:textId="77777777" w:rsidR="000A647F" w:rsidRDefault="000A647F" w:rsidP="00995B86">
            <w:pPr>
              <w:jc w:val="left"/>
            </w:pPr>
            <w:r>
              <w:t>As expected.</w:t>
            </w:r>
          </w:p>
        </w:tc>
        <w:tc>
          <w:tcPr>
            <w:tcW w:w="1271" w:type="dxa"/>
          </w:tcPr>
          <w:p w14:paraId="684F51C7" w14:textId="77777777" w:rsidR="000A647F" w:rsidRDefault="000A647F" w:rsidP="00995B86">
            <w:pPr>
              <w:jc w:val="left"/>
            </w:pPr>
            <w:r>
              <w:t>Ref figure 3 and 4.</w:t>
            </w:r>
          </w:p>
        </w:tc>
      </w:tr>
      <w:tr w:rsidR="000A647F" w14:paraId="3A78075A" w14:textId="77777777" w:rsidTr="00995B86">
        <w:tc>
          <w:tcPr>
            <w:tcW w:w="621" w:type="dxa"/>
          </w:tcPr>
          <w:p w14:paraId="364A3B33" w14:textId="77777777" w:rsidR="000A647F" w:rsidRDefault="000A647F" w:rsidP="00995B86">
            <w:pPr>
              <w:jc w:val="left"/>
            </w:pPr>
            <w:r>
              <w:t>03.</w:t>
            </w:r>
          </w:p>
        </w:tc>
        <w:tc>
          <w:tcPr>
            <w:tcW w:w="2786" w:type="dxa"/>
          </w:tcPr>
          <w:p w14:paraId="58CDF648" w14:textId="77777777" w:rsidR="000A647F" w:rsidRDefault="000A647F" w:rsidP="00995B86">
            <w:pPr>
              <w:jc w:val="left"/>
            </w:pPr>
            <w:r>
              <w:t>Viewing top ten rating chart, opening another page to rate a movie while rating page updates automatically.</w:t>
            </w:r>
          </w:p>
        </w:tc>
        <w:tc>
          <w:tcPr>
            <w:tcW w:w="2836" w:type="dxa"/>
          </w:tcPr>
          <w:p w14:paraId="706E116E" w14:textId="77777777" w:rsidR="000A647F" w:rsidRDefault="000A647F" w:rsidP="00995B86">
            <w:pPr>
              <w:jc w:val="left"/>
            </w:pPr>
            <w:r>
              <w:t>Rating chart to be displayed an updated every 5 seconds. Changing the rating will alter the chart on the refreshing page.</w:t>
            </w:r>
          </w:p>
        </w:tc>
        <w:tc>
          <w:tcPr>
            <w:tcW w:w="1836" w:type="dxa"/>
          </w:tcPr>
          <w:p w14:paraId="499F8AAB" w14:textId="77777777" w:rsidR="000A647F" w:rsidRDefault="000A647F" w:rsidP="00995B86">
            <w:pPr>
              <w:jc w:val="left"/>
            </w:pPr>
            <w:r>
              <w:t>As expected.</w:t>
            </w:r>
          </w:p>
        </w:tc>
        <w:tc>
          <w:tcPr>
            <w:tcW w:w="1271" w:type="dxa"/>
          </w:tcPr>
          <w:p w14:paraId="08979692" w14:textId="77777777" w:rsidR="000A647F" w:rsidRDefault="000A647F" w:rsidP="00995B86">
            <w:pPr>
              <w:jc w:val="left"/>
            </w:pPr>
            <w:r>
              <w:t>Ref figure 5, 6 and 7.</w:t>
            </w:r>
          </w:p>
        </w:tc>
      </w:tr>
    </w:tbl>
    <w:p w14:paraId="3DA53B3D" w14:textId="77777777" w:rsidR="000A647F" w:rsidRDefault="000A647F" w:rsidP="00BD73A0"/>
    <w:p w14:paraId="2840C775" w14:textId="49DEA0C0" w:rsidR="000A647F" w:rsidRDefault="000A647F" w:rsidP="00BD73A0">
      <w:r>
        <w:t>Figure 1.</w:t>
      </w:r>
    </w:p>
    <w:p w14:paraId="7CC9B58C" w14:textId="77777777" w:rsidR="000A647F" w:rsidRDefault="000A647F" w:rsidP="00BD73A0">
      <w:pPr>
        <w:rPr>
          <w:noProof/>
          <w:lang w:eastAsia="en-AU"/>
        </w:rPr>
      </w:pPr>
      <w:r>
        <w:rPr>
          <w:noProof/>
          <w:lang w:eastAsia="en-AU"/>
        </w:rPr>
        <w:drawing>
          <wp:inline distT="0" distB="0" distL="0" distR="0" wp14:anchorId="18AF56B3" wp14:editId="4A0E3595">
            <wp:extent cx="2934000" cy="1440000"/>
            <wp:effectExtent l="0" t="0" r="0" b="825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934000" cy="1440000"/>
                    </a:xfrm>
                    <a:prstGeom prst="rect">
                      <a:avLst/>
                    </a:prstGeom>
                  </pic:spPr>
                </pic:pic>
              </a:graphicData>
            </a:graphic>
          </wp:inline>
        </w:drawing>
      </w:r>
      <w:r w:rsidRPr="000A647F">
        <w:rPr>
          <w:noProof/>
          <w:lang w:eastAsia="en-AU"/>
        </w:rPr>
        <w:t xml:space="preserve"> </w:t>
      </w:r>
    </w:p>
    <w:p w14:paraId="6E7C0815" w14:textId="1B4EBEAF" w:rsidR="000A647F" w:rsidRDefault="000A647F" w:rsidP="000A647F">
      <w:r>
        <w:t>Figure 2</w:t>
      </w:r>
      <w:r>
        <w:t>.</w:t>
      </w:r>
    </w:p>
    <w:p w14:paraId="1C184020" w14:textId="6146A6DB" w:rsidR="000A647F" w:rsidRDefault="000A647F" w:rsidP="00BD73A0">
      <w:r>
        <w:rPr>
          <w:noProof/>
          <w:lang w:eastAsia="en-AU"/>
        </w:rPr>
        <w:drawing>
          <wp:inline distT="0" distB="0" distL="0" distR="0" wp14:anchorId="00572EA2" wp14:editId="2AFB5ADA">
            <wp:extent cx="3434400" cy="1440000"/>
            <wp:effectExtent l="0" t="0" r="0" b="825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434400" cy="1440000"/>
                    </a:xfrm>
                    <a:prstGeom prst="rect">
                      <a:avLst/>
                    </a:prstGeom>
                  </pic:spPr>
                </pic:pic>
              </a:graphicData>
            </a:graphic>
          </wp:inline>
        </w:drawing>
      </w:r>
    </w:p>
    <w:p w14:paraId="7D333FA0" w14:textId="77777777" w:rsidR="000A647F" w:rsidRDefault="000A647F">
      <w:pPr>
        <w:jc w:val="left"/>
      </w:pPr>
      <w:r>
        <w:br w:type="page"/>
      </w:r>
    </w:p>
    <w:p w14:paraId="3DDF0784" w14:textId="1E4FF9EA" w:rsidR="000A647F" w:rsidRDefault="000A647F" w:rsidP="000A647F">
      <w:r>
        <w:lastRenderedPageBreak/>
        <w:t>Figure 3</w:t>
      </w:r>
      <w:r>
        <w:t>.</w:t>
      </w:r>
    </w:p>
    <w:p w14:paraId="36F5F214" w14:textId="49EB3175" w:rsidR="000A647F" w:rsidRDefault="000A647F" w:rsidP="00BD73A0">
      <w:r>
        <w:rPr>
          <w:noProof/>
          <w:lang w:eastAsia="en-AU"/>
        </w:rPr>
        <w:drawing>
          <wp:inline distT="0" distB="0" distL="0" distR="0" wp14:anchorId="5ED5381C" wp14:editId="5409FD87">
            <wp:extent cx="2919600" cy="1440000"/>
            <wp:effectExtent l="0" t="0" r="0" b="825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919600" cy="1440000"/>
                    </a:xfrm>
                    <a:prstGeom prst="rect">
                      <a:avLst/>
                    </a:prstGeom>
                  </pic:spPr>
                </pic:pic>
              </a:graphicData>
            </a:graphic>
          </wp:inline>
        </w:drawing>
      </w:r>
    </w:p>
    <w:p w14:paraId="12E68C46" w14:textId="67FE8534" w:rsidR="000A647F" w:rsidRDefault="000A647F" w:rsidP="000A647F">
      <w:r>
        <w:t>Figure 4</w:t>
      </w:r>
      <w:r>
        <w:t>.</w:t>
      </w:r>
    </w:p>
    <w:p w14:paraId="321CD11D" w14:textId="30CD3888" w:rsidR="000A647F" w:rsidRDefault="000A647F" w:rsidP="00BD73A0">
      <w:r>
        <w:rPr>
          <w:noProof/>
          <w:lang w:eastAsia="en-AU"/>
        </w:rPr>
        <w:drawing>
          <wp:inline distT="0" distB="0" distL="0" distR="0" wp14:anchorId="4BFE7E31" wp14:editId="47C1F97D">
            <wp:extent cx="2908800" cy="1440000"/>
            <wp:effectExtent l="0" t="0" r="6350"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908800" cy="1440000"/>
                    </a:xfrm>
                    <a:prstGeom prst="rect">
                      <a:avLst/>
                    </a:prstGeom>
                  </pic:spPr>
                </pic:pic>
              </a:graphicData>
            </a:graphic>
          </wp:inline>
        </w:drawing>
      </w:r>
    </w:p>
    <w:p w14:paraId="4839F4CF" w14:textId="0915D8CA" w:rsidR="000A647F" w:rsidRDefault="000A647F" w:rsidP="000A647F">
      <w:r>
        <w:t>Figure 5</w:t>
      </w:r>
      <w:r>
        <w:t>.</w:t>
      </w:r>
    </w:p>
    <w:p w14:paraId="262A74C2" w14:textId="11EE5C94" w:rsidR="000A647F" w:rsidRDefault="000A647F" w:rsidP="000A647F">
      <w:r>
        <w:rPr>
          <w:noProof/>
          <w:lang w:eastAsia="en-AU"/>
        </w:rPr>
        <w:drawing>
          <wp:inline distT="0" distB="0" distL="0" distR="0" wp14:anchorId="00624B26" wp14:editId="70DB1907">
            <wp:extent cx="4996800" cy="1440000"/>
            <wp:effectExtent l="0" t="0" r="0" b="825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96800" cy="1440000"/>
                    </a:xfrm>
                    <a:prstGeom prst="rect">
                      <a:avLst/>
                    </a:prstGeom>
                  </pic:spPr>
                </pic:pic>
              </a:graphicData>
            </a:graphic>
          </wp:inline>
        </w:drawing>
      </w:r>
    </w:p>
    <w:p w14:paraId="08EB17ED" w14:textId="5E8EB57E" w:rsidR="000A647F" w:rsidRDefault="000A647F" w:rsidP="000A647F">
      <w:r>
        <w:t>Figure 6</w:t>
      </w:r>
      <w:r>
        <w:t>.</w:t>
      </w:r>
    </w:p>
    <w:p w14:paraId="45CDF2DE" w14:textId="0DD0E962" w:rsidR="000A647F" w:rsidRDefault="000A647F" w:rsidP="000A647F">
      <w:bookmarkStart w:id="111" w:name="_GoBack"/>
      <w:r>
        <w:rPr>
          <w:noProof/>
          <w:lang w:eastAsia="en-AU"/>
        </w:rPr>
        <w:drawing>
          <wp:inline distT="0" distB="0" distL="0" distR="0" wp14:anchorId="2295FE6A" wp14:editId="26406897">
            <wp:extent cx="2912400" cy="1440000"/>
            <wp:effectExtent l="0" t="0" r="2540" b="825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912400" cy="1440000"/>
                    </a:xfrm>
                    <a:prstGeom prst="rect">
                      <a:avLst/>
                    </a:prstGeom>
                  </pic:spPr>
                </pic:pic>
              </a:graphicData>
            </a:graphic>
          </wp:inline>
        </w:drawing>
      </w:r>
      <w:bookmarkEnd w:id="111"/>
    </w:p>
    <w:p w14:paraId="778D17E2" w14:textId="77777777" w:rsidR="000A647F" w:rsidRPr="00BD73A0" w:rsidRDefault="000A647F" w:rsidP="00BD73A0"/>
    <w:sectPr w:rsidR="000A647F" w:rsidRPr="00BD73A0" w:rsidSect="000871F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C54308" w14:textId="77777777" w:rsidR="008F2560" w:rsidRDefault="008F2560">
      <w:pPr>
        <w:spacing w:after="0" w:line="240" w:lineRule="auto"/>
      </w:pPr>
      <w:r>
        <w:separator/>
      </w:r>
    </w:p>
  </w:endnote>
  <w:endnote w:type="continuationSeparator" w:id="0">
    <w:p w14:paraId="14F7DB04" w14:textId="77777777" w:rsidR="008F2560" w:rsidRDefault="008F2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8E03CA" w14:textId="37500CAC" w:rsidR="008F2560" w:rsidRDefault="008F2560">
    <w:pPr>
      <w:pStyle w:val="Footer"/>
      <w:tabs>
        <w:tab w:val="clear" w:pos="4680"/>
        <w:tab w:val="clear" w:pos="9360"/>
      </w:tabs>
      <w:jc w:val="center"/>
      <w:rPr>
        <w:caps/>
        <w:noProof/>
        <w:color w:val="AD84C6" w:themeColor="accent1"/>
      </w:rPr>
    </w:pPr>
    <w:r>
      <w:rPr>
        <w:caps/>
        <w:color w:val="AD84C6" w:themeColor="accent1"/>
      </w:rPr>
      <w:fldChar w:fldCharType="begin"/>
    </w:r>
    <w:r>
      <w:rPr>
        <w:caps/>
        <w:color w:val="AD84C6" w:themeColor="accent1"/>
      </w:rPr>
      <w:instrText xml:space="preserve"> PAGE   \* MERGEFORMAT </w:instrText>
    </w:r>
    <w:r>
      <w:rPr>
        <w:caps/>
        <w:color w:val="AD84C6" w:themeColor="accent1"/>
      </w:rPr>
      <w:fldChar w:fldCharType="separate"/>
    </w:r>
    <w:r w:rsidR="00AC2DAF">
      <w:rPr>
        <w:caps/>
        <w:noProof/>
        <w:color w:val="AD84C6" w:themeColor="accent1"/>
      </w:rPr>
      <w:t>iii</w:t>
    </w:r>
    <w:r>
      <w:rPr>
        <w:caps/>
        <w:noProof/>
        <w:color w:val="AD84C6" w:themeColor="accent1"/>
      </w:rPr>
      <w:fldChar w:fldCharType="end"/>
    </w:r>
  </w:p>
  <w:p w14:paraId="7C344A60" w14:textId="77777777" w:rsidR="008F2560" w:rsidRDefault="008F25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5F794A" w14:textId="77777777" w:rsidR="008F2560" w:rsidRDefault="008F2560" w:rsidP="00EC32AB">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F2560" w14:paraId="06C8199A" w14:textId="77777777">
      <w:trPr>
        <w:trHeight w:hRule="exact" w:val="115"/>
        <w:jc w:val="center"/>
      </w:trPr>
      <w:tc>
        <w:tcPr>
          <w:tcW w:w="4686" w:type="dxa"/>
          <w:shd w:val="clear" w:color="auto" w:fill="AD84C6" w:themeFill="accent1"/>
          <w:tcMar>
            <w:top w:w="0" w:type="dxa"/>
            <w:bottom w:w="0" w:type="dxa"/>
          </w:tcMar>
        </w:tcPr>
        <w:p w14:paraId="3E687871" w14:textId="77777777" w:rsidR="008F2560" w:rsidRDefault="008F2560">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8E15008" w14:textId="77777777" w:rsidR="008F2560" w:rsidRDefault="008F2560">
          <w:pPr>
            <w:pStyle w:val="Header"/>
            <w:tabs>
              <w:tab w:val="clear" w:pos="4680"/>
              <w:tab w:val="clear" w:pos="9360"/>
            </w:tabs>
            <w:jc w:val="right"/>
            <w:rPr>
              <w:caps/>
              <w:sz w:val="18"/>
            </w:rPr>
          </w:pPr>
        </w:p>
      </w:tc>
    </w:tr>
    <w:tr w:rsidR="008F2560" w14:paraId="6972DAD0" w14:textId="77777777">
      <w:trPr>
        <w:jc w:val="center"/>
      </w:trPr>
      <w:sdt>
        <w:sdtPr>
          <w:rPr>
            <w:caps/>
            <w:color w:val="808080" w:themeColor="background1" w:themeShade="80"/>
            <w:sz w:val="18"/>
            <w:szCs w:val="18"/>
          </w:rPr>
          <w:alias w:val="Author"/>
          <w:tag w:val=""/>
          <w:id w:val="-597793221"/>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58AE27D" w14:textId="055765DE" w:rsidR="008F2560" w:rsidRDefault="008F2560">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C1FC26D" w14:textId="05D67700" w:rsidR="008F2560" w:rsidRDefault="008F2560">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AC2DAF">
            <w:rPr>
              <w:caps/>
              <w:noProof/>
              <w:color w:val="808080" w:themeColor="background1" w:themeShade="80"/>
              <w:sz w:val="18"/>
              <w:szCs w:val="18"/>
            </w:rPr>
            <w:t>13</w:t>
          </w:r>
          <w:r>
            <w:rPr>
              <w:caps/>
              <w:noProof/>
              <w:color w:val="808080" w:themeColor="background1" w:themeShade="80"/>
              <w:sz w:val="18"/>
              <w:szCs w:val="18"/>
            </w:rPr>
            <w:fldChar w:fldCharType="end"/>
          </w:r>
        </w:p>
      </w:tc>
    </w:tr>
  </w:tbl>
  <w:p w14:paraId="76414A48" w14:textId="77777777" w:rsidR="008F2560" w:rsidRDefault="008F256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F2560" w14:paraId="2A914690" w14:textId="77777777">
      <w:trPr>
        <w:trHeight w:hRule="exact" w:val="115"/>
        <w:jc w:val="center"/>
      </w:trPr>
      <w:tc>
        <w:tcPr>
          <w:tcW w:w="4686" w:type="dxa"/>
          <w:shd w:val="clear" w:color="auto" w:fill="AD84C6" w:themeFill="accent1"/>
          <w:tcMar>
            <w:top w:w="0" w:type="dxa"/>
            <w:bottom w:w="0" w:type="dxa"/>
          </w:tcMar>
        </w:tcPr>
        <w:p w14:paraId="7834B5B1" w14:textId="77777777" w:rsidR="008F2560" w:rsidRDefault="008F2560">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92B3B5E" w14:textId="77777777" w:rsidR="008F2560" w:rsidRDefault="008F2560">
          <w:pPr>
            <w:pStyle w:val="Header"/>
            <w:tabs>
              <w:tab w:val="clear" w:pos="4680"/>
              <w:tab w:val="clear" w:pos="9360"/>
            </w:tabs>
            <w:jc w:val="right"/>
            <w:rPr>
              <w:caps/>
              <w:sz w:val="18"/>
            </w:rPr>
          </w:pPr>
        </w:p>
      </w:tc>
    </w:tr>
    <w:tr w:rsidR="008F2560" w14:paraId="30929C71" w14:textId="77777777">
      <w:trPr>
        <w:jc w:val="center"/>
      </w:trPr>
      <w:sdt>
        <w:sdtPr>
          <w:rPr>
            <w:caps/>
            <w:color w:val="808080" w:themeColor="background1" w:themeShade="80"/>
            <w:sz w:val="18"/>
            <w:szCs w:val="18"/>
          </w:rPr>
          <w:alias w:val="Author"/>
          <w:tag w:val=""/>
          <w:id w:val="1534151868"/>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24CCBBF" w14:textId="37ED4AC7" w:rsidR="008F2560" w:rsidRDefault="008F2560">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7311229" w14:textId="414FC3D7" w:rsidR="008F2560" w:rsidRDefault="008F2560">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AC2DAF">
            <w:rPr>
              <w:caps/>
              <w:noProof/>
              <w:color w:val="808080" w:themeColor="background1" w:themeShade="80"/>
              <w:sz w:val="18"/>
              <w:szCs w:val="18"/>
            </w:rPr>
            <w:t>50</w:t>
          </w:r>
          <w:r>
            <w:rPr>
              <w:caps/>
              <w:noProof/>
              <w:color w:val="808080" w:themeColor="background1" w:themeShade="80"/>
              <w:sz w:val="18"/>
              <w:szCs w:val="18"/>
            </w:rPr>
            <w:fldChar w:fldCharType="end"/>
          </w:r>
        </w:p>
      </w:tc>
    </w:tr>
  </w:tbl>
  <w:p w14:paraId="0388641C" w14:textId="77777777" w:rsidR="008F2560" w:rsidRDefault="008F256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F2560" w14:paraId="368A70F3" w14:textId="77777777">
      <w:trPr>
        <w:trHeight w:hRule="exact" w:val="115"/>
        <w:jc w:val="center"/>
      </w:trPr>
      <w:tc>
        <w:tcPr>
          <w:tcW w:w="4686" w:type="dxa"/>
          <w:shd w:val="clear" w:color="auto" w:fill="AD84C6" w:themeFill="accent1"/>
          <w:tcMar>
            <w:top w:w="0" w:type="dxa"/>
            <w:bottom w:w="0" w:type="dxa"/>
          </w:tcMar>
        </w:tcPr>
        <w:p w14:paraId="2F52B4EF" w14:textId="77777777" w:rsidR="008F2560" w:rsidRDefault="008F2560">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2F405AD" w14:textId="77777777" w:rsidR="008F2560" w:rsidRDefault="008F2560">
          <w:pPr>
            <w:pStyle w:val="Header"/>
            <w:tabs>
              <w:tab w:val="clear" w:pos="4680"/>
              <w:tab w:val="clear" w:pos="9360"/>
            </w:tabs>
            <w:jc w:val="right"/>
            <w:rPr>
              <w:caps/>
              <w:sz w:val="18"/>
            </w:rPr>
          </w:pPr>
        </w:p>
      </w:tc>
    </w:tr>
    <w:tr w:rsidR="008F2560" w14:paraId="4A55B935" w14:textId="77777777">
      <w:trPr>
        <w:jc w:val="center"/>
      </w:trPr>
      <w:sdt>
        <w:sdtPr>
          <w:rPr>
            <w:caps/>
            <w:color w:val="808080" w:themeColor="background1" w:themeShade="80"/>
            <w:sz w:val="18"/>
            <w:szCs w:val="18"/>
          </w:rPr>
          <w:alias w:val="Author"/>
          <w:tag w:val=""/>
          <w:id w:val="-905840685"/>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781BEF78" w14:textId="625084F0" w:rsidR="008F2560" w:rsidRDefault="008F2560">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62BEBC96" w14:textId="31DEAFC1" w:rsidR="008F2560" w:rsidRDefault="008F2560">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AC2DAF">
            <w:rPr>
              <w:caps/>
              <w:noProof/>
              <w:color w:val="808080" w:themeColor="background1" w:themeShade="80"/>
              <w:sz w:val="18"/>
              <w:szCs w:val="18"/>
            </w:rPr>
            <w:t>63</w:t>
          </w:r>
          <w:r>
            <w:rPr>
              <w:caps/>
              <w:noProof/>
              <w:color w:val="808080" w:themeColor="background1" w:themeShade="80"/>
              <w:sz w:val="18"/>
              <w:szCs w:val="18"/>
            </w:rPr>
            <w:fldChar w:fldCharType="end"/>
          </w:r>
        </w:p>
      </w:tc>
    </w:tr>
  </w:tbl>
  <w:p w14:paraId="55AF039D" w14:textId="77777777" w:rsidR="008F2560" w:rsidRDefault="008F2560">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F2560" w14:paraId="6E4B012E" w14:textId="77777777">
      <w:trPr>
        <w:trHeight w:hRule="exact" w:val="115"/>
        <w:jc w:val="center"/>
      </w:trPr>
      <w:tc>
        <w:tcPr>
          <w:tcW w:w="4686" w:type="dxa"/>
          <w:shd w:val="clear" w:color="auto" w:fill="AD84C6" w:themeFill="accent1"/>
          <w:tcMar>
            <w:top w:w="0" w:type="dxa"/>
            <w:bottom w:w="0" w:type="dxa"/>
          </w:tcMar>
        </w:tcPr>
        <w:p w14:paraId="1EBC93CC" w14:textId="77777777" w:rsidR="008F2560" w:rsidRDefault="008F2560">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37EB0A2" w14:textId="77777777" w:rsidR="008F2560" w:rsidRDefault="008F2560">
          <w:pPr>
            <w:pStyle w:val="Header"/>
            <w:tabs>
              <w:tab w:val="clear" w:pos="4680"/>
              <w:tab w:val="clear" w:pos="9360"/>
            </w:tabs>
            <w:jc w:val="right"/>
            <w:rPr>
              <w:caps/>
              <w:sz w:val="18"/>
            </w:rPr>
          </w:pPr>
        </w:p>
      </w:tc>
    </w:tr>
    <w:tr w:rsidR="008F2560" w14:paraId="05DFDCF6" w14:textId="77777777">
      <w:trPr>
        <w:jc w:val="center"/>
      </w:trPr>
      <w:sdt>
        <w:sdtPr>
          <w:rPr>
            <w:caps/>
            <w:color w:val="808080" w:themeColor="background1" w:themeShade="80"/>
            <w:sz w:val="18"/>
            <w:szCs w:val="18"/>
          </w:rPr>
          <w:alias w:val="Author"/>
          <w:tag w:val=""/>
          <w:id w:val="-1327280686"/>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E7922BE" w14:textId="303513F6" w:rsidR="008F2560" w:rsidRDefault="008F2560">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1836B58F" w14:textId="02A8704D" w:rsidR="008F2560" w:rsidRDefault="008F2560">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9A6C6E">
            <w:rPr>
              <w:caps/>
              <w:noProof/>
              <w:color w:val="808080" w:themeColor="background1" w:themeShade="80"/>
              <w:sz w:val="18"/>
              <w:szCs w:val="18"/>
            </w:rPr>
            <w:t>84</w:t>
          </w:r>
          <w:r>
            <w:rPr>
              <w:caps/>
              <w:noProof/>
              <w:color w:val="808080" w:themeColor="background1" w:themeShade="80"/>
              <w:sz w:val="18"/>
              <w:szCs w:val="18"/>
            </w:rPr>
            <w:fldChar w:fldCharType="end"/>
          </w:r>
        </w:p>
      </w:tc>
    </w:tr>
  </w:tbl>
  <w:p w14:paraId="782C6AB5" w14:textId="77777777" w:rsidR="008F2560" w:rsidRDefault="008F25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02CEA0" w14:textId="77777777" w:rsidR="008F2560" w:rsidRDefault="008F2560">
      <w:pPr>
        <w:spacing w:after="0" w:line="240" w:lineRule="auto"/>
      </w:pPr>
      <w:r>
        <w:separator/>
      </w:r>
    </w:p>
  </w:footnote>
  <w:footnote w:type="continuationSeparator" w:id="0">
    <w:p w14:paraId="40D1E785" w14:textId="77777777" w:rsidR="008F2560" w:rsidRDefault="008F256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417355" w14:textId="77777777" w:rsidR="008F2560" w:rsidRDefault="008F2560">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3360" behindDoc="1" locked="0" layoutInCell="1" allowOverlap="0" wp14:anchorId="3B195458" wp14:editId="55C57B7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 name="Rectangle 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8F2560" w:rsidRDefault="008F2560">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B195458" id="Rectangle 1" o:spid="_x0000_s1028" style="position:absolute;left:0;text-align:left;margin-left:0;margin-top:0;width:468.5pt;height:21.3pt;z-index:-25165312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" o:allowoverlap="f" fillcolor="#ad84c6 [3204]" stroked="f" strokeweight="1pt">
              <v:textbox style="mso-fit-shape-to-text:t">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8F2560" w:rsidRDefault="008F2560">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B00507" w14:textId="77777777" w:rsidR="008F2560" w:rsidRDefault="008F2560">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5408" behindDoc="1" locked="0" layoutInCell="1" allowOverlap="0" wp14:anchorId="06C40062" wp14:editId="284F76A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8F2560" w:rsidRDefault="008F2560">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6C40062" id="Rectangle 197" o:spid="_x0000_s1029" style="position:absolute;left:0;text-align:left;margin-left:0;margin-top:0;width:468.5pt;height:21.3pt;z-index:-25165107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bsSOB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8F2560" w:rsidRDefault="008F2560">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11A41" w14:textId="77777777" w:rsidR="008F2560" w:rsidRDefault="008F2560">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1312" behindDoc="1" locked="0" layoutInCell="1" allowOverlap="0" wp14:anchorId="1822C895" wp14:editId="0975B59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6" name="Rectangle 6"/>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8F2560" w:rsidRDefault="008F2560">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822C895" id="Rectangle 6" o:spid="_x0000_s1030" style="position:absolute;left:0;text-align:left;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KKovk2VAgAAmgUAAA4AAAAAAAAAAAAAAAAALgIAAGRycy9lMm9Eb2MueG1s&#10;UEsBAi0AFAAGAAgAAAAhAJe3R1vcAAAABAEAAA8AAAAAAAAAAAAAAAAA7wQAAGRycy9kb3ducmV2&#10;LnhtbFBLBQYAAAAABAAEAPMAAAD4BQAAAAA=&#10;" o:allowoverlap="f" fillcolor="#ad84c6 [3204]" stroked="f" strokeweight="1pt">
              <v:textbox style="mso-fit-shape-to-text:t">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8F2560" w:rsidRDefault="008F2560">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30669B" w14:textId="77777777" w:rsidR="008F2560" w:rsidRDefault="008F2560">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7456" behindDoc="1" locked="0" layoutInCell="1" allowOverlap="0" wp14:anchorId="2785F0EE" wp14:editId="58789AC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44" name="Rectangle 144"/>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12DDFE" w14:textId="77777777" w:rsidR="008F2560" w:rsidRDefault="008F2560">
                          <w:pPr>
                            <w:pStyle w:val="Header"/>
                            <w:tabs>
                              <w:tab w:val="clear" w:pos="4680"/>
                              <w:tab w:val="clear" w:pos="9360"/>
                            </w:tabs>
                            <w:jc w:val="center"/>
                            <w:rPr>
                              <w:caps/>
                              <w:color w:val="FFFFFF" w:themeColor="background1"/>
                            </w:rPr>
                          </w:pPr>
                          <w:r w:rsidRPr="009D7411">
                            <w:rPr>
                              <w:caps/>
                              <w:color w:val="FFFFFF" w:themeColor="background1"/>
                            </w:rPr>
                            <w:t>Optimisation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785F0EE" id="Rectangle 144" o:spid="_x0000_s1031" style="position:absolute;left:0;text-align:left;margin-left:0;margin-top:0;width:468.5pt;height:21.3pt;z-index:-25164902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0lTf2lgIAAJ4FAAAOAAAAAAAAAAAAAAAAAC4CAABkcnMvZTJvRG9jLnht&#10;bFBLAQItABQABgAIAAAAIQCXt0db3AAAAAQBAAAPAAAAAAAAAAAAAAAAAPAEAABkcnMvZG93bnJl&#10;di54bWxQSwUGAAAAAAQABADzAAAA+QUAAAAA&#10;" o:allowoverlap="f" fillcolor="#ad84c6 [3204]" stroked="f" strokeweight="1pt">
              <v:textbox style="mso-fit-shape-to-text:t">
                <w:txbxContent>
                  <w:p w14:paraId="6312DDFE" w14:textId="77777777" w:rsidR="008F2560" w:rsidRDefault="008F2560">
                    <w:pPr>
                      <w:pStyle w:val="Header"/>
                      <w:tabs>
                        <w:tab w:val="clear" w:pos="4680"/>
                        <w:tab w:val="clear" w:pos="9360"/>
                      </w:tabs>
                      <w:jc w:val="center"/>
                      <w:rPr>
                        <w:caps/>
                        <w:color w:val="FFFFFF" w:themeColor="background1"/>
                      </w:rPr>
                    </w:pPr>
                    <w:r w:rsidRPr="009D7411">
                      <w:rPr>
                        <w:caps/>
                        <w:color w:val="FFFFFF" w:themeColor="background1"/>
                      </w:rPr>
                      <w:t>Optimisation Report</w:t>
                    </w:r>
                  </w:p>
                </w:txbxContent>
              </v:textbox>
              <w10:wrap type="square" anchorx="margin" anchory="page"/>
            </v:rect>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020705" w14:textId="77777777" w:rsidR="008F2560" w:rsidRDefault="008F2560">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9504" behindDoc="1" locked="0" layoutInCell="1" allowOverlap="0" wp14:anchorId="13B27EF9" wp14:editId="41BDCF2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57" name="Rectangle 15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250821683"/>
                            <w:dataBinding w:prefixMappings="xmlns:ns0='http://purl.org/dc/elements/1.1/' xmlns:ns1='http://schemas.openxmlformats.org/package/2006/metadata/core-properties' " w:xpath="/ns1:coreProperties[1]/ns0:title[1]" w:storeItemID="{6C3C8BC8-F283-45AE-878A-BAB7291924A1}"/>
                            <w:text/>
                          </w:sdtPr>
                          <w:sdtContent>
                            <w:p w14:paraId="72A33841" w14:textId="3E91C48E" w:rsidR="008F2560" w:rsidRDefault="008F2560">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3B27EF9" id="Rectangle 157" o:spid="_x0000_s1032" style="position:absolute;left:0;text-align:left;margin-left:0;margin-top:0;width:468.5pt;height:21.3pt;z-index:-25164697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D2xNIW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250821683"/>
                      <w:dataBinding w:prefixMappings="xmlns:ns0='http://purl.org/dc/elements/1.1/' xmlns:ns1='http://schemas.openxmlformats.org/package/2006/metadata/core-properties' " w:xpath="/ns1:coreProperties[1]/ns0:title[1]" w:storeItemID="{6C3C8BC8-F283-45AE-878A-BAB7291924A1}"/>
                      <w:text/>
                    </w:sdtPr>
                    <w:sdtContent>
                      <w:p w14:paraId="72A33841" w14:textId="3E91C48E" w:rsidR="008F2560" w:rsidRDefault="008F2560">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63128"/>
    <w:multiLevelType w:val="hybridMultilevel"/>
    <w:tmpl w:val="B2E48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8664A"/>
    <w:multiLevelType w:val="hybridMultilevel"/>
    <w:tmpl w:val="031C9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4D11A4"/>
    <w:multiLevelType w:val="hybridMultilevel"/>
    <w:tmpl w:val="01823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014B1E"/>
    <w:multiLevelType w:val="hybridMultilevel"/>
    <w:tmpl w:val="F81E6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8D5270"/>
    <w:multiLevelType w:val="hybridMultilevel"/>
    <w:tmpl w:val="CE54F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2E45F2"/>
    <w:multiLevelType w:val="hybridMultilevel"/>
    <w:tmpl w:val="5AF4D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367A4E"/>
    <w:multiLevelType w:val="hybridMultilevel"/>
    <w:tmpl w:val="C8304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D00C63"/>
    <w:multiLevelType w:val="hybridMultilevel"/>
    <w:tmpl w:val="E8EEB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E4E4D29"/>
    <w:multiLevelType w:val="hybridMultilevel"/>
    <w:tmpl w:val="0170761A"/>
    <w:lvl w:ilvl="0" w:tplc="951E4218">
      <w:start w:val="1"/>
      <w:numFmt w:val="decimalZero"/>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880692C"/>
    <w:multiLevelType w:val="multilevel"/>
    <w:tmpl w:val="FD58A3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235A96"/>
    <w:multiLevelType w:val="hybridMultilevel"/>
    <w:tmpl w:val="11485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33D3C51"/>
    <w:multiLevelType w:val="hybridMultilevel"/>
    <w:tmpl w:val="511E4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143DE7"/>
    <w:multiLevelType w:val="hybridMultilevel"/>
    <w:tmpl w:val="12CC6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3"/>
  </w:num>
  <w:num w:numId="4">
    <w:abstractNumId w:val="4"/>
  </w:num>
  <w:num w:numId="5">
    <w:abstractNumId w:val="5"/>
  </w:num>
  <w:num w:numId="6">
    <w:abstractNumId w:val="12"/>
  </w:num>
  <w:num w:numId="7">
    <w:abstractNumId w:val="1"/>
  </w:num>
  <w:num w:numId="8">
    <w:abstractNumId w:val="9"/>
  </w:num>
  <w:num w:numId="9">
    <w:abstractNumId w:val="6"/>
  </w:num>
  <w:num w:numId="10">
    <w:abstractNumId w:val="11"/>
  </w:num>
  <w:num w:numId="11">
    <w:abstractNumId w:val="2"/>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ja0NDEzNbe0NDdW0lEKTi0uzszPAykwqQUAUXDi9SwAAAA="/>
  </w:docVars>
  <w:rsids>
    <w:rsidRoot w:val="009030CE"/>
    <w:rsid w:val="000054D8"/>
    <w:rsid w:val="00047F79"/>
    <w:rsid w:val="000605E7"/>
    <w:rsid w:val="00074C24"/>
    <w:rsid w:val="000871FC"/>
    <w:rsid w:val="0009711C"/>
    <w:rsid w:val="000A647F"/>
    <w:rsid w:val="000B20C2"/>
    <w:rsid w:val="000B3317"/>
    <w:rsid w:val="000B38A5"/>
    <w:rsid w:val="000B4A65"/>
    <w:rsid w:val="000B5B34"/>
    <w:rsid w:val="000C2E6E"/>
    <w:rsid w:val="000C483D"/>
    <w:rsid w:val="000D1D3C"/>
    <w:rsid w:val="000F07BA"/>
    <w:rsid w:val="00101DD3"/>
    <w:rsid w:val="0011158F"/>
    <w:rsid w:val="00124F4D"/>
    <w:rsid w:val="00135CA2"/>
    <w:rsid w:val="00136810"/>
    <w:rsid w:val="00141006"/>
    <w:rsid w:val="0015215A"/>
    <w:rsid w:val="0015589C"/>
    <w:rsid w:val="00173244"/>
    <w:rsid w:val="0018004F"/>
    <w:rsid w:val="00186791"/>
    <w:rsid w:val="001867EC"/>
    <w:rsid w:val="001A1DAE"/>
    <w:rsid w:val="001C2568"/>
    <w:rsid w:val="001D7DF3"/>
    <w:rsid w:val="001F4729"/>
    <w:rsid w:val="001F56CC"/>
    <w:rsid w:val="00203C7A"/>
    <w:rsid w:val="00231864"/>
    <w:rsid w:val="00240AFE"/>
    <w:rsid w:val="00245821"/>
    <w:rsid w:val="002471A7"/>
    <w:rsid w:val="002B1626"/>
    <w:rsid w:val="002E195F"/>
    <w:rsid w:val="002F7D19"/>
    <w:rsid w:val="00321856"/>
    <w:rsid w:val="0032456D"/>
    <w:rsid w:val="00347A54"/>
    <w:rsid w:val="003521AD"/>
    <w:rsid w:val="00361F6E"/>
    <w:rsid w:val="003672F1"/>
    <w:rsid w:val="0037420D"/>
    <w:rsid w:val="00386C25"/>
    <w:rsid w:val="003D54C5"/>
    <w:rsid w:val="003D6F80"/>
    <w:rsid w:val="003D7977"/>
    <w:rsid w:val="003F3D75"/>
    <w:rsid w:val="003F539B"/>
    <w:rsid w:val="0043172B"/>
    <w:rsid w:val="004507CD"/>
    <w:rsid w:val="00475E21"/>
    <w:rsid w:val="00484B5C"/>
    <w:rsid w:val="004A5E9D"/>
    <w:rsid w:val="004A73EC"/>
    <w:rsid w:val="004B1A67"/>
    <w:rsid w:val="004C469D"/>
    <w:rsid w:val="004D38D0"/>
    <w:rsid w:val="00504310"/>
    <w:rsid w:val="00522056"/>
    <w:rsid w:val="00590A21"/>
    <w:rsid w:val="005A64AB"/>
    <w:rsid w:val="005D5B34"/>
    <w:rsid w:val="005E05C1"/>
    <w:rsid w:val="00632BC7"/>
    <w:rsid w:val="006632F8"/>
    <w:rsid w:val="00690E4F"/>
    <w:rsid w:val="006A05AC"/>
    <w:rsid w:val="006A42AA"/>
    <w:rsid w:val="006B7594"/>
    <w:rsid w:val="006C3C86"/>
    <w:rsid w:val="006C529E"/>
    <w:rsid w:val="006F7426"/>
    <w:rsid w:val="00736F2C"/>
    <w:rsid w:val="0074525A"/>
    <w:rsid w:val="007631DF"/>
    <w:rsid w:val="007860F2"/>
    <w:rsid w:val="007A5486"/>
    <w:rsid w:val="007C5CCA"/>
    <w:rsid w:val="007F0CB5"/>
    <w:rsid w:val="0080057C"/>
    <w:rsid w:val="008006E3"/>
    <w:rsid w:val="00801208"/>
    <w:rsid w:val="008272BA"/>
    <w:rsid w:val="00830AC1"/>
    <w:rsid w:val="008334A5"/>
    <w:rsid w:val="008572CA"/>
    <w:rsid w:val="008610AA"/>
    <w:rsid w:val="00873253"/>
    <w:rsid w:val="008B06AA"/>
    <w:rsid w:val="008D151A"/>
    <w:rsid w:val="008F2560"/>
    <w:rsid w:val="009004F5"/>
    <w:rsid w:val="00901A1B"/>
    <w:rsid w:val="009030CE"/>
    <w:rsid w:val="00912A40"/>
    <w:rsid w:val="009238B5"/>
    <w:rsid w:val="00946B74"/>
    <w:rsid w:val="0096108C"/>
    <w:rsid w:val="009939EF"/>
    <w:rsid w:val="00996896"/>
    <w:rsid w:val="009A0BAA"/>
    <w:rsid w:val="009A2605"/>
    <w:rsid w:val="009A6C6E"/>
    <w:rsid w:val="009B6660"/>
    <w:rsid w:val="009B7E91"/>
    <w:rsid w:val="009C5EE1"/>
    <w:rsid w:val="009D13F0"/>
    <w:rsid w:val="009D3186"/>
    <w:rsid w:val="00A32D1E"/>
    <w:rsid w:val="00A36D78"/>
    <w:rsid w:val="00A54366"/>
    <w:rsid w:val="00A5683C"/>
    <w:rsid w:val="00A94AD0"/>
    <w:rsid w:val="00AA02F2"/>
    <w:rsid w:val="00AA0D00"/>
    <w:rsid w:val="00AC2DAF"/>
    <w:rsid w:val="00AD2911"/>
    <w:rsid w:val="00AE0AC3"/>
    <w:rsid w:val="00AE1EBC"/>
    <w:rsid w:val="00AE4923"/>
    <w:rsid w:val="00AE5965"/>
    <w:rsid w:val="00AE61A4"/>
    <w:rsid w:val="00AE764B"/>
    <w:rsid w:val="00AF515F"/>
    <w:rsid w:val="00B07543"/>
    <w:rsid w:val="00B20BA4"/>
    <w:rsid w:val="00B23898"/>
    <w:rsid w:val="00B33018"/>
    <w:rsid w:val="00B33B63"/>
    <w:rsid w:val="00B422C8"/>
    <w:rsid w:val="00B60F43"/>
    <w:rsid w:val="00B62155"/>
    <w:rsid w:val="00B73ADB"/>
    <w:rsid w:val="00B77EC2"/>
    <w:rsid w:val="00B86395"/>
    <w:rsid w:val="00B87BFE"/>
    <w:rsid w:val="00BB0EE9"/>
    <w:rsid w:val="00BB18BF"/>
    <w:rsid w:val="00BC5FE9"/>
    <w:rsid w:val="00BD73A0"/>
    <w:rsid w:val="00BE246C"/>
    <w:rsid w:val="00C0355C"/>
    <w:rsid w:val="00C044D0"/>
    <w:rsid w:val="00C13897"/>
    <w:rsid w:val="00C20333"/>
    <w:rsid w:val="00C27BCA"/>
    <w:rsid w:val="00C34CA7"/>
    <w:rsid w:val="00C623F0"/>
    <w:rsid w:val="00C757F3"/>
    <w:rsid w:val="00C8587D"/>
    <w:rsid w:val="00CA629C"/>
    <w:rsid w:val="00CB3778"/>
    <w:rsid w:val="00CF40C0"/>
    <w:rsid w:val="00D07AF9"/>
    <w:rsid w:val="00D07CE2"/>
    <w:rsid w:val="00D13C6A"/>
    <w:rsid w:val="00D23819"/>
    <w:rsid w:val="00D464AA"/>
    <w:rsid w:val="00D57735"/>
    <w:rsid w:val="00D57FC2"/>
    <w:rsid w:val="00D611E3"/>
    <w:rsid w:val="00D7783D"/>
    <w:rsid w:val="00D85667"/>
    <w:rsid w:val="00DA0EA8"/>
    <w:rsid w:val="00DD2B55"/>
    <w:rsid w:val="00DE6E14"/>
    <w:rsid w:val="00E0311E"/>
    <w:rsid w:val="00E037FB"/>
    <w:rsid w:val="00E10325"/>
    <w:rsid w:val="00E22B78"/>
    <w:rsid w:val="00E26551"/>
    <w:rsid w:val="00E73F4A"/>
    <w:rsid w:val="00E83FBA"/>
    <w:rsid w:val="00E86BFD"/>
    <w:rsid w:val="00EA114D"/>
    <w:rsid w:val="00EA3CD6"/>
    <w:rsid w:val="00EB63A1"/>
    <w:rsid w:val="00EC32AB"/>
    <w:rsid w:val="00EE1B96"/>
    <w:rsid w:val="00EF6495"/>
    <w:rsid w:val="00F2404C"/>
    <w:rsid w:val="00F57973"/>
    <w:rsid w:val="00F855C2"/>
    <w:rsid w:val="00FB756D"/>
    <w:rsid w:val="00FD3633"/>
    <w:rsid w:val="00FE1740"/>
    <w:rsid w:val="00FE5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BFE1"/>
  <w15:chartTrackingRefBased/>
  <w15:docId w15:val="{2A2748A2-374F-41CE-8E68-707FC428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056"/>
    <w:pPr>
      <w:jc w:val="both"/>
    </w:pPr>
    <w:rPr>
      <w:lang w:val="en-AU"/>
    </w:rPr>
  </w:style>
  <w:style w:type="paragraph" w:styleId="Heading1">
    <w:name w:val="heading 1"/>
    <w:basedOn w:val="Normal"/>
    <w:next w:val="Normal"/>
    <w:link w:val="Heading1Char"/>
    <w:uiPriority w:val="9"/>
    <w:qFormat/>
    <w:rsid w:val="009030CE"/>
    <w:pPr>
      <w:keepNext/>
      <w:keepLines/>
      <w:pBdr>
        <w:bottom w:val="single" w:sz="4" w:space="1" w:color="AD84C6" w:themeColor="accent1"/>
      </w:pBdr>
      <w:spacing w:before="400" w:after="40" w:line="240" w:lineRule="auto"/>
      <w:outlineLvl w:val="0"/>
    </w:pPr>
    <w:rPr>
      <w:rFonts w:asciiTheme="majorHAnsi" w:eastAsiaTheme="majorEastAsia" w:hAnsiTheme="majorHAnsi" w:cstheme="majorBidi"/>
      <w:color w:val="864EA8" w:themeColor="accent1" w:themeShade="BF"/>
      <w:sz w:val="36"/>
      <w:szCs w:val="36"/>
    </w:rPr>
  </w:style>
  <w:style w:type="paragraph" w:styleId="Heading2">
    <w:name w:val="heading 2"/>
    <w:basedOn w:val="Normal"/>
    <w:next w:val="Normal"/>
    <w:link w:val="Heading2Char"/>
    <w:uiPriority w:val="9"/>
    <w:unhideWhenUsed/>
    <w:qFormat/>
    <w:rsid w:val="009030CE"/>
    <w:pPr>
      <w:keepNext/>
      <w:keepLines/>
      <w:spacing w:before="160" w:after="0" w:line="240" w:lineRule="auto"/>
      <w:outlineLvl w:val="1"/>
    </w:pPr>
    <w:rPr>
      <w:rFonts w:asciiTheme="majorHAnsi" w:eastAsiaTheme="majorEastAsia" w:hAnsiTheme="majorHAnsi" w:cstheme="majorBidi"/>
      <w:color w:val="864EA8" w:themeColor="accent1" w:themeShade="BF"/>
      <w:sz w:val="28"/>
      <w:szCs w:val="28"/>
    </w:rPr>
  </w:style>
  <w:style w:type="paragraph" w:styleId="Heading3">
    <w:name w:val="heading 3"/>
    <w:basedOn w:val="Normal"/>
    <w:next w:val="Normal"/>
    <w:link w:val="Heading3Char"/>
    <w:uiPriority w:val="9"/>
    <w:unhideWhenUsed/>
    <w:qFormat/>
    <w:rsid w:val="009030C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030C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030C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030C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030C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030C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030C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CE"/>
    <w:rPr>
      <w:rFonts w:asciiTheme="majorHAnsi" w:eastAsiaTheme="majorEastAsia" w:hAnsiTheme="majorHAnsi" w:cstheme="majorBidi"/>
      <w:color w:val="864EA8" w:themeColor="accent1" w:themeShade="BF"/>
      <w:sz w:val="36"/>
      <w:szCs w:val="36"/>
    </w:rPr>
  </w:style>
  <w:style w:type="character" w:customStyle="1" w:styleId="Heading2Char">
    <w:name w:val="Heading 2 Char"/>
    <w:basedOn w:val="DefaultParagraphFont"/>
    <w:link w:val="Heading2"/>
    <w:uiPriority w:val="9"/>
    <w:rsid w:val="009030CE"/>
    <w:rPr>
      <w:rFonts w:asciiTheme="majorHAnsi" w:eastAsiaTheme="majorEastAsia" w:hAnsiTheme="majorHAnsi" w:cstheme="majorBidi"/>
      <w:color w:val="864EA8" w:themeColor="accent1" w:themeShade="BF"/>
      <w:sz w:val="28"/>
      <w:szCs w:val="28"/>
    </w:rPr>
  </w:style>
  <w:style w:type="character" w:customStyle="1" w:styleId="Heading3Char">
    <w:name w:val="Heading 3 Char"/>
    <w:basedOn w:val="DefaultParagraphFont"/>
    <w:link w:val="Heading3"/>
    <w:uiPriority w:val="9"/>
    <w:rsid w:val="009030C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030C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030C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030C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030C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030C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030CE"/>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9030CE"/>
    <w:pPr>
      <w:spacing w:after="0" w:line="240" w:lineRule="auto"/>
      <w:contextualSpacing/>
    </w:pPr>
    <w:rPr>
      <w:rFonts w:asciiTheme="majorHAnsi" w:eastAsiaTheme="majorEastAsia" w:hAnsiTheme="majorHAnsi" w:cstheme="majorBidi"/>
      <w:color w:val="864EA8" w:themeColor="accent1" w:themeShade="BF"/>
      <w:spacing w:val="-7"/>
      <w:sz w:val="80"/>
      <w:szCs w:val="80"/>
    </w:rPr>
  </w:style>
  <w:style w:type="character" w:customStyle="1" w:styleId="TitleChar">
    <w:name w:val="Title Char"/>
    <w:basedOn w:val="DefaultParagraphFont"/>
    <w:link w:val="Title"/>
    <w:uiPriority w:val="10"/>
    <w:rsid w:val="009030CE"/>
    <w:rPr>
      <w:rFonts w:asciiTheme="majorHAnsi" w:eastAsiaTheme="majorEastAsia" w:hAnsiTheme="majorHAnsi" w:cstheme="majorBidi"/>
      <w:color w:val="864EA8" w:themeColor="accent1" w:themeShade="BF"/>
      <w:spacing w:val="-7"/>
      <w:sz w:val="80"/>
      <w:szCs w:val="80"/>
    </w:rPr>
  </w:style>
  <w:style w:type="paragraph" w:styleId="Subtitle">
    <w:name w:val="Subtitle"/>
    <w:basedOn w:val="Normal"/>
    <w:next w:val="Normal"/>
    <w:link w:val="SubtitleChar"/>
    <w:uiPriority w:val="11"/>
    <w:qFormat/>
    <w:rsid w:val="009030C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030C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030CE"/>
    <w:rPr>
      <w:b/>
      <w:bCs/>
    </w:rPr>
  </w:style>
  <w:style w:type="character" w:styleId="Emphasis">
    <w:name w:val="Emphasis"/>
    <w:basedOn w:val="DefaultParagraphFont"/>
    <w:uiPriority w:val="20"/>
    <w:qFormat/>
    <w:rsid w:val="009030CE"/>
    <w:rPr>
      <w:i/>
      <w:iCs/>
    </w:rPr>
  </w:style>
  <w:style w:type="paragraph" w:styleId="NoSpacing">
    <w:name w:val="No Spacing"/>
    <w:link w:val="NoSpacingChar"/>
    <w:uiPriority w:val="1"/>
    <w:qFormat/>
    <w:rsid w:val="009030CE"/>
    <w:pPr>
      <w:spacing w:after="0" w:line="240" w:lineRule="auto"/>
    </w:pPr>
  </w:style>
  <w:style w:type="paragraph" w:styleId="ListParagraph">
    <w:name w:val="List Paragraph"/>
    <w:basedOn w:val="Normal"/>
    <w:uiPriority w:val="34"/>
    <w:qFormat/>
    <w:rsid w:val="009030CE"/>
    <w:pPr>
      <w:ind w:left="720"/>
      <w:contextualSpacing/>
    </w:pPr>
  </w:style>
  <w:style w:type="paragraph" w:styleId="Quote">
    <w:name w:val="Quote"/>
    <w:basedOn w:val="Normal"/>
    <w:next w:val="Normal"/>
    <w:link w:val="QuoteChar"/>
    <w:uiPriority w:val="29"/>
    <w:qFormat/>
    <w:rsid w:val="009030C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030CE"/>
    <w:rPr>
      <w:i/>
      <w:iCs/>
    </w:rPr>
  </w:style>
  <w:style w:type="paragraph" w:styleId="IntenseQuote">
    <w:name w:val="Intense Quote"/>
    <w:basedOn w:val="Normal"/>
    <w:next w:val="Normal"/>
    <w:link w:val="IntenseQuoteChar"/>
    <w:uiPriority w:val="30"/>
    <w:qFormat/>
    <w:rsid w:val="009030CE"/>
    <w:pPr>
      <w:spacing w:before="100" w:beforeAutospacing="1" w:after="240"/>
      <w:ind w:left="864" w:right="864"/>
      <w:jc w:val="center"/>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9030CE"/>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9030CE"/>
    <w:rPr>
      <w:i/>
      <w:iCs/>
      <w:color w:val="595959" w:themeColor="text1" w:themeTint="A6"/>
    </w:rPr>
  </w:style>
  <w:style w:type="character" w:styleId="IntenseEmphasis">
    <w:name w:val="Intense Emphasis"/>
    <w:basedOn w:val="DefaultParagraphFont"/>
    <w:uiPriority w:val="21"/>
    <w:qFormat/>
    <w:rsid w:val="009030CE"/>
    <w:rPr>
      <w:b/>
      <w:bCs/>
      <w:i/>
      <w:iCs/>
    </w:rPr>
  </w:style>
  <w:style w:type="character" w:styleId="SubtleReference">
    <w:name w:val="Subtle Reference"/>
    <w:basedOn w:val="DefaultParagraphFont"/>
    <w:uiPriority w:val="31"/>
    <w:qFormat/>
    <w:rsid w:val="009030CE"/>
    <w:rPr>
      <w:smallCaps/>
      <w:color w:val="404040" w:themeColor="text1" w:themeTint="BF"/>
    </w:rPr>
  </w:style>
  <w:style w:type="character" w:styleId="IntenseReference">
    <w:name w:val="Intense Reference"/>
    <w:basedOn w:val="DefaultParagraphFont"/>
    <w:uiPriority w:val="32"/>
    <w:qFormat/>
    <w:rsid w:val="009030CE"/>
    <w:rPr>
      <w:b/>
      <w:bCs/>
      <w:smallCaps/>
      <w:u w:val="single"/>
    </w:rPr>
  </w:style>
  <w:style w:type="character" w:styleId="BookTitle">
    <w:name w:val="Book Title"/>
    <w:basedOn w:val="DefaultParagraphFont"/>
    <w:uiPriority w:val="33"/>
    <w:qFormat/>
    <w:rsid w:val="009030CE"/>
    <w:rPr>
      <w:b/>
      <w:bCs/>
      <w:smallCaps/>
    </w:rPr>
  </w:style>
  <w:style w:type="paragraph" w:styleId="TOCHeading">
    <w:name w:val="TOC Heading"/>
    <w:basedOn w:val="Heading1"/>
    <w:next w:val="Normal"/>
    <w:uiPriority w:val="39"/>
    <w:unhideWhenUsed/>
    <w:qFormat/>
    <w:rsid w:val="009030CE"/>
    <w:pPr>
      <w:outlineLvl w:val="9"/>
    </w:pPr>
  </w:style>
  <w:style w:type="paragraph" w:styleId="Caption">
    <w:name w:val="caption"/>
    <w:basedOn w:val="Normal"/>
    <w:next w:val="Normal"/>
    <w:uiPriority w:val="35"/>
    <w:unhideWhenUsed/>
    <w:qFormat/>
    <w:rsid w:val="009030CE"/>
    <w:pPr>
      <w:spacing w:line="240" w:lineRule="auto"/>
    </w:pPr>
    <w:rPr>
      <w:b/>
      <w:bCs/>
      <w:color w:val="404040" w:themeColor="text1" w:themeTint="BF"/>
      <w:sz w:val="20"/>
      <w:szCs w:val="20"/>
    </w:rPr>
  </w:style>
  <w:style w:type="paragraph" w:styleId="Header">
    <w:name w:val="header"/>
    <w:basedOn w:val="Normal"/>
    <w:link w:val="HeaderChar"/>
    <w:uiPriority w:val="99"/>
    <w:unhideWhenUsed/>
    <w:rsid w:val="0090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CE"/>
  </w:style>
  <w:style w:type="paragraph" w:styleId="Footer">
    <w:name w:val="footer"/>
    <w:basedOn w:val="Normal"/>
    <w:link w:val="FooterChar"/>
    <w:uiPriority w:val="99"/>
    <w:unhideWhenUsed/>
    <w:rsid w:val="0090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CE"/>
  </w:style>
  <w:style w:type="character" w:customStyle="1" w:styleId="NoSpacingChar">
    <w:name w:val="No Spacing Char"/>
    <w:basedOn w:val="DefaultParagraphFont"/>
    <w:link w:val="NoSpacing"/>
    <w:uiPriority w:val="1"/>
    <w:rsid w:val="009030CE"/>
  </w:style>
  <w:style w:type="paragraph" w:styleId="TOC1">
    <w:name w:val="toc 1"/>
    <w:basedOn w:val="Normal"/>
    <w:next w:val="Normal"/>
    <w:autoRedefine/>
    <w:uiPriority w:val="39"/>
    <w:unhideWhenUsed/>
    <w:rsid w:val="00EC32AB"/>
    <w:pPr>
      <w:spacing w:after="100" w:line="259" w:lineRule="auto"/>
    </w:pPr>
    <w:rPr>
      <w:rFonts w:eastAsiaTheme="minorHAnsi"/>
      <w:sz w:val="22"/>
      <w:szCs w:val="22"/>
    </w:rPr>
  </w:style>
  <w:style w:type="paragraph" w:styleId="TOC2">
    <w:name w:val="toc 2"/>
    <w:basedOn w:val="Normal"/>
    <w:next w:val="Normal"/>
    <w:autoRedefine/>
    <w:uiPriority w:val="39"/>
    <w:unhideWhenUsed/>
    <w:rsid w:val="00EC32AB"/>
    <w:pPr>
      <w:spacing w:after="100" w:line="259" w:lineRule="auto"/>
      <w:ind w:left="220"/>
    </w:pPr>
    <w:rPr>
      <w:rFonts w:eastAsiaTheme="minorHAnsi"/>
      <w:sz w:val="22"/>
      <w:szCs w:val="22"/>
    </w:rPr>
  </w:style>
  <w:style w:type="character" w:styleId="Hyperlink">
    <w:name w:val="Hyperlink"/>
    <w:basedOn w:val="DefaultParagraphFont"/>
    <w:uiPriority w:val="99"/>
    <w:unhideWhenUsed/>
    <w:rsid w:val="00EC32AB"/>
    <w:rPr>
      <w:color w:val="69A020" w:themeColor="hyperlink"/>
      <w:u w:val="single"/>
    </w:rPr>
  </w:style>
  <w:style w:type="table" w:styleId="TableGrid">
    <w:name w:val="Table Grid"/>
    <w:basedOn w:val="TableNormal"/>
    <w:uiPriority w:val="39"/>
    <w:rsid w:val="00EC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B3317"/>
  </w:style>
  <w:style w:type="paragraph" w:styleId="TOC3">
    <w:name w:val="toc 3"/>
    <w:basedOn w:val="Normal"/>
    <w:next w:val="Normal"/>
    <w:autoRedefine/>
    <w:uiPriority w:val="39"/>
    <w:unhideWhenUsed/>
    <w:rsid w:val="00C20333"/>
    <w:pPr>
      <w:spacing w:after="100"/>
      <w:ind w:left="420"/>
    </w:pPr>
  </w:style>
  <w:style w:type="character" w:styleId="FollowedHyperlink">
    <w:name w:val="FollowedHyperlink"/>
    <w:basedOn w:val="DefaultParagraphFont"/>
    <w:uiPriority w:val="99"/>
    <w:semiHidden/>
    <w:unhideWhenUsed/>
    <w:rsid w:val="00D13C6A"/>
    <w:rPr>
      <w:color w:val="8C8C8C" w:themeColor="followedHyperlink"/>
      <w:u w:val="single"/>
    </w:rPr>
  </w:style>
  <w:style w:type="character" w:customStyle="1" w:styleId="UnresolvedMention1">
    <w:name w:val="Unresolved Mention1"/>
    <w:basedOn w:val="DefaultParagraphFont"/>
    <w:uiPriority w:val="99"/>
    <w:semiHidden/>
    <w:unhideWhenUsed/>
    <w:rsid w:val="00F2404C"/>
    <w:rPr>
      <w:color w:val="605E5C"/>
      <w:shd w:val="clear" w:color="auto" w:fill="E1DFDD"/>
    </w:rPr>
  </w:style>
  <w:style w:type="character" w:customStyle="1" w:styleId="UnresolvedMention2">
    <w:name w:val="Unresolved Mention2"/>
    <w:basedOn w:val="DefaultParagraphFont"/>
    <w:uiPriority w:val="99"/>
    <w:semiHidden/>
    <w:unhideWhenUsed/>
    <w:rsid w:val="00522056"/>
    <w:rPr>
      <w:color w:val="605E5C"/>
      <w:shd w:val="clear" w:color="auto" w:fill="E1DFDD"/>
    </w:rPr>
  </w:style>
  <w:style w:type="paragraph" w:styleId="TOC4">
    <w:name w:val="toc 4"/>
    <w:basedOn w:val="Normal"/>
    <w:next w:val="Normal"/>
    <w:autoRedefine/>
    <w:uiPriority w:val="39"/>
    <w:unhideWhenUsed/>
    <w:rsid w:val="00EE1B96"/>
    <w:pPr>
      <w:spacing w:after="100"/>
      <w:ind w:left="630"/>
    </w:pPr>
  </w:style>
  <w:style w:type="paragraph" w:styleId="TOC5">
    <w:name w:val="toc 5"/>
    <w:basedOn w:val="Normal"/>
    <w:next w:val="Normal"/>
    <w:autoRedefine/>
    <w:uiPriority w:val="39"/>
    <w:unhideWhenUsed/>
    <w:rsid w:val="00EE1B96"/>
    <w:pPr>
      <w:spacing w:after="100" w:line="259" w:lineRule="auto"/>
      <w:ind w:left="880"/>
      <w:jc w:val="left"/>
    </w:pPr>
    <w:rPr>
      <w:sz w:val="22"/>
      <w:szCs w:val="22"/>
      <w:lang w:eastAsia="en-AU"/>
    </w:rPr>
  </w:style>
  <w:style w:type="paragraph" w:styleId="TOC6">
    <w:name w:val="toc 6"/>
    <w:basedOn w:val="Normal"/>
    <w:next w:val="Normal"/>
    <w:autoRedefine/>
    <w:uiPriority w:val="39"/>
    <w:unhideWhenUsed/>
    <w:rsid w:val="00EE1B96"/>
    <w:pPr>
      <w:spacing w:after="100" w:line="259" w:lineRule="auto"/>
      <w:ind w:left="1100"/>
      <w:jc w:val="left"/>
    </w:pPr>
    <w:rPr>
      <w:sz w:val="22"/>
      <w:szCs w:val="22"/>
      <w:lang w:eastAsia="en-AU"/>
    </w:rPr>
  </w:style>
  <w:style w:type="paragraph" w:styleId="TOC7">
    <w:name w:val="toc 7"/>
    <w:basedOn w:val="Normal"/>
    <w:next w:val="Normal"/>
    <w:autoRedefine/>
    <w:uiPriority w:val="39"/>
    <w:unhideWhenUsed/>
    <w:rsid w:val="00EE1B96"/>
    <w:pPr>
      <w:spacing w:after="100" w:line="259" w:lineRule="auto"/>
      <w:ind w:left="1320"/>
      <w:jc w:val="left"/>
    </w:pPr>
    <w:rPr>
      <w:sz w:val="22"/>
      <w:szCs w:val="22"/>
      <w:lang w:eastAsia="en-AU"/>
    </w:rPr>
  </w:style>
  <w:style w:type="paragraph" w:styleId="TOC8">
    <w:name w:val="toc 8"/>
    <w:basedOn w:val="Normal"/>
    <w:next w:val="Normal"/>
    <w:autoRedefine/>
    <w:uiPriority w:val="39"/>
    <w:unhideWhenUsed/>
    <w:rsid w:val="00EE1B96"/>
    <w:pPr>
      <w:spacing w:after="100" w:line="259" w:lineRule="auto"/>
      <w:ind w:left="1540"/>
      <w:jc w:val="left"/>
    </w:pPr>
    <w:rPr>
      <w:sz w:val="22"/>
      <w:szCs w:val="22"/>
      <w:lang w:eastAsia="en-AU"/>
    </w:rPr>
  </w:style>
  <w:style w:type="paragraph" w:styleId="TOC9">
    <w:name w:val="toc 9"/>
    <w:basedOn w:val="Normal"/>
    <w:next w:val="Normal"/>
    <w:autoRedefine/>
    <w:uiPriority w:val="39"/>
    <w:unhideWhenUsed/>
    <w:rsid w:val="00EE1B96"/>
    <w:pPr>
      <w:spacing w:after="100" w:line="259" w:lineRule="auto"/>
      <w:ind w:left="1760"/>
      <w:jc w:val="left"/>
    </w:pPr>
    <w:rPr>
      <w:sz w:val="22"/>
      <w:szCs w:val="22"/>
      <w:lang w:eastAsia="en-AU"/>
    </w:rPr>
  </w:style>
  <w:style w:type="character" w:customStyle="1" w:styleId="UnresolvedMention">
    <w:name w:val="Unresolved Mention"/>
    <w:basedOn w:val="DefaultParagraphFont"/>
    <w:uiPriority w:val="99"/>
    <w:semiHidden/>
    <w:unhideWhenUsed/>
    <w:rsid w:val="00DD2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90.png"/><Relationship Id="rId21" Type="http://schemas.openxmlformats.org/officeDocument/2006/relationships/image" Target="media/image7.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68.png"/><Relationship Id="rId112" Type="http://schemas.openxmlformats.org/officeDocument/2006/relationships/image" Target="media/image86.png"/><Relationship Id="rId133" Type="http://schemas.openxmlformats.org/officeDocument/2006/relationships/image" Target="media/image106.png"/><Relationship Id="rId16" Type="http://schemas.openxmlformats.org/officeDocument/2006/relationships/hyperlink" Target="https://github.com/Jely101/RAD" TargetMode="External"/><Relationship Id="rId107" Type="http://schemas.openxmlformats.org/officeDocument/2006/relationships/image" Target="media/image81.png"/><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footer" Target="footer4.xml"/><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78.png"/><Relationship Id="rId123" Type="http://schemas.openxmlformats.org/officeDocument/2006/relationships/image" Target="media/image96.png"/><Relationship Id="rId128" Type="http://schemas.openxmlformats.org/officeDocument/2006/relationships/image" Target="media/image101.png"/><Relationship Id="rId5" Type="http://schemas.openxmlformats.org/officeDocument/2006/relationships/settings" Target="settings.xml"/><Relationship Id="rId90" Type="http://schemas.openxmlformats.org/officeDocument/2006/relationships/image" Target="media/image69.png"/><Relationship Id="rId95" Type="http://schemas.openxmlformats.org/officeDocument/2006/relationships/image" Target="media/image73.png"/><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github.com/Jely101/RAD" TargetMode="External"/><Relationship Id="rId43" Type="http://schemas.openxmlformats.org/officeDocument/2006/relationships/image" Target="media/image25.png"/><Relationship Id="rId48" Type="http://schemas.openxmlformats.org/officeDocument/2006/relationships/hyperlink" Target="https://github.com/Jely101/RAD/blob/main/Sprint%20week%202/Project%20Management%20Plan%20Week%202.PNG" TargetMode="External"/><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100" Type="http://schemas.openxmlformats.org/officeDocument/2006/relationships/image" Target="media/image77.png"/><Relationship Id="rId105" Type="http://schemas.openxmlformats.org/officeDocument/2006/relationships/footer" Target="footer6.xml"/><Relationship Id="rId113" Type="http://schemas.openxmlformats.org/officeDocument/2006/relationships/image" Target="media/image87.png"/><Relationship Id="rId118" Type="http://schemas.openxmlformats.org/officeDocument/2006/relationships/image" Target="media/image91.png"/><Relationship Id="rId126" Type="http://schemas.openxmlformats.org/officeDocument/2006/relationships/image" Target="media/image99.png"/><Relationship Id="rId134" Type="http://schemas.openxmlformats.org/officeDocument/2006/relationships/image" Target="media/image107.png"/><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header" Target="header3.xml"/><Relationship Id="rId93" Type="http://schemas.openxmlformats.org/officeDocument/2006/relationships/image" Target="media/image71.png"/><Relationship Id="rId98" Type="http://schemas.openxmlformats.org/officeDocument/2006/relationships/hyperlink" Target="https://github.com/Jely101/RAD" TargetMode="External"/><Relationship Id="rId121" Type="http://schemas.openxmlformats.org/officeDocument/2006/relationships/image" Target="media/image94.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image" Target="media/image79.png"/><Relationship Id="rId108" Type="http://schemas.openxmlformats.org/officeDocument/2006/relationships/image" Target="media/image82.png"/><Relationship Id="rId116" Type="http://schemas.openxmlformats.org/officeDocument/2006/relationships/header" Target="header5.xml"/><Relationship Id="rId124" Type="http://schemas.openxmlformats.org/officeDocument/2006/relationships/image" Target="media/image97.png"/><Relationship Id="rId129" Type="http://schemas.openxmlformats.org/officeDocument/2006/relationships/image" Target="media/image102.png"/><Relationship Id="rId20" Type="http://schemas.openxmlformats.org/officeDocument/2006/relationships/image" Target="media/image6.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4.png"/><Relationship Id="rId111" Type="http://schemas.openxmlformats.org/officeDocument/2006/relationships/image" Target="media/image85.png"/><Relationship Id="rId132" Type="http://schemas.openxmlformats.org/officeDocument/2006/relationships/image" Target="media/image10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ithub.com/Jely101/RAD/projects/1" TargetMode="External"/><Relationship Id="rId23" Type="http://schemas.openxmlformats.org/officeDocument/2006/relationships/hyperlink" Target="https://github.com/Jely101/RAD/blob/main/Project%20Management%20Plan.pod" TargetMode="External"/><Relationship Id="rId28" Type="http://schemas.openxmlformats.org/officeDocument/2006/relationships/image" Target="media/image13.png"/><Relationship Id="rId36" Type="http://schemas.openxmlformats.org/officeDocument/2006/relationships/header" Target="header2.xml"/><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0.png"/><Relationship Id="rId114" Type="http://schemas.openxmlformats.org/officeDocument/2006/relationships/image" Target="media/image88.png"/><Relationship Id="rId119" Type="http://schemas.openxmlformats.org/officeDocument/2006/relationships/image" Target="media/image92.png"/><Relationship Id="rId127" Type="http://schemas.openxmlformats.org/officeDocument/2006/relationships/image" Target="media/image100.png"/><Relationship Id="rId10" Type="http://schemas.openxmlformats.org/officeDocument/2006/relationships/image" Target="media/image2.png"/><Relationship Id="rId31" Type="http://schemas.openxmlformats.org/officeDocument/2006/relationships/image" Target="media/image16.png"/><Relationship Id="rId44" Type="http://schemas.openxmlformats.org/officeDocument/2006/relationships/image" Target="media/image26.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footer" Target="footer5.xml"/><Relationship Id="rId94" Type="http://schemas.openxmlformats.org/officeDocument/2006/relationships/image" Target="media/image72.png"/><Relationship Id="rId99" Type="http://schemas.openxmlformats.org/officeDocument/2006/relationships/image" Target="media/image76.png"/><Relationship Id="rId101" Type="http://schemas.openxmlformats.org/officeDocument/2006/relationships/hyperlink" Target="https://github.com/Jely101/RAD/blob/main/Sprint%20week%203/Project%20Management%20Plan.pod" TargetMode="External"/><Relationship Id="rId122" Type="http://schemas.openxmlformats.org/officeDocument/2006/relationships/image" Target="media/image95.png"/><Relationship Id="rId130" Type="http://schemas.openxmlformats.org/officeDocument/2006/relationships/image" Target="media/image103.png"/><Relationship Id="rId13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4.png"/><Relationship Id="rId39" Type="http://schemas.openxmlformats.org/officeDocument/2006/relationships/image" Target="media/image21.png"/><Relationship Id="rId109" Type="http://schemas.openxmlformats.org/officeDocument/2006/relationships/image" Target="media/image83.png"/><Relationship Id="rId34" Type="http://schemas.openxmlformats.org/officeDocument/2006/relationships/image" Target="media/image19.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5.png"/><Relationship Id="rId104" Type="http://schemas.openxmlformats.org/officeDocument/2006/relationships/header" Target="header4.xml"/><Relationship Id="rId120" Type="http://schemas.openxmlformats.org/officeDocument/2006/relationships/image" Target="media/image93.png"/><Relationship Id="rId125" Type="http://schemas.openxmlformats.org/officeDocument/2006/relationships/image" Target="media/image98.png"/><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hyperlink" Target="https://github.com/Jely101/RAD/projects/1"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6.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image" Target="media/image104.png"/><Relationship Id="rId136" Type="http://schemas.openxmlformats.org/officeDocument/2006/relationships/theme" Target="theme/theme1.xm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093437, 30021175, 3001789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ov20</b:Tag>
    <b:SourceType>DocumentFromInternetSite</b:SourceType>
    <b:Guid>{63DE24D0-1968-4A96-A575-8D2E197AB0B9}</b:Guid>
    <b:Title>Cluster-Programming III Assessment Overview</b:Title>
    <b:InternetSiteTitle>Blackboard South Metro Tafe</b:InternetSiteTitle>
    <b:Year>2020</b:Year>
    <b:Month>May</b:Month>
    <b:Day>19th</b:Day>
    <b:URL>https://blackboard.southmetrotafe.wa.edu.au/bbcswebdav/pid-1071831-dt-content-rid-18910014_1/courses/16_C_EIO_PROG3CLUS_1/Assessments/Programming%203%20-%20Portfolio%20of%20Tasks%20AT2.pdf</b:URL>
    <b:Author>
      <b:Author>
        <b:Corporate>Government of Western Australia South Metropolitan Tafe</b:Corporate>
      </b:Author>
    </b:Author>
    <b:YearAccessed>2020</b:YearAccessed>
    <b:MonthAccessed>August</b:MonthAccessed>
    <b:DayAccessed>8th</b:DayAccessed>
    <b:RefOrder>1</b:RefOrder>
  </b:Source>
  <b:Source>
    <b:Tag>Ste201</b:Tag>
    <b:SourceType>ElectronicSource</b:SourceType>
    <b:Guid>{F34FB511-79F2-4DD9-B493-98A9E95FD2AF}</b:Guid>
    <b:Title>avl_tree.sln application</b:Title>
    <b:Year>2020</b:Year>
    <b:Month>August</b:Month>
    <b:Day>6th</b:Day>
    <b:City>Perth</b:City>
    <b:StateProvince>Western Australia</b:StateProvince>
    <b:CountryRegion>Australia</b:CountryRegion>
    <b:Author>
      <b:Author>
        <b:NameList>
          <b:Person>
            <b:Last>Godwin</b:Last>
            <b:First>Stewart</b:First>
          </b:Person>
        </b:NameList>
      </b:Author>
    </b:Author>
    <b:YearAccessed>2020</b:YearAccessed>
    <b:MonthAccessed>August</b:MonthAccessed>
    <b:DayAccessed>8th</b:DayAccessed>
    <b:RefOrder>2</b:RefOrder>
  </b:Source>
  <b:Source>
    <b:Tag>Jen20</b:Tag>
    <b:SourceType>InternetSite</b:SourceType>
    <b:Guid>{D5BB2A93-10E2-47E7-81FD-FFFC2233FF31}</b:Guid>
    <b:Author>
      <b:Author>
        <b:NameList>
          <b:Person>
            <b:Last>Erickson</b:Last>
            <b:First>Jenna</b:First>
          </b:Person>
        </b:NameList>
      </b:Author>
    </b:Author>
    <b:Title>Adaptive Vs. Responsive Design</b:Title>
    <b:InternetSiteTitle>Usability Geek</b:InternetSiteTitle>
    <b:Year>2020</b:Year>
    <b:Month>November</b:Month>
    <b:Day>05</b:Day>
    <b:URL>https://usabilitygeek.com/adaptive-vs-responsive-design/</b:URL>
    <b:RefOrder>1</b:RefOrder>
  </b:Source>
  <b:Source>
    <b:Tag>Gra14</b:Tag>
    <b:SourceType>InternetSite</b:SourceType>
    <b:Guid>{246F4F20-41AF-4825-97C4-A7083902DDCF}</b:Guid>
    <b:Author>
      <b:Author>
        <b:NameList>
          <b:Person>
            <b:Last>Charlton</b:Last>
            <b:First>Graham</b:First>
          </b:Person>
        </b:NameList>
      </b:Author>
    </b:Author>
    <b:Title>Adaptive web design: pros and cons</b:Title>
    <b:InternetSiteTitle>Econsultancy</b:InternetSiteTitle>
    <b:Year>2014</b:Year>
    <b:Month>May</b:Month>
    <b:Day>13</b:Day>
    <b:URL>https://econsultancy.com/adaptive-web-design-pros-and-cons/</b:URL>
    <b:RefOrder>2</b:RefOrder>
  </b:Source>
  <b:Source>
    <b:Tag>Gra17</b:Tag>
    <b:SourceType>InternetSite</b:SourceType>
    <b:Guid>{4AADFCA5-6930-4DCF-9AE3-0A048831A4DF}</b:Guid>
    <b:Author>
      <b:Author>
        <b:NameList>
          <b:Person>
            <b:Last>Jia</b:Last>
            <b:First>Grace</b:First>
          </b:Person>
        </b:NameList>
      </b:Author>
    </b:Author>
    <b:Title>What Are The Pros and Cons of Responsive Web Design</b:Title>
    <b:InternetSiteTitle>Mockplus</b:InternetSiteTitle>
    <b:Year>2017</b:Year>
    <b:Month>June</b:Month>
    <b:Day>01</b:Day>
    <b:URL>https://www.mockplus.com/blog/post/pros-and-cons-of-responsive-web-design</b:URL>
    <b:RefOrder>3</b:RefOrder>
  </b:Source>
  <b:Source>
    <b:Tag>Lig20</b:Tag>
    <b:SourceType>InternetSite</b:SourceType>
    <b:Guid>{E7585B4D-BB14-40FE-8245-D369AF4C8625}</b:Guid>
    <b:Title>Lighthouse</b:Title>
    <b:InternetSiteTitle>Developers Google</b:InternetSiteTitle>
    <b:Year>2020</b:Year>
    <b:Month>November</b:Month>
    <b:Day>19</b:Day>
    <b:URL>https://developers.google.com/web/tools/lighthouse</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4B6F38-69CC-489B-A9A5-FB3FF22E5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93</Pages>
  <Words>8794</Words>
  <Characters>5013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Rapid App Development</vt:lpstr>
    </vt:vector>
  </TitlesOfParts>
  <Company>South Metropolitan TAFE</Company>
  <LinksUpToDate>false</LinksUpToDate>
  <CharactersWithSpaces>58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App Development</dc:title>
  <dc:subject/>
  <dc:creator>Jyle Darling, Willian Bernatzki Woellner, Travis Reeve</dc:creator>
  <cp:keywords/>
  <dc:description/>
  <cp:lastModifiedBy>Travis Reeve</cp:lastModifiedBy>
  <cp:revision>6</cp:revision>
  <dcterms:created xsi:type="dcterms:W3CDTF">2020-11-26T00:44:00Z</dcterms:created>
  <dcterms:modified xsi:type="dcterms:W3CDTF">2020-11-26T01:33:00Z</dcterms:modified>
</cp:coreProperties>
</file>